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3C851D" w14:textId="43112F29" w:rsidR="00E81880" w:rsidRDefault="00E81880" w:rsidP="00E81880">
      <w:pPr>
        <w:spacing w:after="0"/>
        <w:jc w:val="center"/>
        <w:rPr>
          <w:rFonts w:ascii="Arial" w:eastAsia="Times New Roman" w:hAnsi="Arial" w:cs="Arial"/>
          <w:b/>
          <w:noProof/>
          <w:sz w:val="28"/>
          <w:szCs w:val="36"/>
        </w:rPr>
      </w:pPr>
    </w:p>
    <w:p w14:paraId="774C4B16" w14:textId="77777777" w:rsidR="000730D6" w:rsidRDefault="000730D6" w:rsidP="00990BF8">
      <w:pPr>
        <w:jc w:val="center"/>
        <w:rPr>
          <w:rFonts w:ascii="Arial" w:hAnsi="Arial" w:cs="Arial"/>
          <w:b/>
          <w:bCs/>
          <w:sz w:val="36"/>
          <w:szCs w:val="32"/>
        </w:rPr>
      </w:pPr>
    </w:p>
    <w:p w14:paraId="7C75DFA7" w14:textId="61CFE775" w:rsidR="00A34F68" w:rsidRDefault="000A3DBB" w:rsidP="00990BF8">
      <w:pPr>
        <w:jc w:val="center"/>
        <w:rPr>
          <w:rFonts w:ascii="Arial" w:hAnsi="Arial" w:cs="Arial"/>
          <w:b/>
          <w:bCs/>
          <w:sz w:val="36"/>
          <w:szCs w:val="32"/>
        </w:rPr>
      </w:pPr>
      <w:r>
        <w:rPr>
          <w:rFonts w:ascii="Arial" w:hAnsi="Arial" w:cs="Arial"/>
          <w:b/>
          <w:bCs/>
          <w:sz w:val="36"/>
          <w:szCs w:val="32"/>
        </w:rPr>
        <w:t>BANKING SOFTWARE USING JAVA</w:t>
      </w:r>
    </w:p>
    <w:p w14:paraId="3FFE6E8A" w14:textId="77777777" w:rsidR="00252A34" w:rsidRDefault="00252A34" w:rsidP="006326BA">
      <w:pPr>
        <w:spacing w:after="0"/>
        <w:jc w:val="center"/>
        <w:rPr>
          <w:rFonts w:ascii="Arial" w:eastAsia="Times New Roman" w:hAnsi="Arial" w:cs="Arial"/>
          <w:noProof/>
          <w:sz w:val="28"/>
          <w:szCs w:val="24"/>
        </w:rPr>
      </w:pPr>
    </w:p>
    <w:p w14:paraId="1EE38611" w14:textId="77777777" w:rsidR="00A849B2" w:rsidRDefault="00A849B2" w:rsidP="006326BA">
      <w:pPr>
        <w:spacing w:after="0"/>
        <w:jc w:val="center"/>
        <w:rPr>
          <w:rFonts w:ascii="Arial" w:eastAsia="Times New Roman" w:hAnsi="Arial" w:cs="Arial"/>
          <w:noProof/>
          <w:sz w:val="28"/>
          <w:szCs w:val="24"/>
        </w:rPr>
      </w:pPr>
    </w:p>
    <w:p w14:paraId="199AFD2A" w14:textId="77777777" w:rsidR="00A849B2" w:rsidRDefault="00A849B2" w:rsidP="006326BA">
      <w:pPr>
        <w:spacing w:after="0"/>
        <w:jc w:val="center"/>
        <w:rPr>
          <w:rFonts w:ascii="Arial" w:eastAsia="Times New Roman" w:hAnsi="Arial" w:cs="Arial"/>
          <w:noProof/>
          <w:sz w:val="28"/>
          <w:szCs w:val="24"/>
        </w:rPr>
      </w:pPr>
    </w:p>
    <w:p w14:paraId="69EEF691" w14:textId="77777777" w:rsidR="00A849B2" w:rsidRDefault="00A849B2" w:rsidP="006326BA">
      <w:pPr>
        <w:spacing w:after="0"/>
        <w:jc w:val="center"/>
        <w:rPr>
          <w:rFonts w:ascii="Arial" w:eastAsia="Times New Roman" w:hAnsi="Arial" w:cs="Arial"/>
          <w:noProof/>
          <w:sz w:val="28"/>
          <w:szCs w:val="24"/>
        </w:rPr>
      </w:pPr>
    </w:p>
    <w:p w14:paraId="75EFB8DC" w14:textId="77777777" w:rsidR="001E0453" w:rsidRDefault="001E0453" w:rsidP="00FC450A">
      <w:pPr>
        <w:spacing w:after="0" w:line="276" w:lineRule="auto"/>
        <w:jc w:val="center"/>
        <w:rPr>
          <w:rFonts w:ascii="Arial" w:eastAsia="Times New Roman" w:hAnsi="Arial" w:cs="Arial"/>
          <w:noProof/>
          <w:sz w:val="28"/>
          <w:szCs w:val="24"/>
        </w:rPr>
      </w:pPr>
    </w:p>
    <w:p w14:paraId="0893D6DF" w14:textId="6578629E" w:rsidR="001E0453" w:rsidRDefault="001E0453" w:rsidP="00FC450A">
      <w:pPr>
        <w:spacing w:after="0" w:line="276" w:lineRule="auto"/>
        <w:jc w:val="center"/>
        <w:rPr>
          <w:rFonts w:ascii="Arial" w:eastAsia="Times New Roman" w:hAnsi="Arial" w:cs="Arial"/>
          <w:noProof/>
          <w:sz w:val="28"/>
          <w:szCs w:val="24"/>
        </w:rPr>
      </w:pPr>
    </w:p>
    <w:p w14:paraId="2BC199DA" w14:textId="77777777" w:rsidR="000A3DBB" w:rsidRDefault="000A3DBB" w:rsidP="000A3DBB">
      <w:pPr>
        <w:spacing w:after="0" w:line="276" w:lineRule="auto"/>
        <w:jc w:val="center"/>
        <w:rPr>
          <w:rFonts w:ascii="Arial" w:eastAsia="Times New Roman" w:hAnsi="Arial" w:cs="Arial"/>
          <w:noProof/>
          <w:sz w:val="28"/>
          <w:szCs w:val="24"/>
        </w:rPr>
      </w:pPr>
    </w:p>
    <w:p w14:paraId="5720BAD3" w14:textId="77777777" w:rsidR="000A3DBB" w:rsidRDefault="000A3DBB" w:rsidP="000A3DBB">
      <w:pPr>
        <w:spacing w:after="0"/>
        <w:jc w:val="center"/>
        <w:rPr>
          <w:rFonts w:ascii="Arial" w:eastAsia="Times New Roman" w:hAnsi="Arial" w:cs="Arial"/>
          <w:noProof/>
          <w:sz w:val="28"/>
          <w:szCs w:val="24"/>
        </w:rPr>
      </w:pPr>
    </w:p>
    <w:p w14:paraId="1DAC1D73" w14:textId="77777777" w:rsidR="000A3DBB" w:rsidRPr="00A849B2" w:rsidRDefault="000A3DBB" w:rsidP="000A3DBB">
      <w:pPr>
        <w:spacing w:after="0"/>
        <w:jc w:val="center"/>
        <w:rPr>
          <w:rFonts w:ascii="Arial" w:eastAsia="Times New Roman" w:hAnsi="Arial" w:cs="Arial"/>
          <w:noProof/>
          <w:szCs w:val="24"/>
        </w:rPr>
      </w:pPr>
      <w:r w:rsidRPr="00A849B2">
        <w:rPr>
          <w:rFonts w:ascii="Arial" w:eastAsia="Times New Roman" w:hAnsi="Arial" w:cs="Arial"/>
          <w:noProof/>
          <w:szCs w:val="24"/>
        </w:rPr>
        <w:t>Submitted By</w:t>
      </w:r>
      <w:r>
        <w:rPr>
          <w:rFonts w:ascii="Arial" w:eastAsia="Times New Roman" w:hAnsi="Arial" w:cs="Arial"/>
          <w:noProof/>
          <w:szCs w:val="24"/>
        </w:rPr>
        <w:t xml:space="preserve"> </w:t>
      </w:r>
    </w:p>
    <w:p w14:paraId="6EF294B9" w14:textId="132C9170" w:rsidR="000A3DBB" w:rsidRDefault="000A3DBB" w:rsidP="000A3DBB">
      <w:pPr>
        <w:spacing w:after="0"/>
        <w:rPr>
          <w:rFonts w:ascii="Arial" w:eastAsia="Times New Roman" w:hAnsi="Arial" w:cs="Arial"/>
          <w:b/>
          <w:bCs/>
          <w:noProof/>
          <w:sz w:val="28"/>
          <w:szCs w:val="28"/>
        </w:rPr>
      </w:pPr>
      <w:r>
        <w:rPr>
          <w:rFonts w:ascii="Arial" w:eastAsia="Times New Roman" w:hAnsi="Arial" w:cs="Arial"/>
          <w:b/>
          <w:bCs/>
          <w:noProof/>
          <w:sz w:val="28"/>
          <w:szCs w:val="28"/>
        </w:rPr>
        <w:t xml:space="preserve">                                        Abhishek .Amble</w:t>
      </w:r>
    </w:p>
    <w:p w14:paraId="6B407624" w14:textId="7C91BB84" w:rsidR="000A3DBB" w:rsidRDefault="000A3DBB" w:rsidP="000A3DBB">
      <w:pPr>
        <w:spacing w:after="0"/>
        <w:rPr>
          <w:rFonts w:ascii="Arial" w:eastAsia="Times New Roman" w:hAnsi="Arial" w:cs="Arial"/>
          <w:b/>
          <w:bCs/>
          <w:noProof/>
          <w:sz w:val="28"/>
          <w:szCs w:val="28"/>
        </w:rPr>
      </w:pPr>
      <w:r>
        <w:rPr>
          <w:rFonts w:ascii="Arial" w:eastAsia="Times New Roman" w:hAnsi="Arial" w:cs="Arial"/>
          <w:b/>
          <w:bCs/>
          <w:noProof/>
          <w:sz w:val="28"/>
          <w:szCs w:val="28"/>
        </w:rPr>
        <w:t xml:space="preserve">                                        2GI20EE001</w:t>
      </w:r>
    </w:p>
    <w:p w14:paraId="23012383" w14:textId="7DD3BA60" w:rsidR="000A3DBB" w:rsidRDefault="000A3DBB" w:rsidP="000A3DBB">
      <w:pPr>
        <w:spacing w:after="0"/>
        <w:rPr>
          <w:rFonts w:ascii="Arial" w:eastAsia="Times New Roman" w:hAnsi="Arial" w:cs="Arial"/>
          <w:b/>
          <w:bCs/>
          <w:noProof/>
          <w:sz w:val="28"/>
          <w:szCs w:val="28"/>
        </w:rPr>
      </w:pPr>
      <w:r>
        <w:rPr>
          <w:rFonts w:ascii="Arial" w:eastAsia="Times New Roman" w:hAnsi="Arial" w:cs="Arial"/>
          <w:b/>
          <w:bCs/>
          <w:noProof/>
          <w:sz w:val="28"/>
          <w:szCs w:val="28"/>
        </w:rPr>
        <w:t xml:space="preserve">                                        Electrical and Electronics</w:t>
      </w:r>
    </w:p>
    <w:p w14:paraId="7DBC29BC" w14:textId="3EA1E5CB" w:rsidR="000A3DBB" w:rsidRDefault="000A3DBB" w:rsidP="000A3DBB">
      <w:pPr>
        <w:spacing w:after="0"/>
        <w:rPr>
          <w:rFonts w:ascii="Arial" w:eastAsia="Times New Roman" w:hAnsi="Arial" w:cs="Arial"/>
          <w:noProof/>
          <w:sz w:val="28"/>
          <w:szCs w:val="24"/>
        </w:rPr>
      </w:pPr>
      <w:r>
        <w:rPr>
          <w:rFonts w:ascii="Arial" w:eastAsia="Times New Roman" w:hAnsi="Arial" w:cs="Arial"/>
          <w:b/>
          <w:bCs/>
          <w:noProof/>
          <w:sz w:val="28"/>
          <w:szCs w:val="28"/>
        </w:rPr>
        <w:t xml:space="preserve">                      KLS Gogte Institute of Technology, Belgaum</w:t>
      </w:r>
    </w:p>
    <w:p w14:paraId="369A06A3" w14:textId="77777777" w:rsidR="000A3DBB" w:rsidRDefault="000A3DBB" w:rsidP="000A3DBB">
      <w:pPr>
        <w:spacing w:after="0" w:line="276" w:lineRule="auto"/>
        <w:jc w:val="center"/>
        <w:rPr>
          <w:rFonts w:ascii="Arial" w:eastAsia="Times New Roman" w:hAnsi="Arial" w:cs="Arial"/>
          <w:noProof/>
          <w:sz w:val="28"/>
          <w:szCs w:val="24"/>
        </w:rPr>
      </w:pPr>
    </w:p>
    <w:p w14:paraId="566C2582" w14:textId="0DE7CB77" w:rsidR="00F775C2" w:rsidRDefault="00F775C2" w:rsidP="00FC450A">
      <w:pPr>
        <w:spacing w:after="0" w:line="276" w:lineRule="auto"/>
        <w:jc w:val="center"/>
        <w:rPr>
          <w:rFonts w:ascii="Arial" w:eastAsia="Times New Roman" w:hAnsi="Arial" w:cs="Arial"/>
          <w:noProof/>
          <w:sz w:val="28"/>
          <w:szCs w:val="24"/>
        </w:rPr>
      </w:pPr>
    </w:p>
    <w:p w14:paraId="1075428A" w14:textId="7D866559" w:rsidR="00F775C2" w:rsidRDefault="00F775C2" w:rsidP="00FC450A">
      <w:pPr>
        <w:spacing w:after="0" w:line="276" w:lineRule="auto"/>
        <w:jc w:val="center"/>
        <w:rPr>
          <w:rFonts w:ascii="Arial" w:eastAsia="Times New Roman" w:hAnsi="Arial" w:cs="Arial"/>
          <w:noProof/>
          <w:sz w:val="28"/>
          <w:szCs w:val="24"/>
        </w:rPr>
      </w:pPr>
    </w:p>
    <w:p w14:paraId="5F680616" w14:textId="51ACFE18" w:rsidR="00003C4F" w:rsidRDefault="00003C4F" w:rsidP="00FC450A">
      <w:pPr>
        <w:spacing w:after="0" w:line="276" w:lineRule="auto"/>
        <w:jc w:val="center"/>
        <w:rPr>
          <w:rFonts w:ascii="Arial" w:eastAsia="Times New Roman" w:hAnsi="Arial" w:cs="Arial"/>
          <w:noProof/>
          <w:sz w:val="28"/>
          <w:szCs w:val="24"/>
        </w:rPr>
      </w:pPr>
    </w:p>
    <w:p w14:paraId="53763167" w14:textId="44E98AE5" w:rsidR="00003C4F" w:rsidRDefault="00003C4F" w:rsidP="00FC450A">
      <w:pPr>
        <w:spacing w:after="0" w:line="276" w:lineRule="auto"/>
        <w:jc w:val="center"/>
        <w:rPr>
          <w:rFonts w:ascii="Arial" w:eastAsia="Times New Roman" w:hAnsi="Arial" w:cs="Arial"/>
          <w:noProof/>
          <w:sz w:val="28"/>
          <w:szCs w:val="24"/>
        </w:rPr>
      </w:pPr>
    </w:p>
    <w:p w14:paraId="16C72CA9" w14:textId="77777777" w:rsidR="000730D6" w:rsidRDefault="000730D6" w:rsidP="00FC450A">
      <w:pPr>
        <w:spacing w:after="0" w:line="276" w:lineRule="auto"/>
        <w:jc w:val="center"/>
        <w:rPr>
          <w:rFonts w:ascii="Arial" w:eastAsia="Times New Roman" w:hAnsi="Arial" w:cs="Arial"/>
          <w:noProof/>
          <w:sz w:val="28"/>
          <w:szCs w:val="24"/>
        </w:rPr>
      </w:pPr>
    </w:p>
    <w:p w14:paraId="0596203D" w14:textId="25F6C6E0" w:rsidR="001E0453" w:rsidRDefault="00F775C2" w:rsidP="00F775C2">
      <w:pPr>
        <w:spacing w:after="0" w:line="276" w:lineRule="auto"/>
        <w:jc w:val="center"/>
        <w:rPr>
          <w:rFonts w:ascii="Arial" w:eastAsia="Times New Roman" w:hAnsi="Arial" w:cs="Arial"/>
          <w:noProof/>
          <w:sz w:val="28"/>
          <w:szCs w:val="24"/>
        </w:rPr>
      </w:pPr>
      <w:r>
        <w:rPr>
          <w:noProof/>
          <w:lang w:val="en-IN" w:eastAsia="en-IN"/>
        </w:rPr>
        <w:drawing>
          <wp:inline distT="0" distB="0" distL="0" distR="0" wp14:anchorId="0203E0CC" wp14:editId="5B08BDE7">
            <wp:extent cx="5471458" cy="1300480"/>
            <wp:effectExtent l="0" t="0" r="0" b="0"/>
            <wp:docPr id="3" name="Picture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BC69066-6B66-4E5C-9B8C-3614B30708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BC69066-6B66-4E5C-9B8C-3614B3070803}"/>
                        </a:ext>
                      </a:extLst>
                    </pic:cNvPr>
                    <pic:cNvPicPr>
                      <a:picLocks noChangeAspect="1"/>
                    </pic:cNvPicPr>
                  </pic:nvPicPr>
                  <pic:blipFill rotWithShape="1">
                    <a:blip r:embed="rId8">
                      <a:extLst>
                        <a:ext uri="{28A0092B-C50C-407E-A947-70E740481C1C}">
                          <a14:useLocalDpi xmlns:a14="http://schemas.microsoft.com/office/drawing/2010/main" val="0"/>
                        </a:ext>
                      </a:extLst>
                    </a:blip>
                    <a:srcRect t="32677" b="35555"/>
                    <a:stretch/>
                  </pic:blipFill>
                  <pic:spPr>
                    <a:xfrm>
                      <a:off x="0" y="0"/>
                      <a:ext cx="5874842" cy="1396358"/>
                    </a:xfrm>
                    <a:prstGeom prst="rect">
                      <a:avLst/>
                    </a:prstGeom>
                  </pic:spPr>
                </pic:pic>
              </a:graphicData>
            </a:graphic>
          </wp:inline>
        </w:drawing>
      </w:r>
    </w:p>
    <w:p w14:paraId="1D2C3A8A" w14:textId="77777777" w:rsidR="00F775C2" w:rsidRDefault="00F775C2" w:rsidP="00A849B2">
      <w:pPr>
        <w:spacing w:after="0"/>
        <w:jc w:val="center"/>
        <w:rPr>
          <w:rFonts w:ascii="Arial" w:eastAsia="Times New Roman" w:hAnsi="Arial" w:cs="Arial"/>
          <w:b/>
          <w:noProof/>
          <w:sz w:val="34"/>
          <w:szCs w:val="34"/>
        </w:rPr>
      </w:pPr>
    </w:p>
    <w:p w14:paraId="21741F47" w14:textId="4829B442" w:rsidR="001E0453" w:rsidRDefault="00AA32DE" w:rsidP="00A849B2">
      <w:pPr>
        <w:spacing w:after="0"/>
        <w:jc w:val="center"/>
        <w:rPr>
          <w:rFonts w:eastAsia="Times New Roman" w:cs="Times New Roman"/>
          <w:noProof/>
          <w:color w:val="E36C0A" w:themeColor="accent6" w:themeShade="BF"/>
          <w:sz w:val="28"/>
          <w:szCs w:val="24"/>
        </w:rPr>
        <w:sectPr w:rsidR="001E0453" w:rsidSect="00D6109F">
          <w:footerReference w:type="default" r:id="rId9"/>
          <w:footerReference w:type="first" r:id="rId10"/>
          <w:pgSz w:w="11907" w:h="16839" w:code="9"/>
          <w:pgMar w:top="1080" w:right="1440" w:bottom="1080" w:left="1440" w:header="720" w:footer="720" w:gutter="0"/>
          <w:pgBorders w:display="firstPage">
            <w:top w:val="thinThickSmallGap" w:sz="24" w:space="10" w:color="auto"/>
            <w:left w:val="thinThickSmallGap" w:sz="24" w:space="10" w:color="auto"/>
            <w:bottom w:val="thickThinSmallGap" w:sz="24" w:space="10" w:color="auto"/>
            <w:right w:val="thickThinSmallGap" w:sz="24" w:space="10" w:color="auto"/>
          </w:pgBorders>
          <w:pgNumType w:fmt="lowerRoman"/>
          <w:cols w:space="720"/>
          <w:docGrid w:linePitch="360"/>
        </w:sectPr>
      </w:pPr>
      <w:r>
        <w:rPr>
          <w:rFonts w:ascii="Arial" w:eastAsia="Times New Roman" w:hAnsi="Arial" w:cs="Arial"/>
          <w:b/>
          <w:noProof/>
          <w:sz w:val="34"/>
          <w:szCs w:val="34"/>
        </w:rPr>
        <w:t>202</w:t>
      </w:r>
      <w:r w:rsidR="005517CC">
        <w:rPr>
          <w:rFonts w:ascii="Arial" w:eastAsia="Times New Roman" w:hAnsi="Arial" w:cs="Arial"/>
          <w:b/>
          <w:noProof/>
          <w:sz w:val="34"/>
          <w:szCs w:val="34"/>
        </w:rPr>
        <w:t>3</w:t>
      </w:r>
      <w:r w:rsidR="00EF03F5" w:rsidRPr="00252A34">
        <w:rPr>
          <w:rFonts w:ascii="Arial" w:eastAsia="Times New Roman" w:hAnsi="Arial" w:cs="Arial"/>
          <w:b/>
          <w:noProof/>
          <w:sz w:val="34"/>
          <w:szCs w:val="34"/>
        </w:rPr>
        <w:t xml:space="preserve"> </w:t>
      </w:r>
    </w:p>
    <w:p w14:paraId="7899D715" w14:textId="77777777" w:rsidR="00003C4F" w:rsidRDefault="00003C4F" w:rsidP="00D904C7">
      <w:pPr>
        <w:jc w:val="center"/>
        <w:rPr>
          <w:rFonts w:ascii="Arial" w:eastAsia="Times New Roman" w:hAnsi="Arial" w:cs="Arial"/>
          <w:b/>
          <w:noProof/>
          <w:sz w:val="32"/>
          <w:szCs w:val="32"/>
        </w:rPr>
      </w:pPr>
    </w:p>
    <w:p w14:paraId="7EE0BCE2" w14:textId="796A2852" w:rsidR="00830601" w:rsidRPr="00A34F68" w:rsidRDefault="00A849B2" w:rsidP="00D904C7">
      <w:pPr>
        <w:jc w:val="center"/>
        <w:rPr>
          <w:rFonts w:ascii="Arial" w:eastAsia="Times New Roman" w:hAnsi="Arial" w:cs="Arial"/>
          <w:noProof/>
          <w:sz w:val="32"/>
          <w:szCs w:val="32"/>
        </w:rPr>
      </w:pPr>
      <w:r w:rsidRPr="00A34F68">
        <w:rPr>
          <w:rFonts w:ascii="Arial" w:eastAsia="Times New Roman" w:hAnsi="Arial" w:cs="Arial"/>
          <w:b/>
          <w:noProof/>
          <w:sz w:val="32"/>
          <w:szCs w:val="32"/>
        </w:rPr>
        <w:t>ABSTARCT</w:t>
      </w:r>
      <w:r w:rsidR="001E0453" w:rsidRPr="00A34F68">
        <w:rPr>
          <w:rFonts w:ascii="Arial" w:eastAsia="Times New Roman" w:hAnsi="Arial" w:cs="Arial"/>
          <w:b/>
          <w:noProof/>
          <w:sz w:val="32"/>
          <w:szCs w:val="32"/>
        </w:rPr>
        <w:t xml:space="preserve"> </w:t>
      </w:r>
    </w:p>
    <w:p w14:paraId="3F52C016" w14:textId="35E9D595" w:rsidR="00A637C2" w:rsidRDefault="000A3DBB" w:rsidP="004014D1">
      <w:pPr>
        <w:rPr>
          <w:rFonts w:ascii="Arial" w:hAnsi="Arial" w:cs="Arial"/>
          <w:color w:val="202124"/>
          <w:szCs w:val="24"/>
          <w:shd w:val="clear" w:color="auto" w:fill="FFFFFF"/>
        </w:rPr>
      </w:pPr>
      <w:r>
        <w:rPr>
          <w:rFonts w:ascii="Arial" w:eastAsia="Times New Roman" w:hAnsi="Arial" w:cs="Arial"/>
          <w:noProof/>
          <w:szCs w:val="24"/>
        </w:rPr>
        <w:t xml:space="preserve">I Have created  Banking Software using Java Programming Language , in which I have used </w:t>
      </w:r>
      <w:r w:rsidRPr="000A3DBB">
        <w:rPr>
          <w:rFonts w:ascii="Arial" w:hAnsi="Arial" w:cs="Arial"/>
          <w:color w:val="040C28"/>
          <w:szCs w:val="24"/>
        </w:rPr>
        <w:t>JDBC</w:t>
      </w:r>
      <w:r>
        <w:rPr>
          <w:rFonts w:ascii="Arial" w:hAnsi="Arial" w:cs="Arial"/>
          <w:color w:val="040C28"/>
          <w:szCs w:val="24"/>
        </w:rPr>
        <w:t xml:space="preserve"> which </w:t>
      </w:r>
      <w:r w:rsidRPr="000A3DBB">
        <w:rPr>
          <w:rFonts w:ascii="Arial" w:hAnsi="Arial" w:cs="Arial"/>
          <w:color w:val="040C28"/>
          <w:szCs w:val="24"/>
        </w:rPr>
        <w:t>stands for Java Database Connectivity, which is a standard Java API for database-independent connectivity between the Java programming language and a wide range of databases</w:t>
      </w:r>
      <w:r>
        <w:rPr>
          <w:rFonts w:ascii="Arial" w:hAnsi="Arial" w:cs="Arial"/>
          <w:color w:val="202124"/>
          <w:sz w:val="33"/>
          <w:szCs w:val="33"/>
          <w:shd w:val="clear" w:color="auto" w:fill="FFFFFF"/>
        </w:rPr>
        <w:t xml:space="preserve">. </w:t>
      </w:r>
      <w:r w:rsidRPr="00A637C2">
        <w:rPr>
          <w:rFonts w:ascii="Arial" w:hAnsi="Arial" w:cs="Arial"/>
          <w:color w:val="202124"/>
          <w:szCs w:val="24"/>
          <w:shd w:val="clear" w:color="auto" w:fill="FFFFFF"/>
        </w:rPr>
        <w:t>Along with JDBC I have used MYSQL</w:t>
      </w:r>
      <w:r w:rsidR="00A637C2">
        <w:rPr>
          <w:rFonts w:ascii="Arial" w:hAnsi="Arial" w:cs="Arial"/>
          <w:color w:val="202124"/>
          <w:szCs w:val="24"/>
          <w:shd w:val="clear" w:color="auto" w:fill="FFFFFF"/>
        </w:rPr>
        <w:t xml:space="preserve"> database for storing and retrieving data .I have used </w:t>
      </w:r>
      <w:proofErr w:type="gramStart"/>
      <w:r w:rsidR="00A637C2">
        <w:rPr>
          <w:rFonts w:ascii="Arial" w:hAnsi="Arial" w:cs="Arial"/>
          <w:color w:val="202124"/>
          <w:szCs w:val="24"/>
          <w:shd w:val="clear" w:color="auto" w:fill="FFFFFF"/>
        </w:rPr>
        <w:t>CRUD(</w:t>
      </w:r>
      <w:proofErr w:type="gramEnd"/>
      <w:r w:rsidR="00A637C2">
        <w:rPr>
          <w:rFonts w:ascii="Arial" w:hAnsi="Arial" w:cs="Arial"/>
          <w:color w:val="202124"/>
          <w:szCs w:val="24"/>
          <w:shd w:val="clear" w:color="auto" w:fill="FFFFFF"/>
        </w:rPr>
        <w:t>create , read , update, delete ) method in this software.</w:t>
      </w:r>
    </w:p>
    <w:p w14:paraId="472A1EBB" w14:textId="77777777" w:rsidR="00A637C2" w:rsidRDefault="00A637C2" w:rsidP="004014D1">
      <w:pPr>
        <w:rPr>
          <w:rFonts w:ascii="Arial" w:hAnsi="Arial" w:cs="Arial"/>
          <w:color w:val="202124"/>
          <w:szCs w:val="24"/>
          <w:shd w:val="clear" w:color="auto" w:fill="FFFFFF"/>
        </w:rPr>
      </w:pPr>
    </w:p>
    <w:p w14:paraId="66B39350" w14:textId="65569D4A" w:rsidR="00A637C2" w:rsidRDefault="00A637C2" w:rsidP="004014D1">
      <w:pPr>
        <w:rPr>
          <w:rFonts w:ascii="Arial" w:hAnsi="Arial" w:cs="Arial"/>
          <w:color w:val="202124"/>
          <w:szCs w:val="24"/>
          <w:shd w:val="clear" w:color="auto" w:fill="FFFFFF"/>
        </w:rPr>
      </w:pPr>
      <w:r>
        <w:rPr>
          <w:rFonts w:ascii="Arial" w:hAnsi="Arial" w:cs="Arial"/>
          <w:color w:val="202124"/>
          <w:szCs w:val="24"/>
          <w:shd w:val="clear" w:color="auto" w:fill="FFFFFF"/>
        </w:rPr>
        <w:t xml:space="preserve">My Banking Software allows to perform various features such </w:t>
      </w:r>
      <w:proofErr w:type="gramStart"/>
      <w:r>
        <w:rPr>
          <w:rFonts w:ascii="Arial" w:hAnsi="Arial" w:cs="Arial"/>
          <w:color w:val="202124"/>
          <w:szCs w:val="24"/>
          <w:shd w:val="clear" w:color="auto" w:fill="FFFFFF"/>
        </w:rPr>
        <w:t>as :</w:t>
      </w:r>
      <w:proofErr w:type="gramEnd"/>
    </w:p>
    <w:p w14:paraId="5D5D3D0E" w14:textId="30215690" w:rsidR="00A637C2" w:rsidRDefault="00A637C2" w:rsidP="00A637C2">
      <w:pPr>
        <w:ind w:firstLine="360"/>
        <w:rPr>
          <w:rFonts w:ascii="Arial" w:hAnsi="Arial" w:cs="Arial"/>
          <w:color w:val="202124"/>
          <w:szCs w:val="24"/>
          <w:shd w:val="clear" w:color="auto" w:fill="FFFFFF"/>
        </w:rPr>
      </w:pPr>
    </w:p>
    <w:p w14:paraId="22DE0DFD" w14:textId="7E918B4A" w:rsidR="00A637C2" w:rsidRDefault="00A637C2" w:rsidP="00A637C2">
      <w:pPr>
        <w:pStyle w:val="ListParagraph"/>
        <w:numPr>
          <w:ilvl w:val="0"/>
          <w:numId w:val="28"/>
        </w:numPr>
        <w:rPr>
          <w:rFonts w:ascii="Arial" w:hAnsi="Arial" w:cs="Arial"/>
          <w:color w:val="202124"/>
          <w:szCs w:val="24"/>
          <w:shd w:val="clear" w:color="auto" w:fill="FFFFFF"/>
        </w:rPr>
      </w:pPr>
      <w:r>
        <w:rPr>
          <w:rFonts w:ascii="Arial" w:hAnsi="Arial" w:cs="Arial"/>
          <w:color w:val="202124"/>
          <w:szCs w:val="24"/>
          <w:shd w:val="clear" w:color="auto" w:fill="FFFFFF"/>
        </w:rPr>
        <w:t>Creating Account and Logging in</w:t>
      </w:r>
    </w:p>
    <w:p w14:paraId="46DCFEAB" w14:textId="7AAB802F" w:rsidR="00A637C2" w:rsidRPr="00A637C2" w:rsidRDefault="00A637C2" w:rsidP="00A637C2">
      <w:pPr>
        <w:pStyle w:val="ListParagraph"/>
        <w:numPr>
          <w:ilvl w:val="0"/>
          <w:numId w:val="28"/>
        </w:numPr>
        <w:rPr>
          <w:rFonts w:ascii="Arial" w:hAnsi="Arial" w:cs="Arial"/>
          <w:color w:val="202124"/>
          <w:szCs w:val="24"/>
          <w:shd w:val="clear" w:color="auto" w:fill="FFFFFF"/>
        </w:rPr>
      </w:pPr>
      <w:r w:rsidRPr="00A637C2">
        <w:rPr>
          <w:rFonts w:ascii="Arial" w:hAnsi="Arial" w:cs="Arial"/>
          <w:color w:val="202124"/>
          <w:szCs w:val="24"/>
          <w:shd w:val="clear" w:color="auto" w:fill="FFFFFF"/>
        </w:rPr>
        <w:t xml:space="preserve">Transfer </w:t>
      </w:r>
      <w:r w:rsidR="00167869">
        <w:rPr>
          <w:rFonts w:ascii="Arial" w:hAnsi="Arial" w:cs="Arial"/>
          <w:color w:val="202124"/>
          <w:szCs w:val="24"/>
          <w:shd w:val="clear" w:color="auto" w:fill="FFFFFF"/>
        </w:rPr>
        <w:t>Amount</w:t>
      </w:r>
    </w:p>
    <w:p w14:paraId="09B74029" w14:textId="53318492" w:rsidR="00A637C2" w:rsidRPr="00A637C2" w:rsidRDefault="00A637C2" w:rsidP="00A637C2">
      <w:pPr>
        <w:pStyle w:val="ListParagraph"/>
        <w:numPr>
          <w:ilvl w:val="0"/>
          <w:numId w:val="28"/>
        </w:numPr>
        <w:rPr>
          <w:rFonts w:ascii="Arial" w:hAnsi="Arial" w:cs="Arial"/>
          <w:color w:val="202124"/>
          <w:szCs w:val="24"/>
          <w:shd w:val="clear" w:color="auto" w:fill="FFFFFF"/>
        </w:rPr>
      </w:pPr>
      <w:r w:rsidRPr="00A637C2">
        <w:rPr>
          <w:rFonts w:ascii="Arial" w:hAnsi="Arial" w:cs="Arial"/>
          <w:color w:val="202124"/>
          <w:szCs w:val="24"/>
          <w:shd w:val="clear" w:color="auto" w:fill="FFFFFF"/>
        </w:rPr>
        <w:t>D</w:t>
      </w:r>
      <w:r>
        <w:rPr>
          <w:rFonts w:ascii="Arial" w:hAnsi="Arial" w:cs="Arial"/>
          <w:color w:val="202124"/>
          <w:szCs w:val="24"/>
          <w:shd w:val="clear" w:color="auto" w:fill="FFFFFF"/>
        </w:rPr>
        <w:t>eposit</w:t>
      </w:r>
      <w:r w:rsidRPr="00A637C2">
        <w:rPr>
          <w:rFonts w:ascii="Arial" w:hAnsi="Arial" w:cs="Arial"/>
          <w:color w:val="202124"/>
          <w:szCs w:val="24"/>
          <w:shd w:val="clear" w:color="auto" w:fill="FFFFFF"/>
        </w:rPr>
        <w:t xml:space="preserve"> </w:t>
      </w:r>
      <w:r w:rsidR="00167869">
        <w:rPr>
          <w:rFonts w:ascii="Arial" w:hAnsi="Arial" w:cs="Arial"/>
          <w:color w:val="202124"/>
          <w:szCs w:val="24"/>
          <w:shd w:val="clear" w:color="auto" w:fill="FFFFFF"/>
        </w:rPr>
        <w:t>Amount</w:t>
      </w:r>
    </w:p>
    <w:p w14:paraId="13D3297A" w14:textId="128FAF8D" w:rsidR="00A637C2" w:rsidRPr="00A637C2" w:rsidRDefault="00A637C2" w:rsidP="00A637C2">
      <w:pPr>
        <w:pStyle w:val="ListParagraph"/>
        <w:numPr>
          <w:ilvl w:val="0"/>
          <w:numId w:val="28"/>
        </w:numPr>
        <w:rPr>
          <w:rFonts w:ascii="Arial" w:hAnsi="Arial" w:cs="Arial"/>
          <w:color w:val="202124"/>
          <w:szCs w:val="24"/>
          <w:shd w:val="clear" w:color="auto" w:fill="FFFFFF"/>
        </w:rPr>
      </w:pPr>
      <w:r w:rsidRPr="00A637C2">
        <w:rPr>
          <w:rFonts w:ascii="Arial" w:hAnsi="Arial" w:cs="Arial"/>
          <w:color w:val="202124"/>
          <w:szCs w:val="24"/>
          <w:shd w:val="clear" w:color="auto" w:fill="FFFFFF"/>
        </w:rPr>
        <w:t xml:space="preserve">Withdraw </w:t>
      </w:r>
      <w:r w:rsidR="00167869">
        <w:rPr>
          <w:rFonts w:ascii="Arial" w:hAnsi="Arial" w:cs="Arial"/>
          <w:color w:val="202124"/>
          <w:szCs w:val="24"/>
          <w:shd w:val="clear" w:color="auto" w:fill="FFFFFF"/>
        </w:rPr>
        <w:t>Amount</w:t>
      </w:r>
    </w:p>
    <w:p w14:paraId="01064A78" w14:textId="62D835F5" w:rsidR="00A637C2" w:rsidRPr="00A637C2" w:rsidRDefault="00A637C2" w:rsidP="00A637C2">
      <w:pPr>
        <w:pStyle w:val="ListParagraph"/>
        <w:numPr>
          <w:ilvl w:val="0"/>
          <w:numId w:val="28"/>
        </w:numPr>
        <w:rPr>
          <w:rFonts w:ascii="Arial" w:hAnsi="Arial" w:cs="Arial"/>
          <w:color w:val="202124"/>
          <w:szCs w:val="24"/>
          <w:shd w:val="clear" w:color="auto" w:fill="FFFFFF"/>
        </w:rPr>
      </w:pPr>
      <w:r w:rsidRPr="00A637C2">
        <w:rPr>
          <w:rFonts w:ascii="Arial" w:hAnsi="Arial" w:cs="Arial"/>
          <w:color w:val="202124"/>
          <w:szCs w:val="24"/>
          <w:shd w:val="clear" w:color="auto" w:fill="FFFFFF"/>
        </w:rPr>
        <w:t>View Balance</w:t>
      </w:r>
    </w:p>
    <w:p w14:paraId="53C90BD8" w14:textId="3623EF45" w:rsidR="00A637C2" w:rsidRPr="00A637C2" w:rsidRDefault="00A637C2" w:rsidP="00A637C2">
      <w:pPr>
        <w:pStyle w:val="ListParagraph"/>
        <w:numPr>
          <w:ilvl w:val="0"/>
          <w:numId w:val="28"/>
        </w:numPr>
        <w:rPr>
          <w:rFonts w:ascii="Arial" w:hAnsi="Arial" w:cs="Arial"/>
          <w:color w:val="202124"/>
          <w:szCs w:val="24"/>
          <w:shd w:val="clear" w:color="auto" w:fill="FFFFFF"/>
        </w:rPr>
      </w:pPr>
      <w:r w:rsidRPr="00A637C2">
        <w:rPr>
          <w:rFonts w:ascii="Arial" w:hAnsi="Arial" w:cs="Arial"/>
          <w:color w:val="202124"/>
          <w:szCs w:val="24"/>
          <w:shd w:val="clear" w:color="auto" w:fill="FFFFFF"/>
        </w:rPr>
        <w:t>Change Password</w:t>
      </w:r>
    </w:p>
    <w:p w14:paraId="08761C2F" w14:textId="09C589F9" w:rsidR="00A637C2" w:rsidRPr="00A637C2" w:rsidRDefault="00A637C2" w:rsidP="00A637C2">
      <w:pPr>
        <w:pStyle w:val="ListParagraph"/>
        <w:numPr>
          <w:ilvl w:val="0"/>
          <w:numId w:val="28"/>
        </w:numPr>
        <w:rPr>
          <w:rFonts w:ascii="Arial" w:hAnsi="Arial" w:cs="Arial"/>
          <w:color w:val="202124"/>
          <w:szCs w:val="24"/>
          <w:shd w:val="clear" w:color="auto" w:fill="FFFFFF"/>
        </w:rPr>
      </w:pPr>
      <w:r>
        <w:rPr>
          <w:rFonts w:ascii="Arial" w:hAnsi="Arial" w:cs="Arial"/>
          <w:color w:val="202124"/>
          <w:szCs w:val="24"/>
          <w:shd w:val="clear" w:color="auto" w:fill="FFFFFF"/>
        </w:rPr>
        <w:t xml:space="preserve"> </w:t>
      </w:r>
      <w:r w:rsidRPr="00A637C2">
        <w:rPr>
          <w:rFonts w:ascii="Arial" w:hAnsi="Arial" w:cs="Arial"/>
          <w:color w:val="202124"/>
          <w:szCs w:val="24"/>
          <w:shd w:val="clear" w:color="auto" w:fill="FFFFFF"/>
        </w:rPr>
        <w:t>Log Out</w:t>
      </w:r>
    </w:p>
    <w:p w14:paraId="6D28B081" w14:textId="77777777" w:rsidR="00D904C7" w:rsidRPr="004751B3" w:rsidRDefault="00D904C7" w:rsidP="00292431">
      <w:pPr>
        <w:spacing w:after="0"/>
        <w:ind w:left="-180"/>
        <w:rPr>
          <w:rFonts w:ascii="Arial" w:eastAsia="Times New Roman" w:hAnsi="Arial" w:cs="Arial"/>
          <w:noProof/>
          <w:sz w:val="22"/>
          <w:szCs w:val="30"/>
        </w:rPr>
      </w:pPr>
    </w:p>
    <w:p w14:paraId="1D801548" w14:textId="77777777" w:rsidR="00A34F68" w:rsidRDefault="00A34F68" w:rsidP="004014D1">
      <w:pPr>
        <w:jc w:val="center"/>
        <w:rPr>
          <w:rFonts w:ascii="Arial" w:eastAsia="Times New Roman" w:hAnsi="Arial" w:cs="Arial"/>
          <w:b/>
          <w:noProof/>
          <w:sz w:val="28"/>
          <w:szCs w:val="28"/>
        </w:rPr>
      </w:pPr>
    </w:p>
    <w:p w14:paraId="531660FB" w14:textId="77777777" w:rsidR="00A34F68" w:rsidRDefault="00A34F68" w:rsidP="004014D1">
      <w:pPr>
        <w:jc w:val="center"/>
        <w:rPr>
          <w:rFonts w:ascii="Arial" w:eastAsia="Times New Roman" w:hAnsi="Arial" w:cs="Arial"/>
          <w:b/>
          <w:noProof/>
          <w:sz w:val="28"/>
          <w:szCs w:val="28"/>
        </w:rPr>
      </w:pPr>
    </w:p>
    <w:p w14:paraId="432A467D" w14:textId="77777777" w:rsidR="00A34F68" w:rsidRDefault="00A34F68" w:rsidP="004014D1">
      <w:pPr>
        <w:jc w:val="center"/>
        <w:rPr>
          <w:rFonts w:ascii="Arial" w:eastAsia="Times New Roman" w:hAnsi="Arial" w:cs="Arial"/>
          <w:b/>
          <w:noProof/>
          <w:sz w:val="28"/>
          <w:szCs w:val="28"/>
        </w:rPr>
      </w:pPr>
    </w:p>
    <w:p w14:paraId="4F113C81" w14:textId="77777777" w:rsidR="00A34F68" w:rsidRDefault="00A34F68" w:rsidP="004014D1">
      <w:pPr>
        <w:jc w:val="center"/>
        <w:rPr>
          <w:rFonts w:ascii="Arial" w:eastAsia="Times New Roman" w:hAnsi="Arial" w:cs="Arial"/>
          <w:b/>
          <w:noProof/>
          <w:sz w:val="28"/>
          <w:szCs w:val="28"/>
        </w:rPr>
      </w:pPr>
    </w:p>
    <w:p w14:paraId="4CF10F0A" w14:textId="77777777" w:rsidR="00A34F68" w:rsidRDefault="00A34F68" w:rsidP="004014D1">
      <w:pPr>
        <w:jc w:val="center"/>
        <w:rPr>
          <w:rFonts w:ascii="Arial" w:eastAsia="Times New Roman" w:hAnsi="Arial" w:cs="Arial"/>
          <w:b/>
          <w:noProof/>
          <w:sz w:val="28"/>
          <w:szCs w:val="28"/>
        </w:rPr>
      </w:pPr>
    </w:p>
    <w:p w14:paraId="226D34EF" w14:textId="77777777" w:rsidR="00A34F68" w:rsidRDefault="00A34F68" w:rsidP="004014D1">
      <w:pPr>
        <w:jc w:val="center"/>
        <w:rPr>
          <w:rFonts w:ascii="Arial" w:eastAsia="Times New Roman" w:hAnsi="Arial" w:cs="Arial"/>
          <w:b/>
          <w:noProof/>
          <w:sz w:val="28"/>
          <w:szCs w:val="28"/>
        </w:rPr>
      </w:pPr>
    </w:p>
    <w:p w14:paraId="136EDE40" w14:textId="77777777" w:rsidR="00A34F68" w:rsidRPr="00167869" w:rsidRDefault="00A34F68" w:rsidP="00A637C2">
      <w:pPr>
        <w:rPr>
          <w:rFonts w:ascii="Arial" w:eastAsia="Times New Roman" w:hAnsi="Arial" w:cs="Arial"/>
          <w:b/>
          <w:noProof/>
          <w:sz w:val="28"/>
          <w:szCs w:val="28"/>
          <w:lang w:val="en-IN"/>
        </w:rPr>
      </w:pPr>
    </w:p>
    <w:p w14:paraId="00E4CD97" w14:textId="77777777" w:rsidR="00A34F68" w:rsidRDefault="00A34F68" w:rsidP="004014D1">
      <w:pPr>
        <w:jc w:val="center"/>
        <w:rPr>
          <w:rFonts w:ascii="Arial" w:eastAsia="Times New Roman" w:hAnsi="Arial" w:cs="Arial"/>
          <w:b/>
          <w:noProof/>
          <w:sz w:val="28"/>
          <w:szCs w:val="28"/>
        </w:rPr>
      </w:pPr>
    </w:p>
    <w:p w14:paraId="10192F24" w14:textId="77777777" w:rsidR="00167869" w:rsidRDefault="00167869" w:rsidP="00167869">
      <w:pPr>
        <w:jc w:val="center"/>
        <w:rPr>
          <w:rFonts w:ascii="Arial" w:eastAsia="Times New Roman" w:hAnsi="Arial" w:cs="Arial"/>
          <w:b/>
          <w:noProof/>
          <w:sz w:val="32"/>
          <w:szCs w:val="32"/>
        </w:rPr>
      </w:pPr>
    </w:p>
    <w:p w14:paraId="570C8CDA" w14:textId="06BBBEB2" w:rsidR="00167869" w:rsidRDefault="004014D1" w:rsidP="00167869">
      <w:pPr>
        <w:jc w:val="center"/>
        <w:rPr>
          <w:rFonts w:ascii="Arial" w:eastAsia="Times New Roman" w:hAnsi="Arial" w:cs="Arial"/>
          <w:b/>
          <w:noProof/>
          <w:sz w:val="32"/>
          <w:szCs w:val="32"/>
        </w:rPr>
      </w:pPr>
      <w:r w:rsidRPr="00A34F68">
        <w:rPr>
          <w:rFonts w:ascii="Arial" w:eastAsia="Times New Roman" w:hAnsi="Arial" w:cs="Arial"/>
          <w:b/>
          <w:noProof/>
          <w:sz w:val="32"/>
          <w:szCs w:val="32"/>
        </w:rPr>
        <w:t>TABLE OF CONTENTS</w:t>
      </w:r>
    </w:p>
    <w:p w14:paraId="18F1D230" w14:textId="77777777" w:rsidR="00167869" w:rsidRPr="00167869" w:rsidRDefault="00167869" w:rsidP="00167869">
      <w:pPr>
        <w:jc w:val="center"/>
        <w:rPr>
          <w:rFonts w:ascii="Arial" w:eastAsia="Times New Roman" w:hAnsi="Arial" w:cs="Arial"/>
          <w:b/>
          <w:noProof/>
          <w:sz w:val="32"/>
          <w:szCs w:val="32"/>
        </w:rPr>
      </w:pPr>
    </w:p>
    <w:tbl>
      <w:tblPr>
        <w:tblStyle w:val="PlainTable1"/>
        <w:tblW w:w="9526" w:type="dxa"/>
        <w:tblLook w:val="04A0" w:firstRow="1" w:lastRow="0" w:firstColumn="1" w:lastColumn="0" w:noHBand="0" w:noVBand="1"/>
      </w:tblPr>
      <w:tblGrid>
        <w:gridCol w:w="1579"/>
        <w:gridCol w:w="7947"/>
      </w:tblGrid>
      <w:tr w:rsidR="00167869" w14:paraId="6427FBF6" w14:textId="77777777" w:rsidTr="00167869">
        <w:trPr>
          <w:cnfStyle w:val="100000000000" w:firstRow="1" w:lastRow="0" w:firstColumn="0" w:lastColumn="0" w:oddVBand="0" w:evenVBand="0" w:oddHBand="0"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1579" w:type="dxa"/>
          </w:tcPr>
          <w:p w14:paraId="07A15B03" w14:textId="6BA4BD70" w:rsidR="00167869" w:rsidRDefault="00167869" w:rsidP="00A849B2">
            <w:pPr>
              <w:jc w:val="center"/>
              <w:rPr>
                <w:rFonts w:ascii="Arial" w:eastAsia="Times New Roman" w:hAnsi="Arial" w:cs="Arial"/>
                <w:b w:val="0"/>
                <w:noProof/>
                <w:sz w:val="32"/>
                <w:szCs w:val="32"/>
              </w:rPr>
            </w:pPr>
            <w:r>
              <w:rPr>
                <w:rFonts w:ascii="Arial" w:eastAsia="Times New Roman" w:hAnsi="Arial" w:cs="Arial"/>
                <w:b w:val="0"/>
                <w:noProof/>
                <w:sz w:val="32"/>
                <w:szCs w:val="32"/>
              </w:rPr>
              <w:t>Sl.no</w:t>
            </w:r>
          </w:p>
        </w:tc>
        <w:tc>
          <w:tcPr>
            <w:tcW w:w="7947" w:type="dxa"/>
          </w:tcPr>
          <w:p w14:paraId="542D2D19" w14:textId="081083E3" w:rsidR="00167869" w:rsidRDefault="00167869" w:rsidP="00A849B2">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noProof/>
                <w:sz w:val="32"/>
                <w:szCs w:val="32"/>
              </w:rPr>
            </w:pPr>
            <w:r>
              <w:rPr>
                <w:rFonts w:ascii="Arial" w:eastAsia="Times New Roman" w:hAnsi="Arial" w:cs="Arial"/>
                <w:b w:val="0"/>
                <w:noProof/>
                <w:sz w:val="32"/>
                <w:szCs w:val="32"/>
              </w:rPr>
              <w:t>Content</w:t>
            </w:r>
          </w:p>
        </w:tc>
      </w:tr>
      <w:tr w:rsidR="00167869" w14:paraId="2F6B5075" w14:textId="77777777" w:rsidTr="00167869">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1579" w:type="dxa"/>
          </w:tcPr>
          <w:p w14:paraId="6CF9EB13" w14:textId="2CF3CC2F" w:rsidR="00167869" w:rsidRDefault="00167869" w:rsidP="00167869">
            <w:pPr>
              <w:jc w:val="center"/>
              <w:rPr>
                <w:rFonts w:ascii="Arial" w:eastAsia="Times New Roman" w:hAnsi="Arial" w:cs="Arial"/>
                <w:b w:val="0"/>
                <w:noProof/>
                <w:sz w:val="32"/>
                <w:szCs w:val="32"/>
              </w:rPr>
            </w:pPr>
            <w:r>
              <w:rPr>
                <w:rFonts w:ascii="Arial" w:eastAsia="Times New Roman" w:hAnsi="Arial" w:cs="Arial"/>
                <w:b w:val="0"/>
                <w:noProof/>
                <w:sz w:val="32"/>
                <w:szCs w:val="32"/>
              </w:rPr>
              <w:t>1.</w:t>
            </w:r>
          </w:p>
        </w:tc>
        <w:tc>
          <w:tcPr>
            <w:tcW w:w="7947" w:type="dxa"/>
          </w:tcPr>
          <w:p w14:paraId="4ABC2885" w14:textId="58C554A6" w:rsidR="00167869" w:rsidRPr="00167869" w:rsidRDefault="00167869" w:rsidP="001678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sz w:val="32"/>
                <w:szCs w:val="32"/>
              </w:rPr>
            </w:pPr>
            <w:r w:rsidRPr="00167869">
              <w:rPr>
                <w:rFonts w:ascii="Arial" w:eastAsia="Times New Roman" w:hAnsi="Arial" w:cs="Arial"/>
                <w:noProof/>
                <w:sz w:val="32"/>
                <w:szCs w:val="32"/>
              </w:rPr>
              <w:t>Introduction</w:t>
            </w:r>
          </w:p>
        </w:tc>
      </w:tr>
      <w:tr w:rsidR="00167869" w14:paraId="180E4D32" w14:textId="77777777" w:rsidTr="00167869">
        <w:trPr>
          <w:trHeight w:val="742"/>
        </w:trPr>
        <w:tc>
          <w:tcPr>
            <w:cnfStyle w:val="001000000000" w:firstRow="0" w:lastRow="0" w:firstColumn="1" w:lastColumn="0" w:oddVBand="0" w:evenVBand="0" w:oddHBand="0" w:evenHBand="0" w:firstRowFirstColumn="0" w:firstRowLastColumn="0" w:lastRowFirstColumn="0" w:lastRowLastColumn="0"/>
            <w:tcW w:w="1579" w:type="dxa"/>
          </w:tcPr>
          <w:p w14:paraId="42FA5FB0" w14:textId="1FECF321" w:rsidR="00167869" w:rsidRDefault="00167869" w:rsidP="00167869">
            <w:pPr>
              <w:jc w:val="center"/>
              <w:rPr>
                <w:rFonts w:ascii="Arial" w:eastAsia="Times New Roman" w:hAnsi="Arial" w:cs="Arial"/>
                <w:b w:val="0"/>
                <w:noProof/>
                <w:sz w:val="32"/>
                <w:szCs w:val="32"/>
              </w:rPr>
            </w:pPr>
            <w:r>
              <w:rPr>
                <w:rFonts w:ascii="Arial" w:eastAsia="Times New Roman" w:hAnsi="Arial" w:cs="Arial"/>
                <w:b w:val="0"/>
                <w:noProof/>
                <w:sz w:val="32"/>
                <w:szCs w:val="32"/>
              </w:rPr>
              <w:t>2.</w:t>
            </w:r>
          </w:p>
        </w:tc>
        <w:tc>
          <w:tcPr>
            <w:tcW w:w="7947" w:type="dxa"/>
          </w:tcPr>
          <w:p w14:paraId="1A35ABD8" w14:textId="254D4125" w:rsidR="00167869" w:rsidRPr="00167869" w:rsidRDefault="00167869" w:rsidP="0016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sz w:val="32"/>
                <w:szCs w:val="32"/>
              </w:rPr>
            </w:pPr>
            <w:r w:rsidRPr="00167869">
              <w:rPr>
                <w:rFonts w:ascii="Arial" w:eastAsia="Times New Roman" w:hAnsi="Arial" w:cs="Arial"/>
                <w:noProof/>
                <w:sz w:val="32"/>
                <w:szCs w:val="32"/>
              </w:rPr>
              <w:t>Methodology</w:t>
            </w:r>
          </w:p>
        </w:tc>
      </w:tr>
      <w:tr w:rsidR="00167869" w14:paraId="6F895CEB" w14:textId="77777777" w:rsidTr="00167869">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1579" w:type="dxa"/>
          </w:tcPr>
          <w:p w14:paraId="77B434D4" w14:textId="6037FA79" w:rsidR="00167869" w:rsidRDefault="00167869" w:rsidP="00167869">
            <w:pPr>
              <w:jc w:val="center"/>
              <w:rPr>
                <w:rFonts w:ascii="Arial" w:eastAsia="Times New Roman" w:hAnsi="Arial" w:cs="Arial"/>
                <w:b w:val="0"/>
                <w:noProof/>
                <w:sz w:val="32"/>
                <w:szCs w:val="32"/>
              </w:rPr>
            </w:pPr>
            <w:r>
              <w:rPr>
                <w:rFonts w:ascii="Arial" w:eastAsia="Times New Roman" w:hAnsi="Arial" w:cs="Arial"/>
                <w:b w:val="0"/>
                <w:noProof/>
                <w:sz w:val="32"/>
                <w:szCs w:val="32"/>
              </w:rPr>
              <w:t>3.</w:t>
            </w:r>
          </w:p>
        </w:tc>
        <w:tc>
          <w:tcPr>
            <w:tcW w:w="7947" w:type="dxa"/>
          </w:tcPr>
          <w:p w14:paraId="575B95A9" w14:textId="1FC8DDF1" w:rsidR="00167869" w:rsidRPr="00167869" w:rsidRDefault="00167869" w:rsidP="001678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sz w:val="32"/>
                <w:szCs w:val="32"/>
              </w:rPr>
            </w:pPr>
            <w:r w:rsidRPr="00167869">
              <w:rPr>
                <w:rFonts w:ascii="Arial" w:eastAsia="Times New Roman" w:hAnsi="Arial" w:cs="Arial"/>
                <w:noProof/>
                <w:sz w:val="32"/>
                <w:szCs w:val="32"/>
              </w:rPr>
              <w:t>Implementation Details</w:t>
            </w:r>
          </w:p>
        </w:tc>
      </w:tr>
      <w:tr w:rsidR="00167869" w14:paraId="1AE1CA42" w14:textId="77777777" w:rsidTr="00167869">
        <w:trPr>
          <w:trHeight w:val="742"/>
        </w:trPr>
        <w:tc>
          <w:tcPr>
            <w:cnfStyle w:val="001000000000" w:firstRow="0" w:lastRow="0" w:firstColumn="1" w:lastColumn="0" w:oddVBand="0" w:evenVBand="0" w:oddHBand="0" w:evenHBand="0" w:firstRowFirstColumn="0" w:firstRowLastColumn="0" w:lastRowFirstColumn="0" w:lastRowLastColumn="0"/>
            <w:tcW w:w="1579" w:type="dxa"/>
          </w:tcPr>
          <w:p w14:paraId="03BE8C20" w14:textId="5E90EAB8" w:rsidR="00167869" w:rsidRDefault="00167869" w:rsidP="00167869">
            <w:pPr>
              <w:jc w:val="center"/>
              <w:rPr>
                <w:rFonts w:ascii="Arial" w:eastAsia="Times New Roman" w:hAnsi="Arial" w:cs="Arial"/>
                <w:b w:val="0"/>
                <w:noProof/>
                <w:sz w:val="32"/>
                <w:szCs w:val="32"/>
              </w:rPr>
            </w:pPr>
            <w:r>
              <w:rPr>
                <w:rFonts w:ascii="Arial" w:eastAsia="Times New Roman" w:hAnsi="Arial" w:cs="Arial"/>
                <w:b w:val="0"/>
                <w:noProof/>
                <w:sz w:val="32"/>
                <w:szCs w:val="32"/>
              </w:rPr>
              <w:t>4.</w:t>
            </w:r>
          </w:p>
        </w:tc>
        <w:tc>
          <w:tcPr>
            <w:tcW w:w="7947" w:type="dxa"/>
            <w:tcBorders>
              <w:bottom w:val="single" w:sz="4" w:space="0" w:color="BFBFBF" w:themeColor="background1" w:themeShade="BF"/>
            </w:tcBorders>
          </w:tcPr>
          <w:p w14:paraId="401258B4" w14:textId="77F7348C" w:rsidR="00167869" w:rsidRPr="00167869" w:rsidRDefault="00167869" w:rsidP="001678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noProof/>
                <w:sz w:val="32"/>
                <w:szCs w:val="32"/>
              </w:rPr>
            </w:pPr>
            <w:r w:rsidRPr="00167869">
              <w:rPr>
                <w:rFonts w:ascii="Arial" w:eastAsia="Times New Roman" w:hAnsi="Arial" w:cs="Arial"/>
                <w:noProof/>
                <w:sz w:val="32"/>
                <w:szCs w:val="32"/>
              </w:rPr>
              <w:t>Conclusion</w:t>
            </w:r>
          </w:p>
        </w:tc>
      </w:tr>
      <w:tr w:rsidR="00167869" w14:paraId="5E1D391D" w14:textId="77777777" w:rsidTr="00167869">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1579" w:type="dxa"/>
          </w:tcPr>
          <w:p w14:paraId="631909C9" w14:textId="77FD8EED" w:rsidR="00167869" w:rsidRDefault="00167869" w:rsidP="00167869">
            <w:pPr>
              <w:jc w:val="center"/>
              <w:rPr>
                <w:rFonts w:ascii="Arial" w:eastAsia="Times New Roman" w:hAnsi="Arial" w:cs="Arial"/>
                <w:b w:val="0"/>
                <w:noProof/>
                <w:sz w:val="32"/>
                <w:szCs w:val="32"/>
              </w:rPr>
            </w:pPr>
            <w:r>
              <w:rPr>
                <w:rFonts w:ascii="Arial" w:eastAsia="Times New Roman" w:hAnsi="Arial" w:cs="Arial"/>
                <w:b w:val="0"/>
                <w:noProof/>
                <w:sz w:val="32"/>
                <w:szCs w:val="32"/>
              </w:rPr>
              <w:t>5.</w:t>
            </w:r>
          </w:p>
        </w:tc>
        <w:tc>
          <w:tcPr>
            <w:tcW w:w="7947" w:type="dxa"/>
            <w:tcBorders>
              <w:bottom w:val="single" w:sz="4" w:space="0" w:color="auto"/>
            </w:tcBorders>
          </w:tcPr>
          <w:p w14:paraId="52994C9E" w14:textId="00A694AB" w:rsidR="00167869" w:rsidRPr="00167869" w:rsidRDefault="00167869" w:rsidP="001678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noProof/>
                <w:sz w:val="32"/>
                <w:szCs w:val="32"/>
              </w:rPr>
            </w:pPr>
            <w:r w:rsidRPr="00167869">
              <w:rPr>
                <w:rFonts w:ascii="Arial" w:eastAsia="Times New Roman" w:hAnsi="Arial" w:cs="Arial"/>
                <w:noProof/>
                <w:sz w:val="32"/>
                <w:szCs w:val="32"/>
              </w:rPr>
              <w:t>Refrences</w:t>
            </w:r>
          </w:p>
        </w:tc>
      </w:tr>
    </w:tbl>
    <w:p w14:paraId="4D0831A9" w14:textId="77777777" w:rsidR="00A849B2" w:rsidRPr="00A849B2" w:rsidRDefault="00A849B2" w:rsidP="00A849B2">
      <w:pPr>
        <w:spacing w:after="0"/>
        <w:jc w:val="center"/>
        <w:rPr>
          <w:rFonts w:ascii="Arial" w:eastAsia="Times New Roman" w:hAnsi="Arial" w:cs="Arial"/>
          <w:b/>
          <w:noProof/>
          <w:sz w:val="32"/>
          <w:szCs w:val="32"/>
        </w:rPr>
      </w:pPr>
    </w:p>
    <w:p w14:paraId="4E65F058" w14:textId="77777777" w:rsidR="001E0453" w:rsidRDefault="001E0453" w:rsidP="001E0453">
      <w:pPr>
        <w:spacing w:after="0"/>
        <w:rPr>
          <w:rFonts w:ascii="Arial" w:eastAsia="Times New Roman" w:hAnsi="Arial" w:cs="Arial"/>
          <w:b/>
          <w:noProof/>
          <w:sz w:val="30"/>
          <w:szCs w:val="30"/>
        </w:rPr>
      </w:pPr>
    </w:p>
    <w:p w14:paraId="37C2328A" w14:textId="77777777" w:rsidR="00766AEA" w:rsidRPr="00766AEA" w:rsidRDefault="00766AEA" w:rsidP="005A244A">
      <w:pPr>
        <w:spacing w:after="0"/>
        <w:jc w:val="center"/>
        <w:rPr>
          <w:rFonts w:ascii="Arial" w:eastAsia="Times New Roman" w:hAnsi="Arial" w:cs="Arial"/>
          <w:b/>
          <w:noProof/>
          <w:sz w:val="28"/>
          <w:szCs w:val="24"/>
        </w:rPr>
      </w:pPr>
    </w:p>
    <w:p w14:paraId="3019B86B" w14:textId="77777777" w:rsidR="00766AEA" w:rsidRDefault="00766AEA" w:rsidP="005A244A">
      <w:pPr>
        <w:spacing w:after="0"/>
        <w:jc w:val="center"/>
        <w:rPr>
          <w:rFonts w:eastAsia="Times New Roman" w:cs="Times New Roman"/>
          <w:b/>
          <w:noProof/>
          <w:sz w:val="28"/>
          <w:szCs w:val="24"/>
        </w:rPr>
      </w:pPr>
    </w:p>
    <w:p w14:paraId="5E08B66B" w14:textId="72090351" w:rsidR="00A34F68" w:rsidRDefault="00A34F68" w:rsidP="000730D6">
      <w:pPr>
        <w:pStyle w:val="Heading1"/>
        <w:jc w:val="both"/>
        <w:rPr>
          <w:b/>
          <w:bCs w:val="0"/>
          <w:sz w:val="28"/>
          <w:lang w:val="ru-RU"/>
        </w:rPr>
      </w:pPr>
    </w:p>
    <w:p w14:paraId="5ED135E8" w14:textId="1B0DEC4F" w:rsidR="000730D6" w:rsidRDefault="000730D6" w:rsidP="000730D6">
      <w:pPr>
        <w:rPr>
          <w:lang w:val="ru-RU"/>
        </w:rPr>
      </w:pPr>
    </w:p>
    <w:p w14:paraId="002F632D" w14:textId="34FC6BF9" w:rsidR="000730D6" w:rsidRDefault="000730D6" w:rsidP="000730D6">
      <w:pPr>
        <w:rPr>
          <w:lang w:val="ru-RU"/>
        </w:rPr>
      </w:pPr>
    </w:p>
    <w:p w14:paraId="52C6F2E5" w14:textId="35610F56" w:rsidR="000730D6" w:rsidRDefault="000730D6" w:rsidP="000730D6">
      <w:pPr>
        <w:rPr>
          <w:lang w:val="ru-RU"/>
        </w:rPr>
      </w:pPr>
    </w:p>
    <w:p w14:paraId="67962F68" w14:textId="07A58878" w:rsidR="000730D6" w:rsidRDefault="000730D6" w:rsidP="000730D6">
      <w:pPr>
        <w:rPr>
          <w:lang w:val="ru-RU"/>
        </w:rPr>
      </w:pPr>
    </w:p>
    <w:p w14:paraId="74711558" w14:textId="314CC230" w:rsidR="000730D6" w:rsidRDefault="000730D6" w:rsidP="000730D6">
      <w:pPr>
        <w:rPr>
          <w:lang w:val="ru-RU"/>
        </w:rPr>
      </w:pPr>
    </w:p>
    <w:p w14:paraId="68C27098" w14:textId="06666A2A" w:rsidR="000730D6" w:rsidRDefault="000730D6" w:rsidP="000730D6">
      <w:pPr>
        <w:rPr>
          <w:lang w:val="ru-RU"/>
        </w:rPr>
      </w:pPr>
    </w:p>
    <w:p w14:paraId="220372CD" w14:textId="7957D605" w:rsidR="000730D6" w:rsidRDefault="000730D6" w:rsidP="000730D6">
      <w:pPr>
        <w:rPr>
          <w:lang w:val="ru-RU"/>
        </w:rPr>
      </w:pPr>
    </w:p>
    <w:p w14:paraId="6A0311A4" w14:textId="77777777" w:rsidR="00A34F68" w:rsidRDefault="00A34F68" w:rsidP="00A34F68">
      <w:pPr>
        <w:jc w:val="center"/>
        <w:rPr>
          <w:rFonts w:ascii="Arial" w:eastAsia="Times New Roman" w:hAnsi="Arial" w:cs="Arial"/>
          <w:b/>
          <w:noProof/>
          <w:sz w:val="32"/>
          <w:szCs w:val="32"/>
        </w:rPr>
      </w:pPr>
    </w:p>
    <w:p w14:paraId="46710E7A" w14:textId="49A46444" w:rsidR="001E0453" w:rsidRPr="005C562C" w:rsidRDefault="004751B3" w:rsidP="005C562C">
      <w:pPr>
        <w:pStyle w:val="ListParagraph"/>
        <w:numPr>
          <w:ilvl w:val="0"/>
          <w:numId w:val="33"/>
        </w:numPr>
        <w:jc w:val="center"/>
        <w:rPr>
          <w:rFonts w:ascii="Arial" w:eastAsia="Times New Roman" w:hAnsi="Arial" w:cs="Arial"/>
          <w:b/>
          <w:noProof/>
          <w:sz w:val="32"/>
          <w:szCs w:val="32"/>
        </w:rPr>
      </w:pPr>
      <w:r w:rsidRPr="005C562C">
        <w:rPr>
          <w:rFonts w:ascii="Arial" w:eastAsia="Times New Roman" w:hAnsi="Arial" w:cs="Arial"/>
          <w:b/>
          <w:noProof/>
          <w:sz w:val="32"/>
          <w:szCs w:val="32"/>
        </w:rPr>
        <w:t>INTRODUCTION</w:t>
      </w:r>
      <w:r w:rsidR="00D904C7" w:rsidRPr="005C562C">
        <w:rPr>
          <w:rFonts w:ascii="Arial" w:eastAsia="Times New Roman" w:hAnsi="Arial" w:cs="Arial"/>
          <w:b/>
          <w:noProof/>
          <w:sz w:val="32"/>
          <w:szCs w:val="32"/>
        </w:rPr>
        <w:t xml:space="preserve"> </w:t>
      </w:r>
    </w:p>
    <w:p w14:paraId="7B0D55E0" w14:textId="37BD4C30" w:rsidR="005C562C" w:rsidRPr="005C562C" w:rsidRDefault="005C562C" w:rsidP="005C562C">
      <w:pPr>
        <w:rPr>
          <w:rFonts w:ascii="Arial" w:eastAsia="Times New Roman" w:hAnsi="Arial" w:cs="Arial"/>
          <w:b/>
          <w:noProof/>
          <w:sz w:val="28"/>
          <w:szCs w:val="28"/>
        </w:rPr>
      </w:pPr>
      <w:r w:rsidRPr="005C562C">
        <w:rPr>
          <w:rFonts w:ascii="Arial" w:eastAsia="Times New Roman" w:hAnsi="Arial" w:cs="Arial"/>
          <w:b/>
          <w:noProof/>
          <w:sz w:val="28"/>
          <w:szCs w:val="28"/>
        </w:rPr>
        <w:t>1)JDBC- Java Database Connectivity</w:t>
      </w:r>
      <w:r>
        <w:rPr>
          <w:rFonts w:ascii="Arial" w:eastAsia="Times New Roman" w:hAnsi="Arial" w:cs="Arial"/>
          <w:b/>
          <w:noProof/>
          <w:sz w:val="28"/>
          <w:szCs w:val="28"/>
        </w:rPr>
        <w:t>:</w:t>
      </w:r>
    </w:p>
    <w:p w14:paraId="55C0B601" w14:textId="09CF1F23" w:rsidR="005C562C" w:rsidRPr="005C562C" w:rsidRDefault="005C562C" w:rsidP="005C562C">
      <w:pPr>
        <w:pStyle w:val="NormalWeb"/>
        <w:spacing w:before="120" w:beforeAutospacing="0" w:after="144" w:afterAutospacing="0"/>
        <w:jc w:val="both"/>
        <w:rPr>
          <w:rFonts w:ascii="Arial" w:hAnsi="Arial" w:cs="Arial"/>
          <w:color w:val="000000"/>
        </w:rPr>
      </w:pPr>
      <w:r>
        <w:rPr>
          <w:rFonts w:ascii="Arial" w:hAnsi="Arial" w:cs="Arial"/>
          <w:b/>
          <w:noProof/>
          <w:sz w:val="28"/>
        </w:rPr>
        <w:t xml:space="preserve"> </w:t>
      </w:r>
      <w:r w:rsidRPr="005C562C">
        <w:rPr>
          <w:rFonts w:ascii="Arial" w:hAnsi="Arial" w:cs="Arial"/>
          <w:color w:val="000000"/>
        </w:rPr>
        <w:t>JDBC stands for </w:t>
      </w:r>
      <w:r w:rsidRPr="005C562C">
        <w:rPr>
          <w:rFonts w:ascii="Arial" w:hAnsi="Arial" w:cs="Arial"/>
          <w:b/>
          <w:bCs/>
          <w:color w:val="000000"/>
        </w:rPr>
        <w:t>J</w:t>
      </w:r>
      <w:r w:rsidRPr="005C562C">
        <w:rPr>
          <w:rFonts w:ascii="Arial" w:hAnsi="Arial" w:cs="Arial"/>
          <w:color w:val="000000"/>
        </w:rPr>
        <w:t>ava </w:t>
      </w:r>
      <w:r w:rsidRPr="005C562C">
        <w:rPr>
          <w:rFonts w:ascii="Arial" w:hAnsi="Arial" w:cs="Arial"/>
          <w:b/>
          <w:bCs/>
          <w:color w:val="000000"/>
        </w:rPr>
        <w:t>D</w:t>
      </w:r>
      <w:r w:rsidRPr="005C562C">
        <w:rPr>
          <w:rFonts w:ascii="Arial" w:hAnsi="Arial" w:cs="Arial"/>
          <w:color w:val="000000"/>
        </w:rPr>
        <w:t>ata</w:t>
      </w:r>
      <w:r w:rsidRPr="005C562C">
        <w:rPr>
          <w:rFonts w:ascii="Arial" w:hAnsi="Arial" w:cs="Arial"/>
          <w:b/>
          <w:bCs/>
          <w:color w:val="000000"/>
        </w:rPr>
        <w:t>b</w:t>
      </w:r>
      <w:r w:rsidRPr="005C562C">
        <w:rPr>
          <w:rFonts w:ascii="Arial" w:hAnsi="Arial" w:cs="Arial"/>
          <w:color w:val="000000"/>
        </w:rPr>
        <w:t>ase </w:t>
      </w:r>
      <w:r w:rsidRPr="005C562C">
        <w:rPr>
          <w:rFonts w:ascii="Arial" w:hAnsi="Arial" w:cs="Arial"/>
          <w:b/>
          <w:bCs/>
          <w:color w:val="000000"/>
        </w:rPr>
        <w:t>C</w:t>
      </w:r>
      <w:r w:rsidRPr="005C562C">
        <w:rPr>
          <w:rFonts w:ascii="Arial" w:hAnsi="Arial" w:cs="Arial"/>
          <w:color w:val="000000"/>
        </w:rPr>
        <w:t>onnectivity, which is a standard Java API for database-independent connectivity between the Java programming language and a wide range of databases.</w:t>
      </w:r>
    </w:p>
    <w:p w14:paraId="5D1324DF" w14:textId="77777777" w:rsidR="005C562C" w:rsidRPr="005C562C" w:rsidRDefault="005C562C" w:rsidP="005C562C">
      <w:pPr>
        <w:spacing w:before="120" w:after="144" w:line="240" w:lineRule="auto"/>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The JDBC library includes APIs for each of the tasks mentioned below that are commonly associated with database usage.</w:t>
      </w:r>
    </w:p>
    <w:p w14:paraId="427A570D" w14:textId="77777777" w:rsidR="005C562C" w:rsidRPr="005C562C" w:rsidRDefault="005C562C" w:rsidP="005C562C">
      <w:pPr>
        <w:numPr>
          <w:ilvl w:val="0"/>
          <w:numId w:val="30"/>
        </w:numPr>
        <w:spacing w:after="0" w:line="240" w:lineRule="auto"/>
        <w:ind w:left="675"/>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Making a connection to a database.</w:t>
      </w:r>
    </w:p>
    <w:p w14:paraId="6A6A77F8" w14:textId="77777777" w:rsidR="005C562C" w:rsidRPr="005C562C" w:rsidRDefault="005C562C" w:rsidP="005C562C">
      <w:pPr>
        <w:numPr>
          <w:ilvl w:val="0"/>
          <w:numId w:val="30"/>
        </w:numPr>
        <w:spacing w:after="0" w:line="240" w:lineRule="auto"/>
        <w:ind w:left="675"/>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Creating SQL or MySQL statements.</w:t>
      </w:r>
    </w:p>
    <w:p w14:paraId="118954AA" w14:textId="77777777" w:rsidR="005C562C" w:rsidRPr="005C562C" w:rsidRDefault="005C562C" w:rsidP="005C562C">
      <w:pPr>
        <w:numPr>
          <w:ilvl w:val="0"/>
          <w:numId w:val="30"/>
        </w:numPr>
        <w:spacing w:after="0" w:line="240" w:lineRule="auto"/>
        <w:ind w:left="675"/>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Executing SQL or MySQL queries in the database.</w:t>
      </w:r>
    </w:p>
    <w:p w14:paraId="5C81C2FD" w14:textId="77777777" w:rsidR="005C562C" w:rsidRPr="005C562C" w:rsidRDefault="005C562C" w:rsidP="005C562C">
      <w:pPr>
        <w:numPr>
          <w:ilvl w:val="0"/>
          <w:numId w:val="30"/>
        </w:numPr>
        <w:spacing w:after="0" w:line="240" w:lineRule="auto"/>
        <w:ind w:left="675"/>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Viewing &amp; Modifying the resulting records.</w:t>
      </w:r>
    </w:p>
    <w:p w14:paraId="79225DD1" w14:textId="2443EE40" w:rsidR="005C562C" w:rsidRPr="005C562C" w:rsidRDefault="005C562C" w:rsidP="005C562C">
      <w:pPr>
        <w:spacing w:before="120" w:after="144" w:line="240" w:lineRule="auto"/>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 xml:space="preserve">Fundamentally, JDBC is a specification that provides a complete set of interfaces that allows for portable access to an underlying database. Java can be used to write different types of </w:t>
      </w:r>
      <w:proofErr w:type="spellStart"/>
      <w:proofErr w:type="gramStart"/>
      <w:r w:rsidRPr="005C562C">
        <w:rPr>
          <w:rFonts w:ascii="Arial" w:eastAsia="Times New Roman" w:hAnsi="Arial" w:cs="Arial"/>
          <w:color w:val="000000"/>
          <w:szCs w:val="24"/>
          <w:lang w:val="en-IN" w:eastAsia="en-IN"/>
        </w:rPr>
        <w:t>executables</w:t>
      </w:r>
      <w:proofErr w:type="spellEnd"/>
      <w:r w:rsidR="00065530">
        <w:rPr>
          <w:rFonts w:ascii="Arial" w:eastAsia="Times New Roman" w:hAnsi="Arial" w:cs="Arial"/>
          <w:color w:val="000000"/>
          <w:szCs w:val="24"/>
          <w:lang w:val="en-IN" w:eastAsia="en-IN"/>
        </w:rPr>
        <w:t xml:space="preserve"> </w:t>
      </w:r>
      <w:r w:rsidRPr="005C562C">
        <w:rPr>
          <w:rFonts w:ascii="Arial" w:eastAsia="Times New Roman" w:hAnsi="Arial" w:cs="Arial"/>
          <w:color w:val="000000"/>
          <w:szCs w:val="24"/>
          <w:lang w:val="en-IN" w:eastAsia="en-IN"/>
        </w:rPr>
        <w:t>,</w:t>
      </w:r>
      <w:proofErr w:type="gramEnd"/>
      <w:r w:rsidRPr="005C562C">
        <w:rPr>
          <w:rFonts w:ascii="Arial" w:eastAsia="Times New Roman" w:hAnsi="Arial" w:cs="Arial"/>
          <w:color w:val="000000"/>
          <w:szCs w:val="24"/>
          <w:lang w:val="en-IN" w:eastAsia="en-IN"/>
        </w:rPr>
        <w:t xml:space="preserve"> such as −</w:t>
      </w:r>
    </w:p>
    <w:p w14:paraId="36760912" w14:textId="77777777" w:rsidR="005C562C" w:rsidRPr="005C562C" w:rsidRDefault="005C562C" w:rsidP="005C562C">
      <w:pPr>
        <w:numPr>
          <w:ilvl w:val="0"/>
          <w:numId w:val="31"/>
        </w:numPr>
        <w:spacing w:after="0" w:line="240" w:lineRule="auto"/>
        <w:ind w:left="675"/>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Java Applications</w:t>
      </w:r>
    </w:p>
    <w:p w14:paraId="6946D1FA" w14:textId="77777777" w:rsidR="005C562C" w:rsidRPr="005C562C" w:rsidRDefault="005C562C" w:rsidP="005C562C">
      <w:pPr>
        <w:numPr>
          <w:ilvl w:val="0"/>
          <w:numId w:val="31"/>
        </w:numPr>
        <w:spacing w:after="0" w:line="240" w:lineRule="auto"/>
        <w:ind w:left="675"/>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Java Applets</w:t>
      </w:r>
    </w:p>
    <w:p w14:paraId="5CF246E0" w14:textId="77777777" w:rsidR="005C562C" w:rsidRPr="005C562C" w:rsidRDefault="005C562C" w:rsidP="005C562C">
      <w:pPr>
        <w:numPr>
          <w:ilvl w:val="0"/>
          <w:numId w:val="31"/>
        </w:numPr>
        <w:spacing w:after="0" w:line="240" w:lineRule="auto"/>
        <w:ind w:left="675"/>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Java Servlets</w:t>
      </w:r>
    </w:p>
    <w:p w14:paraId="5595DE29" w14:textId="1BB25A6E" w:rsidR="005C562C" w:rsidRPr="005C562C" w:rsidRDefault="005C562C" w:rsidP="005C562C">
      <w:pPr>
        <w:numPr>
          <w:ilvl w:val="0"/>
          <w:numId w:val="31"/>
        </w:numPr>
        <w:spacing w:after="0" w:line="240" w:lineRule="auto"/>
        <w:ind w:left="675"/>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Java Server</w:t>
      </w:r>
      <w:r w:rsidR="00065530">
        <w:rPr>
          <w:rFonts w:ascii="Arial" w:eastAsia="Times New Roman" w:hAnsi="Arial" w:cs="Arial"/>
          <w:color w:val="000000"/>
          <w:szCs w:val="24"/>
          <w:lang w:val="en-IN" w:eastAsia="en-IN"/>
        </w:rPr>
        <w:t xml:space="preserve"> </w:t>
      </w:r>
      <w:r w:rsidRPr="005C562C">
        <w:rPr>
          <w:rFonts w:ascii="Arial" w:eastAsia="Times New Roman" w:hAnsi="Arial" w:cs="Arial"/>
          <w:color w:val="000000"/>
          <w:szCs w:val="24"/>
          <w:lang w:val="en-IN" w:eastAsia="en-IN"/>
        </w:rPr>
        <w:t>Pages (JSPs)</w:t>
      </w:r>
    </w:p>
    <w:p w14:paraId="69EA2BD3" w14:textId="643D36CC" w:rsidR="005C562C" w:rsidRDefault="005C562C" w:rsidP="005C562C">
      <w:pPr>
        <w:numPr>
          <w:ilvl w:val="0"/>
          <w:numId w:val="31"/>
        </w:numPr>
        <w:spacing w:after="0" w:line="240" w:lineRule="auto"/>
        <w:ind w:left="675"/>
        <w:rPr>
          <w:rFonts w:ascii="Arial" w:eastAsia="Times New Roman" w:hAnsi="Arial" w:cs="Arial"/>
          <w:color w:val="000000"/>
          <w:szCs w:val="24"/>
          <w:lang w:val="en-IN" w:eastAsia="en-IN"/>
        </w:rPr>
      </w:pPr>
      <w:r w:rsidRPr="005C562C">
        <w:rPr>
          <w:rFonts w:ascii="Arial" w:eastAsia="Times New Roman" w:hAnsi="Arial" w:cs="Arial"/>
          <w:color w:val="000000"/>
          <w:szCs w:val="24"/>
          <w:lang w:val="en-IN" w:eastAsia="en-IN"/>
        </w:rPr>
        <w:t>Enterprise JavaBeans (EJBs).</w:t>
      </w:r>
    </w:p>
    <w:p w14:paraId="1B6C19E9" w14:textId="77777777" w:rsidR="005C562C" w:rsidRDefault="005C562C" w:rsidP="005C562C">
      <w:pPr>
        <w:spacing w:after="0" w:line="240" w:lineRule="auto"/>
        <w:rPr>
          <w:rFonts w:ascii="Arial" w:eastAsia="Times New Roman" w:hAnsi="Arial" w:cs="Arial"/>
          <w:color w:val="000000"/>
          <w:szCs w:val="24"/>
          <w:lang w:val="en-IN" w:eastAsia="en-IN"/>
        </w:rPr>
      </w:pPr>
    </w:p>
    <w:p w14:paraId="7E0CF2EA" w14:textId="77777777" w:rsidR="005C562C" w:rsidRDefault="005C562C" w:rsidP="005C562C">
      <w:pPr>
        <w:spacing w:after="0" w:line="240" w:lineRule="auto"/>
        <w:rPr>
          <w:rFonts w:ascii="Arial" w:eastAsia="Times New Roman" w:hAnsi="Arial" w:cs="Arial"/>
          <w:color w:val="000000"/>
          <w:szCs w:val="24"/>
          <w:lang w:val="en-IN" w:eastAsia="en-IN"/>
        </w:rPr>
      </w:pPr>
    </w:p>
    <w:p w14:paraId="51D00433" w14:textId="77777777" w:rsidR="005C562C" w:rsidRDefault="005C562C" w:rsidP="005C562C">
      <w:pPr>
        <w:spacing w:after="0" w:line="240" w:lineRule="auto"/>
        <w:rPr>
          <w:rFonts w:ascii="Arial" w:eastAsia="Times New Roman" w:hAnsi="Arial" w:cs="Arial"/>
          <w:color w:val="000000"/>
          <w:szCs w:val="24"/>
          <w:lang w:val="en-IN" w:eastAsia="en-IN"/>
        </w:rPr>
      </w:pPr>
    </w:p>
    <w:p w14:paraId="343E08D9" w14:textId="77777777" w:rsidR="005C562C" w:rsidRPr="005C562C" w:rsidRDefault="005C562C" w:rsidP="005C562C">
      <w:pPr>
        <w:spacing w:after="0" w:line="240" w:lineRule="auto"/>
        <w:rPr>
          <w:rFonts w:ascii="Arial" w:eastAsia="Times New Roman" w:hAnsi="Arial" w:cs="Arial"/>
          <w:color w:val="000000"/>
          <w:sz w:val="28"/>
          <w:szCs w:val="28"/>
          <w:lang w:val="en-IN" w:eastAsia="en-IN"/>
        </w:rPr>
      </w:pPr>
    </w:p>
    <w:p w14:paraId="4AE62B06" w14:textId="51C297B5" w:rsidR="005C562C" w:rsidRPr="005C562C" w:rsidRDefault="005C562C" w:rsidP="005C562C">
      <w:pPr>
        <w:spacing w:after="0" w:line="240" w:lineRule="auto"/>
        <w:rPr>
          <w:rFonts w:ascii="Arial" w:eastAsia="Times New Roman" w:hAnsi="Arial" w:cs="Arial"/>
          <w:b/>
          <w:color w:val="000000"/>
          <w:sz w:val="28"/>
          <w:szCs w:val="28"/>
          <w:lang w:val="en-IN" w:eastAsia="en-IN"/>
        </w:rPr>
      </w:pPr>
      <w:proofErr w:type="gramStart"/>
      <w:r w:rsidRPr="005C562C">
        <w:rPr>
          <w:rFonts w:ascii="Arial" w:eastAsia="Times New Roman" w:hAnsi="Arial" w:cs="Arial"/>
          <w:b/>
          <w:color w:val="000000"/>
          <w:sz w:val="28"/>
          <w:szCs w:val="28"/>
          <w:lang w:val="en-IN" w:eastAsia="en-IN"/>
        </w:rPr>
        <w:t>2)MYSQL</w:t>
      </w:r>
      <w:proofErr w:type="gramEnd"/>
      <w:r w:rsidRPr="005C562C">
        <w:rPr>
          <w:rFonts w:ascii="Arial" w:eastAsia="Times New Roman" w:hAnsi="Arial" w:cs="Arial"/>
          <w:b/>
          <w:color w:val="000000"/>
          <w:sz w:val="28"/>
          <w:szCs w:val="28"/>
          <w:lang w:val="en-IN" w:eastAsia="en-IN"/>
        </w:rPr>
        <w:t xml:space="preserve"> –RDBMS(</w:t>
      </w:r>
      <w:r w:rsidRPr="005C562C">
        <w:rPr>
          <w:rFonts w:ascii="Arial" w:hAnsi="Arial" w:cs="Arial"/>
          <w:b/>
          <w:bCs/>
          <w:color w:val="000000"/>
          <w:sz w:val="28"/>
          <w:szCs w:val="28"/>
          <w:shd w:val="clear" w:color="auto" w:fill="FFFFFF"/>
        </w:rPr>
        <w:t xml:space="preserve">Relational </w:t>
      </w:r>
      <w:proofErr w:type="spellStart"/>
      <w:r w:rsidRPr="005C562C">
        <w:rPr>
          <w:rFonts w:ascii="Arial" w:hAnsi="Arial" w:cs="Arial"/>
          <w:b/>
          <w:bCs/>
          <w:color w:val="000000"/>
          <w:sz w:val="28"/>
          <w:szCs w:val="28"/>
          <w:shd w:val="clear" w:color="auto" w:fill="FFFFFF"/>
        </w:rPr>
        <w:t>DataBase</w:t>
      </w:r>
      <w:proofErr w:type="spellEnd"/>
      <w:r w:rsidRPr="005C562C">
        <w:rPr>
          <w:rFonts w:ascii="Arial" w:hAnsi="Arial" w:cs="Arial"/>
          <w:b/>
          <w:bCs/>
          <w:color w:val="000000"/>
          <w:sz w:val="28"/>
          <w:szCs w:val="28"/>
          <w:shd w:val="clear" w:color="auto" w:fill="FFFFFF"/>
        </w:rPr>
        <w:t xml:space="preserve"> Management System</w:t>
      </w:r>
      <w:r w:rsidRPr="005C562C">
        <w:rPr>
          <w:rFonts w:ascii="Arial" w:eastAsia="Times New Roman" w:hAnsi="Arial" w:cs="Arial"/>
          <w:b/>
          <w:color w:val="000000"/>
          <w:sz w:val="28"/>
          <w:szCs w:val="28"/>
          <w:lang w:val="en-IN" w:eastAsia="en-IN"/>
        </w:rPr>
        <w:t>)</w:t>
      </w:r>
    </w:p>
    <w:p w14:paraId="1D2AC568" w14:textId="77777777" w:rsidR="005C562C" w:rsidRDefault="005C562C" w:rsidP="005C562C">
      <w:pPr>
        <w:spacing w:after="0" w:line="240" w:lineRule="auto"/>
        <w:rPr>
          <w:rFonts w:ascii="Arial" w:eastAsia="Times New Roman" w:hAnsi="Arial" w:cs="Arial"/>
          <w:color w:val="000000"/>
          <w:szCs w:val="24"/>
          <w:lang w:val="en-IN" w:eastAsia="en-IN"/>
        </w:rPr>
      </w:pPr>
    </w:p>
    <w:p w14:paraId="38A2A7D5" w14:textId="77777777" w:rsidR="005C562C" w:rsidRDefault="005C562C" w:rsidP="005C562C">
      <w:pPr>
        <w:pStyle w:val="NormalWeb"/>
        <w:spacing w:before="120" w:beforeAutospacing="0" w:after="144" w:afterAutospacing="0"/>
        <w:jc w:val="both"/>
        <w:rPr>
          <w:rFonts w:ascii="Arial" w:hAnsi="Arial" w:cs="Arial"/>
          <w:color w:val="000000"/>
        </w:rPr>
      </w:pPr>
      <w:r>
        <w:rPr>
          <w:rFonts w:ascii="Arial" w:hAnsi="Arial" w:cs="Arial"/>
          <w:color w:val="000000"/>
        </w:rPr>
        <w:t>MySQL is a fast, easy-to-use RDBMS being used for many small and big businesses. MySQL is developed, marketed and supported by MySQL AB, which is a Swedish company. MySQL is becoming so popular because of many good reasons −</w:t>
      </w:r>
    </w:p>
    <w:p w14:paraId="530D735D" w14:textId="77777777" w:rsidR="005C562C" w:rsidRDefault="005C562C" w:rsidP="005C562C">
      <w:pPr>
        <w:pStyle w:val="NormalWeb"/>
        <w:numPr>
          <w:ilvl w:val="0"/>
          <w:numId w:val="32"/>
        </w:numPr>
        <w:spacing w:before="0" w:beforeAutospacing="0" w:after="0" w:afterAutospacing="0"/>
        <w:ind w:left="675"/>
        <w:jc w:val="both"/>
        <w:rPr>
          <w:rFonts w:ascii="Arial" w:hAnsi="Arial" w:cs="Arial"/>
          <w:color w:val="000000"/>
        </w:rPr>
      </w:pPr>
      <w:r>
        <w:rPr>
          <w:rFonts w:ascii="Arial" w:hAnsi="Arial" w:cs="Arial"/>
          <w:color w:val="000000"/>
        </w:rPr>
        <w:t>MySQL is released under an open-source license. So you have nothing to pay to use it.</w:t>
      </w:r>
    </w:p>
    <w:p w14:paraId="460FA095" w14:textId="77777777" w:rsidR="005C562C" w:rsidRDefault="005C562C" w:rsidP="005C562C">
      <w:pPr>
        <w:pStyle w:val="NormalWeb"/>
        <w:numPr>
          <w:ilvl w:val="0"/>
          <w:numId w:val="32"/>
        </w:numPr>
        <w:spacing w:before="0" w:beforeAutospacing="0" w:after="0" w:afterAutospacing="0"/>
        <w:ind w:left="675"/>
        <w:jc w:val="both"/>
        <w:rPr>
          <w:rFonts w:ascii="Arial" w:hAnsi="Arial" w:cs="Arial"/>
          <w:color w:val="000000"/>
        </w:rPr>
      </w:pPr>
      <w:r>
        <w:rPr>
          <w:rFonts w:ascii="Arial" w:hAnsi="Arial" w:cs="Arial"/>
          <w:color w:val="000000"/>
        </w:rPr>
        <w:t>MySQL is a very powerful program in its own right. It handles a large subset of the functionality of the most expensive and powerful database packages.</w:t>
      </w:r>
    </w:p>
    <w:p w14:paraId="60906040" w14:textId="77777777" w:rsidR="005C562C" w:rsidRDefault="005C562C" w:rsidP="005C562C">
      <w:pPr>
        <w:pStyle w:val="NormalWeb"/>
        <w:numPr>
          <w:ilvl w:val="0"/>
          <w:numId w:val="32"/>
        </w:numPr>
        <w:spacing w:before="0" w:beforeAutospacing="0" w:after="0" w:afterAutospacing="0"/>
        <w:ind w:left="675"/>
        <w:jc w:val="both"/>
        <w:rPr>
          <w:rFonts w:ascii="Arial" w:hAnsi="Arial" w:cs="Arial"/>
          <w:color w:val="000000"/>
        </w:rPr>
      </w:pPr>
      <w:r>
        <w:rPr>
          <w:rFonts w:ascii="Arial" w:hAnsi="Arial" w:cs="Arial"/>
          <w:color w:val="000000"/>
        </w:rPr>
        <w:t>MySQL uses a standard form of the well-known SQL data language.</w:t>
      </w:r>
    </w:p>
    <w:p w14:paraId="1DC95536" w14:textId="77777777" w:rsidR="005C562C" w:rsidRDefault="005C562C" w:rsidP="005C562C">
      <w:pPr>
        <w:pStyle w:val="NormalWeb"/>
        <w:numPr>
          <w:ilvl w:val="0"/>
          <w:numId w:val="32"/>
        </w:numPr>
        <w:spacing w:before="0" w:beforeAutospacing="0" w:after="0" w:afterAutospacing="0"/>
        <w:ind w:left="675"/>
        <w:jc w:val="both"/>
        <w:rPr>
          <w:rFonts w:ascii="Arial" w:hAnsi="Arial" w:cs="Arial"/>
          <w:color w:val="000000"/>
        </w:rPr>
      </w:pPr>
      <w:r>
        <w:rPr>
          <w:rFonts w:ascii="Arial" w:hAnsi="Arial" w:cs="Arial"/>
          <w:color w:val="000000"/>
        </w:rPr>
        <w:t>MySQL works on many operating systems and with many languages including PHP, PERL, C, C++, JAVA, etc.</w:t>
      </w:r>
    </w:p>
    <w:p w14:paraId="4FD6C9EA" w14:textId="77777777" w:rsidR="005C562C" w:rsidRDefault="005C562C" w:rsidP="005C562C">
      <w:pPr>
        <w:pStyle w:val="NormalWeb"/>
        <w:numPr>
          <w:ilvl w:val="0"/>
          <w:numId w:val="32"/>
        </w:numPr>
        <w:spacing w:before="0" w:beforeAutospacing="0" w:after="0" w:afterAutospacing="0"/>
        <w:ind w:left="675"/>
        <w:jc w:val="both"/>
        <w:rPr>
          <w:rFonts w:ascii="Arial" w:hAnsi="Arial" w:cs="Arial"/>
          <w:color w:val="000000"/>
        </w:rPr>
      </w:pPr>
      <w:r>
        <w:rPr>
          <w:rFonts w:ascii="Arial" w:hAnsi="Arial" w:cs="Arial"/>
          <w:color w:val="000000"/>
        </w:rPr>
        <w:t>MySQL works very quickly and works well even with large data sets.</w:t>
      </w:r>
    </w:p>
    <w:p w14:paraId="0CE3DE62" w14:textId="77777777" w:rsidR="005C562C" w:rsidRPr="005C562C" w:rsidRDefault="005C562C" w:rsidP="005C562C">
      <w:pPr>
        <w:spacing w:after="0" w:line="240" w:lineRule="auto"/>
        <w:rPr>
          <w:rFonts w:ascii="Arial" w:eastAsia="Times New Roman" w:hAnsi="Arial" w:cs="Arial"/>
          <w:color w:val="000000"/>
          <w:szCs w:val="24"/>
          <w:lang w:val="en-IN" w:eastAsia="en-IN"/>
        </w:rPr>
      </w:pPr>
    </w:p>
    <w:p w14:paraId="499D145F" w14:textId="40424DAF" w:rsidR="004014D1" w:rsidRDefault="004014D1" w:rsidP="00A478BB">
      <w:pPr>
        <w:pStyle w:val="NoList1"/>
        <w:widowControl w:val="0"/>
        <w:autoSpaceDE w:val="0"/>
        <w:autoSpaceDN w:val="0"/>
        <w:spacing w:after="0" w:line="360" w:lineRule="auto"/>
        <w:ind w:left="2160"/>
        <w:jc w:val="both"/>
        <w:rPr>
          <w:rFonts w:ascii="Arial" w:eastAsia="Times New Roman" w:hAnsi="Arial" w:cs="Arial"/>
          <w:b/>
          <w:noProof/>
          <w:sz w:val="28"/>
          <w:szCs w:val="24"/>
          <w:lang w:val="en-IN"/>
        </w:rPr>
      </w:pPr>
    </w:p>
    <w:p w14:paraId="4AAB0838" w14:textId="1E67176D" w:rsidR="00A34F68" w:rsidRDefault="00A34F68" w:rsidP="00A478BB">
      <w:pPr>
        <w:pStyle w:val="NoList1"/>
        <w:widowControl w:val="0"/>
        <w:autoSpaceDE w:val="0"/>
        <w:autoSpaceDN w:val="0"/>
        <w:spacing w:after="0" w:line="360" w:lineRule="auto"/>
        <w:ind w:left="2160"/>
        <w:jc w:val="both"/>
        <w:rPr>
          <w:rFonts w:ascii="Arial" w:eastAsia="Times New Roman" w:hAnsi="Arial" w:cs="Arial"/>
          <w:b/>
          <w:noProof/>
          <w:sz w:val="28"/>
          <w:szCs w:val="24"/>
          <w:lang w:val="en-IN"/>
        </w:rPr>
      </w:pPr>
    </w:p>
    <w:p w14:paraId="73FA6438" w14:textId="67E3BE50" w:rsidR="00A34F68" w:rsidRDefault="00A34F68" w:rsidP="00A478BB">
      <w:pPr>
        <w:pStyle w:val="NoList1"/>
        <w:widowControl w:val="0"/>
        <w:autoSpaceDE w:val="0"/>
        <w:autoSpaceDN w:val="0"/>
        <w:spacing w:after="0" w:line="360" w:lineRule="auto"/>
        <w:ind w:left="2160"/>
        <w:jc w:val="both"/>
        <w:rPr>
          <w:rFonts w:ascii="Arial" w:eastAsia="Times New Roman" w:hAnsi="Arial" w:cs="Arial"/>
          <w:b/>
          <w:noProof/>
          <w:sz w:val="28"/>
          <w:szCs w:val="24"/>
          <w:lang w:val="en-IN"/>
        </w:rPr>
      </w:pPr>
    </w:p>
    <w:p w14:paraId="1A9A227F" w14:textId="77777777" w:rsidR="000A3DBB" w:rsidRDefault="000A3DBB" w:rsidP="00A478BB">
      <w:pPr>
        <w:pStyle w:val="NoList1"/>
        <w:widowControl w:val="0"/>
        <w:autoSpaceDE w:val="0"/>
        <w:autoSpaceDN w:val="0"/>
        <w:spacing w:after="0" w:line="360" w:lineRule="auto"/>
        <w:ind w:left="2160"/>
        <w:jc w:val="both"/>
        <w:rPr>
          <w:rFonts w:ascii="Arial" w:eastAsia="Times New Roman" w:hAnsi="Arial" w:cs="Arial"/>
          <w:b/>
          <w:noProof/>
          <w:sz w:val="28"/>
          <w:szCs w:val="24"/>
          <w:lang w:val="en-IN"/>
        </w:rPr>
      </w:pPr>
    </w:p>
    <w:p w14:paraId="6E70E907" w14:textId="23793804" w:rsidR="007B28A5" w:rsidRDefault="004014D1" w:rsidP="005C562C">
      <w:pPr>
        <w:pStyle w:val="NoList1"/>
        <w:widowControl w:val="0"/>
        <w:numPr>
          <w:ilvl w:val="0"/>
          <w:numId w:val="33"/>
        </w:numPr>
        <w:autoSpaceDE w:val="0"/>
        <w:autoSpaceDN w:val="0"/>
        <w:spacing w:after="0" w:line="360" w:lineRule="auto"/>
        <w:jc w:val="center"/>
        <w:rPr>
          <w:rFonts w:ascii="Arial" w:eastAsia="Times New Roman" w:hAnsi="Arial" w:cs="Arial"/>
          <w:b/>
          <w:noProof/>
          <w:sz w:val="32"/>
          <w:szCs w:val="32"/>
          <w:lang w:val="en-US"/>
        </w:rPr>
      </w:pPr>
      <w:r w:rsidRPr="00A34F68">
        <w:rPr>
          <w:rFonts w:ascii="Arial" w:eastAsia="Times New Roman" w:hAnsi="Arial" w:cs="Arial"/>
          <w:b/>
          <w:noProof/>
          <w:sz w:val="32"/>
          <w:szCs w:val="32"/>
          <w:lang w:val="en-US"/>
        </w:rPr>
        <w:t>METHODOLOGY</w:t>
      </w:r>
    </w:p>
    <w:p w14:paraId="096C4837" w14:textId="77777777" w:rsidR="00065530" w:rsidRDefault="00065530" w:rsidP="00065530">
      <w:pPr>
        <w:pStyle w:val="NoList1"/>
        <w:widowControl w:val="0"/>
        <w:autoSpaceDE w:val="0"/>
        <w:autoSpaceDN w:val="0"/>
        <w:spacing w:after="0" w:line="360" w:lineRule="auto"/>
        <w:ind w:left="1080"/>
        <w:rPr>
          <w:rFonts w:ascii="Arial" w:eastAsia="Times New Roman" w:hAnsi="Arial" w:cs="Arial"/>
          <w:b/>
          <w:noProof/>
          <w:sz w:val="32"/>
          <w:szCs w:val="32"/>
          <w:lang w:val="en-US"/>
        </w:rPr>
      </w:pPr>
    </w:p>
    <w:p w14:paraId="197E5556" w14:textId="381DA924" w:rsidR="00065530" w:rsidRPr="00065530" w:rsidRDefault="00065530" w:rsidP="00065530">
      <w:pPr>
        <w:pStyle w:val="Heading2"/>
      </w:pPr>
      <w:r w:rsidRPr="00065530">
        <w:t xml:space="preserve">Software </w:t>
      </w:r>
      <w:r>
        <w:t>Used</w:t>
      </w:r>
      <w:r w:rsidRPr="00065530">
        <w:t>:</w:t>
      </w:r>
    </w:p>
    <w:p w14:paraId="1E9C8DE6" w14:textId="56FAF16F" w:rsidR="00065530" w:rsidRDefault="00065530" w:rsidP="00065530">
      <w:pPr>
        <w:numPr>
          <w:ilvl w:val="0"/>
          <w:numId w:val="34"/>
        </w:numPr>
        <w:shd w:val="clear" w:color="auto" w:fill="FFFFFF"/>
        <w:spacing w:after="0" w:line="240" w:lineRule="auto"/>
        <w:ind w:left="360"/>
        <w:jc w:val="left"/>
        <w:textAlignment w:val="baseline"/>
        <w:rPr>
          <w:rFonts w:ascii="Arial" w:hAnsi="Arial" w:cs="Arial"/>
          <w:color w:val="273239"/>
          <w:spacing w:val="2"/>
          <w:sz w:val="26"/>
          <w:szCs w:val="26"/>
        </w:rPr>
      </w:pPr>
      <w:r>
        <w:rPr>
          <w:rFonts w:ascii="Arial" w:hAnsi="Arial" w:cs="Arial"/>
          <w:color w:val="273239"/>
          <w:spacing w:val="2"/>
          <w:sz w:val="26"/>
          <w:szCs w:val="26"/>
        </w:rPr>
        <w:t xml:space="preserve">MySQL </w:t>
      </w:r>
    </w:p>
    <w:p w14:paraId="1058386C" w14:textId="13196846" w:rsidR="005C562C" w:rsidRDefault="00065530" w:rsidP="00065530">
      <w:pPr>
        <w:numPr>
          <w:ilvl w:val="0"/>
          <w:numId w:val="34"/>
        </w:numPr>
        <w:shd w:val="clear" w:color="auto" w:fill="FFFFFF"/>
        <w:spacing w:after="0" w:line="240" w:lineRule="auto"/>
        <w:ind w:left="360"/>
        <w:jc w:val="left"/>
        <w:textAlignment w:val="baseline"/>
        <w:rPr>
          <w:rFonts w:ascii="Arial" w:hAnsi="Arial" w:cs="Arial"/>
          <w:color w:val="273239"/>
          <w:spacing w:val="2"/>
          <w:sz w:val="26"/>
          <w:szCs w:val="26"/>
        </w:rPr>
      </w:pPr>
      <w:proofErr w:type="spellStart"/>
      <w:r w:rsidRPr="00065530">
        <w:rPr>
          <w:rFonts w:ascii="Arial" w:hAnsi="Arial" w:cs="Arial"/>
          <w:color w:val="273239"/>
          <w:spacing w:val="2"/>
          <w:sz w:val="26"/>
          <w:szCs w:val="26"/>
        </w:rPr>
        <w:t>IntelliJ</w:t>
      </w:r>
      <w:proofErr w:type="spellEnd"/>
      <w:r w:rsidRPr="00065530">
        <w:rPr>
          <w:rFonts w:ascii="Arial" w:hAnsi="Arial" w:cs="Arial"/>
          <w:color w:val="273239"/>
          <w:spacing w:val="2"/>
          <w:sz w:val="26"/>
          <w:szCs w:val="26"/>
        </w:rPr>
        <w:t xml:space="preserve"> IDEA Community Edition 2022.3.3</w:t>
      </w:r>
    </w:p>
    <w:p w14:paraId="1A1B12F1" w14:textId="77777777" w:rsidR="00065530" w:rsidRPr="00065530" w:rsidRDefault="00065530" w:rsidP="00065530">
      <w:pPr>
        <w:shd w:val="clear" w:color="auto" w:fill="FFFFFF"/>
        <w:spacing w:after="0" w:line="240" w:lineRule="auto"/>
        <w:ind w:left="360"/>
        <w:jc w:val="left"/>
        <w:textAlignment w:val="baseline"/>
        <w:rPr>
          <w:rFonts w:ascii="Arial" w:hAnsi="Arial" w:cs="Arial"/>
          <w:color w:val="273239"/>
          <w:spacing w:val="2"/>
          <w:sz w:val="26"/>
          <w:szCs w:val="26"/>
        </w:rPr>
      </w:pPr>
    </w:p>
    <w:p w14:paraId="6EF388C9" w14:textId="77777777" w:rsidR="004D0430" w:rsidRPr="00A34F68" w:rsidRDefault="004D0430" w:rsidP="004014D1">
      <w:pPr>
        <w:pStyle w:val="NoList1"/>
        <w:widowControl w:val="0"/>
        <w:autoSpaceDE w:val="0"/>
        <w:autoSpaceDN w:val="0"/>
        <w:spacing w:after="0" w:line="360" w:lineRule="auto"/>
        <w:jc w:val="center"/>
        <w:rPr>
          <w:rFonts w:ascii="Arial" w:eastAsia="Times New Roman" w:hAnsi="Arial" w:cs="Arial"/>
          <w:b/>
          <w:noProof/>
          <w:sz w:val="32"/>
          <w:szCs w:val="32"/>
          <w:lang w:val="en-US"/>
        </w:rPr>
      </w:pPr>
    </w:p>
    <w:p w14:paraId="5D17E13E" w14:textId="7828F91D" w:rsidR="00065530" w:rsidRPr="004D0430" w:rsidRDefault="004D0430" w:rsidP="004D0430">
      <w:pPr>
        <w:pStyle w:val="NormalWeb"/>
        <w:shd w:val="clear" w:color="auto" w:fill="FFFFFF"/>
        <w:spacing w:before="0" w:beforeAutospacing="0" w:after="150" w:afterAutospacing="0"/>
        <w:textAlignment w:val="baseline"/>
        <w:rPr>
          <w:rFonts w:ascii="Arial" w:hAnsi="Arial" w:cs="Arial"/>
          <w:color w:val="273239"/>
          <w:spacing w:val="2"/>
        </w:rPr>
      </w:pPr>
      <w:r w:rsidRPr="004D0430">
        <w:rPr>
          <w:rFonts w:ascii="Arial" w:hAnsi="Arial" w:cs="Arial"/>
          <w:color w:val="273239"/>
          <w:spacing w:val="2"/>
        </w:rPr>
        <w:t>In any Bank Transaction, there are several parties involved to process transaction like a merchant, bank, receiver, etc. so there are several numbers reasons that transaction may get failed, declined, so to handle a transaction in Java, there is a JDBC (Java Database Connectivity) which provides us an API to connect, execute, fetch data from any databases. It provides the language Java database connectivity standards. It is used to write programs required to access databases.</w:t>
      </w:r>
    </w:p>
    <w:p w14:paraId="58F57D7D" w14:textId="2AF21B88" w:rsidR="004D0430" w:rsidRDefault="004D0430" w:rsidP="004D0430">
      <w:pPr>
        <w:pStyle w:val="NormalWeb"/>
        <w:shd w:val="clear" w:color="auto" w:fill="FFFFFF"/>
        <w:spacing w:before="0" w:beforeAutospacing="0" w:after="0" w:afterAutospacing="0"/>
        <w:textAlignment w:val="baseline"/>
        <w:rPr>
          <w:rFonts w:ascii="Arial" w:hAnsi="Arial" w:cs="Arial"/>
          <w:color w:val="273239"/>
          <w:spacing w:val="2"/>
        </w:rPr>
      </w:pPr>
      <w:r w:rsidRPr="004D0430">
        <w:rPr>
          <w:rFonts w:ascii="Arial" w:hAnsi="Arial" w:cs="Arial"/>
          <w:color w:val="273239"/>
          <w:spacing w:val="2"/>
        </w:rPr>
        <w:t xml:space="preserve">Transactions in JDBC provide us </w:t>
      </w:r>
      <w:proofErr w:type="gramStart"/>
      <w:r w:rsidRPr="004D0430">
        <w:rPr>
          <w:rFonts w:ascii="Arial" w:hAnsi="Arial" w:cs="Arial"/>
          <w:color w:val="273239"/>
          <w:spacing w:val="2"/>
        </w:rPr>
        <w:t>a  feature</w:t>
      </w:r>
      <w:proofErr w:type="gramEnd"/>
      <w:r w:rsidRPr="004D0430">
        <w:rPr>
          <w:rFonts w:ascii="Arial" w:hAnsi="Arial" w:cs="Arial"/>
          <w:color w:val="273239"/>
          <w:spacing w:val="2"/>
        </w:rPr>
        <w:t xml:space="preserve"> that considers a complete SQL statement as one unit,  then executes once, and if any statement fails, the entire transaction fails. To use transaction, we have to set </w:t>
      </w:r>
      <w:proofErr w:type="spellStart"/>
      <w:proofErr w:type="gramStart"/>
      <w:r w:rsidRPr="004D0430">
        <w:rPr>
          <w:rStyle w:val="Strong"/>
          <w:rFonts w:ascii="Arial" w:hAnsi="Arial" w:cs="Arial"/>
          <w:color w:val="273239"/>
          <w:spacing w:val="2"/>
          <w:bdr w:val="none" w:sz="0" w:space="0" w:color="auto" w:frame="1"/>
        </w:rPr>
        <w:t>setAutoCommit</w:t>
      </w:r>
      <w:proofErr w:type="spellEnd"/>
      <w:r w:rsidRPr="004D0430">
        <w:rPr>
          <w:rStyle w:val="Strong"/>
          <w:rFonts w:ascii="Arial" w:hAnsi="Arial" w:cs="Arial"/>
          <w:color w:val="273239"/>
          <w:spacing w:val="2"/>
          <w:bdr w:val="none" w:sz="0" w:space="0" w:color="auto" w:frame="1"/>
        </w:rPr>
        <w:t>(</w:t>
      </w:r>
      <w:proofErr w:type="gramEnd"/>
      <w:r w:rsidRPr="004D0430">
        <w:rPr>
          <w:rStyle w:val="Strong"/>
          <w:rFonts w:ascii="Arial" w:hAnsi="Arial" w:cs="Arial"/>
          <w:color w:val="273239"/>
          <w:spacing w:val="2"/>
          <w:bdr w:val="none" w:sz="0" w:space="0" w:color="auto" w:frame="1"/>
        </w:rPr>
        <w:t>false);</w:t>
      </w:r>
      <w:r w:rsidRPr="004D0430">
        <w:rPr>
          <w:rFonts w:ascii="Arial" w:hAnsi="Arial" w:cs="Arial"/>
          <w:color w:val="273239"/>
          <w:spacing w:val="2"/>
        </w:rPr>
        <w:t> manually, and once all the statements are executed succ</w:t>
      </w:r>
      <w:r w:rsidR="005C562C">
        <w:rPr>
          <w:rFonts w:ascii="Arial" w:hAnsi="Arial" w:cs="Arial"/>
          <w:color w:val="273239"/>
          <w:spacing w:val="2"/>
        </w:rPr>
        <w:t>essfully, making changes in the</w:t>
      </w:r>
      <w:r w:rsidR="005C562C" w:rsidRPr="005C562C">
        <w:rPr>
          <w:rFonts w:ascii="Arial" w:hAnsi="Arial" w:cs="Arial"/>
          <w:color w:val="273239"/>
          <w:spacing w:val="2"/>
        </w:rPr>
        <w:t xml:space="preserve"> </w:t>
      </w:r>
      <w:r w:rsidR="005C562C" w:rsidRPr="004D0430">
        <w:rPr>
          <w:rFonts w:ascii="Arial" w:hAnsi="Arial" w:cs="Arial"/>
          <w:color w:val="273239"/>
          <w:spacing w:val="2"/>
        </w:rPr>
        <w:t>database’s </w:t>
      </w:r>
      <w:r w:rsidR="005C562C" w:rsidRPr="004D0430">
        <w:rPr>
          <w:rStyle w:val="Strong"/>
          <w:rFonts w:ascii="Arial" w:hAnsi="Arial" w:cs="Arial"/>
          <w:color w:val="273239"/>
          <w:spacing w:val="2"/>
          <w:bdr w:val="none" w:sz="0" w:space="0" w:color="auto" w:frame="1"/>
        </w:rPr>
        <w:t>commit() </w:t>
      </w:r>
      <w:r w:rsidR="005C562C" w:rsidRPr="004D0430">
        <w:rPr>
          <w:rFonts w:ascii="Arial" w:hAnsi="Arial" w:cs="Arial"/>
          <w:color w:val="273239"/>
          <w:spacing w:val="2"/>
        </w:rPr>
        <w:t>method will be required. </w:t>
      </w:r>
    </w:p>
    <w:p w14:paraId="55959F61" w14:textId="77777777" w:rsidR="005C562C" w:rsidRPr="004D0430" w:rsidRDefault="005C562C" w:rsidP="004D0430">
      <w:pPr>
        <w:pStyle w:val="NormalWeb"/>
        <w:shd w:val="clear" w:color="auto" w:fill="FFFFFF"/>
        <w:spacing w:before="0" w:beforeAutospacing="0" w:after="0" w:afterAutospacing="0"/>
        <w:textAlignment w:val="baseline"/>
        <w:rPr>
          <w:rFonts w:ascii="Arial" w:hAnsi="Arial" w:cs="Arial"/>
          <w:color w:val="273239"/>
          <w:spacing w:val="2"/>
        </w:rPr>
      </w:pPr>
    </w:p>
    <w:p w14:paraId="5CDBFA80" w14:textId="77777777" w:rsidR="004D0430" w:rsidRPr="004D0430" w:rsidRDefault="004D0430" w:rsidP="004D0430">
      <w:pPr>
        <w:pStyle w:val="NormalWeb"/>
        <w:shd w:val="clear" w:color="auto" w:fill="FFFFFF"/>
        <w:spacing w:before="0" w:beforeAutospacing="0" w:after="150" w:afterAutospacing="0"/>
        <w:textAlignment w:val="baseline"/>
        <w:rPr>
          <w:rFonts w:ascii="Arial" w:hAnsi="Arial" w:cs="Arial"/>
          <w:color w:val="273239"/>
          <w:spacing w:val="2"/>
        </w:rPr>
      </w:pPr>
      <w:r w:rsidRPr="004D0430">
        <w:rPr>
          <w:rFonts w:ascii="Arial" w:hAnsi="Arial" w:cs="Arial"/>
          <w:color w:val="273239"/>
          <w:spacing w:val="2"/>
        </w:rPr>
        <w:t xml:space="preserve">In this Mini Banking Application, to handle a transaction, we are using JDBC Transaction to make transactions consistent.  This Application Provides Menu-Driven Console Interface to a User Using that User can perform functions like create Account, Login, View Balance </w:t>
      </w:r>
      <w:proofErr w:type="gramStart"/>
      <w:r w:rsidRPr="004D0430">
        <w:rPr>
          <w:rFonts w:ascii="Arial" w:hAnsi="Arial" w:cs="Arial"/>
          <w:color w:val="273239"/>
          <w:spacing w:val="2"/>
        </w:rPr>
        <w:t>And Transfer Money To The</w:t>
      </w:r>
      <w:proofErr w:type="gramEnd"/>
      <w:r w:rsidRPr="004D0430">
        <w:rPr>
          <w:rFonts w:ascii="Arial" w:hAnsi="Arial" w:cs="Arial"/>
          <w:color w:val="273239"/>
          <w:spacing w:val="2"/>
        </w:rPr>
        <w:t xml:space="preserve"> Other Customer.</w:t>
      </w:r>
    </w:p>
    <w:p w14:paraId="26D5838E" w14:textId="77777777" w:rsidR="00A34F68" w:rsidRDefault="00A34F68" w:rsidP="001E0453">
      <w:pPr>
        <w:rPr>
          <w:rFonts w:eastAsia="Times New Roman" w:cs="Times New Roman"/>
          <w:noProof/>
          <w:sz w:val="28"/>
          <w:szCs w:val="24"/>
        </w:rPr>
      </w:pPr>
    </w:p>
    <w:p w14:paraId="7DB1BEDE" w14:textId="77777777" w:rsidR="00065530" w:rsidRDefault="00065530" w:rsidP="001E0453">
      <w:pPr>
        <w:rPr>
          <w:rFonts w:eastAsia="Times New Roman" w:cs="Times New Roman"/>
          <w:noProof/>
          <w:sz w:val="28"/>
          <w:szCs w:val="24"/>
        </w:rPr>
      </w:pPr>
    </w:p>
    <w:p w14:paraId="26F44C6D" w14:textId="77777777" w:rsidR="00065530" w:rsidRDefault="00065530" w:rsidP="001E0453">
      <w:pPr>
        <w:rPr>
          <w:rFonts w:eastAsia="Times New Roman" w:cs="Times New Roman"/>
          <w:noProof/>
          <w:sz w:val="28"/>
          <w:szCs w:val="24"/>
        </w:rPr>
      </w:pPr>
    </w:p>
    <w:p w14:paraId="0524C7B2" w14:textId="77777777" w:rsidR="00065530" w:rsidRDefault="00065530" w:rsidP="001E0453">
      <w:pPr>
        <w:rPr>
          <w:rFonts w:eastAsia="Times New Roman" w:cs="Times New Roman"/>
          <w:noProof/>
          <w:sz w:val="28"/>
          <w:szCs w:val="24"/>
        </w:rPr>
      </w:pPr>
    </w:p>
    <w:p w14:paraId="6F0D9FD3" w14:textId="77777777" w:rsidR="00065530" w:rsidRDefault="00065530" w:rsidP="001E0453">
      <w:pPr>
        <w:rPr>
          <w:rFonts w:eastAsia="Times New Roman" w:cs="Times New Roman"/>
          <w:noProof/>
          <w:sz w:val="28"/>
          <w:szCs w:val="24"/>
        </w:rPr>
      </w:pPr>
    </w:p>
    <w:p w14:paraId="78B94946" w14:textId="77777777" w:rsidR="00065530" w:rsidRDefault="00065530" w:rsidP="001E0453">
      <w:pPr>
        <w:rPr>
          <w:rFonts w:eastAsia="Times New Roman" w:cs="Times New Roman"/>
          <w:noProof/>
          <w:sz w:val="28"/>
          <w:szCs w:val="24"/>
        </w:rPr>
      </w:pPr>
    </w:p>
    <w:p w14:paraId="773D0AB9" w14:textId="77777777" w:rsidR="00065530" w:rsidRDefault="00065530" w:rsidP="001E0453">
      <w:pPr>
        <w:rPr>
          <w:rFonts w:eastAsia="Times New Roman" w:cs="Times New Roman"/>
          <w:noProof/>
          <w:sz w:val="28"/>
          <w:szCs w:val="24"/>
        </w:rPr>
      </w:pPr>
    </w:p>
    <w:p w14:paraId="7BD144A1" w14:textId="77777777" w:rsidR="00065530" w:rsidRDefault="00065530" w:rsidP="001E0453">
      <w:pPr>
        <w:rPr>
          <w:rFonts w:eastAsia="Times New Roman" w:cs="Times New Roman"/>
          <w:noProof/>
          <w:sz w:val="28"/>
          <w:szCs w:val="24"/>
        </w:rPr>
      </w:pPr>
    </w:p>
    <w:p w14:paraId="2642C435" w14:textId="77777777" w:rsidR="00065530" w:rsidRDefault="00065530" w:rsidP="001E0453">
      <w:pPr>
        <w:rPr>
          <w:rFonts w:eastAsia="Times New Roman" w:cs="Times New Roman"/>
          <w:noProof/>
          <w:sz w:val="28"/>
          <w:szCs w:val="24"/>
        </w:rPr>
      </w:pPr>
    </w:p>
    <w:p w14:paraId="1F4C18CF" w14:textId="5EE3474F" w:rsidR="004751B3" w:rsidRDefault="00A34F68" w:rsidP="00065530">
      <w:pPr>
        <w:pStyle w:val="NoList1"/>
        <w:widowControl w:val="0"/>
        <w:numPr>
          <w:ilvl w:val="0"/>
          <w:numId w:val="33"/>
        </w:numPr>
        <w:autoSpaceDE w:val="0"/>
        <w:autoSpaceDN w:val="0"/>
        <w:spacing w:after="0" w:line="360" w:lineRule="auto"/>
        <w:jc w:val="center"/>
        <w:rPr>
          <w:rFonts w:ascii="Arial" w:eastAsia="Times New Roman" w:hAnsi="Arial" w:cs="Arial"/>
          <w:b/>
          <w:noProof/>
          <w:sz w:val="32"/>
          <w:szCs w:val="32"/>
          <w:lang w:val="en-US"/>
        </w:rPr>
      </w:pPr>
      <w:r w:rsidRPr="00A34F68">
        <w:rPr>
          <w:rFonts w:ascii="Arial" w:eastAsia="Times New Roman" w:hAnsi="Arial" w:cs="Arial"/>
          <w:b/>
          <w:noProof/>
          <w:sz w:val="32"/>
          <w:szCs w:val="32"/>
          <w:lang w:val="en-US"/>
        </w:rPr>
        <w:lastRenderedPageBreak/>
        <w:t>IMPLEMENTATION DETAILS</w:t>
      </w:r>
    </w:p>
    <w:p w14:paraId="56E9B576" w14:textId="61F1D07C" w:rsidR="00065530" w:rsidRDefault="00065530" w:rsidP="00065530">
      <w:pPr>
        <w:pStyle w:val="NoList1"/>
        <w:widowControl w:val="0"/>
        <w:autoSpaceDE w:val="0"/>
        <w:autoSpaceDN w:val="0"/>
        <w:spacing w:after="0" w:line="360" w:lineRule="auto"/>
        <w:rPr>
          <w:rFonts w:ascii="Arial" w:eastAsia="Times New Roman" w:hAnsi="Arial" w:cs="Arial"/>
          <w:b/>
          <w:noProof/>
          <w:sz w:val="32"/>
          <w:szCs w:val="32"/>
          <w:lang w:val="en-US"/>
        </w:rPr>
      </w:pPr>
    </w:p>
    <w:p w14:paraId="14D80DA6" w14:textId="55A810F3" w:rsidR="00065530" w:rsidRDefault="00065530" w:rsidP="00065530">
      <w:pPr>
        <w:pStyle w:val="NoList1"/>
        <w:widowControl w:val="0"/>
        <w:autoSpaceDE w:val="0"/>
        <w:autoSpaceDN w:val="0"/>
        <w:spacing w:after="0" w:line="360" w:lineRule="auto"/>
        <w:rPr>
          <w:rFonts w:ascii="Arial" w:eastAsia="Times New Roman" w:hAnsi="Arial" w:cs="Arial"/>
          <w:b/>
          <w:noProof/>
          <w:sz w:val="24"/>
          <w:szCs w:val="24"/>
          <w:lang w:val="en-US"/>
        </w:rPr>
      </w:pPr>
      <w:r w:rsidRPr="00065530">
        <w:rPr>
          <w:rFonts w:ascii="Arial" w:eastAsia="Times New Roman" w:hAnsi="Arial" w:cs="Arial"/>
          <w:b/>
          <w:noProof/>
          <w:sz w:val="24"/>
          <w:szCs w:val="24"/>
          <w:lang w:val="en-US"/>
        </w:rPr>
        <w:t>Step 1) Database</w:t>
      </w:r>
      <w:r>
        <w:rPr>
          <w:rFonts w:ascii="Arial" w:eastAsia="Times New Roman" w:hAnsi="Arial" w:cs="Arial"/>
          <w:b/>
          <w:noProof/>
          <w:sz w:val="24"/>
          <w:szCs w:val="24"/>
          <w:lang w:val="en-US"/>
        </w:rPr>
        <w:t xml:space="preserve"> Setup</w:t>
      </w:r>
      <w:r w:rsidRPr="00065530">
        <w:rPr>
          <w:rFonts w:ascii="Arial" w:eastAsia="Times New Roman" w:hAnsi="Arial" w:cs="Arial"/>
          <w:b/>
          <w:noProof/>
          <w:sz w:val="24"/>
          <w:szCs w:val="24"/>
          <w:lang w:val="en-US"/>
        </w:rPr>
        <w:t>:</w:t>
      </w:r>
    </w:p>
    <w:p w14:paraId="544176E1" w14:textId="5B4011A8" w:rsidR="00065530" w:rsidRPr="00065530" w:rsidRDefault="00065530" w:rsidP="00065530">
      <w:pPr>
        <w:pStyle w:val="NoList1"/>
        <w:widowControl w:val="0"/>
        <w:numPr>
          <w:ilvl w:val="0"/>
          <w:numId w:val="35"/>
        </w:numPr>
        <w:autoSpaceDE w:val="0"/>
        <w:autoSpaceDN w:val="0"/>
        <w:spacing w:after="0" w:line="360" w:lineRule="auto"/>
        <w:rPr>
          <w:rFonts w:ascii="Arial" w:eastAsia="Times New Roman" w:hAnsi="Arial" w:cs="Arial"/>
          <w:noProof/>
          <w:sz w:val="24"/>
          <w:szCs w:val="24"/>
          <w:lang w:val="en-US"/>
        </w:rPr>
      </w:pPr>
      <w:r w:rsidRPr="00065530">
        <w:rPr>
          <w:rFonts w:ascii="Arial" w:eastAsia="Times New Roman" w:hAnsi="Arial" w:cs="Arial"/>
          <w:noProof/>
          <w:sz w:val="24"/>
          <w:szCs w:val="24"/>
          <w:lang w:val="en-US"/>
        </w:rPr>
        <w:t>Create a new Database bank</w:t>
      </w:r>
    </w:p>
    <w:p w14:paraId="227AC764" w14:textId="77311850" w:rsidR="00065530" w:rsidRDefault="00065530" w:rsidP="00065530">
      <w:pPr>
        <w:pStyle w:val="NoList1"/>
        <w:widowControl w:val="0"/>
        <w:numPr>
          <w:ilvl w:val="0"/>
          <w:numId w:val="35"/>
        </w:numPr>
        <w:autoSpaceDE w:val="0"/>
        <w:autoSpaceDN w:val="0"/>
        <w:spacing w:after="0" w:line="360" w:lineRule="auto"/>
        <w:rPr>
          <w:rFonts w:ascii="Arial" w:eastAsia="Times New Roman" w:hAnsi="Arial" w:cs="Arial"/>
          <w:noProof/>
          <w:sz w:val="24"/>
          <w:szCs w:val="24"/>
          <w:lang w:val="en-US"/>
        </w:rPr>
      </w:pPr>
      <w:r w:rsidRPr="00065530">
        <w:rPr>
          <w:rFonts w:ascii="Arial" w:eastAsia="Times New Roman" w:hAnsi="Arial" w:cs="Arial"/>
          <w:noProof/>
          <w:sz w:val="24"/>
          <w:szCs w:val="24"/>
          <w:lang w:val="en-US"/>
        </w:rPr>
        <w:t>Create a new table customer</w:t>
      </w:r>
    </w:p>
    <w:p w14:paraId="317EB843" w14:textId="51E3B907" w:rsidR="00065530" w:rsidRDefault="00065530" w:rsidP="00065530">
      <w:pPr>
        <w:pStyle w:val="NoList1"/>
        <w:widowControl w:val="0"/>
        <w:numPr>
          <w:ilvl w:val="0"/>
          <w:numId w:val="35"/>
        </w:numPr>
        <w:autoSpaceDE w:val="0"/>
        <w:autoSpaceDN w:val="0"/>
        <w:spacing w:after="0" w:line="360" w:lineRule="auto"/>
        <w:rPr>
          <w:rFonts w:ascii="Arial" w:eastAsia="Times New Roman" w:hAnsi="Arial" w:cs="Arial"/>
          <w:noProof/>
          <w:sz w:val="24"/>
          <w:szCs w:val="24"/>
          <w:lang w:val="en-US"/>
        </w:rPr>
      </w:pPr>
      <w:r>
        <w:rPr>
          <w:rFonts w:ascii="Arial" w:eastAsia="Times New Roman" w:hAnsi="Arial" w:cs="Arial"/>
          <w:noProof/>
          <w:sz w:val="24"/>
          <w:szCs w:val="24"/>
          <w:lang w:val="en-US"/>
        </w:rPr>
        <w:t>Insert Table Details as shown below</w:t>
      </w:r>
    </w:p>
    <w:p w14:paraId="563AD16E" w14:textId="35954A85" w:rsidR="00027045" w:rsidRDefault="00027045" w:rsidP="00027045">
      <w:pPr>
        <w:pStyle w:val="NoList1"/>
        <w:widowControl w:val="0"/>
        <w:autoSpaceDE w:val="0"/>
        <w:autoSpaceDN w:val="0"/>
        <w:spacing w:after="0" w:line="360" w:lineRule="auto"/>
        <w:ind w:left="720"/>
        <w:rPr>
          <w:rFonts w:ascii="Arial" w:eastAsia="Times New Roman" w:hAnsi="Arial" w:cs="Arial"/>
          <w:noProof/>
          <w:sz w:val="24"/>
          <w:szCs w:val="24"/>
          <w:lang w:val="en-US"/>
        </w:rPr>
      </w:pPr>
      <w:r>
        <w:rPr>
          <w:rFonts w:ascii="Arial" w:eastAsia="Times New Roman" w:hAnsi="Arial" w:cs="Arial"/>
          <w:noProof/>
          <w:sz w:val="24"/>
          <w:szCs w:val="24"/>
          <w:lang w:val="en-IN" w:eastAsia="en-IN"/>
        </w:rPr>
        <w:drawing>
          <wp:anchor distT="0" distB="0" distL="114300" distR="114300" simplePos="0" relativeHeight="251658240" behindDoc="0" locked="0" layoutInCell="1" allowOverlap="1" wp14:anchorId="29814C64" wp14:editId="538D8A6E">
            <wp:simplePos x="0" y="0"/>
            <wp:positionH relativeFrom="margin">
              <wp:align>left</wp:align>
            </wp:positionH>
            <wp:positionV relativeFrom="paragraph">
              <wp:posOffset>262255</wp:posOffset>
            </wp:positionV>
            <wp:extent cx="5648325" cy="400939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rb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48325" cy="4009390"/>
                    </a:xfrm>
                    <a:prstGeom prst="rect">
                      <a:avLst/>
                    </a:prstGeom>
                  </pic:spPr>
                </pic:pic>
              </a:graphicData>
            </a:graphic>
            <wp14:sizeRelH relativeFrom="margin">
              <wp14:pctWidth>0</wp14:pctWidth>
            </wp14:sizeRelH>
          </wp:anchor>
        </w:drawing>
      </w:r>
    </w:p>
    <w:p w14:paraId="283E0FB2" w14:textId="0D594ABF" w:rsidR="00065530" w:rsidRPr="00065530" w:rsidRDefault="00065530" w:rsidP="00065530">
      <w:pPr>
        <w:pStyle w:val="NoList1"/>
        <w:widowControl w:val="0"/>
        <w:autoSpaceDE w:val="0"/>
        <w:autoSpaceDN w:val="0"/>
        <w:spacing w:after="0" w:line="360" w:lineRule="auto"/>
        <w:ind w:left="720"/>
        <w:rPr>
          <w:rFonts w:ascii="Arial" w:eastAsia="Times New Roman" w:hAnsi="Arial" w:cs="Arial"/>
          <w:noProof/>
          <w:sz w:val="24"/>
          <w:szCs w:val="24"/>
          <w:lang w:val="en-US"/>
        </w:rPr>
      </w:pPr>
    </w:p>
    <w:p w14:paraId="674257D9" w14:textId="2FA78AAD" w:rsidR="00065530" w:rsidRDefault="00065530" w:rsidP="00027045">
      <w:pPr>
        <w:pStyle w:val="NoList1"/>
        <w:widowControl w:val="0"/>
        <w:autoSpaceDE w:val="0"/>
        <w:autoSpaceDN w:val="0"/>
        <w:spacing w:after="0" w:line="360" w:lineRule="auto"/>
        <w:rPr>
          <w:rFonts w:ascii="Arial" w:eastAsia="Times New Roman" w:hAnsi="Arial" w:cs="Arial"/>
          <w:b/>
          <w:noProof/>
          <w:sz w:val="24"/>
          <w:szCs w:val="24"/>
          <w:lang w:val="en-US"/>
        </w:rPr>
      </w:pPr>
    </w:p>
    <w:p w14:paraId="3E7EF412" w14:textId="2766333A" w:rsidR="00027045" w:rsidRDefault="00027045" w:rsidP="00027045">
      <w:pPr>
        <w:pStyle w:val="NoList1"/>
        <w:widowControl w:val="0"/>
        <w:autoSpaceDE w:val="0"/>
        <w:autoSpaceDN w:val="0"/>
        <w:spacing w:after="0" w:line="360" w:lineRule="auto"/>
        <w:rPr>
          <w:rFonts w:ascii="Arial" w:eastAsia="Times New Roman" w:hAnsi="Arial" w:cs="Arial"/>
          <w:b/>
          <w:noProof/>
          <w:sz w:val="24"/>
          <w:szCs w:val="24"/>
          <w:lang w:val="en-US"/>
        </w:rPr>
      </w:pPr>
      <w:r w:rsidRPr="00065530">
        <w:rPr>
          <w:rFonts w:ascii="Arial" w:eastAsia="Times New Roman" w:hAnsi="Arial" w:cs="Arial"/>
          <w:b/>
          <w:noProof/>
          <w:sz w:val="24"/>
          <w:szCs w:val="24"/>
          <w:lang w:val="en-US"/>
        </w:rPr>
        <w:t>S</w:t>
      </w:r>
      <w:r>
        <w:rPr>
          <w:rFonts w:ascii="Arial" w:eastAsia="Times New Roman" w:hAnsi="Arial" w:cs="Arial"/>
          <w:b/>
          <w:noProof/>
          <w:sz w:val="24"/>
          <w:szCs w:val="24"/>
          <w:lang w:val="en-US"/>
        </w:rPr>
        <w:t>tep 2</w:t>
      </w:r>
      <w:r w:rsidRPr="00065530">
        <w:rPr>
          <w:rFonts w:ascii="Arial" w:eastAsia="Times New Roman" w:hAnsi="Arial" w:cs="Arial"/>
          <w:b/>
          <w:noProof/>
          <w:sz w:val="24"/>
          <w:szCs w:val="24"/>
          <w:lang w:val="en-US"/>
        </w:rPr>
        <w:t>)</w:t>
      </w:r>
      <w:r>
        <w:rPr>
          <w:rFonts w:ascii="Arial" w:eastAsia="Times New Roman" w:hAnsi="Arial" w:cs="Arial"/>
          <w:b/>
          <w:noProof/>
          <w:sz w:val="24"/>
          <w:szCs w:val="24"/>
          <w:lang w:val="en-US"/>
        </w:rPr>
        <w:t>Intellij Project  Setup</w:t>
      </w:r>
      <w:r w:rsidRPr="00065530">
        <w:rPr>
          <w:rFonts w:ascii="Arial" w:eastAsia="Times New Roman" w:hAnsi="Arial" w:cs="Arial"/>
          <w:b/>
          <w:noProof/>
          <w:sz w:val="24"/>
          <w:szCs w:val="24"/>
          <w:lang w:val="en-US"/>
        </w:rPr>
        <w:t>:</w:t>
      </w:r>
    </w:p>
    <w:p w14:paraId="7794544D" w14:textId="0FBFA510" w:rsidR="00027045" w:rsidRPr="00027045" w:rsidRDefault="00027045" w:rsidP="00027045">
      <w:pPr>
        <w:numPr>
          <w:ilvl w:val="0"/>
          <w:numId w:val="36"/>
        </w:numPr>
        <w:shd w:val="clear" w:color="auto" w:fill="FFFFFF"/>
        <w:spacing w:after="0" w:line="240" w:lineRule="auto"/>
        <w:ind w:left="360"/>
        <w:jc w:val="left"/>
        <w:textAlignment w:val="baseline"/>
        <w:rPr>
          <w:rFonts w:ascii="Arial" w:hAnsi="Arial" w:cs="Arial"/>
          <w:color w:val="273239"/>
          <w:spacing w:val="2"/>
          <w:szCs w:val="24"/>
        </w:rPr>
      </w:pPr>
      <w:r w:rsidRPr="00027045">
        <w:rPr>
          <w:rFonts w:ascii="Arial" w:hAnsi="Arial" w:cs="Arial"/>
          <w:color w:val="273239"/>
          <w:spacing w:val="2"/>
          <w:szCs w:val="24"/>
        </w:rPr>
        <w:t>Create New Project</w:t>
      </w:r>
      <w:r w:rsidR="009134A0">
        <w:rPr>
          <w:rFonts w:ascii="Arial" w:hAnsi="Arial" w:cs="Arial"/>
          <w:color w:val="273239"/>
          <w:spacing w:val="2"/>
          <w:szCs w:val="24"/>
        </w:rPr>
        <w:t xml:space="preserve"> bank</w:t>
      </w:r>
    </w:p>
    <w:p w14:paraId="6048E62E" w14:textId="31A30F9B" w:rsidR="00027045" w:rsidRDefault="00027045" w:rsidP="00027045">
      <w:pPr>
        <w:numPr>
          <w:ilvl w:val="0"/>
          <w:numId w:val="36"/>
        </w:numPr>
        <w:shd w:val="clear" w:color="auto" w:fill="FFFFFF"/>
        <w:spacing w:after="0" w:line="240" w:lineRule="auto"/>
        <w:ind w:left="360"/>
        <w:jc w:val="left"/>
        <w:textAlignment w:val="baseline"/>
        <w:rPr>
          <w:rFonts w:ascii="Arial" w:hAnsi="Arial" w:cs="Arial"/>
          <w:color w:val="273239"/>
          <w:spacing w:val="2"/>
          <w:szCs w:val="24"/>
        </w:rPr>
      </w:pPr>
      <w:r w:rsidRPr="00027045">
        <w:rPr>
          <w:rFonts w:ascii="Arial" w:hAnsi="Arial" w:cs="Arial"/>
          <w:color w:val="273239"/>
          <w:spacing w:val="2"/>
          <w:szCs w:val="24"/>
        </w:rPr>
        <w:t>Create A package name banking</w:t>
      </w:r>
    </w:p>
    <w:p w14:paraId="579A8679" w14:textId="546ABD84" w:rsidR="00027045" w:rsidRDefault="00027045" w:rsidP="00027045">
      <w:pPr>
        <w:numPr>
          <w:ilvl w:val="0"/>
          <w:numId w:val="36"/>
        </w:numPr>
        <w:shd w:val="clear" w:color="auto" w:fill="FFFFFF"/>
        <w:spacing w:after="0" w:line="240" w:lineRule="auto"/>
        <w:ind w:left="360"/>
        <w:jc w:val="left"/>
        <w:textAlignment w:val="baseline"/>
        <w:rPr>
          <w:rFonts w:ascii="Arial" w:hAnsi="Arial" w:cs="Arial"/>
          <w:color w:val="273239"/>
          <w:spacing w:val="2"/>
          <w:szCs w:val="24"/>
        </w:rPr>
      </w:pPr>
      <w:r>
        <w:rPr>
          <w:rFonts w:ascii="Arial" w:hAnsi="Arial" w:cs="Arial"/>
          <w:color w:val="273239"/>
          <w:spacing w:val="2"/>
          <w:szCs w:val="24"/>
        </w:rPr>
        <w:t>File configuration is as shown below :</w:t>
      </w:r>
    </w:p>
    <w:p w14:paraId="018BD211" w14:textId="77777777" w:rsidR="00027045" w:rsidRDefault="00027045" w:rsidP="00027045">
      <w:pPr>
        <w:shd w:val="clear" w:color="auto" w:fill="FFFFFF"/>
        <w:spacing w:after="0" w:line="240" w:lineRule="auto"/>
        <w:ind w:left="360"/>
        <w:jc w:val="left"/>
        <w:textAlignment w:val="baseline"/>
        <w:rPr>
          <w:rFonts w:ascii="Arial" w:hAnsi="Arial" w:cs="Arial"/>
          <w:noProof/>
          <w:color w:val="273239"/>
          <w:spacing w:val="2"/>
          <w:szCs w:val="24"/>
          <w:lang w:val="en-IN" w:eastAsia="en-IN"/>
        </w:rPr>
      </w:pPr>
    </w:p>
    <w:p w14:paraId="1DF55C67" w14:textId="72BC5990" w:rsidR="00027045" w:rsidRPr="00027045" w:rsidRDefault="00027045" w:rsidP="00027045">
      <w:pPr>
        <w:shd w:val="clear" w:color="auto" w:fill="FFFFFF"/>
        <w:spacing w:after="0" w:line="240" w:lineRule="auto"/>
        <w:ind w:left="360"/>
        <w:jc w:val="left"/>
        <w:textAlignment w:val="baseline"/>
        <w:rPr>
          <w:rFonts w:ascii="Arial" w:hAnsi="Arial" w:cs="Arial"/>
          <w:color w:val="273239"/>
          <w:spacing w:val="2"/>
          <w:szCs w:val="24"/>
        </w:rPr>
      </w:pPr>
      <w:r>
        <w:rPr>
          <w:rFonts w:ascii="Arial" w:hAnsi="Arial" w:cs="Arial"/>
          <w:noProof/>
          <w:color w:val="273239"/>
          <w:spacing w:val="2"/>
          <w:szCs w:val="24"/>
          <w:lang w:val="en-IN" w:eastAsia="en-IN"/>
        </w:rPr>
        <w:lastRenderedPageBreak/>
        <w:drawing>
          <wp:anchor distT="0" distB="0" distL="114300" distR="114300" simplePos="0" relativeHeight="251659264" behindDoc="0" locked="0" layoutInCell="1" allowOverlap="1" wp14:anchorId="42E1BDDB" wp14:editId="327804B4">
            <wp:simplePos x="0" y="0"/>
            <wp:positionH relativeFrom="column">
              <wp:posOffset>395288</wp:posOffset>
            </wp:positionH>
            <wp:positionV relativeFrom="paragraph">
              <wp:posOffset>312103</wp:posOffset>
            </wp:positionV>
            <wp:extent cx="4562475" cy="278574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ng"/>
                    <pic:cNvPicPr/>
                  </pic:nvPicPr>
                  <pic:blipFill rotWithShape="1">
                    <a:blip r:embed="rId12">
                      <a:extLst>
                        <a:ext uri="{28A0092B-C50C-407E-A947-70E740481C1C}">
                          <a14:useLocalDpi xmlns:a14="http://schemas.microsoft.com/office/drawing/2010/main" val="0"/>
                        </a:ext>
                      </a:extLst>
                    </a:blip>
                    <a:srcRect l="1" r="208" b="42247"/>
                    <a:stretch/>
                  </pic:blipFill>
                  <pic:spPr bwMode="auto">
                    <a:xfrm>
                      <a:off x="0" y="0"/>
                      <a:ext cx="4562475" cy="2785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13BF70" w14:textId="77777777" w:rsidR="00027045" w:rsidRDefault="00027045" w:rsidP="00027045">
      <w:pPr>
        <w:shd w:val="clear" w:color="auto" w:fill="FFFFFF"/>
        <w:spacing w:after="0" w:line="240" w:lineRule="auto"/>
        <w:ind w:left="360"/>
        <w:jc w:val="left"/>
        <w:textAlignment w:val="baseline"/>
        <w:rPr>
          <w:rFonts w:ascii="Arial" w:hAnsi="Arial" w:cs="Arial"/>
          <w:color w:val="273239"/>
          <w:spacing w:val="2"/>
          <w:szCs w:val="24"/>
        </w:rPr>
      </w:pPr>
    </w:p>
    <w:p w14:paraId="3CFE5E3B" w14:textId="77777777" w:rsidR="00027045" w:rsidRDefault="00027045" w:rsidP="00027045">
      <w:pPr>
        <w:shd w:val="clear" w:color="auto" w:fill="FFFFFF"/>
        <w:spacing w:after="0" w:line="240" w:lineRule="auto"/>
        <w:ind w:left="360"/>
        <w:jc w:val="left"/>
        <w:textAlignment w:val="baseline"/>
        <w:rPr>
          <w:rFonts w:ascii="Arial" w:hAnsi="Arial" w:cs="Arial"/>
          <w:color w:val="273239"/>
          <w:spacing w:val="2"/>
          <w:szCs w:val="24"/>
        </w:rPr>
      </w:pPr>
    </w:p>
    <w:p w14:paraId="0571DBD9" w14:textId="70B4D01D" w:rsidR="00027045" w:rsidRDefault="00027045" w:rsidP="00027045">
      <w:pPr>
        <w:shd w:val="clear" w:color="auto" w:fill="FFFFFF"/>
        <w:spacing w:after="0" w:line="240" w:lineRule="auto"/>
        <w:ind w:left="360"/>
        <w:jc w:val="left"/>
        <w:textAlignment w:val="baseline"/>
        <w:rPr>
          <w:rFonts w:ascii="Arial" w:hAnsi="Arial" w:cs="Arial"/>
          <w:b/>
          <w:color w:val="273239"/>
          <w:spacing w:val="2"/>
          <w:szCs w:val="24"/>
        </w:rPr>
      </w:pPr>
      <w:r w:rsidRPr="009134A0">
        <w:rPr>
          <w:rFonts w:ascii="Arial" w:hAnsi="Arial" w:cs="Arial"/>
          <w:b/>
          <w:color w:val="273239"/>
          <w:spacing w:val="2"/>
          <w:szCs w:val="24"/>
        </w:rPr>
        <w:t>Step 3) Create a Connection class in the banking package:</w:t>
      </w:r>
    </w:p>
    <w:p w14:paraId="254483D7" w14:textId="192BF303" w:rsidR="009134A0" w:rsidRDefault="009134A0" w:rsidP="009134A0">
      <w:pPr>
        <w:pStyle w:val="ListParagraph"/>
        <w:numPr>
          <w:ilvl w:val="0"/>
          <w:numId w:val="37"/>
        </w:numPr>
        <w:shd w:val="clear" w:color="auto" w:fill="FFFFFF"/>
        <w:spacing w:after="0" w:line="240" w:lineRule="auto"/>
        <w:jc w:val="left"/>
        <w:textAlignment w:val="baseline"/>
        <w:rPr>
          <w:rFonts w:ascii="Arial" w:hAnsi="Arial" w:cs="Arial"/>
          <w:color w:val="273239"/>
          <w:spacing w:val="2"/>
          <w:szCs w:val="24"/>
        </w:rPr>
      </w:pPr>
      <w:r w:rsidRPr="009134A0">
        <w:rPr>
          <w:rFonts w:ascii="Arial" w:hAnsi="Arial" w:cs="Arial"/>
          <w:color w:val="273239"/>
          <w:spacing w:val="2"/>
          <w:szCs w:val="24"/>
        </w:rPr>
        <w:t>Create file as shown below:</w:t>
      </w:r>
    </w:p>
    <w:p w14:paraId="6E59B5EF" w14:textId="46168C5C" w:rsidR="009134A0" w:rsidRDefault="009134A0" w:rsidP="00027045">
      <w:pPr>
        <w:shd w:val="clear" w:color="auto" w:fill="FFFFFF"/>
        <w:spacing w:after="0" w:line="240" w:lineRule="auto"/>
        <w:ind w:left="360"/>
        <w:jc w:val="left"/>
        <w:textAlignment w:val="baseline"/>
        <w:rPr>
          <w:rFonts w:ascii="Arial" w:hAnsi="Arial" w:cs="Arial"/>
          <w:b/>
          <w:color w:val="273239"/>
          <w:spacing w:val="2"/>
          <w:szCs w:val="24"/>
        </w:rPr>
      </w:pPr>
      <w:r>
        <w:rPr>
          <w:rFonts w:ascii="Arial" w:hAnsi="Arial" w:cs="Arial"/>
          <w:noProof/>
          <w:color w:val="273239"/>
          <w:spacing w:val="2"/>
          <w:szCs w:val="24"/>
          <w:lang w:val="en-IN" w:eastAsia="en-IN"/>
        </w:rPr>
        <w:drawing>
          <wp:anchor distT="0" distB="0" distL="114300" distR="114300" simplePos="0" relativeHeight="251660288" behindDoc="0" locked="0" layoutInCell="1" allowOverlap="1" wp14:anchorId="36F4B858" wp14:editId="25A61D0A">
            <wp:simplePos x="0" y="0"/>
            <wp:positionH relativeFrom="margin">
              <wp:align>right</wp:align>
            </wp:positionH>
            <wp:positionV relativeFrom="paragraph">
              <wp:posOffset>318135</wp:posOffset>
            </wp:positionV>
            <wp:extent cx="5960745" cy="3502660"/>
            <wp:effectExtent l="0" t="0" r="1905" b="25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rbon (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60745" cy="3502660"/>
                    </a:xfrm>
                    <a:prstGeom prst="rect">
                      <a:avLst/>
                    </a:prstGeom>
                  </pic:spPr>
                </pic:pic>
              </a:graphicData>
            </a:graphic>
          </wp:anchor>
        </w:drawing>
      </w:r>
    </w:p>
    <w:p w14:paraId="0CDF16B5" w14:textId="6B51AEA3" w:rsidR="009134A0" w:rsidRPr="009134A0" w:rsidRDefault="009134A0" w:rsidP="009134A0">
      <w:pPr>
        <w:pStyle w:val="ListParagraph"/>
        <w:shd w:val="clear" w:color="auto" w:fill="FFFFFF"/>
        <w:spacing w:after="0" w:line="240" w:lineRule="auto"/>
        <w:ind w:left="1080"/>
        <w:jc w:val="left"/>
        <w:textAlignment w:val="baseline"/>
        <w:rPr>
          <w:rFonts w:ascii="Arial" w:hAnsi="Arial" w:cs="Arial"/>
          <w:color w:val="273239"/>
          <w:spacing w:val="2"/>
          <w:szCs w:val="24"/>
        </w:rPr>
      </w:pPr>
    </w:p>
    <w:p w14:paraId="462C12FB" w14:textId="77777777" w:rsidR="009134A0" w:rsidRPr="00027045" w:rsidRDefault="009134A0" w:rsidP="00027045">
      <w:pPr>
        <w:shd w:val="clear" w:color="auto" w:fill="FFFFFF"/>
        <w:spacing w:after="0" w:line="240" w:lineRule="auto"/>
        <w:ind w:left="360"/>
        <w:jc w:val="left"/>
        <w:textAlignment w:val="baseline"/>
        <w:rPr>
          <w:rFonts w:ascii="Arial" w:hAnsi="Arial" w:cs="Arial"/>
          <w:color w:val="273239"/>
          <w:spacing w:val="2"/>
          <w:szCs w:val="24"/>
        </w:rPr>
      </w:pPr>
    </w:p>
    <w:p w14:paraId="78048C07" w14:textId="77777777" w:rsidR="00027045" w:rsidRDefault="00027045"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63A0CD50" w14:textId="77777777" w:rsidR="009134A0" w:rsidRDefault="009134A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2AF15BBE" w14:textId="77777777" w:rsidR="009134A0" w:rsidRDefault="009134A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08594E29" w14:textId="77777777" w:rsidR="009134A0" w:rsidRDefault="009134A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526F24EA" w14:textId="31A1E67F" w:rsidR="009134A0" w:rsidRDefault="009134A0" w:rsidP="009134A0">
      <w:pPr>
        <w:pStyle w:val="Heading3"/>
        <w:numPr>
          <w:ilvl w:val="0"/>
          <w:numId w:val="0"/>
        </w:numPr>
        <w:shd w:val="clear" w:color="auto" w:fill="FFFFFF"/>
        <w:spacing w:before="360" w:after="360"/>
        <w:textAlignment w:val="baseline"/>
        <w:rPr>
          <w:rFonts w:ascii="Arial" w:hAnsi="Arial" w:cs="Arial"/>
          <w:color w:val="273239"/>
          <w:spacing w:val="2"/>
          <w:sz w:val="28"/>
          <w:szCs w:val="28"/>
        </w:rPr>
      </w:pPr>
      <w:r>
        <w:rPr>
          <w:rFonts w:ascii="Arial" w:hAnsi="Arial" w:cs="Arial"/>
          <w:color w:val="273239"/>
          <w:spacing w:val="2"/>
          <w:sz w:val="28"/>
          <w:szCs w:val="28"/>
        </w:rPr>
        <w:lastRenderedPageBreak/>
        <w:t>&gt;&gt;connection.java</w:t>
      </w:r>
    </w:p>
    <w:p w14:paraId="35873759" w14:textId="1F49767F" w:rsidR="009134A0" w:rsidRDefault="009134A0" w:rsidP="009134A0">
      <w:pPr>
        <w:pStyle w:val="ListParagraph"/>
        <w:numPr>
          <w:ilvl w:val="0"/>
          <w:numId w:val="37"/>
        </w:numPr>
      </w:pPr>
      <w:r>
        <w:t xml:space="preserve">Which has a class connection which has a method </w:t>
      </w:r>
      <w:proofErr w:type="spellStart"/>
      <w:r>
        <w:t>getConnection</w:t>
      </w:r>
      <w:proofErr w:type="spellEnd"/>
      <w:r>
        <w:t>() , in which all above connection details are implemented ;</w:t>
      </w:r>
    </w:p>
    <w:p w14:paraId="527CF82B" w14:textId="34D7CD8E" w:rsidR="009134A0" w:rsidRDefault="009134A0" w:rsidP="009134A0">
      <w:pPr>
        <w:pStyle w:val="ListParagraph"/>
        <w:numPr>
          <w:ilvl w:val="0"/>
          <w:numId w:val="37"/>
        </w:numPr>
      </w:pPr>
      <w:r>
        <w:t>In which I have called  inbuilt class of java ‘Connection ’ by initializing its variable;</w:t>
      </w:r>
    </w:p>
    <w:p w14:paraId="6C629869" w14:textId="77777777" w:rsidR="009134A0" w:rsidRDefault="009134A0" w:rsidP="009134A0">
      <w:pPr>
        <w:pStyle w:val="ListParagraph"/>
        <w:numPr>
          <w:ilvl w:val="0"/>
          <w:numId w:val="37"/>
        </w:numPr>
      </w:pPr>
      <w:r>
        <w:t xml:space="preserve">In this I have used try and catch block </w:t>
      </w:r>
      <w:proofErr w:type="gramStart"/>
      <w:r>
        <w:t>to  detect</w:t>
      </w:r>
      <w:proofErr w:type="gramEnd"/>
      <w:r>
        <w:t xml:space="preserve"> any exceptions and errors.</w:t>
      </w:r>
    </w:p>
    <w:p w14:paraId="0CE818ED" w14:textId="1D7DE2AB" w:rsidR="009134A0" w:rsidRPr="009134A0" w:rsidRDefault="009134A0" w:rsidP="009134A0">
      <w:pPr>
        <w:pStyle w:val="ListParagraph"/>
        <w:ind w:left="1080"/>
      </w:pPr>
      <w:r>
        <w:rPr>
          <w:noProof/>
          <w:lang w:val="en-IN" w:eastAsia="en-IN"/>
        </w:rPr>
        <w:drawing>
          <wp:anchor distT="0" distB="0" distL="114300" distR="114300" simplePos="0" relativeHeight="251661312" behindDoc="0" locked="0" layoutInCell="1" allowOverlap="1" wp14:anchorId="49B56469" wp14:editId="7C1B11CF">
            <wp:simplePos x="0" y="0"/>
            <wp:positionH relativeFrom="margin">
              <wp:posOffset>-304800</wp:posOffset>
            </wp:positionH>
            <wp:positionV relativeFrom="paragraph">
              <wp:posOffset>506730</wp:posOffset>
            </wp:positionV>
            <wp:extent cx="6429375" cy="4566920"/>
            <wp:effectExtent l="0" t="0" r="952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rbon (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29375" cy="4566920"/>
                    </a:xfrm>
                    <a:prstGeom prst="rect">
                      <a:avLst/>
                    </a:prstGeom>
                  </pic:spPr>
                </pic:pic>
              </a:graphicData>
            </a:graphic>
            <wp14:sizeRelH relativeFrom="margin">
              <wp14:pctWidth>0</wp14:pctWidth>
            </wp14:sizeRelH>
          </wp:anchor>
        </w:drawing>
      </w:r>
    </w:p>
    <w:p w14:paraId="65182EF8" w14:textId="77777777" w:rsidR="009134A0" w:rsidRDefault="009134A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4646F35B" w14:textId="77777777" w:rsidR="00C24E70" w:rsidRDefault="00C24E7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40836400" w14:textId="77777777" w:rsidR="009134A0" w:rsidRDefault="009134A0" w:rsidP="009134A0">
      <w:pPr>
        <w:pStyle w:val="Heading3"/>
        <w:numPr>
          <w:ilvl w:val="0"/>
          <w:numId w:val="0"/>
        </w:numPr>
        <w:shd w:val="clear" w:color="auto" w:fill="FFFFFF"/>
        <w:spacing w:before="360" w:after="360"/>
        <w:ind w:left="283"/>
        <w:textAlignment w:val="baseline"/>
        <w:rPr>
          <w:rFonts w:ascii="Arial" w:hAnsi="Arial" w:cs="Arial"/>
          <w:color w:val="273239"/>
          <w:spacing w:val="2"/>
          <w:sz w:val="28"/>
          <w:szCs w:val="28"/>
        </w:rPr>
      </w:pPr>
      <w:r>
        <w:rPr>
          <w:rFonts w:ascii="Arial" w:hAnsi="Arial" w:cs="Arial"/>
          <w:color w:val="273239"/>
          <w:spacing w:val="2"/>
          <w:sz w:val="28"/>
          <w:szCs w:val="28"/>
        </w:rPr>
        <w:t>&gt;&gt; bankmanagment.java</w:t>
      </w:r>
    </w:p>
    <w:p w14:paraId="0BA026F3" w14:textId="483C0F06" w:rsidR="009134A0" w:rsidRDefault="009134A0" w:rsidP="009134A0">
      <w:pPr>
        <w:pStyle w:val="ListParagraph"/>
        <w:numPr>
          <w:ilvl w:val="0"/>
          <w:numId w:val="38"/>
        </w:numPr>
      </w:pPr>
      <w:r>
        <w:t xml:space="preserve">Which contains all methods of bank software such as </w:t>
      </w:r>
      <w:r w:rsidR="00C24E70">
        <w:t>C</w:t>
      </w:r>
      <w:r>
        <w:t xml:space="preserve">reate </w:t>
      </w:r>
      <w:proofErr w:type="gramStart"/>
      <w:r>
        <w:t>account ,</w:t>
      </w:r>
      <w:proofErr w:type="gramEnd"/>
      <w:r>
        <w:t xml:space="preserve"> L</w:t>
      </w:r>
      <w:r w:rsidR="00C24E70">
        <w:t>ogin account , Transfer amount , Deposit amount , Withdraw amount , View balance and  Change password.</w:t>
      </w:r>
    </w:p>
    <w:p w14:paraId="702DE057" w14:textId="77777777" w:rsidR="00C24E70" w:rsidRDefault="00C24E70" w:rsidP="00C24E70"/>
    <w:p w14:paraId="576C6D0E" w14:textId="1EA178D8" w:rsidR="0018568D" w:rsidRDefault="00C24E70" w:rsidP="0018568D">
      <w:pPr>
        <w:pStyle w:val="ListParagraph"/>
        <w:numPr>
          <w:ilvl w:val="0"/>
          <w:numId w:val="38"/>
        </w:numPr>
        <w:rPr>
          <w:rFonts w:ascii="Arial" w:hAnsi="Arial" w:cs="Arial"/>
        </w:rPr>
      </w:pPr>
      <w:r w:rsidRPr="00C24E70">
        <w:rPr>
          <w:rFonts w:ascii="Arial" w:hAnsi="Arial" w:cs="Arial"/>
        </w:rPr>
        <w:lastRenderedPageBreak/>
        <w:t>CRUD Operations in SQL:</w:t>
      </w:r>
    </w:p>
    <w:p w14:paraId="33A5AFB7" w14:textId="77777777" w:rsidR="0018568D" w:rsidRPr="0018568D" w:rsidRDefault="0018568D" w:rsidP="0018568D">
      <w:pPr>
        <w:rPr>
          <w:rFonts w:ascii="Arial" w:hAnsi="Arial" w:cs="Arial"/>
        </w:rPr>
      </w:pPr>
    </w:p>
    <w:p w14:paraId="63A61132" w14:textId="0CDB7ED3" w:rsidR="00C24E70" w:rsidRDefault="00C24E70" w:rsidP="00C24E70">
      <w:pPr>
        <w:pStyle w:val="ListParagraph"/>
        <w:rPr>
          <w:rFonts w:ascii="Arial" w:hAnsi="Arial" w:cs="Arial"/>
        </w:rPr>
      </w:pPr>
      <w:r w:rsidRPr="00C24E70">
        <w:rPr>
          <w:rFonts w:ascii="Arial" w:hAnsi="Arial" w:cs="Arial"/>
        </w:rPr>
        <w:t>As we know, CRUD operations act as the foundation of any computer programming language or technology. So before taking a deeper dive into any programming language or technology, one must be proficient in working on its CRUD operations. This same rule applies to databases as well.</w:t>
      </w:r>
    </w:p>
    <w:p w14:paraId="3B1CB584" w14:textId="77777777" w:rsidR="0018568D" w:rsidRPr="00C24E70" w:rsidRDefault="0018568D" w:rsidP="00C24E70">
      <w:pPr>
        <w:pStyle w:val="ListParagraph"/>
        <w:rPr>
          <w:rFonts w:ascii="Arial" w:hAnsi="Arial" w:cs="Arial"/>
        </w:rPr>
      </w:pPr>
    </w:p>
    <w:p w14:paraId="05D4FE42" w14:textId="775C7770" w:rsidR="00C24E70" w:rsidRDefault="00C24E70" w:rsidP="00C24E70">
      <w:pPr>
        <w:pStyle w:val="ListParagraph"/>
        <w:rPr>
          <w:rFonts w:ascii="Arial" w:hAnsi="Arial" w:cs="Arial"/>
        </w:rPr>
      </w:pPr>
      <w:r w:rsidRPr="00C24E70">
        <w:rPr>
          <w:rFonts w:ascii="Arial" w:hAnsi="Arial" w:cs="Arial"/>
        </w:rPr>
        <w:t>Let us start with the understanding of CRUD operations in SQL with the help of examples. We will be writing all the queries in the supporting examples using the MySQL database.</w:t>
      </w:r>
    </w:p>
    <w:p w14:paraId="6F839D80" w14:textId="3BDDE252" w:rsidR="0018568D" w:rsidRPr="00C24E70" w:rsidRDefault="0018568D" w:rsidP="00C24E70">
      <w:pPr>
        <w:pStyle w:val="ListParagraph"/>
        <w:rPr>
          <w:rFonts w:ascii="Arial" w:hAnsi="Arial" w:cs="Arial"/>
        </w:rPr>
      </w:pPr>
    </w:p>
    <w:p w14:paraId="572ADC8D" w14:textId="4A404652" w:rsidR="00C24E70" w:rsidRDefault="0018568D" w:rsidP="00C24E70">
      <w:pPr>
        <w:pStyle w:val="ListParagraph"/>
        <w:rPr>
          <w:rFonts w:ascii="Arial" w:hAnsi="Arial" w:cs="Arial"/>
        </w:rPr>
      </w:pPr>
      <w:r>
        <w:rPr>
          <w:rFonts w:ascii="Arial" w:hAnsi="Arial" w:cs="Arial"/>
          <w:noProof/>
          <w:lang w:val="en-IN" w:eastAsia="en-IN"/>
        </w:rPr>
        <w:drawing>
          <wp:anchor distT="0" distB="0" distL="114300" distR="114300" simplePos="0" relativeHeight="251662336" behindDoc="0" locked="0" layoutInCell="1" allowOverlap="1" wp14:anchorId="1B65C8A0" wp14:editId="5CF039AA">
            <wp:simplePos x="0" y="0"/>
            <wp:positionH relativeFrom="column">
              <wp:posOffset>690245</wp:posOffset>
            </wp:positionH>
            <wp:positionV relativeFrom="paragraph">
              <wp:posOffset>250190</wp:posOffset>
            </wp:positionV>
            <wp:extent cx="4762500" cy="26670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ud-operations-in-sql1.jpg"/>
                    <pic:cNvPicPr/>
                  </pic:nvPicPr>
                  <pic:blipFill>
                    <a:blip r:embed="rId15">
                      <a:extLst>
                        <a:ext uri="{28A0092B-C50C-407E-A947-70E740481C1C}">
                          <a14:useLocalDpi xmlns:a14="http://schemas.microsoft.com/office/drawing/2010/main" val="0"/>
                        </a:ext>
                      </a:extLst>
                    </a:blip>
                    <a:stretch>
                      <a:fillRect/>
                    </a:stretch>
                  </pic:blipFill>
                  <pic:spPr>
                    <a:xfrm>
                      <a:off x="0" y="0"/>
                      <a:ext cx="4762500" cy="2667000"/>
                    </a:xfrm>
                    <a:prstGeom prst="rect">
                      <a:avLst/>
                    </a:prstGeom>
                  </pic:spPr>
                </pic:pic>
              </a:graphicData>
            </a:graphic>
          </wp:anchor>
        </w:drawing>
      </w:r>
    </w:p>
    <w:p w14:paraId="1521CD7C" w14:textId="77777777" w:rsidR="0018568D" w:rsidRDefault="0018568D" w:rsidP="00C24E70">
      <w:pPr>
        <w:pStyle w:val="ListParagraph"/>
        <w:rPr>
          <w:rFonts w:ascii="Arial" w:hAnsi="Arial" w:cs="Arial"/>
        </w:rPr>
      </w:pPr>
    </w:p>
    <w:p w14:paraId="7097AA75" w14:textId="77777777" w:rsidR="00C24E70" w:rsidRPr="00C24E70" w:rsidRDefault="00C24E70" w:rsidP="00C24E70">
      <w:pPr>
        <w:pStyle w:val="ListParagraph"/>
        <w:numPr>
          <w:ilvl w:val="0"/>
          <w:numId w:val="38"/>
        </w:numPr>
        <w:rPr>
          <w:rFonts w:ascii="Arial" w:hAnsi="Arial" w:cs="Arial"/>
        </w:rPr>
      </w:pPr>
      <w:r w:rsidRPr="00C24E70">
        <w:rPr>
          <w:rFonts w:ascii="Arial" w:hAnsi="Arial" w:cs="Arial"/>
        </w:rPr>
        <w:t>1. Create:</w:t>
      </w:r>
    </w:p>
    <w:p w14:paraId="311489F3" w14:textId="2C7E3E52" w:rsidR="00C24E70" w:rsidRPr="00C24E70" w:rsidRDefault="00C24E70" w:rsidP="00C24E70">
      <w:pPr>
        <w:pStyle w:val="ListParagraph"/>
        <w:rPr>
          <w:rFonts w:ascii="Arial" w:hAnsi="Arial" w:cs="Arial"/>
        </w:rPr>
      </w:pPr>
      <w:r w:rsidRPr="00C24E70">
        <w:rPr>
          <w:rFonts w:ascii="Arial" w:hAnsi="Arial" w:cs="Arial"/>
        </w:rPr>
        <w:t>In CRUD operations, 'C' is an acronym for create, which means to add or insert data into the SQL table. So, firstly we will create a table using CREATE command and then we will use the INSERT INTO command to insert rows in the created table.</w:t>
      </w:r>
    </w:p>
    <w:p w14:paraId="372F432E" w14:textId="2B310EA8" w:rsidR="00C24E70" w:rsidRPr="00C24E70" w:rsidRDefault="00C24E70" w:rsidP="00C24E70">
      <w:pPr>
        <w:pStyle w:val="HTMLPreformatted"/>
        <w:spacing w:after="150"/>
        <w:textAlignment w:val="baseline"/>
        <w:rPr>
          <w:rFonts w:ascii="Consolas" w:hAnsi="Consolas"/>
          <w:color w:val="273239"/>
          <w:spacing w:val="2"/>
          <w:sz w:val="24"/>
          <w:szCs w:val="24"/>
        </w:rPr>
      </w:pPr>
      <w:r w:rsidRPr="00C24E70">
        <w:rPr>
          <w:rFonts w:ascii="Arial" w:hAnsi="Arial" w:cs="Arial"/>
        </w:rPr>
        <w:t>Syntax:</w:t>
      </w:r>
      <w:r w:rsidRPr="00C24E70">
        <w:rPr>
          <w:rFonts w:ascii="Consolas" w:hAnsi="Consolas"/>
          <w:color w:val="273239"/>
          <w:spacing w:val="2"/>
          <w:szCs w:val="24"/>
        </w:rPr>
        <w:t xml:space="preserve"> </w:t>
      </w:r>
      <w:r w:rsidRPr="00C24E70">
        <w:rPr>
          <w:rFonts w:ascii="Consolas" w:hAnsi="Consolas"/>
          <w:color w:val="273239"/>
          <w:spacing w:val="2"/>
          <w:sz w:val="24"/>
          <w:szCs w:val="24"/>
        </w:rPr>
        <w:t xml:space="preserve">CREATE TABLE </w:t>
      </w:r>
      <w:proofErr w:type="spellStart"/>
      <w:r w:rsidRPr="00C24E70">
        <w:rPr>
          <w:rFonts w:ascii="Consolas" w:hAnsi="Consolas"/>
          <w:color w:val="273239"/>
          <w:spacing w:val="2"/>
          <w:sz w:val="24"/>
          <w:szCs w:val="24"/>
        </w:rPr>
        <w:t>table_name</w:t>
      </w:r>
      <w:proofErr w:type="spellEnd"/>
      <w:r w:rsidRPr="00C24E70">
        <w:rPr>
          <w:rFonts w:ascii="Consolas" w:hAnsi="Consolas"/>
          <w:color w:val="273239"/>
          <w:spacing w:val="2"/>
          <w:sz w:val="24"/>
          <w:szCs w:val="24"/>
        </w:rPr>
        <w:t xml:space="preserve"> (</w:t>
      </w:r>
      <w:proofErr w:type="spellStart"/>
      <w:r w:rsidRPr="00C24E70">
        <w:rPr>
          <w:rFonts w:ascii="Consolas" w:hAnsi="Consolas"/>
          <w:color w:val="273239"/>
          <w:spacing w:val="2"/>
          <w:sz w:val="24"/>
          <w:szCs w:val="24"/>
        </w:rPr>
        <w:t>column_name</w:t>
      </w:r>
      <w:proofErr w:type="spellEnd"/>
      <w:r w:rsidRPr="00C24E70">
        <w:rPr>
          <w:rFonts w:ascii="Consolas" w:hAnsi="Consolas"/>
          <w:color w:val="273239"/>
          <w:spacing w:val="2"/>
          <w:sz w:val="24"/>
          <w:szCs w:val="24"/>
        </w:rPr>
        <w:t xml:space="preserve"> </w:t>
      </w:r>
      <w:proofErr w:type="spellStart"/>
      <w:r w:rsidRPr="00C24E70">
        <w:rPr>
          <w:rFonts w:ascii="Consolas" w:hAnsi="Consolas"/>
          <w:color w:val="273239"/>
          <w:spacing w:val="2"/>
          <w:sz w:val="24"/>
          <w:szCs w:val="24"/>
        </w:rPr>
        <w:t>column_type</w:t>
      </w:r>
      <w:proofErr w:type="spellEnd"/>
      <w:r w:rsidRPr="00C24E70">
        <w:rPr>
          <w:rFonts w:ascii="Consolas" w:hAnsi="Consolas"/>
          <w:color w:val="273239"/>
          <w:spacing w:val="2"/>
          <w:sz w:val="24"/>
          <w:szCs w:val="24"/>
        </w:rPr>
        <w:t xml:space="preserve"> constraints);</w:t>
      </w:r>
    </w:p>
    <w:p w14:paraId="3CC30E70" w14:textId="6D2B5342" w:rsidR="00C24E70" w:rsidRDefault="00C24E70" w:rsidP="00C24E70">
      <w:pPr>
        <w:pStyle w:val="ListParagraph"/>
        <w:rPr>
          <w:rFonts w:ascii="Arial" w:hAnsi="Arial" w:cs="Arial"/>
        </w:rPr>
      </w:pPr>
    </w:p>
    <w:p w14:paraId="06E104B4" w14:textId="77777777" w:rsidR="0018568D" w:rsidRDefault="0018568D" w:rsidP="00C24E70">
      <w:pPr>
        <w:pStyle w:val="ListParagraph"/>
        <w:rPr>
          <w:rFonts w:ascii="Arial" w:hAnsi="Arial" w:cs="Arial"/>
        </w:rPr>
      </w:pPr>
    </w:p>
    <w:p w14:paraId="66F76AA4" w14:textId="77777777" w:rsidR="00C24E70" w:rsidRDefault="00C24E70" w:rsidP="00C24E70">
      <w:pPr>
        <w:pStyle w:val="ListParagraph"/>
        <w:rPr>
          <w:rFonts w:ascii="Arial" w:hAnsi="Arial" w:cs="Arial"/>
        </w:rPr>
      </w:pPr>
    </w:p>
    <w:p w14:paraId="017E2DFC" w14:textId="77777777" w:rsidR="0018568D" w:rsidRDefault="0018568D" w:rsidP="00C24E70">
      <w:pPr>
        <w:pStyle w:val="ListParagraph"/>
        <w:rPr>
          <w:rFonts w:ascii="Arial" w:hAnsi="Arial" w:cs="Arial"/>
        </w:rPr>
      </w:pPr>
    </w:p>
    <w:p w14:paraId="24D83F4E" w14:textId="77777777" w:rsidR="00C24E70" w:rsidRPr="00C24E70" w:rsidRDefault="00C24E70" w:rsidP="00C24E70">
      <w:pPr>
        <w:pStyle w:val="ListParagraph"/>
        <w:numPr>
          <w:ilvl w:val="0"/>
          <w:numId w:val="38"/>
        </w:numPr>
        <w:rPr>
          <w:rFonts w:ascii="Arial" w:hAnsi="Arial" w:cs="Arial"/>
        </w:rPr>
      </w:pPr>
      <w:r w:rsidRPr="00C24E70">
        <w:rPr>
          <w:rFonts w:ascii="Arial" w:hAnsi="Arial" w:cs="Arial"/>
        </w:rPr>
        <w:t>2. Read:</w:t>
      </w:r>
    </w:p>
    <w:p w14:paraId="2734692B" w14:textId="4DB62A00" w:rsidR="00C24E70" w:rsidRPr="00C24E70" w:rsidRDefault="00C24E70" w:rsidP="00C24E70">
      <w:pPr>
        <w:pStyle w:val="ListParagraph"/>
        <w:rPr>
          <w:rFonts w:ascii="Arial" w:hAnsi="Arial" w:cs="Arial"/>
        </w:rPr>
      </w:pPr>
      <w:r w:rsidRPr="00C24E70">
        <w:rPr>
          <w:rFonts w:ascii="Arial" w:hAnsi="Arial" w:cs="Arial"/>
        </w:rPr>
        <w:t>In CRUD operations, 'R' is an acronym for read, which means retrieving or fetching the data from the SQL table. So, we will use the SELECT command to fetch the inserted records from the SQL table. We can retrieve all the records from a table using an asterisk (*) in a SELECT query. There is also an option of retrieving only those records which satisfy a particular condition by using the WHERE clause in a SELECT query.</w:t>
      </w:r>
    </w:p>
    <w:p w14:paraId="08C78F13" w14:textId="10F91309" w:rsidR="0018568D" w:rsidRDefault="00C24E70" w:rsidP="0018568D">
      <w:pPr>
        <w:pStyle w:val="HTMLPreformatted"/>
        <w:spacing w:after="150"/>
        <w:textAlignment w:val="baseline"/>
        <w:rPr>
          <w:rFonts w:ascii="Consolas" w:hAnsi="Consolas"/>
          <w:color w:val="273239"/>
          <w:spacing w:val="2"/>
          <w:sz w:val="24"/>
          <w:szCs w:val="24"/>
        </w:rPr>
      </w:pPr>
      <w:r w:rsidRPr="00C24E70">
        <w:rPr>
          <w:rFonts w:ascii="Arial" w:hAnsi="Arial" w:cs="Arial"/>
        </w:rPr>
        <w:t>Syntax:</w:t>
      </w:r>
      <w:r w:rsidR="0018568D" w:rsidRPr="0018568D">
        <w:rPr>
          <w:rFonts w:ascii="Consolas" w:hAnsi="Consolas"/>
          <w:color w:val="273239"/>
          <w:spacing w:val="2"/>
          <w:szCs w:val="24"/>
        </w:rPr>
        <w:t xml:space="preserve"> </w:t>
      </w:r>
      <w:r w:rsidR="0018568D">
        <w:rPr>
          <w:rFonts w:ascii="Consolas" w:hAnsi="Consolas"/>
          <w:color w:val="273239"/>
          <w:spacing w:val="2"/>
          <w:sz w:val="24"/>
          <w:szCs w:val="24"/>
        </w:rPr>
        <w:t xml:space="preserve">select * from </w:t>
      </w:r>
      <w:proofErr w:type="spellStart"/>
      <w:r w:rsidR="0018568D">
        <w:rPr>
          <w:rFonts w:ascii="Consolas" w:hAnsi="Consolas"/>
          <w:color w:val="273239"/>
          <w:spacing w:val="2"/>
          <w:sz w:val="24"/>
          <w:szCs w:val="24"/>
        </w:rPr>
        <w:t>table_name</w:t>
      </w:r>
      <w:proofErr w:type="spellEnd"/>
      <w:r w:rsidR="0018568D">
        <w:rPr>
          <w:rFonts w:ascii="Consolas" w:hAnsi="Consolas"/>
          <w:color w:val="273239"/>
          <w:spacing w:val="2"/>
          <w:sz w:val="24"/>
          <w:szCs w:val="24"/>
        </w:rPr>
        <w:t>;</w:t>
      </w:r>
    </w:p>
    <w:p w14:paraId="0229915B" w14:textId="3225ECAF" w:rsidR="00C24E70" w:rsidRDefault="00C24E70" w:rsidP="00C24E70">
      <w:pPr>
        <w:pStyle w:val="ListParagraph"/>
        <w:rPr>
          <w:rFonts w:ascii="Arial" w:hAnsi="Arial" w:cs="Arial"/>
        </w:rPr>
      </w:pPr>
    </w:p>
    <w:p w14:paraId="60762FD8" w14:textId="77777777" w:rsidR="00C24E70" w:rsidRDefault="00C24E70" w:rsidP="00C24E70">
      <w:pPr>
        <w:pStyle w:val="ListParagraph"/>
        <w:rPr>
          <w:rFonts w:ascii="Arial" w:hAnsi="Arial" w:cs="Arial"/>
        </w:rPr>
      </w:pPr>
    </w:p>
    <w:p w14:paraId="0616F9E5" w14:textId="77777777" w:rsidR="00C24E70" w:rsidRPr="00C24E70" w:rsidRDefault="00C24E70" w:rsidP="00C24E70">
      <w:pPr>
        <w:pStyle w:val="ListParagraph"/>
        <w:numPr>
          <w:ilvl w:val="0"/>
          <w:numId w:val="38"/>
        </w:numPr>
        <w:rPr>
          <w:rFonts w:ascii="Arial" w:hAnsi="Arial" w:cs="Arial"/>
        </w:rPr>
      </w:pPr>
      <w:r w:rsidRPr="00C24E70">
        <w:rPr>
          <w:rFonts w:ascii="Arial" w:hAnsi="Arial" w:cs="Arial"/>
        </w:rPr>
        <w:t>3. Update:</w:t>
      </w:r>
    </w:p>
    <w:p w14:paraId="7C15D6C1" w14:textId="3315FA2D" w:rsidR="00C24E70" w:rsidRPr="00C24E70" w:rsidRDefault="00C24E70" w:rsidP="00C24E70">
      <w:pPr>
        <w:pStyle w:val="ListParagraph"/>
        <w:rPr>
          <w:rFonts w:ascii="Arial" w:hAnsi="Arial" w:cs="Arial"/>
        </w:rPr>
      </w:pPr>
      <w:r w:rsidRPr="00C24E70">
        <w:rPr>
          <w:rFonts w:ascii="Arial" w:hAnsi="Arial" w:cs="Arial"/>
        </w:rPr>
        <w:t>In CRUD operations, 'U' is an acronym for the update, which means making updates to the records present in the SQL tables. So, we will use the UPDATE command to make changes in the data present in tables.</w:t>
      </w:r>
    </w:p>
    <w:p w14:paraId="74EF1EEB" w14:textId="44121C12" w:rsidR="0018568D" w:rsidRDefault="00C24E70" w:rsidP="0018568D">
      <w:pPr>
        <w:pStyle w:val="HTMLPreformatted"/>
        <w:spacing w:after="150"/>
        <w:textAlignment w:val="baseline"/>
        <w:rPr>
          <w:rFonts w:ascii="Consolas" w:hAnsi="Consolas"/>
          <w:color w:val="273239"/>
          <w:spacing w:val="2"/>
          <w:sz w:val="24"/>
          <w:szCs w:val="24"/>
        </w:rPr>
      </w:pPr>
      <w:r w:rsidRPr="00C24E70">
        <w:rPr>
          <w:rFonts w:ascii="Arial" w:hAnsi="Arial" w:cs="Arial"/>
        </w:rPr>
        <w:t>Syntax:</w:t>
      </w:r>
      <w:r w:rsidR="0018568D" w:rsidRPr="0018568D">
        <w:rPr>
          <w:rFonts w:ascii="Consolas" w:hAnsi="Consolas"/>
          <w:color w:val="273239"/>
          <w:spacing w:val="2"/>
          <w:szCs w:val="24"/>
        </w:rPr>
        <w:t xml:space="preserve"> </w:t>
      </w:r>
      <w:r w:rsidR="0018568D">
        <w:rPr>
          <w:rFonts w:ascii="Consolas" w:hAnsi="Consolas"/>
          <w:color w:val="273239"/>
          <w:spacing w:val="2"/>
          <w:sz w:val="24"/>
          <w:szCs w:val="24"/>
        </w:rPr>
        <w:t xml:space="preserve">Update </w:t>
      </w:r>
      <w:proofErr w:type="spellStart"/>
      <w:r w:rsidR="0018568D">
        <w:rPr>
          <w:rFonts w:ascii="Consolas" w:hAnsi="Consolas"/>
          <w:color w:val="273239"/>
          <w:spacing w:val="2"/>
          <w:sz w:val="24"/>
          <w:szCs w:val="24"/>
        </w:rPr>
        <w:t>table_name</w:t>
      </w:r>
      <w:proofErr w:type="spellEnd"/>
      <w:r w:rsidR="0018568D">
        <w:rPr>
          <w:rFonts w:ascii="Consolas" w:hAnsi="Consolas"/>
          <w:color w:val="273239"/>
          <w:spacing w:val="2"/>
          <w:sz w:val="24"/>
          <w:szCs w:val="24"/>
        </w:rPr>
        <w:t xml:space="preserve"> set marks = 100 where name = "</w:t>
      </w:r>
      <w:proofErr w:type="spellStart"/>
      <w:r w:rsidR="0018568D">
        <w:rPr>
          <w:rFonts w:ascii="Consolas" w:hAnsi="Consolas"/>
          <w:color w:val="273239"/>
          <w:spacing w:val="2"/>
          <w:sz w:val="24"/>
          <w:szCs w:val="24"/>
        </w:rPr>
        <w:t>abhi</w:t>
      </w:r>
      <w:proofErr w:type="spellEnd"/>
      <w:r w:rsidR="0018568D">
        <w:rPr>
          <w:rFonts w:ascii="Consolas" w:hAnsi="Consolas"/>
          <w:color w:val="273239"/>
          <w:spacing w:val="2"/>
          <w:sz w:val="24"/>
          <w:szCs w:val="24"/>
        </w:rPr>
        <w:t>";</w:t>
      </w:r>
    </w:p>
    <w:p w14:paraId="31165640" w14:textId="6CDC9D93" w:rsidR="00C24E70" w:rsidRDefault="00C24E70" w:rsidP="00C24E70">
      <w:pPr>
        <w:pStyle w:val="ListParagraph"/>
        <w:rPr>
          <w:rFonts w:ascii="Arial" w:hAnsi="Arial" w:cs="Arial"/>
        </w:rPr>
      </w:pPr>
    </w:p>
    <w:p w14:paraId="73F5CA04" w14:textId="77777777" w:rsidR="00C24E70" w:rsidRDefault="00C24E70" w:rsidP="00C24E70">
      <w:pPr>
        <w:pStyle w:val="ListParagraph"/>
        <w:rPr>
          <w:rFonts w:ascii="Arial" w:hAnsi="Arial" w:cs="Arial"/>
        </w:rPr>
      </w:pPr>
    </w:p>
    <w:p w14:paraId="4BEE7EF8" w14:textId="77777777" w:rsidR="00C24E70" w:rsidRPr="00C24E70" w:rsidRDefault="00C24E70" w:rsidP="00C24E70">
      <w:pPr>
        <w:pStyle w:val="ListParagraph"/>
        <w:numPr>
          <w:ilvl w:val="0"/>
          <w:numId w:val="38"/>
        </w:numPr>
        <w:rPr>
          <w:rFonts w:ascii="Arial" w:hAnsi="Arial" w:cs="Arial"/>
        </w:rPr>
      </w:pPr>
      <w:r w:rsidRPr="00C24E70">
        <w:rPr>
          <w:rFonts w:ascii="Arial" w:hAnsi="Arial" w:cs="Arial"/>
        </w:rPr>
        <w:t>4. Delete:</w:t>
      </w:r>
    </w:p>
    <w:p w14:paraId="1B0F1344" w14:textId="7A25BC21" w:rsidR="00C24E70" w:rsidRPr="00C24E70" w:rsidRDefault="00C24E70" w:rsidP="00C24E70">
      <w:pPr>
        <w:pStyle w:val="ListParagraph"/>
        <w:rPr>
          <w:rFonts w:ascii="Arial" w:hAnsi="Arial" w:cs="Arial"/>
        </w:rPr>
      </w:pPr>
      <w:r w:rsidRPr="00C24E70">
        <w:rPr>
          <w:rFonts w:ascii="Arial" w:hAnsi="Arial" w:cs="Arial"/>
        </w:rPr>
        <w:t>In CRUD operations, 'D' is an acronym for delete, which means removing or deleting the records from the SQL tables. We can delete all the rows from the SQL tables using the DELETE query. There is also an option to remove only the specific records that satisfy a particular condition by using the WHERE clause in a DELETE query.</w:t>
      </w:r>
    </w:p>
    <w:p w14:paraId="64825590" w14:textId="542C1B35" w:rsidR="0018568D" w:rsidRDefault="00C24E70" w:rsidP="0018568D">
      <w:pPr>
        <w:pStyle w:val="HTMLPreformatted"/>
        <w:spacing w:after="150"/>
        <w:textAlignment w:val="baseline"/>
        <w:rPr>
          <w:rFonts w:ascii="Consolas" w:hAnsi="Consolas"/>
          <w:color w:val="273239"/>
          <w:spacing w:val="2"/>
          <w:sz w:val="24"/>
          <w:szCs w:val="24"/>
        </w:rPr>
      </w:pPr>
      <w:r w:rsidRPr="00C24E70">
        <w:rPr>
          <w:rFonts w:ascii="Arial" w:hAnsi="Arial" w:cs="Arial"/>
        </w:rPr>
        <w:t>Syntax:</w:t>
      </w:r>
      <w:r w:rsidR="0018568D" w:rsidRPr="0018568D">
        <w:rPr>
          <w:rFonts w:ascii="Consolas" w:hAnsi="Consolas"/>
          <w:color w:val="273239"/>
          <w:spacing w:val="2"/>
          <w:szCs w:val="24"/>
        </w:rPr>
        <w:t xml:space="preserve"> </w:t>
      </w:r>
      <w:r w:rsidR="0018568D">
        <w:rPr>
          <w:rFonts w:ascii="Consolas" w:hAnsi="Consolas"/>
          <w:color w:val="273239"/>
          <w:spacing w:val="2"/>
          <w:sz w:val="24"/>
          <w:szCs w:val="24"/>
        </w:rPr>
        <w:t xml:space="preserve">delete from </w:t>
      </w:r>
      <w:proofErr w:type="spellStart"/>
      <w:r w:rsidR="0018568D">
        <w:rPr>
          <w:rFonts w:ascii="Consolas" w:hAnsi="Consolas"/>
          <w:color w:val="273239"/>
          <w:spacing w:val="2"/>
          <w:sz w:val="24"/>
          <w:szCs w:val="24"/>
        </w:rPr>
        <w:t>table_name</w:t>
      </w:r>
      <w:proofErr w:type="spellEnd"/>
      <w:r w:rsidR="0018568D">
        <w:rPr>
          <w:rFonts w:ascii="Consolas" w:hAnsi="Consolas"/>
          <w:color w:val="273239"/>
          <w:spacing w:val="2"/>
          <w:sz w:val="24"/>
          <w:szCs w:val="24"/>
        </w:rPr>
        <w:t xml:space="preserve"> where marks = 100;</w:t>
      </w:r>
    </w:p>
    <w:p w14:paraId="3753F07E" w14:textId="14AF271E" w:rsidR="00C24E70" w:rsidRPr="00C24E70" w:rsidRDefault="00C24E70" w:rsidP="00C24E70">
      <w:pPr>
        <w:pStyle w:val="ListParagraph"/>
        <w:rPr>
          <w:rFonts w:ascii="Arial" w:hAnsi="Arial" w:cs="Arial"/>
        </w:rPr>
      </w:pPr>
    </w:p>
    <w:p w14:paraId="016D6A9B" w14:textId="77777777" w:rsidR="009134A0" w:rsidRDefault="009134A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5D9F5D6D" w14:textId="77777777" w:rsidR="009134A0" w:rsidRDefault="009134A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45D00361" w14:textId="77777777" w:rsidR="009134A0" w:rsidRDefault="009134A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581E6AF1" w14:textId="77777777" w:rsidR="009134A0" w:rsidRDefault="009134A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21F97D10" w14:textId="77777777" w:rsidR="009134A0" w:rsidRDefault="009134A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7B3F9CA9" w14:textId="77777777" w:rsidR="009134A0" w:rsidRDefault="009134A0" w:rsidP="00065530">
      <w:pPr>
        <w:pStyle w:val="NoList1"/>
        <w:widowControl w:val="0"/>
        <w:autoSpaceDE w:val="0"/>
        <w:autoSpaceDN w:val="0"/>
        <w:spacing w:after="0" w:line="360" w:lineRule="auto"/>
        <w:ind w:left="720"/>
        <w:rPr>
          <w:rFonts w:ascii="Arial" w:eastAsia="Times New Roman" w:hAnsi="Arial" w:cs="Arial"/>
          <w:b/>
          <w:noProof/>
          <w:sz w:val="24"/>
          <w:szCs w:val="24"/>
          <w:lang w:val="en-US"/>
        </w:rPr>
      </w:pPr>
    </w:p>
    <w:p w14:paraId="5269F508" w14:textId="604B534C" w:rsidR="009134A0" w:rsidRDefault="001A0731" w:rsidP="0018568D">
      <w:pPr>
        <w:pStyle w:val="NoList1"/>
        <w:widowControl w:val="0"/>
        <w:autoSpaceDE w:val="0"/>
        <w:autoSpaceDN w:val="0"/>
        <w:spacing w:after="0" w:line="360" w:lineRule="auto"/>
        <w:rPr>
          <w:rFonts w:ascii="Arial" w:hAnsi="Arial" w:cs="Arial"/>
          <w:color w:val="273239"/>
          <w:spacing w:val="2"/>
          <w:sz w:val="28"/>
          <w:szCs w:val="28"/>
          <w:lang w:val="en-IN"/>
        </w:rPr>
      </w:pPr>
      <w:r>
        <w:rPr>
          <w:rFonts w:ascii="Arial" w:hAnsi="Arial" w:cs="Arial"/>
          <w:noProof/>
          <w:color w:val="273239"/>
          <w:spacing w:val="2"/>
          <w:sz w:val="28"/>
          <w:szCs w:val="28"/>
          <w:lang w:val="en-IN" w:eastAsia="en-IN"/>
        </w:rPr>
        <w:lastRenderedPageBreak/>
        <w:drawing>
          <wp:anchor distT="0" distB="0" distL="114300" distR="114300" simplePos="0" relativeHeight="251663360" behindDoc="0" locked="0" layoutInCell="1" allowOverlap="1" wp14:anchorId="262833CD" wp14:editId="047F5A5B">
            <wp:simplePos x="0" y="0"/>
            <wp:positionH relativeFrom="margin">
              <wp:align>center</wp:align>
            </wp:positionH>
            <wp:positionV relativeFrom="paragraph">
              <wp:posOffset>466314</wp:posOffset>
            </wp:positionV>
            <wp:extent cx="6695440" cy="7061835"/>
            <wp:effectExtent l="0" t="0" r="0" b="571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rbon (1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95440" cy="7061835"/>
                    </a:xfrm>
                    <a:prstGeom prst="rect">
                      <a:avLst/>
                    </a:prstGeom>
                  </pic:spPr>
                </pic:pic>
              </a:graphicData>
            </a:graphic>
            <wp14:sizeRelH relativeFrom="margin">
              <wp14:pctWidth>0</wp14:pctWidth>
            </wp14:sizeRelH>
          </wp:anchor>
        </w:drawing>
      </w:r>
      <w:r w:rsidR="0018568D">
        <w:rPr>
          <w:rFonts w:ascii="Arial" w:hAnsi="Arial" w:cs="Arial"/>
          <w:color w:val="273239"/>
          <w:spacing w:val="2"/>
          <w:sz w:val="28"/>
          <w:szCs w:val="28"/>
        </w:rPr>
        <w:t>bankmanagment.java</w:t>
      </w:r>
      <w:r w:rsidR="0018568D">
        <w:rPr>
          <w:rFonts w:ascii="Arial" w:hAnsi="Arial" w:cs="Arial"/>
          <w:color w:val="273239"/>
          <w:spacing w:val="2"/>
          <w:sz w:val="28"/>
          <w:szCs w:val="28"/>
          <w:lang w:val="en-IN"/>
        </w:rPr>
        <w:t>:</w:t>
      </w:r>
    </w:p>
    <w:p w14:paraId="2895BAC1" w14:textId="1500F1DC" w:rsidR="0018568D" w:rsidRDefault="0018568D" w:rsidP="0018568D">
      <w:pPr>
        <w:pStyle w:val="NoList1"/>
        <w:widowControl w:val="0"/>
        <w:autoSpaceDE w:val="0"/>
        <w:autoSpaceDN w:val="0"/>
        <w:spacing w:after="0" w:line="360" w:lineRule="auto"/>
        <w:rPr>
          <w:rFonts w:ascii="Arial" w:hAnsi="Arial" w:cs="Arial"/>
          <w:color w:val="273239"/>
          <w:spacing w:val="2"/>
          <w:sz w:val="28"/>
          <w:szCs w:val="28"/>
          <w:lang w:val="en-IN"/>
        </w:rPr>
      </w:pPr>
    </w:p>
    <w:p w14:paraId="3909284C" w14:textId="77777777" w:rsidR="001A0731" w:rsidRDefault="001A0731" w:rsidP="0018568D">
      <w:pPr>
        <w:pStyle w:val="NoList1"/>
        <w:widowControl w:val="0"/>
        <w:autoSpaceDE w:val="0"/>
        <w:autoSpaceDN w:val="0"/>
        <w:spacing w:after="0" w:line="360" w:lineRule="auto"/>
        <w:rPr>
          <w:rFonts w:ascii="Arial" w:hAnsi="Arial" w:cs="Arial"/>
          <w:color w:val="273239"/>
          <w:spacing w:val="2"/>
          <w:sz w:val="28"/>
          <w:szCs w:val="28"/>
          <w:lang w:val="en-IN"/>
        </w:rPr>
      </w:pPr>
    </w:p>
    <w:p w14:paraId="5B700E56" w14:textId="77777777" w:rsidR="001A0731" w:rsidRDefault="001A0731" w:rsidP="0018568D">
      <w:pPr>
        <w:pStyle w:val="NoList1"/>
        <w:widowControl w:val="0"/>
        <w:autoSpaceDE w:val="0"/>
        <w:autoSpaceDN w:val="0"/>
        <w:spacing w:after="0" w:line="360" w:lineRule="auto"/>
        <w:rPr>
          <w:rFonts w:ascii="Arial" w:hAnsi="Arial" w:cs="Arial"/>
          <w:color w:val="273239"/>
          <w:spacing w:val="2"/>
          <w:sz w:val="28"/>
          <w:szCs w:val="28"/>
          <w:lang w:val="en-IN"/>
        </w:rPr>
      </w:pPr>
    </w:p>
    <w:p w14:paraId="74E2DD6B" w14:textId="77777777" w:rsidR="001A0731" w:rsidRDefault="001A0731" w:rsidP="0018568D">
      <w:pPr>
        <w:pStyle w:val="NoList1"/>
        <w:widowControl w:val="0"/>
        <w:autoSpaceDE w:val="0"/>
        <w:autoSpaceDN w:val="0"/>
        <w:spacing w:after="0" w:line="360" w:lineRule="auto"/>
        <w:rPr>
          <w:rFonts w:ascii="Arial" w:hAnsi="Arial" w:cs="Arial"/>
          <w:color w:val="273239"/>
          <w:spacing w:val="2"/>
          <w:sz w:val="28"/>
          <w:szCs w:val="28"/>
          <w:lang w:val="en-IN"/>
        </w:rPr>
      </w:pPr>
    </w:p>
    <w:p w14:paraId="245F6866" w14:textId="77777777" w:rsidR="001A0731" w:rsidRDefault="001A0731" w:rsidP="0018568D">
      <w:pPr>
        <w:pStyle w:val="NoList1"/>
        <w:widowControl w:val="0"/>
        <w:autoSpaceDE w:val="0"/>
        <w:autoSpaceDN w:val="0"/>
        <w:spacing w:after="0" w:line="360" w:lineRule="auto"/>
        <w:rPr>
          <w:rFonts w:ascii="Arial" w:hAnsi="Arial" w:cs="Arial"/>
          <w:color w:val="273239"/>
          <w:spacing w:val="2"/>
          <w:sz w:val="28"/>
          <w:szCs w:val="28"/>
          <w:lang w:val="en-IN"/>
        </w:rPr>
      </w:pPr>
    </w:p>
    <w:p w14:paraId="7B34CE6B" w14:textId="77777777" w:rsidR="001A0731" w:rsidRDefault="001A0731" w:rsidP="0018568D">
      <w:pPr>
        <w:pStyle w:val="NoList1"/>
        <w:widowControl w:val="0"/>
        <w:autoSpaceDE w:val="0"/>
        <w:autoSpaceDN w:val="0"/>
        <w:spacing w:after="0" w:line="360" w:lineRule="auto"/>
        <w:rPr>
          <w:rFonts w:ascii="Arial" w:hAnsi="Arial" w:cs="Arial"/>
          <w:color w:val="273239"/>
          <w:spacing w:val="2"/>
          <w:sz w:val="28"/>
          <w:szCs w:val="28"/>
          <w:lang w:val="en-IN"/>
        </w:rPr>
      </w:pPr>
    </w:p>
    <w:p w14:paraId="33DFD602" w14:textId="77777777" w:rsidR="001A0731" w:rsidRDefault="001A0731" w:rsidP="0018568D">
      <w:pPr>
        <w:pStyle w:val="NoList1"/>
        <w:widowControl w:val="0"/>
        <w:autoSpaceDE w:val="0"/>
        <w:autoSpaceDN w:val="0"/>
        <w:spacing w:after="0" w:line="360" w:lineRule="auto"/>
        <w:rPr>
          <w:rFonts w:ascii="Arial" w:hAnsi="Arial" w:cs="Arial"/>
          <w:color w:val="273239"/>
          <w:spacing w:val="2"/>
          <w:sz w:val="28"/>
          <w:szCs w:val="28"/>
          <w:lang w:val="en-IN"/>
        </w:rPr>
      </w:pPr>
    </w:p>
    <w:p w14:paraId="2D21DD60" w14:textId="48830D01" w:rsidR="001A0731" w:rsidRDefault="001A0731" w:rsidP="0018568D">
      <w:pPr>
        <w:pStyle w:val="NoList1"/>
        <w:widowControl w:val="0"/>
        <w:autoSpaceDE w:val="0"/>
        <w:autoSpaceDN w:val="0"/>
        <w:spacing w:after="0" w:line="360" w:lineRule="auto"/>
        <w:rPr>
          <w:rFonts w:ascii="Arial" w:hAnsi="Arial" w:cs="Arial"/>
          <w:color w:val="273239"/>
          <w:spacing w:val="2"/>
          <w:sz w:val="28"/>
          <w:szCs w:val="28"/>
          <w:lang w:val="en-IN"/>
        </w:rPr>
      </w:pPr>
      <w:r>
        <w:rPr>
          <w:rFonts w:ascii="Arial" w:hAnsi="Arial" w:cs="Arial"/>
          <w:noProof/>
          <w:color w:val="273239"/>
          <w:spacing w:val="2"/>
          <w:sz w:val="28"/>
          <w:szCs w:val="28"/>
          <w:lang w:val="en-IN" w:eastAsia="en-IN"/>
        </w:rPr>
        <w:drawing>
          <wp:anchor distT="0" distB="0" distL="114300" distR="114300" simplePos="0" relativeHeight="251664384" behindDoc="0" locked="0" layoutInCell="1" allowOverlap="1" wp14:anchorId="6E5251C6" wp14:editId="01595720">
            <wp:simplePos x="0" y="0"/>
            <wp:positionH relativeFrom="margin">
              <wp:posOffset>-394970</wp:posOffset>
            </wp:positionH>
            <wp:positionV relativeFrom="paragraph">
              <wp:posOffset>635</wp:posOffset>
            </wp:positionV>
            <wp:extent cx="6525895" cy="7350760"/>
            <wp:effectExtent l="0" t="0" r="8255" b="25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rbon (1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525895" cy="7350760"/>
                    </a:xfrm>
                    <a:prstGeom prst="rect">
                      <a:avLst/>
                    </a:prstGeom>
                  </pic:spPr>
                </pic:pic>
              </a:graphicData>
            </a:graphic>
            <wp14:sizeRelH relativeFrom="margin">
              <wp14:pctWidth>0</wp14:pctWidth>
            </wp14:sizeRelH>
          </wp:anchor>
        </w:drawing>
      </w:r>
    </w:p>
    <w:p w14:paraId="6B1AAA8F" w14:textId="77777777" w:rsidR="001A0731" w:rsidRDefault="001A0731" w:rsidP="0018568D">
      <w:pPr>
        <w:pStyle w:val="NoList1"/>
        <w:widowControl w:val="0"/>
        <w:autoSpaceDE w:val="0"/>
        <w:autoSpaceDN w:val="0"/>
        <w:spacing w:line="360" w:lineRule="auto"/>
        <w:rPr>
          <w:rFonts w:ascii="Courier" w:eastAsia="Times New Roman" w:hAnsi="Courier" w:cs="Arial"/>
          <w:b/>
          <w:noProof/>
          <w:szCs w:val="24"/>
          <w:lang w:val="en-IN"/>
        </w:rPr>
      </w:pPr>
    </w:p>
    <w:p w14:paraId="790E2822" w14:textId="77777777" w:rsidR="001A0731" w:rsidRDefault="001A0731" w:rsidP="0018568D">
      <w:pPr>
        <w:pStyle w:val="NoList1"/>
        <w:widowControl w:val="0"/>
        <w:autoSpaceDE w:val="0"/>
        <w:autoSpaceDN w:val="0"/>
        <w:spacing w:line="360" w:lineRule="auto"/>
        <w:rPr>
          <w:rFonts w:ascii="Courier" w:eastAsia="Times New Roman" w:hAnsi="Courier" w:cs="Arial"/>
          <w:b/>
          <w:noProof/>
          <w:szCs w:val="24"/>
          <w:lang w:val="en-IN"/>
        </w:rPr>
      </w:pPr>
    </w:p>
    <w:p w14:paraId="7A2E92F4" w14:textId="1CE33256" w:rsidR="001A0731" w:rsidRDefault="001A0731" w:rsidP="0018568D">
      <w:pPr>
        <w:pStyle w:val="NoList1"/>
        <w:widowControl w:val="0"/>
        <w:autoSpaceDE w:val="0"/>
        <w:autoSpaceDN w:val="0"/>
        <w:spacing w:line="360" w:lineRule="auto"/>
        <w:rPr>
          <w:rFonts w:ascii="Courier" w:eastAsia="Times New Roman" w:hAnsi="Courier" w:cs="Arial"/>
          <w:b/>
          <w:noProof/>
          <w:szCs w:val="24"/>
          <w:lang w:val="en-IN"/>
        </w:rPr>
      </w:pPr>
      <w:r>
        <w:rPr>
          <w:rFonts w:ascii="Courier" w:eastAsia="Times New Roman" w:hAnsi="Courier" w:cs="Arial"/>
          <w:b/>
          <w:bCs/>
          <w:noProof/>
          <w:szCs w:val="24"/>
          <w:lang w:val="en-IN" w:eastAsia="en-IN"/>
        </w:rPr>
        <w:lastRenderedPageBreak/>
        <w:drawing>
          <wp:anchor distT="0" distB="0" distL="114300" distR="114300" simplePos="0" relativeHeight="251665408" behindDoc="0" locked="0" layoutInCell="1" allowOverlap="1" wp14:anchorId="3B2B3433" wp14:editId="5E6ADF33">
            <wp:simplePos x="0" y="0"/>
            <wp:positionH relativeFrom="column">
              <wp:posOffset>-327660</wp:posOffset>
            </wp:positionH>
            <wp:positionV relativeFrom="paragraph">
              <wp:posOffset>363855</wp:posOffset>
            </wp:positionV>
            <wp:extent cx="6557010" cy="7230110"/>
            <wp:effectExtent l="0" t="0" r="0" b="889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rbon (1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557010" cy="7230110"/>
                    </a:xfrm>
                    <a:prstGeom prst="rect">
                      <a:avLst/>
                    </a:prstGeom>
                  </pic:spPr>
                </pic:pic>
              </a:graphicData>
            </a:graphic>
            <wp14:sizeRelH relativeFrom="margin">
              <wp14:pctWidth>0</wp14:pctWidth>
            </wp14:sizeRelH>
          </wp:anchor>
        </w:drawing>
      </w:r>
    </w:p>
    <w:p w14:paraId="45018A82" w14:textId="77777777" w:rsidR="001A0731" w:rsidRDefault="0018568D" w:rsidP="0018568D">
      <w:pPr>
        <w:pStyle w:val="NoList1"/>
        <w:widowControl w:val="0"/>
        <w:autoSpaceDE w:val="0"/>
        <w:autoSpaceDN w:val="0"/>
        <w:spacing w:line="360" w:lineRule="auto"/>
        <w:rPr>
          <w:rFonts w:ascii="Courier" w:eastAsia="Times New Roman" w:hAnsi="Courier" w:cs="Arial"/>
          <w:b/>
          <w:bCs/>
          <w:noProof/>
          <w:szCs w:val="24"/>
          <w:lang w:val="en-IN"/>
        </w:rPr>
      </w:pPr>
      <w:r w:rsidRPr="0018568D">
        <w:rPr>
          <w:rFonts w:ascii="Courier" w:eastAsia="Times New Roman" w:hAnsi="Courier" w:cs="Arial"/>
          <w:b/>
          <w:bCs/>
          <w:noProof/>
          <w:szCs w:val="24"/>
          <w:lang w:val="en-IN"/>
        </w:rPr>
        <w:br/>
      </w:r>
      <w:r w:rsidRPr="0018568D">
        <w:rPr>
          <w:rFonts w:ascii="Courier" w:eastAsia="Times New Roman" w:hAnsi="Courier" w:cs="Arial"/>
          <w:b/>
          <w:bCs/>
          <w:noProof/>
          <w:szCs w:val="24"/>
          <w:lang w:val="en-IN"/>
        </w:rPr>
        <w:br/>
      </w:r>
    </w:p>
    <w:p w14:paraId="0935FC58" w14:textId="77777777" w:rsidR="001A0731" w:rsidRDefault="001A0731" w:rsidP="0018568D">
      <w:pPr>
        <w:pStyle w:val="NoList1"/>
        <w:widowControl w:val="0"/>
        <w:autoSpaceDE w:val="0"/>
        <w:autoSpaceDN w:val="0"/>
        <w:spacing w:line="360" w:lineRule="auto"/>
        <w:rPr>
          <w:rFonts w:ascii="Courier" w:eastAsia="Times New Roman" w:hAnsi="Courier" w:cs="Arial"/>
          <w:b/>
          <w:bCs/>
          <w:noProof/>
          <w:szCs w:val="24"/>
          <w:lang w:val="en-IN"/>
        </w:rPr>
      </w:pPr>
    </w:p>
    <w:p w14:paraId="68F867E9" w14:textId="77777777" w:rsidR="001A0731" w:rsidRDefault="001A0731" w:rsidP="0018568D">
      <w:pPr>
        <w:pStyle w:val="NoList1"/>
        <w:widowControl w:val="0"/>
        <w:autoSpaceDE w:val="0"/>
        <w:autoSpaceDN w:val="0"/>
        <w:spacing w:line="360" w:lineRule="auto"/>
        <w:rPr>
          <w:rFonts w:ascii="Courier" w:eastAsia="Times New Roman" w:hAnsi="Courier" w:cs="Arial"/>
          <w:b/>
          <w:bCs/>
          <w:noProof/>
          <w:szCs w:val="24"/>
          <w:lang w:val="en-IN"/>
        </w:rPr>
      </w:pPr>
    </w:p>
    <w:p w14:paraId="355834C9" w14:textId="77777777" w:rsidR="001A0731" w:rsidRDefault="001A0731" w:rsidP="0018568D">
      <w:pPr>
        <w:pStyle w:val="NoList1"/>
        <w:widowControl w:val="0"/>
        <w:autoSpaceDE w:val="0"/>
        <w:autoSpaceDN w:val="0"/>
        <w:spacing w:line="360" w:lineRule="auto"/>
        <w:rPr>
          <w:rFonts w:ascii="Courier" w:eastAsia="Times New Roman" w:hAnsi="Courier" w:cs="Arial"/>
          <w:b/>
          <w:bCs/>
          <w:noProof/>
          <w:szCs w:val="24"/>
          <w:lang w:val="en-IN"/>
        </w:rPr>
      </w:pPr>
    </w:p>
    <w:p w14:paraId="771E6B2C" w14:textId="77777777" w:rsidR="001A0731" w:rsidRDefault="001A0731" w:rsidP="0018568D">
      <w:pPr>
        <w:pStyle w:val="NoList1"/>
        <w:widowControl w:val="0"/>
        <w:autoSpaceDE w:val="0"/>
        <w:autoSpaceDN w:val="0"/>
        <w:spacing w:line="360" w:lineRule="auto"/>
        <w:rPr>
          <w:rFonts w:ascii="Courier" w:eastAsia="Times New Roman" w:hAnsi="Courier" w:cs="Arial"/>
          <w:b/>
          <w:bCs/>
          <w:noProof/>
          <w:szCs w:val="24"/>
          <w:lang w:val="en-IN"/>
        </w:rPr>
      </w:pPr>
    </w:p>
    <w:p w14:paraId="0AF7C819" w14:textId="77777777" w:rsidR="001A0731" w:rsidRDefault="001A0731" w:rsidP="0018568D">
      <w:pPr>
        <w:pStyle w:val="NoList1"/>
        <w:widowControl w:val="0"/>
        <w:autoSpaceDE w:val="0"/>
        <w:autoSpaceDN w:val="0"/>
        <w:spacing w:line="360" w:lineRule="auto"/>
        <w:rPr>
          <w:rFonts w:ascii="Courier" w:eastAsia="Times New Roman" w:hAnsi="Courier" w:cs="Arial"/>
          <w:b/>
          <w:noProof/>
          <w:szCs w:val="24"/>
          <w:lang w:val="en-IN"/>
        </w:rPr>
      </w:pPr>
      <w:r>
        <w:rPr>
          <w:rFonts w:ascii="Courier" w:eastAsia="Times New Roman" w:hAnsi="Courier" w:cs="Arial"/>
          <w:b/>
          <w:bCs/>
          <w:noProof/>
          <w:szCs w:val="24"/>
          <w:lang w:val="en-IN" w:eastAsia="en-IN"/>
        </w:rPr>
        <w:drawing>
          <wp:anchor distT="0" distB="0" distL="114300" distR="114300" simplePos="0" relativeHeight="251666432" behindDoc="0" locked="0" layoutInCell="1" allowOverlap="1" wp14:anchorId="213EA0CD" wp14:editId="6D18BC30">
            <wp:simplePos x="0" y="0"/>
            <wp:positionH relativeFrom="margin">
              <wp:posOffset>-466725</wp:posOffset>
            </wp:positionH>
            <wp:positionV relativeFrom="paragraph">
              <wp:posOffset>635</wp:posOffset>
            </wp:positionV>
            <wp:extent cx="6638290" cy="759015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rbon (1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38290" cy="7590155"/>
                    </a:xfrm>
                    <a:prstGeom prst="rect">
                      <a:avLst/>
                    </a:prstGeom>
                  </pic:spPr>
                </pic:pic>
              </a:graphicData>
            </a:graphic>
            <wp14:sizeRelH relativeFrom="margin">
              <wp14:pctWidth>0</wp14:pctWidth>
            </wp14:sizeRelH>
          </wp:anchor>
        </w:drawing>
      </w:r>
      <w:r w:rsidR="0018568D" w:rsidRPr="0018568D">
        <w:rPr>
          <w:rFonts w:ascii="Courier" w:eastAsia="Times New Roman" w:hAnsi="Courier" w:cs="Arial"/>
          <w:b/>
          <w:bCs/>
          <w:noProof/>
          <w:szCs w:val="24"/>
          <w:lang w:val="en-IN"/>
        </w:rPr>
        <w:br/>
      </w:r>
    </w:p>
    <w:p w14:paraId="679567B4" w14:textId="77777777" w:rsidR="001A0731" w:rsidRDefault="001A0731" w:rsidP="0018568D">
      <w:pPr>
        <w:pStyle w:val="NoList1"/>
        <w:widowControl w:val="0"/>
        <w:autoSpaceDE w:val="0"/>
        <w:autoSpaceDN w:val="0"/>
        <w:spacing w:line="360" w:lineRule="auto"/>
        <w:rPr>
          <w:rFonts w:ascii="Courier" w:eastAsia="Times New Roman" w:hAnsi="Courier" w:cs="Arial"/>
          <w:b/>
          <w:noProof/>
          <w:szCs w:val="24"/>
          <w:lang w:val="en-IN"/>
        </w:rPr>
      </w:pPr>
    </w:p>
    <w:p w14:paraId="61C42F37" w14:textId="77777777" w:rsidR="001A0731" w:rsidRDefault="001A0731" w:rsidP="0018568D">
      <w:pPr>
        <w:pStyle w:val="NoList1"/>
        <w:widowControl w:val="0"/>
        <w:autoSpaceDE w:val="0"/>
        <w:autoSpaceDN w:val="0"/>
        <w:spacing w:line="360" w:lineRule="auto"/>
        <w:rPr>
          <w:rFonts w:ascii="Courier" w:eastAsia="Times New Roman" w:hAnsi="Courier" w:cs="Arial"/>
          <w:b/>
          <w:noProof/>
          <w:szCs w:val="24"/>
          <w:lang w:val="en-IN"/>
        </w:rPr>
      </w:pPr>
      <w:r>
        <w:rPr>
          <w:rFonts w:ascii="Courier" w:eastAsia="Times New Roman" w:hAnsi="Courier" w:cs="Arial"/>
          <w:b/>
          <w:bCs/>
          <w:noProof/>
          <w:szCs w:val="24"/>
          <w:lang w:val="en-IN" w:eastAsia="en-IN"/>
        </w:rPr>
        <w:drawing>
          <wp:anchor distT="0" distB="0" distL="114300" distR="114300" simplePos="0" relativeHeight="251667456" behindDoc="0" locked="0" layoutInCell="1" allowOverlap="1" wp14:anchorId="39635AD7" wp14:editId="4B2F1069">
            <wp:simplePos x="0" y="0"/>
            <wp:positionH relativeFrom="margin">
              <wp:posOffset>-421640</wp:posOffset>
            </wp:positionH>
            <wp:positionV relativeFrom="paragraph">
              <wp:posOffset>635</wp:posOffset>
            </wp:positionV>
            <wp:extent cx="6561455" cy="78295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rbon (1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61455" cy="7829550"/>
                    </a:xfrm>
                    <a:prstGeom prst="rect">
                      <a:avLst/>
                    </a:prstGeom>
                  </pic:spPr>
                </pic:pic>
              </a:graphicData>
            </a:graphic>
            <wp14:sizeRelH relativeFrom="margin">
              <wp14:pctWidth>0</wp14:pctWidth>
            </wp14:sizeRelH>
          </wp:anchor>
        </w:drawing>
      </w:r>
      <w:r w:rsidR="0018568D" w:rsidRPr="0018568D">
        <w:rPr>
          <w:rFonts w:ascii="Courier" w:eastAsia="Times New Roman" w:hAnsi="Courier" w:cs="Arial"/>
          <w:b/>
          <w:bCs/>
          <w:noProof/>
          <w:szCs w:val="24"/>
          <w:lang w:val="en-IN"/>
        </w:rPr>
        <w:br/>
      </w:r>
      <w:r w:rsidR="0018568D" w:rsidRPr="0018568D">
        <w:rPr>
          <w:rFonts w:ascii="Courier" w:eastAsia="Times New Roman" w:hAnsi="Courier" w:cs="Arial"/>
          <w:b/>
          <w:bCs/>
          <w:noProof/>
          <w:szCs w:val="24"/>
          <w:lang w:val="en-IN"/>
        </w:rPr>
        <w:br/>
      </w:r>
    </w:p>
    <w:p w14:paraId="4B2B2D22" w14:textId="77777777" w:rsidR="00A6381A" w:rsidRDefault="00A6381A" w:rsidP="001A0731">
      <w:pPr>
        <w:pStyle w:val="NoList1"/>
        <w:widowControl w:val="0"/>
        <w:autoSpaceDE w:val="0"/>
        <w:autoSpaceDN w:val="0"/>
        <w:spacing w:line="360" w:lineRule="auto"/>
        <w:rPr>
          <w:rFonts w:ascii="Arial" w:hAnsi="Arial" w:cs="Arial"/>
          <w:b/>
          <w:color w:val="273239"/>
          <w:spacing w:val="2"/>
          <w:sz w:val="28"/>
          <w:szCs w:val="28"/>
        </w:rPr>
      </w:pPr>
    </w:p>
    <w:p w14:paraId="6811C50E" w14:textId="77777777" w:rsidR="001A0731" w:rsidRPr="001A0731" w:rsidRDefault="001A0731" w:rsidP="001A0731">
      <w:pPr>
        <w:pStyle w:val="NoList1"/>
        <w:widowControl w:val="0"/>
        <w:autoSpaceDE w:val="0"/>
        <w:autoSpaceDN w:val="0"/>
        <w:spacing w:line="360" w:lineRule="auto"/>
        <w:rPr>
          <w:rFonts w:ascii="Arial" w:hAnsi="Arial" w:cs="Arial"/>
          <w:b/>
          <w:color w:val="273239"/>
          <w:spacing w:val="2"/>
          <w:sz w:val="28"/>
          <w:szCs w:val="28"/>
        </w:rPr>
      </w:pPr>
      <w:r>
        <w:rPr>
          <w:rFonts w:ascii="Courier" w:eastAsia="Times New Roman" w:hAnsi="Courier" w:cs="Arial"/>
          <w:b/>
          <w:noProof/>
          <w:szCs w:val="24"/>
          <w:lang w:val="en-IN" w:eastAsia="en-IN"/>
        </w:rPr>
        <w:drawing>
          <wp:anchor distT="0" distB="0" distL="114300" distR="114300" simplePos="0" relativeHeight="251668480" behindDoc="0" locked="0" layoutInCell="1" allowOverlap="1" wp14:anchorId="1752B6F9" wp14:editId="4AC096BF">
            <wp:simplePos x="0" y="0"/>
            <wp:positionH relativeFrom="margin">
              <wp:posOffset>-381000</wp:posOffset>
            </wp:positionH>
            <wp:positionV relativeFrom="paragraph">
              <wp:posOffset>635</wp:posOffset>
            </wp:positionV>
            <wp:extent cx="6610985" cy="35102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rbon (17).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10985" cy="3510280"/>
                    </a:xfrm>
                    <a:prstGeom prst="rect">
                      <a:avLst/>
                    </a:prstGeom>
                  </pic:spPr>
                </pic:pic>
              </a:graphicData>
            </a:graphic>
            <wp14:sizeRelH relativeFrom="margin">
              <wp14:pctWidth>0</wp14:pctWidth>
            </wp14:sizeRelH>
          </wp:anchor>
        </w:drawing>
      </w:r>
    </w:p>
    <w:p w14:paraId="344AF1DB" w14:textId="77777777" w:rsidR="00A6381A" w:rsidRDefault="00A6381A" w:rsidP="001A0731">
      <w:pPr>
        <w:pStyle w:val="NoList1"/>
        <w:widowControl w:val="0"/>
        <w:autoSpaceDE w:val="0"/>
        <w:autoSpaceDN w:val="0"/>
        <w:spacing w:line="360" w:lineRule="auto"/>
        <w:rPr>
          <w:rFonts w:ascii="Arial" w:hAnsi="Arial" w:cs="Arial"/>
          <w:b/>
          <w:color w:val="273239"/>
          <w:spacing w:val="2"/>
          <w:sz w:val="28"/>
          <w:szCs w:val="28"/>
        </w:rPr>
      </w:pPr>
    </w:p>
    <w:p w14:paraId="3A2D1C00" w14:textId="77777777" w:rsidR="00A6381A" w:rsidRDefault="00A6381A" w:rsidP="001A0731">
      <w:pPr>
        <w:pStyle w:val="NoList1"/>
        <w:widowControl w:val="0"/>
        <w:autoSpaceDE w:val="0"/>
        <w:autoSpaceDN w:val="0"/>
        <w:spacing w:line="360" w:lineRule="auto"/>
        <w:rPr>
          <w:rFonts w:ascii="Arial" w:hAnsi="Arial" w:cs="Arial"/>
          <w:b/>
          <w:color w:val="273239"/>
          <w:spacing w:val="2"/>
          <w:sz w:val="28"/>
          <w:szCs w:val="28"/>
        </w:rPr>
      </w:pPr>
    </w:p>
    <w:p w14:paraId="147053C9" w14:textId="6F9803BD" w:rsidR="00A6381A" w:rsidRDefault="001A0731" w:rsidP="001A0731">
      <w:pPr>
        <w:pStyle w:val="NoList1"/>
        <w:widowControl w:val="0"/>
        <w:autoSpaceDE w:val="0"/>
        <w:autoSpaceDN w:val="0"/>
        <w:spacing w:line="360" w:lineRule="auto"/>
        <w:rPr>
          <w:rFonts w:ascii="Arial" w:hAnsi="Arial" w:cs="Arial"/>
          <w:b/>
          <w:color w:val="273239"/>
          <w:spacing w:val="2"/>
          <w:sz w:val="28"/>
          <w:szCs w:val="28"/>
        </w:rPr>
      </w:pPr>
      <w:r w:rsidRPr="001A0731">
        <w:rPr>
          <w:rFonts w:ascii="Arial" w:hAnsi="Arial" w:cs="Arial"/>
          <w:b/>
          <w:color w:val="273239"/>
          <w:spacing w:val="2"/>
          <w:sz w:val="28"/>
          <w:szCs w:val="28"/>
        </w:rPr>
        <w:t>&gt;&gt;bank.java</w:t>
      </w:r>
    </w:p>
    <w:p w14:paraId="777326D1" w14:textId="46F6B41E" w:rsidR="001A0731" w:rsidRPr="006D2668" w:rsidRDefault="001A0731" w:rsidP="001A0731">
      <w:pPr>
        <w:pStyle w:val="NoList1"/>
        <w:widowControl w:val="0"/>
        <w:numPr>
          <w:ilvl w:val="0"/>
          <w:numId w:val="38"/>
        </w:numPr>
        <w:autoSpaceDE w:val="0"/>
        <w:autoSpaceDN w:val="0"/>
        <w:spacing w:line="360" w:lineRule="auto"/>
        <w:rPr>
          <w:rFonts w:ascii="Arial" w:eastAsia="Times New Roman" w:hAnsi="Arial" w:cs="Arial"/>
          <w:noProof/>
          <w:sz w:val="24"/>
          <w:szCs w:val="24"/>
          <w:lang w:val="en-IN"/>
        </w:rPr>
      </w:pPr>
      <w:r w:rsidRPr="006D2668">
        <w:rPr>
          <w:rFonts w:ascii="Arial" w:eastAsia="Times New Roman" w:hAnsi="Arial" w:cs="Arial"/>
          <w:noProof/>
          <w:sz w:val="24"/>
          <w:szCs w:val="24"/>
          <w:lang w:val="en-IN"/>
        </w:rPr>
        <w:t>This java file contains main class bank{</w:t>
      </w:r>
      <w:r w:rsidR="006D2668">
        <w:rPr>
          <w:rFonts w:ascii="Arial" w:eastAsia="Times New Roman" w:hAnsi="Arial" w:cs="Arial"/>
          <w:noProof/>
          <w:sz w:val="24"/>
          <w:szCs w:val="24"/>
          <w:lang w:val="en-IN"/>
        </w:rPr>
        <w:t xml:space="preserve"> </w:t>
      </w:r>
      <w:r w:rsidRPr="006D2668">
        <w:rPr>
          <w:rFonts w:ascii="Arial" w:eastAsia="Times New Roman" w:hAnsi="Arial" w:cs="Arial"/>
          <w:noProof/>
          <w:sz w:val="24"/>
          <w:szCs w:val="24"/>
          <w:lang w:val="en-IN"/>
        </w:rPr>
        <w:t>}</w:t>
      </w:r>
      <w:r w:rsidR="006D2668" w:rsidRPr="006D2668">
        <w:rPr>
          <w:rFonts w:ascii="Arial" w:eastAsia="Times New Roman" w:hAnsi="Arial" w:cs="Arial"/>
          <w:noProof/>
          <w:sz w:val="24"/>
          <w:szCs w:val="24"/>
          <w:lang w:val="en-IN"/>
        </w:rPr>
        <w:t xml:space="preserve"> which is used to call methods in connection.java and bankManagement.java</w:t>
      </w:r>
    </w:p>
    <w:p w14:paraId="33BA5068" w14:textId="2E32FE6B" w:rsidR="006D2668" w:rsidRDefault="006D2668" w:rsidP="001A0731">
      <w:pPr>
        <w:pStyle w:val="NoList1"/>
        <w:widowControl w:val="0"/>
        <w:numPr>
          <w:ilvl w:val="0"/>
          <w:numId w:val="38"/>
        </w:numPr>
        <w:autoSpaceDE w:val="0"/>
        <w:autoSpaceDN w:val="0"/>
        <w:spacing w:line="360" w:lineRule="auto"/>
        <w:rPr>
          <w:rFonts w:ascii="Arial" w:eastAsia="Times New Roman" w:hAnsi="Arial" w:cs="Arial"/>
          <w:noProof/>
          <w:sz w:val="24"/>
          <w:szCs w:val="24"/>
          <w:lang w:val="en-IN"/>
        </w:rPr>
      </w:pPr>
      <w:r w:rsidRPr="006D2668">
        <w:rPr>
          <w:rFonts w:ascii="Arial" w:eastAsia="Times New Roman" w:hAnsi="Arial" w:cs="Arial"/>
          <w:noProof/>
          <w:sz w:val="24"/>
          <w:szCs w:val="24"/>
          <w:lang w:val="en-IN"/>
        </w:rPr>
        <w:t>Below is the code format of bank.java</w:t>
      </w:r>
    </w:p>
    <w:p w14:paraId="762C7ED5" w14:textId="77777777" w:rsidR="006D2668" w:rsidRDefault="006D2668" w:rsidP="006D2668">
      <w:pPr>
        <w:pStyle w:val="NoList1"/>
        <w:widowControl w:val="0"/>
        <w:autoSpaceDE w:val="0"/>
        <w:autoSpaceDN w:val="0"/>
        <w:spacing w:line="360" w:lineRule="auto"/>
        <w:rPr>
          <w:rFonts w:ascii="Arial" w:eastAsia="Times New Roman" w:hAnsi="Arial" w:cs="Arial"/>
          <w:noProof/>
          <w:sz w:val="24"/>
          <w:szCs w:val="24"/>
          <w:lang w:val="en-IN"/>
        </w:rPr>
      </w:pPr>
    </w:p>
    <w:p w14:paraId="240AA393" w14:textId="77777777" w:rsidR="006D2668" w:rsidRDefault="006D2668" w:rsidP="006D2668">
      <w:pPr>
        <w:pStyle w:val="NoList1"/>
        <w:widowControl w:val="0"/>
        <w:autoSpaceDE w:val="0"/>
        <w:autoSpaceDN w:val="0"/>
        <w:spacing w:line="360" w:lineRule="auto"/>
        <w:rPr>
          <w:rFonts w:ascii="Arial" w:eastAsia="Times New Roman" w:hAnsi="Arial" w:cs="Arial"/>
          <w:noProof/>
          <w:sz w:val="24"/>
          <w:szCs w:val="24"/>
          <w:lang w:val="en-IN"/>
        </w:rPr>
      </w:pPr>
    </w:p>
    <w:p w14:paraId="4731F686" w14:textId="77777777" w:rsidR="006D2668" w:rsidRDefault="006D2668" w:rsidP="006D2668">
      <w:pPr>
        <w:pStyle w:val="NoList1"/>
        <w:widowControl w:val="0"/>
        <w:autoSpaceDE w:val="0"/>
        <w:autoSpaceDN w:val="0"/>
        <w:spacing w:line="360" w:lineRule="auto"/>
        <w:rPr>
          <w:rFonts w:ascii="Arial" w:eastAsia="Times New Roman" w:hAnsi="Arial" w:cs="Arial"/>
          <w:noProof/>
          <w:sz w:val="24"/>
          <w:szCs w:val="24"/>
          <w:lang w:val="en-IN"/>
        </w:rPr>
      </w:pPr>
    </w:p>
    <w:p w14:paraId="62CB4E64" w14:textId="77777777" w:rsidR="006D2668" w:rsidRDefault="006D2668" w:rsidP="006D2668">
      <w:pPr>
        <w:pStyle w:val="NoList1"/>
        <w:widowControl w:val="0"/>
        <w:autoSpaceDE w:val="0"/>
        <w:autoSpaceDN w:val="0"/>
        <w:spacing w:line="360" w:lineRule="auto"/>
        <w:rPr>
          <w:rFonts w:ascii="Arial" w:eastAsia="Times New Roman" w:hAnsi="Arial" w:cs="Arial"/>
          <w:noProof/>
          <w:sz w:val="24"/>
          <w:szCs w:val="24"/>
          <w:lang w:val="en-IN"/>
        </w:rPr>
      </w:pPr>
    </w:p>
    <w:p w14:paraId="2C8B38C2" w14:textId="77777777" w:rsidR="006D2668" w:rsidRDefault="006D2668" w:rsidP="006D2668">
      <w:pPr>
        <w:pStyle w:val="NoList1"/>
        <w:widowControl w:val="0"/>
        <w:autoSpaceDE w:val="0"/>
        <w:autoSpaceDN w:val="0"/>
        <w:spacing w:line="360" w:lineRule="auto"/>
        <w:rPr>
          <w:rFonts w:ascii="Arial" w:eastAsia="Times New Roman" w:hAnsi="Arial" w:cs="Arial"/>
          <w:noProof/>
          <w:sz w:val="24"/>
          <w:szCs w:val="24"/>
          <w:lang w:val="en-IN"/>
        </w:rPr>
      </w:pPr>
    </w:p>
    <w:p w14:paraId="740D2990" w14:textId="77777777" w:rsidR="006D2668" w:rsidRDefault="006D2668" w:rsidP="006D2668">
      <w:pPr>
        <w:pStyle w:val="NoList1"/>
        <w:widowControl w:val="0"/>
        <w:autoSpaceDE w:val="0"/>
        <w:autoSpaceDN w:val="0"/>
        <w:spacing w:line="360" w:lineRule="auto"/>
        <w:rPr>
          <w:rFonts w:ascii="Arial" w:eastAsia="Times New Roman" w:hAnsi="Arial" w:cs="Arial"/>
          <w:noProof/>
          <w:sz w:val="24"/>
          <w:szCs w:val="24"/>
          <w:lang w:val="en-IN"/>
        </w:rPr>
      </w:pPr>
    </w:p>
    <w:p w14:paraId="227A6147" w14:textId="77777777" w:rsidR="006D2668" w:rsidRDefault="006D2668" w:rsidP="00A6381A">
      <w:pPr>
        <w:pStyle w:val="NoList1"/>
        <w:widowControl w:val="0"/>
        <w:autoSpaceDE w:val="0"/>
        <w:autoSpaceDN w:val="0"/>
        <w:spacing w:line="360" w:lineRule="auto"/>
        <w:rPr>
          <w:rFonts w:ascii="Arial" w:eastAsia="Times New Roman" w:hAnsi="Arial" w:cs="Arial"/>
          <w:noProof/>
          <w:sz w:val="24"/>
          <w:szCs w:val="24"/>
          <w:lang w:val="en-IN"/>
        </w:rPr>
      </w:pPr>
    </w:p>
    <w:p w14:paraId="21B5D567" w14:textId="440293A6" w:rsidR="006D2668" w:rsidRPr="006D2668" w:rsidRDefault="006D2668" w:rsidP="006D2668">
      <w:pPr>
        <w:pStyle w:val="NoList1"/>
        <w:widowControl w:val="0"/>
        <w:autoSpaceDE w:val="0"/>
        <w:autoSpaceDN w:val="0"/>
        <w:spacing w:line="360" w:lineRule="auto"/>
        <w:ind w:left="720"/>
        <w:rPr>
          <w:rFonts w:ascii="Arial" w:eastAsia="Times New Roman" w:hAnsi="Arial" w:cs="Arial"/>
          <w:noProof/>
          <w:sz w:val="24"/>
          <w:szCs w:val="24"/>
          <w:lang w:val="en-IN"/>
        </w:rPr>
      </w:pPr>
      <w:r>
        <w:rPr>
          <w:rFonts w:ascii="Arial" w:eastAsia="Times New Roman" w:hAnsi="Arial" w:cs="Arial"/>
          <w:noProof/>
          <w:sz w:val="24"/>
          <w:szCs w:val="24"/>
          <w:lang w:val="en-IN" w:eastAsia="en-IN"/>
        </w:rPr>
        <w:drawing>
          <wp:anchor distT="0" distB="0" distL="114300" distR="114300" simplePos="0" relativeHeight="251669504" behindDoc="0" locked="0" layoutInCell="1" allowOverlap="1" wp14:anchorId="2A1E8DD2" wp14:editId="0110A23C">
            <wp:simplePos x="0" y="0"/>
            <wp:positionH relativeFrom="column">
              <wp:posOffset>-466725</wp:posOffset>
            </wp:positionH>
            <wp:positionV relativeFrom="paragraph">
              <wp:posOffset>635</wp:posOffset>
            </wp:positionV>
            <wp:extent cx="6682740" cy="7710170"/>
            <wp:effectExtent l="0" t="0" r="3810" b="508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rbon (18).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82740" cy="7710170"/>
                    </a:xfrm>
                    <a:prstGeom prst="rect">
                      <a:avLst/>
                    </a:prstGeom>
                  </pic:spPr>
                </pic:pic>
              </a:graphicData>
            </a:graphic>
            <wp14:sizeRelH relativeFrom="margin">
              <wp14:pctWidth>0</wp14:pctWidth>
            </wp14:sizeRelH>
          </wp:anchor>
        </w:drawing>
      </w:r>
    </w:p>
    <w:p w14:paraId="6BC83577" w14:textId="77777777" w:rsidR="001A0731" w:rsidRDefault="001A0731" w:rsidP="005D5E8B">
      <w:pPr>
        <w:ind w:left="2160"/>
        <w:rPr>
          <w:rFonts w:ascii="Arial" w:eastAsia="Times New Roman" w:hAnsi="Arial" w:cs="Arial"/>
          <w:b/>
          <w:noProof/>
          <w:sz w:val="28"/>
          <w:szCs w:val="24"/>
        </w:rPr>
      </w:pPr>
    </w:p>
    <w:p w14:paraId="4BF29817" w14:textId="77777777" w:rsidR="006D2668" w:rsidRDefault="006D2668" w:rsidP="005D5E8B">
      <w:pPr>
        <w:ind w:left="2160"/>
        <w:rPr>
          <w:rFonts w:ascii="Arial" w:eastAsia="Times New Roman" w:hAnsi="Arial" w:cs="Arial"/>
          <w:b/>
          <w:noProof/>
          <w:sz w:val="28"/>
          <w:szCs w:val="24"/>
        </w:rPr>
      </w:pPr>
    </w:p>
    <w:p w14:paraId="089EBE6A" w14:textId="188EB2AD" w:rsidR="00A34F68" w:rsidRDefault="006D2668" w:rsidP="005D5E8B">
      <w:pPr>
        <w:ind w:left="2160"/>
        <w:rPr>
          <w:rFonts w:ascii="Arial" w:eastAsia="Times New Roman" w:hAnsi="Arial" w:cs="Arial"/>
          <w:b/>
          <w:noProof/>
          <w:sz w:val="28"/>
          <w:szCs w:val="24"/>
        </w:rPr>
      </w:pPr>
      <w:r>
        <w:rPr>
          <w:rFonts w:ascii="Arial" w:eastAsia="Times New Roman" w:hAnsi="Arial" w:cs="Arial"/>
          <w:b/>
          <w:noProof/>
          <w:sz w:val="28"/>
          <w:szCs w:val="24"/>
          <w:lang w:val="en-IN" w:eastAsia="en-IN"/>
        </w:rPr>
        <w:drawing>
          <wp:anchor distT="0" distB="0" distL="114300" distR="114300" simplePos="0" relativeHeight="251670528" behindDoc="0" locked="0" layoutInCell="1" allowOverlap="1" wp14:anchorId="3B0D9F7A" wp14:editId="29830598">
            <wp:simplePos x="0" y="0"/>
            <wp:positionH relativeFrom="column">
              <wp:posOffset>-394970</wp:posOffset>
            </wp:positionH>
            <wp:positionV relativeFrom="paragraph">
              <wp:posOffset>63500</wp:posOffset>
            </wp:positionV>
            <wp:extent cx="6602095" cy="7590155"/>
            <wp:effectExtent l="0" t="0" r="825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rbon (19).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02095" cy="7590155"/>
                    </a:xfrm>
                    <a:prstGeom prst="rect">
                      <a:avLst/>
                    </a:prstGeom>
                  </pic:spPr>
                </pic:pic>
              </a:graphicData>
            </a:graphic>
            <wp14:sizeRelH relativeFrom="page">
              <wp14:pctWidth>0</wp14:pctWidth>
            </wp14:sizeRelH>
            <wp14:sizeRelV relativeFrom="page">
              <wp14:pctHeight>0</wp14:pctHeight>
            </wp14:sizeRelV>
          </wp:anchor>
        </w:drawing>
      </w:r>
    </w:p>
    <w:p w14:paraId="3E56167B" w14:textId="77777777" w:rsidR="00A6381A" w:rsidRDefault="00A6381A" w:rsidP="00A6381A">
      <w:pPr>
        <w:pStyle w:val="NoList1"/>
        <w:widowControl w:val="0"/>
        <w:autoSpaceDE w:val="0"/>
        <w:autoSpaceDN w:val="0"/>
        <w:spacing w:after="0" w:line="360" w:lineRule="auto"/>
        <w:rPr>
          <w:rFonts w:ascii="Arial" w:eastAsia="Times New Roman" w:hAnsi="Arial" w:cs="Arial"/>
          <w:b/>
          <w:noProof/>
          <w:sz w:val="32"/>
          <w:szCs w:val="32"/>
          <w:lang w:val="en-US"/>
        </w:rPr>
      </w:pPr>
    </w:p>
    <w:p w14:paraId="2BD9DF19" w14:textId="77777777" w:rsidR="00252943" w:rsidRDefault="00252943" w:rsidP="00A6381A">
      <w:pPr>
        <w:pStyle w:val="NoList1"/>
        <w:widowControl w:val="0"/>
        <w:autoSpaceDE w:val="0"/>
        <w:autoSpaceDN w:val="0"/>
        <w:spacing w:line="360" w:lineRule="auto"/>
        <w:rPr>
          <w:rFonts w:ascii="Arial" w:hAnsi="Arial" w:cs="Arial"/>
          <w:b/>
          <w:noProof/>
          <w:color w:val="273239"/>
          <w:spacing w:val="2"/>
          <w:sz w:val="28"/>
          <w:szCs w:val="28"/>
          <w:lang w:val="en-IN" w:eastAsia="en-IN"/>
        </w:rPr>
      </w:pPr>
    </w:p>
    <w:p w14:paraId="029924A7" w14:textId="5DD93422" w:rsidR="00A6381A" w:rsidRPr="00252943" w:rsidRDefault="00A6381A" w:rsidP="00A6381A">
      <w:pPr>
        <w:pStyle w:val="NoList1"/>
        <w:widowControl w:val="0"/>
        <w:autoSpaceDE w:val="0"/>
        <w:autoSpaceDN w:val="0"/>
        <w:spacing w:line="360" w:lineRule="auto"/>
        <w:rPr>
          <w:rFonts w:ascii="Arial" w:hAnsi="Arial" w:cs="Arial"/>
          <w:b/>
          <w:color w:val="273239"/>
          <w:spacing w:val="2"/>
          <w:sz w:val="24"/>
          <w:szCs w:val="24"/>
          <w:lang w:val="en-IN"/>
        </w:rPr>
      </w:pPr>
      <w:r w:rsidRPr="00252943">
        <w:rPr>
          <w:rFonts w:ascii="Arial" w:hAnsi="Arial" w:cs="Arial"/>
          <w:b/>
          <w:color w:val="273239"/>
          <w:spacing w:val="2"/>
          <w:sz w:val="24"/>
          <w:szCs w:val="24"/>
          <w:lang w:val="en-IN"/>
        </w:rPr>
        <w:t>Output:</w:t>
      </w:r>
    </w:p>
    <w:p w14:paraId="000028C4" w14:textId="27648486" w:rsidR="00252943" w:rsidRDefault="00252943" w:rsidP="00A6381A">
      <w:pPr>
        <w:pStyle w:val="NoList1"/>
        <w:widowControl w:val="0"/>
        <w:autoSpaceDE w:val="0"/>
        <w:autoSpaceDN w:val="0"/>
        <w:spacing w:line="360" w:lineRule="auto"/>
        <w:rPr>
          <w:rFonts w:ascii="Arial" w:hAnsi="Arial" w:cs="Arial"/>
          <w:b/>
          <w:color w:val="273239"/>
          <w:spacing w:val="2"/>
          <w:sz w:val="24"/>
          <w:szCs w:val="24"/>
          <w:lang w:val="en-IN"/>
        </w:rPr>
      </w:pPr>
      <w:r w:rsidRPr="00252943">
        <w:rPr>
          <w:rFonts w:ascii="Arial" w:hAnsi="Arial" w:cs="Arial"/>
          <w:b/>
          <w:noProof/>
          <w:color w:val="273239"/>
          <w:spacing w:val="2"/>
          <w:sz w:val="24"/>
          <w:szCs w:val="24"/>
          <w:lang w:val="en-IN" w:eastAsia="en-IN"/>
        </w:rPr>
        <w:drawing>
          <wp:anchor distT="0" distB="0" distL="114300" distR="114300" simplePos="0" relativeHeight="251671552" behindDoc="0" locked="0" layoutInCell="1" allowOverlap="1" wp14:anchorId="4563220D" wp14:editId="61968D13">
            <wp:simplePos x="0" y="0"/>
            <wp:positionH relativeFrom="column">
              <wp:posOffset>456191</wp:posOffset>
            </wp:positionH>
            <wp:positionV relativeFrom="paragraph">
              <wp:posOffset>400835</wp:posOffset>
            </wp:positionV>
            <wp:extent cx="4719320" cy="2985135"/>
            <wp:effectExtent l="0" t="0" r="508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reate.png"/>
                    <pic:cNvPicPr/>
                  </pic:nvPicPr>
                  <pic:blipFill rotWithShape="1">
                    <a:blip r:embed="rId24" cstate="print">
                      <a:extLst>
                        <a:ext uri="{28A0092B-C50C-407E-A947-70E740481C1C}">
                          <a14:useLocalDpi xmlns:a14="http://schemas.microsoft.com/office/drawing/2010/main" val="0"/>
                        </a:ext>
                      </a:extLst>
                    </a:blip>
                    <a:srcRect l="-149" t="1473" r="44655" b="15501"/>
                    <a:stretch/>
                  </pic:blipFill>
                  <pic:spPr bwMode="auto">
                    <a:xfrm>
                      <a:off x="0" y="0"/>
                      <a:ext cx="4719320" cy="2985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rsidRPr="00252943">
        <w:rPr>
          <w:rFonts w:ascii="Arial" w:hAnsi="Arial" w:cs="Arial"/>
          <w:b/>
          <w:color w:val="273239"/>
          <w:spacing w:val="2"/>
          <w:sz w:val="24"/>
          <w:szCs w:val="24"/>
          <w:lang w:val="en-IN"/>
        </w:rPr>
        <w:t>1)Create</w:t>
      </w:r>
      <w:proofErr w:type="gramEnd"/>
      <w:r w:rsidRPr="00252943">
        <w:rPr>
          <w:rFonts w:ascii="Arial" w:hAnsi="Arial" w:cs="Arial"/>
          <w:b/>
          <w:color w:val="273239"/>
          <w:spacing w:val="2"/>
          <w:sz w:val="24"/>
          <w:szCs w:val="24"/>
          <w:lang w:val="en-IN"/>
        </w:rPr>
        <w:t xml:space="preserve"> Account:</w:t>
      </w:r>
    </w:p>
    <w:p w14:paraId="6CFD25E6" w14:textId="41745819" w:rsidR="00252943" w:rsidRDefault="00252943" w:rsidP="00A6381A">
      <w:pPr>
        <w:pStyle w:val="NoList1"/>
        <w:widowControl w:val="0"/>
        <w:autoSpaceDE w:val="0"/>
        <w:autoSpaceDN w:val="0"/>
        <w:spacing w:line="360" w:lineRule="auto"/>
        <w:rPr>
          <w:rFonts w:ascii="Arial" w:hAnsi="Arial" w:cs="Arial"/>
          <w:b/>
          <w:color w:val="273239"/>
          <w:spacing w:val="2"/>
          <w:sz w:val="24"/>
          <w:szCs w:val="24"/>
          <w:lang w:val="en-IN"/>
        </w:rPr>
      </w:pPr>
    </w:p>
    <w:p w14:paraId="2A5494F5" w14:textId="77777777" w:rsidR="00AE6812" w:rsidRDefault="00AE6812" w:rsidP="00252943">
      <w:pPr>
        <w:pStyle w:val="NoList1"/>
        <w:widowControl w:val="0"/>
        <w:autoSpaceDE w:val="0"/>
        <w:autoSpaceDN w:val="0"/>
        <w:spacing w:line="360" w:lineRule="auto"/>
        <w:rPr>
          <w:rFonts w:ascii="Arial" w:hAnsi="Arial" w:cs="Arial"/>
          <w:b/>
          <w:noProof/>
          <w:color w:val="273239"/>
          <w:spacing w:val="2"/>
          <w:sz w:val="24"/>
          <w:szCs w:val="24"/>
          <w:lang w:val="en-IN" w:eastAsia="en-IN"/>
        </w:rPr>
      </w:pPr>
    </w:p>
    <w:p w14:paraId="06494CFC" w14:textId="19F0A507" w:rsidR="00252943" w:rsidRDefault="00AE6812" w:rsidP="00252943">
      <w:pPr>
        <w:pStyle w:val="NoList1"/>
        <w:widowControl w:val="0"/>
        <w:autoSpaceDE w:val="0"/>
        <w:autoSpaceDN w:val="0"/>
        <w:spacing w:line="360" w:lineRule="auto"/>
        <w:rPr>
          <w:rFonts w:ascii="Arial" w:hAnsi="Arial" w:cs="Arial"/>
          <w:b/>
          <w:color w:val="273239"/>
          <w:spacing w:val="2"/>
          <w:sz w:val="24"/>
          <w:szCs w:val="24"/>
          <w:lang w:val="en-IN"/>
        </w:rPr>
      </w:pPr>
      <w:r>
        <w:rPr>
          <w:rFonts w:ascii="Arial" w:hAnsi="Arial" w:cs="Arial"/>
          <w:b/>
          <w:noProof/>
          <w:color w:val="273239"/>
          <w:spacing w:val="2"/>
          <w:sz w:val="24"/>
          <w:szCs w:val="24"/>
          <w:lang w:val="en-IN" w:eastAsia="en-IN"/>
        </w:rPr>
        <w:drawing>
          <wp:anchor distT="0" distB="0" distL="114300" distR="114300" simplePos="0" relativeHeight="251672576" behindDoc="0" locked="0" layoutInCell="1" allowOverlap="1" wp14:anchorId="477082C2" wp14:editId="66C1F154">
            <wp:simplePos x="0" y="0"/>
            <wp:positionH relativeFrom="margin">
              <wp:posOffset>147320</wp:posOffset>
            </wp:positionH>
            <wp:positionV relativeFrom="paragraph">
              <wp:posOffset>464820</wp:posOffset>
            </wp:positionV>
            <wp:extent cx="4866640" cy="271145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in.png"/>
                    <pic:cNvPicPr/>
                  </pic:nvPicPr>
                  <pic:blipFill rotWithShape="1">
                    <a:blip r:embed="rId25" cstate="print">
                      <a:extLst>
                        <a:ext uri="{28A0092B-C50C-407E-A947-70E740481C1C}">
                          <a14:useLocalDpi xmlns:a14="http://schemas.microsoft.com/office/drawing/2010/main" val="0"/>
                        </a:ext>
                      </a:extLst>
                    </a:blip>
                    <a:srcRect t="13369" r="57964" b="27273"/>
                    <a:stretch/>
                  </pic:blipFill>
                  <pic:spPr bwMode="auto">
                    <a:xfrm>
                      <a:off x="0" y="0"/>
                      <a:ext cx="4866640" cy="2711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rsidR="00252943">
        <w:rPr>
          <w:rFonts w:ascii="Arial" w:hAnsi="Arial" w:cs="Arial"/>
          <w:b/>
          <w:color w:val="273239"/>
          <w:spacing w:val="2"/>
          <w:sz w:val="24"/>
          <w:szCs w:val="24"/>
          <w:lang w:val="en-IN"/>
        </w:rPr>
        <w:t>2</w:t>
      </w:r>
      <w:r w:rsidR="00252943" w:rsidRPr="00252943">
        <w:rPr>
          <w:rFonts w:ascii="Arial" w:hAnsi="Arial" w:cs="Arial"/>
          <w:b/>
          <w:color w:val="273239"/>
          <w:spacing w:val="2"/>
          <w:sz w:val="24"/>
          <w:szCs w:val="24"/>
          <w:lang w:val="en-IN"/>
        </w:rPr>
        <w:t>)</w:t>
      </w:r>
      <w:r w:rsidR="00252943">
        <w:rPr>
          <w:rFonts w:ascii="Arial" w:hAnsi="Arial" w:cs="Arial"/>
          <w:b/>
          <w:color w:val="273239"/>
          <w:spacing w:val="2"/>
          <w:sz w:val="24"/>
          <w:szCs w:val="24"/>
          <w:lang w:val="en-IN"/>
        </w:rPr>
        <w:t>Login</w:t>
      </w:r>
      <w:proofErr w:type="gramEnd"/>
      <w:r w:rsidR="00252943" w:rsidRPr="00252943">
        <w:rPr>
          <w:rFonts w:ascii="Arial" w:hAnsi="Arial" w:cs="Arial"/>
          <w:b/>
          <w:color w:val="273239"/>
          <w:spacing w:val="2"/>
          <w:sz w:val="24"/>
          <w:szCs w:val="24"/>
          <w:lang w:val="en-IN"/>
        </w:rPr>
        <w:t xml:space="preserve"> Account:</w:t>
      </w:r>
    </w:p>
    <w:p w14:paraId="5F260D90" w14:textId="631AE5D9" w:rsidR="00252943" w:rsidRDefault="00252943" w:rsidP="00252943">
      <w:pPr>
        <w:pStyle w:val="NoList1"/>
        <w:widowControl w:val="0"/>
        <w:autoSpaceDE w:val="0"/>
        <w:autoSpaceDN w:val="0"/>
        <w:spacing w:line="360" w:lineRule="auto"/>
        <w:rPr>
          <w:rFonts w:ascii="Arial" w:hAnsi="Arial" w:cs="Arial"/>
          <w:b/>
          <w:color w:val="273239"/>
          <w:spacing w:val="2"/>
          <w:sz w:val="24"/>
          <w:szCs w:val="24"/>
          <w:lang w:val="en-IN"/>
        </w:rPr>
      </w:pPr>
    </w:p>
    <w:p w14:paraId="67AF0F1B" w14:textId="77777777" w:rsidR="00252943" w:rsidRPr="00252943" w:rsidRDefault="00252943" w:rsidP="00A6381A">
      <w:pPr>
        <w:pStyle w:val="NoList1"/>
        <w:widowControl w:val="0"/>
        <w:autoSpaceDE w:val="0"/>
        <w:autoSpaceDN w:val="0"/>
        <w:spacing w:line="360" w:lineRule="auto"/>
        <w:rPr>
          <w:rFonts w:ascii="Arial" w:hAnsi="Arial" w:cs="Arial"/>
          <w:b/>
          <w:color w:val="273239"/>
          <w:spacing w:val="2"/>
          <w:sz w:val="24"/>
          <w:szCs w:val="24"/>
          <w:lang w:val="en-IN"/>
        </w:rPr>
      </w:pPr>
    </w:p>
    <w:p w14:paraId="39541735" w14:textId="053E2B4B" w:rsidR="00AE6812" w:rsidRDefault="00AE6812" w:rsidP="00AE6812">
      <w:pPr>
        <w:pStyle w:val="NoList1"/>
        <w:widowControl w:val="0"/>
        <w:autoSpaceDE w:val="0"/>
        <w:autoSpaceDN w:val="0"/>
        <w:spacing w:line="360" w:lineRule="auto"/>
        <w:rPr>
          <w:rFonts w:ascii="Arial" w:hAnsi="Arial" w:cs="Arial"/>
          <w:b/>
          <w:color w:val="273239"/>
          <w:spacing w:val="2"/>
          <w:sz w:val="24"/>
          <w:szCs w:val="24"/>
          <w:lang w:val="en-IN"/>
        </w:rPr>
      </w:pPr>
      <w:r>
        <w:rPr>
          <w:rFonts w:ascii="Arial" w:eastAsia="Times New Roman" w:hAnsi="Arial" w:cs="Arial"/>
          <w:b/>
          <w:noProof/>
          <w:sz w:val="32"/>
          <w:szCs w:val="32"/>
          <w:lang w:val="en-IN" w:eastAsia="en-IN"/>
        </w:rPr>
        <w:lastRenderedPageBreak/>
        <w:drawing>
          <wp:anchor distT="0" distB="0" distL="114300" distR="114300" simplePos="0" relativeHeight="251674624" behindDoc="0" locked="0" layoutInCell="1" allowOverlap="1" wp14:anchorId="02CCAB52" wp14:editId="636262DB">
            <wp:simplePos x="0" y="0"/>
            <wp:positionH relativeFrom="page">
              <wp:posOffset>845185</wp:posOffset>
            </wp:positionH>
            <wp:positionV relativeFrom="paragraph">
              <wp:posOffset>467995</wp:posOffset>
            </wp:positionV>
            <wp:extent cx="5960745" cy="3752850"/>
            <wp:effectExtent l="0" t="0" r="190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 balance.png"/>
                    <pic:cNvPicPr/>
                  </pic:nvPicPr>
                  <pic:blipFill>
                    <a:blip r:embed="rId26">
                      <a:extLst>
                        <a:ext uri="{28A0092B-C50C-407E-A947-70E740481C1C}">
                          <a14:useLocalDpi xmlns:a14="http://schemas.microsoft.com/office/drawing/2010/main" val="0"/>
                        </a:ext>
                      </a:extLst>
                    </a:blip>
                    <a:stretch>
                      <a:fillRect/>
                    </a:stretch>
                  </pic:blipFill>
                  <pic:spPr>
                    <a:xfrm>
                      <a:off x="0" y="0"/>
                      <a:ext cx="5960745" cy="3752850"/>
                    </a:xfrm>
                    <a:prstGeom prst="rect">
                      <a:avLst/>
                    </a:prstGeom>
                  </pic:spPr>
                </pic:pic>
              </a:graphicData>
            </a:graphic>
          </wp:anchor>
        </w:drawing>
      </w:r>
      <w:r>
        <w:rPr>
          <w:rFonts w:ascii="Arial" w:hAnsi="Arial" w:cs="Arial"/>
          <w:b/>
          <w:color w:val="273239"/>
          <w:spacing w:val="2"/>
          <w:sz w:val="24"/>
          <w:szCs w:val="24"/>
          <w:lang w:val="en-IN"/>
        </w:rPr>
        <w:t>3</w:t>
      </w:r>
      <w:r w:rsidRPr="00252943">
        <w:rPr>
          <w:rFonts w:ascii="Arial" w:hAnsi="Arial" w:cs="Arial"/>
          <w:b/>
          <w:color w:val="273239"/>
          <w:spacing w:val="2"/>
          <w:sz w:val="24"/>
          <w:szCs w:val="24"/>
          <w:lang w:val="en-IN"/>
        </w:rPr>
        <w:t>)</w:t>
      </w:r>
      <w:r w:rsidRPr="00AE6812">
        <w:rPr>
          <w:rFonts w:ascii="Arial" w:hAnsi="Arial" w:cs="Arial"/>
          <w:b/>
          <w:color w:val="273239"/>
          <w:spacing w:val="2"/>
          <w:sz w:val="24"/>
          <w:szCs w:val="24"/>
          <w:lang w:val="en-IN"/>
        </w:rPr>
        <w:t xml:space="preserve"> </w:t>
      </w:r>
      <w:r>
        <w:rPr>
          <w:rFonts w:ascii="Arial" w:hAnsi="Arial" w:cs="Arial"/>
          <w:b/>
          <w:color w:val="273239"/>
          <w:spacing w:val="2"/>
          <w:sz w:val="24"/>
          <w:szCs w:val="24"/>
          <w:lang w:val="en-IN"/>
        </w:rPr>
        <w:t>View balance:</w:t>
      </w:r>
    </w:p>
    <w:p w14:paraId="07A93D16" w14:textId="11B68ECD" w:rsidR="00A6381A" w:rsidRDefault="00A6381A" w:rsidP="00A6381A">
      <w:pPr>
        <w:pStyle w:val="NoList1"/>
        <w:widowControl w:val="0"/>
        <w:autoSpaceDE w:val="0"/>
        <w:autoSpaceDN w:val="0"/>
        <w:spacing w:after="0" w:line="360" w:lineRule="auto"/>
        <w:rPr>
          <w:rFonts w:ascii="Arial" w:eastAsia="Times New Roman" w:hAnsi="Arial" w:cs="Arial"/>
          <w:b/>
          <w:noProof/>
          <w:sz w:val="32"/>
          <w:szCs w:val="32"/>
          <w:lang w:val="en-US"/>
        </w:rPr>
      </w:pPr>
    </w:p>
    <w:p w14:paraId="47B353CB" w14:textId="4EB38284" w:rsidR="00AE6812" w:rsidRDefault="00AE6812" w:rsidP="00AE6812">
      <w:pPr>
        <w:pStyle w:val="NoList1"/>
        <w:widowControl w:val="0"/>
        <w:autoSpaceDE w:val="0"/>
        <w:autoSpaceDN w:val="0"/>
        <w:spacing w:line="360" w:lineRule="auto"/>
        <w:rPr>
          <w:rFonts w:ascii="Arial" w:hAnsi="Arial" w:cs="Arial"/>
          <w:b/>
          <w:color w:val="273239"/>
          <w:spacing w:val="2"/>
          <w:sz w:val="24"/>
          <w:szCs w:val="24"/>
          <w:lang w:val="en-IN"/>
        </w:rPr>
      </w:pPr>
      <w:proofErr w:type="gramStart"/>
      <w:r>
        <w:rPr>
          <w:rFonts w:ascii="Arial" w:hAnsi="Arial" w:cs="Arial"/>
          <w:b/>
          <w:color w:val="273239"/>
          <w:spacing w:val="2"/>
          <w:sz w:val="24"/>
          <w:szCs w:val="24"/>
          <w:lang w:val="en-IN"/>
        </w:rPr>
        <w:t>4</w:t>
      </w:r>
      <w:r w:rsidRPr="00252943">
        <w:rPr>
          <w:rFonts w:ascii="Arial" w:hAnsi="Arial" w:cs="Arial"/>
          <w:b/>
          <w:color w:val="273239"/>
          <w:spacing w:val="2"/>
          <w:sz w:val="24"/>
          <w:szCs w:val="24"/>
          <w:lang w:val="en-IN"/>
        </w:rPr>
        <w:t>)</w:t>
      </w:r>
      <w:r>
        <w:rPr>
          <w:rFonts w:ascii="Arial" w:hAnsi="Arial" w:cs="Arial"/>
          <w:b/>
          <w:color w:val="273239"/>
          <w:spacing w:val="2"/>
          <w:sz w:val="24"/>
          <w:szCs w:val="24"/>
          <w:lang w:val="en-IN"/>
        </w:rPr>
        <w:t>Transfer</w:t>
      </w:r>
      <w:proofErr w:type="gramEnd"/>
      <w:r>
        <w:rPr>
          <w:rFonts w:ascii="Arial" w:hAnsi="Arial" w:cs="Arial"/>
          <w:b/>
          <w:color w:val="273239"/>
          <w:spacing w:val="2"/>
          <w:sz w:val="24"/>
          <w:szCs w:val="24"/>
          <w:lang w:val="en-IN"/>
        </w:rPr>
        <w:t xml:space="preserve"> Money</w:t>
      </w:r>
      <w:r>
        <w:rPr>
          <w:rFonts w:ascii="Arial" w:hAnsi="Arial" w:cs="Arial"/>
          <w:b/>
          <w:color w:val="273239"/>
          <w:spacing w:val="2"/>
          <w:sz w:val="24"/>
          <w:szCs w:val="24"/>
          <w:lang w:val="en-IN"/>
        </w:rPr>
        <w:t>:</w:t>
      </w:r>
    </w:p>
    <w:p w14:paraId="001E946B" w14:textId="77777777" w:rsidR="00AE6812" w:rsidRPr="00AE6812" w:rsidRDefault="00AE6812" w:rsidP="00AE6812">
      <w:pPr>
        <w:pStyle w:val="NoList1"/>
        <w:widowControl w:val="0"/>
        <w:autoSpaceDE w:val="0"/>
        <w:autoSpaceDN w:val="0"/>
        <w:spacing w:line="360" w:lineRule="auto"/>
        <w:rPr>
          <w:rFonts w:ascii="Arial" w:hAnsi="Arial" w:cs="Arial"/>
          <w:b/>
          <w:color w:val="273239"/>
          <w:spacing w:val="2"/>
          <w:sz w:val="24"/>
          <w:szCs w:val="24"/>
          <w:lang w:val="en-IN"/>
        </w:rPr>
      </w:pPr>
    </w:p>
    <w:p w14:paraId="143D7EA4" w14:textId="1858313C" w:rsidR="00AE6812" w:rsidRDefault="00AE6812" w:rsidP="00AE6812">
      <w:pPr>
        <w:pStyle w:val="NoList1"/>
        <w:widowControl w:val="0"/>
        <w:numPr>
          <w:ilvl w:val="0"/>
          <w:numId w:val="39"/>
        </w:numPr>
        <w:autoSpaceDE w:val="0"/>
        <w:autoSpaceDN w:val="0"/>
        <w:spacing w:line="360" w:lineRule="auto"/>
        <w:rPr>
          <w:rFonts w:ascii="Arial" w:hAnsi="Arial" w:cs="Arial"/>
          <w:b/>
          <w:color w:val="273239"/>
          <w:spacing w:val="2"/>
          <w:sz w:val="24"/>
          <w:szCs w:val="24"/>
          <w:lang w:val="en-IN"/>
        </w:rPr>
      </w:pPr>
      <w:r>
        <w:rPr>
          <w:rFonts w:ascii="Arial" w:hAnsi="Arial" w:cs="Arial"/>
          <w:b/>
          <w:noProof/>
          <w:color w:val="273239"/>
          <w:spacing w:val="2"/>
          <w:sz w:val="24"/>
          <w:szCs w:val="24"/>
          <w:lang w:val="en-IN" w:eastAsia="en-IN"/>
        </w:rPr>
        <w:drawing>
          <wp:anchor distT="0" distB="0" distL="114300" distR="114300" simplePos="0" relativeHeight="251673600" behindDoc="0" locked="0" layoutInCell="1" allowOverlap="1" wp14:anchorId="03E4CB26" wp14:editId="154DE741">
            <wp:simplePos x="0" y="0"/>
            <wp:positionH relativeFrom="margin">
              <wp:posOffset>723900</wp:posOffset>
            </wp:positionH>
            <wp:positionV relativeFrom="paragraph">
              <wp:posOffset>615950</wp:posOffset>
            </wp:positionV>
            <wp:extent cx="3177540" cy="1781175"/>
            <wp:effectExtent l="0" t="0" r="381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tabase.png"/>
                    <pic:cNvPicPr/>
                  </pic:nvPicPr>
                  <pic:blipFill>
                    <a:blip r:embed="rId27">
                      <a:extLst>
                        <a:ext uri="{28A0092B-C50C-407E-A947-70E740481C1C}">
                          <a14:useLocalDpi xmlns:a14="http://schemas.microsoft.com/office/drawing/2010/main" val="0"/>
                        </a:ext>
                      </a:extLst>
                    </a:blip>
                    <a:stretch>
                      <a:fillRect/>
                    </a:stretch>
                  </pic:blipFill>
                  <pic:spPr>
                    <a:xfrm>
                      <a:off x="0" y="0"/>
                      <a:ext cx="3177540" cy="1781175"/>
                    </a:xfrm>
                    <a:prstGeom prst="rect">
                      <a:avLst/>
                    </a:prstGeom>
                  </pic:spPr>
                </pic:pic>
              </a:graphicData>
            </a:graphic>
          </wp:anchor>
        </w:drawing>
      </w:r>
      <w:r>
        <w:rPr>
          <w:rFonts w:ascii="Arial" w:hAnsi="Arial" w:cs="Arial"/>
          <w:b/>
          <w:color w:val="273239"/>
          <w:spacing w:val="2"/>
          <w:sz w:val="24"/>
          <w:szCs w:val="24"/>
          <w:lang w:val="en-IN"/>
        </w:rPr>
        <w:t>database copy:</w:t>
      </w:r>
    </w:p>
    <w:p w14:paraId="57B65874" w14:textId="60926B34" w:rsidR="00065530" w:rsidRDefault="00AE6812" w:rsidP="00A34F68">
      <w:pPr>
        <w:pStyle w:val="NoList1"/>
        <w:widowControl w:val="0"/>
        <w:autoSpaceDE w:val="0"/>
        <w:autoSpaceDN w:val="0"/>
        <w:spacing w:after="0" w:line="360" w:lineRule="auto"/>
        <w:jc w:val="center"/>
        <w:rPr>
          <w:rFonts w:ascii="Arial" w:eastAsia="Times New Roman" w:hAnsi="Arial" w:cs="Arial"/>
          <w:b/>
          <w:noProof/>
          <w:sz w:val="32"/>
          <w:szCs w:val="32"/>
          <w:lang w:val="en-US"/>
        </w:rPr>
      </w:pPr>
      <w:r>
        <w:rPr>
          <w:rFonts w:ascii="Arial" w:eastAsia="Times New Roman" w:hAnsi="Arial" w:cs="Arial"/>
          <w:b/>
          <w:noProof/>
          <w:sz w:val="32"/>
          <w:szCs w:val="32"/>
          <w:lang w:val="en-IN" w:eastAsia="en-IN"/>
        </w:rPr>
        <w:lastRenderedPageBreak/>
        <w:drawing>
          <wp:inline distT="0" distB="0" distL="0" distR="0" wp14:anchorId="6C2790FD" wp14:editId="32F26992">
            <wp:extent cx="5960745" cy="4130675"/>
            <wp:effectExtent l="0" t="0" r="190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oney transfer.png"/>
                    <pic:cNvPicPr/>
                  </pic:nvPicPr>
                  <pic:blipFill>
                    <a:blip r:embed="rId28">
                      <a:extLst>
                        <a:ext uri="{28A0092B-C50C-407E-A947-70E740481C1C}">
                          <a14:useLocalDpi xmlns:a14="http://schemas.microsoft.com/office/drawing/2010/main" val="0"/>
                        </a:ext>
                      </a:extLst>
                    </a:blip>
                    <a:stretch>
                      <a:fillRect/>
                    </a:stretch>
                  </pic:blipFill>
                  <pic:spPr>
                    <a:xfrm>
                      <a:off x="0" y="0"/>
                      <a:ext cx="5960745" cy="4130675"/>
                    </a:xfrm>
                    <a:prstGeom prst="rect">
                      <a:avLst/>
                    </a:prstGeom>
                  </pic:spPr>
                </pic:pic>
              </a:graphicData>
            </a:graphic>
          </wp:inline>
        </w:drawing>
      </w:r>
    </w:p>
    <w:p w14:paraId="4617E91E" w14:textId="397993C0" w:rsidR="00AE6812" w:rsidRDefault="00AE6812" w:rsidP="00AE6812">
      <w:pPr>
        <w:pStyle w:val="NoList1"/>
        <w:widowControl w:val="0"/>
        <w:numPr>
          <w:ilvl w:val="0"/>
          <w:numId w:val="39"/>
        </w:numPr>
        <w:autoSpaceDE w:val="0"/>
        <w:autoSpaceDN w:val="0"/>
        <w:spacing w:after="0" w:line="360" w:lineRule="auto"/>
        <w:rPr>
          <w:rFonts w:ascii="Arial" w:eastAsia="Times New Roman" w:hAnsi="Arial" w:cs="Arial"/>
          <w:noProof/>
          <w:sz w:val="24"/>
          <w:szCs w:val="24"/>
          <w:lang w:val="en-US"/>
        </w:rPr>
      </w:pPr>
      <w:r>
        <w:rPr>
          <w:rFonts w:ascii="Arial" w:eastAsia="Times New Roman" w:hAnsi="Arial" w:cs="Arial"/>
          <w:noProof/>
          <w:sz w:val="24"/>
          <w:szCs w:val="24"/>
          <w:lang w:val="en-IN" w:eastAsia="en-IN"/>
        </w:rPr>
        <w:drawing>
          <wp:anchor distT="0" distB="0" distL="114300" distR="114300" simplePos="0" relativeHeight="251675648" behindDoc="0" locked="0" layoutInCell="1" allowOverlap="1" wp14:anchorId="1F7BA3F7" wp14:editId="3739351B">
            <wp:simplePos x="0" y="0"/>
            <wp:positionH relativeFrom="column">
              <wp:posOffset>7620</wp:posOffset>
            </wp:positionH>
            <wp:positionV relativeFrom="paragraph">
              <wp:posOffset>348615</wp:posOffset>
            </wp:positionV>
            <wp:extent cx="5960745" cy="3472815"/>
            <wp:effectExtent l="0" t="0" r="190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alance after transfer.png"/>
                    <pic:cNvPicPr/>
                  </pic:nvPicPr>
                  <pic:blipFill>
                    <a:blip r:embed="rId29">
                      <a:extLst>
                        <a:ext uri="{28A0092B-C50C-407E-A947-70E740481C1C}">
                          <a14:useLocalDpi xmlns:a14="http://schemas.microsoft.com/office/drawing/2010/main" val="0"/>
                        </a:ext>
                      </a:extLst>
                    </a:blip>
                    <a:stretch>
                      <a:fillRect/>
                    </a:stretch>
                  </pic:blipFill>
                  <pic:spPr>
                    <a:xfrm>
                      <a:off x="0" y="0"/>
                      <a:ext cx="5960745" cy="3472815"/>
                    </a:xfrm>
                    <a:prstGeom prst="rect">
                      <a:avLst/>
                    </a:prstGeom>
                  </pic:spPr>
                </pic:pic>
              </a:graphicData>
            </a:graphic>
          </wp:anchor>
        </w:drawing>
      </w:r>
      <w:r w:rsidRPr="00AE6812">
        <w:rPr>
          <w:rFonts w:ascii="Arial" w:eastAsia="Times New Roman" w:hAnsi="Arial" w:cs="Arial"/>
          <w:noProof/>
          <w:sz w:val="24"/>
          <w:szCs w:val="24"/>
          <w:lang w:val="en-US"/>
        </w:rPr>
        <w:t>Balance after money transfer:</w:t>
      </w:r>
    </w:p>
    <w:p w14:paraId="41BF98F0" w14:textId="30654E4C" w:rsidR="00AE6812" w:rsidRPr="00AE6812" w:rsidRDefault="00AE6812" w:rsidP="00AE6812">
      <w:pPr>
        <w:pStyle w:val="NoList1"/>
        <w:widowControl w:val="0"/>
        <w:autoSpaceDE w:val="0"/>
        <w:autoSpaceDN w:val="0"/>
        <w:spacing w:after="0" w:line="360" w:lineRule="auto"/>
        <w:ind w:left="720"/>
        <w:rPr>
          <w:rFonts w:ascii="Arial" w:eastAsia="Times New Roman" w:hAnsi="Arial" w:cs="Arial"/>
          <w:noProof/>
          <w:sz w:val="24"/>
          <w:szCs w:val="24"/>
          <w:lang w:val="en-US"/>
        </w:rPr>
      </w:pPr>
    </w:p>
    <w:p w14:paraId="68AD5CD6" w14:textId="77777777" w:rsidR="00AE6812" w:rsidRDefault="00AE6812" w:rsidP="00AE6812">
      <w:pPr>
        <w:pStyle w:val="NoList1"/>
        <w:widowControl w:val="0"/>
        <w:autoSpaceDE w:val="0"/>
        <w:autoSpaceDN w:val="0"/>
        <w:spacing w:after="0" w:line="360" w:lineRule="auto"/>
        <w:rPr>
          <w:rFonts w:ascii="Arial" w:eastAsia="Times New Roman" w:hAnsi="Arial" w:cs="Arial"/>
          <w:b/>
          <w:noProof/>
          <w:sz w:val="32"/>
          <w:szCs w:val="32"/>
          <w:lang w:val="en-US"/>
        </w:rPr>
      </w:pPr>
    </w:p>
    <w:p w14:paraId="1CA4612C" w14:textId="77777777" w:rsidR="00AE6812" w:rsidRDefault="00AE6812" w:rsidP="00AE6812">
      <w:pPr>
        <w:pStyle w:val="NoList1"/>
        <w:widowControl w:val="0"/>
        <w:autoSpaceDE w:val="0"/>
        <w:autoSpaceDN w:val="0"/>
        <w:spacing w:after="0" w:line="360" w:lineRule="auto"/>
        <w:rPr>
          <w:rFonts w:ascii="Arial" w:eastAsia="Times New Roman" w:hAnsi="Arial" w:cs="Arial"/>
          <w:b/>
          <w:noProof/>
          <w:sz w:val="32"/>
          <w:szCs w:val="32"/>
          <w:lang w:val="en-US"/>
        </w:rPr>
      </w:pPr>
    </w:p>
    <w:p w14:paraId="0956E15B" w14:textId="066E2CA8" w:rsidR="00AE6812" w:rsidRDefault="00AE6812" w:rsidP="00AE6812">
      <w:pPr>
        <w:pStyle w:val="NoList1"/>
        <w:widowControl w:val="0"/>
        <w:autoSpaceDE w:val="0"/>
        <w:autoSpaceDN w:val="0"/>
        <w:spacing w:line="360" w:lineRule="auto"/>
        <w:rPr>
          <w:rFonts w:ascii="Arial" w:hAnsi="Arial" w:cs="Arial"/>
          <w:b/>
          <w:color w:val="273239"/>
          <w:spacing w:val="2"/>
          <w:sz w:val="24"/>
          <w:szCs w:val="24"/>
          <w:lang w:val="en-IN"/>
        </w:rPr>
      </w:pPr>
      <w:r>
        <w:rPr>
          <w:rFonts w:ascii="Arial" w:hAnsi="Arial" w:cs="Arial"/>
          <w:b/>
          <w:noProof/>
          <w:color w:val="273239"/>
          <w:spacing w:val="2"/>
          <w:sz w:val="24"/>
          <w:szCs w:val="24"/>
          <w:lang w:val="en-IN" w:eastAsia="en-IN"/>
        </w:rPr>
        <w:lastRenderedPageBreak/>
        <w:drawing>
          <wp:anchor distT="0" distB="0" distL="114300" distR="114300" simplePos="0" relativeHeight="251676672" behindDoc="0" locked="0" layoutInCell="1" allowOverlap="1" wp14:anchorId="743EBF1D" wp14:editId="4E3917BC">
            <wp:simplePos x="0" y="0"/>
            <wp:positionH relativeFrom="margin">
              <wp:align>left</wp:align>
            </wp:positionH>
            <wp:positionV relativeFrom="paragraph">
              <wp:posOffset>393065</wp:posOffset>
            </wp:positionV>
            <wp:extent cx="5448300" cy="3594100"/>
            <wp:effectExtent l="0" t="0" r="0" b="635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posite .png"/>
                    <pic:cNvPicPr/>
                  </pic:nvPicPr>
                  <pic:blipFill>
                    <a:blip r:embed="rId30">
                      <a:extLst>
                        <a:ext uri="{28A0092B-C50C-407E-A947-70E740481C1C}">
                          <a14:useLocalDpi xmlns:a14="http://schemas.microsoft.com/office/drawing/2010/main" val="0"/>
                        </a:ext>
                      </a:extLst>
                    </a:blip>
                    <a:stretch>
                      <a:fillRect/>
                    </a:stretch>
                  </pic:blipFill>
                  <pic:spPr>
                    <a:xfrm>
                      <a:off x="0" y="0"/>
                      <a:ext cx="5448300" cy="3594100"/>
                    </a:xfrm>
                    <a:prstGeom prst="rect">
                      <a:avLst/>
                    </a:prstGeom>
                  </pic:spPr>
                </pic:pic>
              </a:graphicData>
            </a:graphic>
            <wp14:sizeRelH relativeFrom="margin">
              <wp14:pctWidth>0</wp14:pctWidth>
            </wp14:sizeRelH>
          </wp:anchor>
        </w:drawing>
      </w:r>
      <w:r>
        <w:rPr>
          <w:rFonts w:ascii="Arial" w:hAnsi="Arial" w:cs="Arial"/>
          <w:b/>
          <w:color w:val="273239"/>
          <w:spacing w:val="2"/>
          <w:sz w:val="24"/>
          <w:szCs w:val="24"/>
          <w:lang w:val="en-IN"/>
        </w:rPr>
        <w:t>5</w:t>
      </w:r>
      <w:r w:rsidRPr="00252943">
        <w:rPr>
          <w:rFonts w:ascii="Arial" w:hAnsi="Arial" w:cs="Arial"/>
          <w:b/>
          <w:color w:val="273239"/>
          <w:spacing w:val="2"/>
          <w:sz w:val="24"/>
          <w:szCs w:val="24"/>
          <w:lang w:val="en-IN"/>
        </w:rPr>
        <w:t>)</w:t>
      </w:r>
      <w:r>
        <w:rPr>
          <w:rFonts w:ascii="Arial" w:hAnsi="Arial" w:cs="Arial"/>
          <w:b/>
          <w:color w:val="273239"/>
          <w:spacing w:val="2"/>
          <w:sz w:val="24"/>
          <w:szCs w:val="24"/>
          <w:lang w:val="en-IN"/>
        </w:rPr>
        <w:t xml:space="preserve"> Deposit </w:t>
      </w:r>
      <w:proofErr w:type="gramStart"/>
      <w:r>
        <w:rPr>
          <w:rFonts w:ascii="Arial" w:hAnsi="Arial" w:cs="Arial"/>
          <w:b/>
          <w:color w:val="273239"/>
          <w:spacing w:val="2"/>
          <w:sz w:val="24"/>
          <w:szCs w:val="24"/>
          <w:lang w:val="en-IN"/>
        </w:rPr>
        <w:t xml:space="preserve">Amount </w:t>
      </w:r>
      <w:r>
        <w:rPr>
          <w:rFonts w:ascii="Arial" w:hAnsi="Arial" w:cs="Arial"/>
          <w:b/>
          <w:color w:val="273239"/>
          <w:spacing w:val="2"/>
          <w:sz w:val="24"/>
          <w:szCs w:val="24"/>
          <w:lang w:val="en-IN"/>
        </w:rPr>
        <w:t>:</w:t>
      </w:r>
      <w:proofErr w:type="gramEnd"/>
    </w:p>
    <w:p w14:paraId="192CBAFC" w14:textId="5E175391" w:rsidR="00AE6812" w:rsidRDefault="00AE6812" w:rsidP="00AE6812">
      <w:pPr>
        <w:pStyle w:val="NoList1"/>
        <w:widowControl w:val="0"/>
        <w:autoSpaceDE w:val="0"/>
        <w:autoSpaceDN w:val="0"/>
        <w:spacing w:line="360" w:lineRule="auto"/>
        <w:rPr>
          <w:rFonts w:ascii="Arial" w:hAnsi="Arial" w:cs="Arial"/>
          <w:b/>
          <w:color w:val="273239"/>
          <w:spacing w:val="2"/>
          <w:sz w:val="24"/>
          <w:szCs w:val="24"/>
          <w:lang w:val="en-IN"/>
        </w:rPr>
      </w:pPr>
    </w:p>
    <w:p w14:paraId="15B109D4" w14:textId="3FA41DC8" w:rsidR="00AE6812" w:rsidRDefault="00AE6812" w:rsidP="00AE6812">
      <w:pPr>
        <w:pStyle w:val="NoList1"/>
        <w:widowControl w:val="0"/>
        <w:autoSpaceDE w:val="0"/>
        <w:autoSpaceDN w:val="0"/>
        <w:spacing w:line="360" w:lineRule="auto"/>
        <w:rPr>
          <w:rFonts w:ascii="Arial" w:hAnsi="Arial" w:cs="Arial"/>
          <w:b/>
          <w:color w:val="273239"/>
          <w:spacing w:val="2"/>
          <w:sz w:val="24"/>
          <w:szCs w:val="24"/>
          <w:lang w:val="en-IN"/>
        </w:rPr>
      </w:pPr>
      <w:r>
        <w:rPr>
          <w:rFonts w:ascii="Arial" w:hAnsi="Arial" w:cs="Arial"/>
          <w:b/>
          <w:noProof/>
          <w:color w:val="273239"/>
          <w:spacing w:val="2"/>
          <w:sz w:val="24"/>
          <w:szCs w:val="24"/>
          <w:lang w:val="en-IN" w:eastAsia="en-IN"/>
        </w:rPr>
        <w:drawing>
          <wp:anchor distT="0" distB="0" distL="114300" distR="114300" simplePos="0" relativeHeight="251677696" behindDoc="0" locked="0" layoutInCell="1" allowOverlap="1" wp14:anchorId="262BD94B" wp14:editId="775E3BA0">
            <wp:simplePos x="0" y="0"/>
            <wp:positionH relativeFrom="margin">
              <wp:align>left</wp:align>
            </wp:positionH>
            <wp:positionV relativeFrom="paragraph">
              <wp:posOffset>421640</wp:posOffset>
            </wp:positionV>
            <wp:extent cx="5440680" cy="3718560"/>
            <wp:effectExtent l="0" t="0" r="762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ithdrwn.png"/>
                    <pic:cNvPicPr/>
                  </pic:nvPicPr>
                  <pic:blipFill>
                    <a:blip r:embed="rId31">
                      <a:extLst>
                        <a:ext uri="{28A0092B-C50C-407E-A947-70E740481C1C}">
                          <a14:useLocalDpi xmlns:a14="http://schemas.microsoft.com/office/drawing/2010/main" val="0"/>
                        </a:ext>
                      </a:extLst>
                    </a:blip>
                    <a:stretch>
                      <a:fillRect/>
                    </a:stretch>
                  </pic:blipFill>
                  <pic:spPr>
                    <a:xfrm>
                      <a:off x="0" y="0"/>
                      <a:ext cx="5440680" cy="3718560"/>
                    </a:xfrm>
                    <a:prstGeom prst="rect">
                      <a:avLst/>
                    </a:prstGeom>
                  </pic:spPr>
                </pic:pic>
              </a:graphicData>
            </a:graphic>
            <wp14:sizeRelH relativeFrom="margin">
              <wp14:pctWidth>0</wp14:pctWidth>
            </wp14:sizeRelH>
            <wp14:sizeRelV relativeFrom="margin">
              <wp14:pctHeight>0</wp14:pctHeight>
            </wp14:sizeRelV>
          </wp:anchor>
        </w:drawing>
      </w:r>
      <w:proofErr w:type="gramStart"/>
      <w:r>
        <w:rPr>
          <w:rFonts w:ascii="Arial" w:hAnsi="Arial" w:cs="Arial"/>
          <w:b/>
          <w:color w:val="273239"/>
          <w:spacing w:val="2"/>
          <w:sz w:val="24"/>
          <w:szCs w:val="24"/>
          <w:lang w:val="en-IN"/>
        </w:rPr>
        <w:t>6</w:t>
      </w:r>
      <w:r w:rsidRPr="00252943">
        <w:rPr>
          <w:rFonts w:ascii="Arial" w:hAnsi="Arial" w:cs="Arial"/>
          <w:b/>
          <w:color w:val="273239"/>
          <w:spacing w:val="2"/>
          <w:sz w:val="24"/>
          <w:szCs w:val="24"/>
          <w:lang w:val="en-IN"/>
        </w:rPr>
        <w:t>)</w:t>
      </w:r>
      <w:r>
        <w:rPr>
          <w:rFonts w:ascii="Arial" w:hAnsi="Arial" w:cs="Arial"/>
          <w:b/>
          <w:color w:val="273239"/>
          <w:spacing w:val="2"/>
          <w:sz w:val="24"/>
          <w:szCs w:val="24"/>
          <w:lang w:val="en-IN"/>
        </w:rPr>
        <w:t>Withdraw</w:t>
      </w:r>
      <w:proofErr w:type="gramEnd"/>
      <w:r>
        <w:rPr>
          <w:rFonts w:ascii="Arial" w:hAnsi="Arial" w:cs="Arial"/>
          <w:b/>
          <w:color w:val="273239"/>
          <w:spacing w:val="2"/>
          <w:sz w:val="24"/>
          <w:szCs w:val="24"/>
          <w:lang w:val="en-IN"/>
        </w:rPr>
        <w:t xml:space="preserve"> Amount</w:t>
      </w:r>
      <w:r>
        <w:rPr>
          <w:rFonts w:ascii="Arial" w:hAnsi="Arial" w:cs="Arial"/>
          <w:b/>
          <w:color w:val="273239"/>
          <w:spacing w:val="2"/>
          <w:sz w:val="24"/>
          <w:szCs w:val="24"/>
          <w:lang w:val="en-IN"/>
        </w:rPr>
        <w:t>:</w:t>
      </w:r>
      <w:r w:rsidRPr="00AE6812">
        <w:rPr>
          <w:rFonts w:ascii="Arial" w:hAnsi="Arial" w:cs="Arial"/>
          <w:b/>
          <w:noProof/>
          <w:color w:val="273239"/>
          <w:spacing w:val="2"/>
          <w:sz w:val="24"/>
          <w:szCs w:val="24"/>
          <w:lang w:val="en-IN" w:eastAsia="en-IN"/>
        </w:rPr>
        <w:t xml:space="preserve"> </w:t>
      </w:r>
    </w:p>
    <w:p w14:paraId="2D170BFA" w14:textId="52847C5F" w:rsidR="00AE6812" w:rsidRDefault="00AE6812" w:rsidP="00AE6812">
      <w:pPr>
        <w:pStyle w:val="NoList1"/>
        <w:widowControl w:val="0"/>
        <w:autoSpaceDE w:val="0"/>
        <w:autoSpaceDN w:val="0"/>
        <w:spacing w:line="360" w:lineRule="auto"/>
        <w:rPr>
          <w:rFonts w:ascii="Arial" w:hAnsi="Arial" w:cs="Arial"/>
          <w:b/>
          <w:color w:val="273239"/>
          <w:spacing w:val="2"/>
          <w:sz w:val="24"/>
          <w:szCs w:val="24"/>
          <w:lang w:val="en-IN"/>
        </w:rPr>
      </w:pPr>
    </w:p>
    <w:p w14:paraId="75226787" w14:textId="5170B116" w:rsidR="00AE6812" w:rsidRDefault="00C00162" w:rsidP="00AE6812">
      <w:pPr>
        <w:pStyle w:val="NoList1"/>
        <w:widowControl w:val="0"/>
        <w:autoSpaceDE w:val="0"/>
        <w:autoSpaceDN w:val="0"/>
        <w:spacing w:line="360" w:lineRule="auto"/>
        <w:rPr>
          <w:rFonts w:ascii="Arial" w:hAnsi="Arial" w:cs="Arial"/>
          <w:b/>
          <w:color w:val="273239"/>
          <w:spacing w:val="2"/>
          <w:sz w:val="24"/>
          <w:szCs w:val="24"/>
          <w:lang w:val="en-IN"/>
        </w:rPr>
      </w:pPr>
      <w:r>
        <w:rPr>
          <w:rFonts w:ascii="Arial" w:hAnsi="Arial" w:cs="Arial"/>
          <w:b/>
          <w:noProof/>
          <w:color w:val="273239"/>
          <w:spacing w:val="2"/>
          <w:sz w:val="24"/>
          <w:szCs w:val="24"/>
          <w:lang w:val="en-IN" w:eastAsia="en-IN"/>
        </w:rPr>
        <w:lastRenderedPageBreak/>
        <w:drawing>
          <wp:anchor distT="0" distB="0" distL="114300" distR="114300" simplePos="0" relativeHeight="251678720" behindDoc="0" locked="0" layoutInCell="1" allowOverlap="1" wp14:anchorId="5B24436D" wp14:editId="07AF166D">
            <wp:simplePos x="0" y="0"/>
            <wp:positionH relativeFrom="margin">
              <wp:align>left</wp:align>
            </wp:positionH>
            <wp:positionV relativeFrom="paragraph">
              <wp:posOffset>393065</wp:posOffset>
            </wp:positionV>
            <wp:extent cx="5676900" cy="3686810"/>
            <wp:effectExtent l="0" t="0" r="0" b="889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assword change.png"/>
                    <pic:cNvPicPr/>
                  </pic:nvPicPr>
                  <pic:blipFill>
                    <a:blip r:embed="rId32">
                      <a:extLst>
                        <a:ext uri="{28A0092B-C50C-407E-A947-70E740481C1C}">
                          <a14:useLocalDpi xmlns:a14="http://schemas.microsoft.com/office/drawing/2010/main" val="0"/>
                        </a:ext>
                      </a:extLst>
                    </a:blip>
                    <a:stretch>
                      <a:fillRect/>
                    </a:stretch>
                  </pic:blipFill>
                  <pic:spPr>
                    <a:xfrm>
                      <a:off x="0" y="0"/>
                      <a:ext cx="5676900" cy="3686810"/>
                    </a:xfrm>
                    <a:prstGeom prst="rect">
                      <a:avLst/>
                    </a:prstGeom>
                  </pic:spPr>
                </pic:pic>
              </a:graphicData>
            </a:graphic>
            <wp14:sizeRelH relativeFrom="margin">
              <wp14:pctWidth>0</wp14:pctWidth>
            </wp14:sizeRelH>
            <wp14:sizeRelV relativeFrom="margin">
              <wp14:pctHeight>0</wp14:pctHeight>
            </wp14:sizeRelV>
          </wp:anchor>
        </w:drawing>
      </w:r>
      <w:r w:rsidR="00AE6812">
        <w:rPr>
          <w:rFonts w:ascii="Arial" w:hAnsi="Arial" w:cs="Arial"/>
          <w:b/>
          <w:color w:val="273239"/>
          <w:spacing w:val="2"/>
          <w:sz w:val="24"/>
          <w:szCs w:val="24"/>
          <w:lang w:val="en-IN"/>
        </w:rPr>
        <w:t>7</w:t>
      </w:r>
      <w:r w:rsidR="00AE6812" w:rsidRPr="00252943">
        <w:rPr>
          <w:rFonts w:ascii="Arial" w:hAnsi="Arial" w:cs="Arial"/>
          <w:b/>
          <w:color w:val="273239"/>
          <w:spacing w:val="2"/>
          <w:sz w:val="24"/>
          <w:szCs w:val="24"/>
          <w:lang w:val="en-IN"/>
        </w:rPr>
        <w:t>)</w:t>
      </w:r>
      <w:r>
        <w:rPr>
          <w:rFonts w:ascii="Arial" w:hAnsi="Arial" w:cs="Arial"/>
          <w:b/>
          <w:color w:val="273239"/>
          <w:spacing w:val="2"/>
          <w:sz w:val="24"/>
          <w:szCs w:val="24"/>
          <w:lang w:val="en-IN"/>
        </w:rPr>
        <w:t xml:space="preserve"> Change Password</w:t>
      </w:r>
      <w:r w:rsidR="00AE6812">
        <w:rPr>
          <w:rFonts w:ascii="Arial" w:hAnsi="Arial" w:cs="Arial"/>
          <w:b/>
          <w:color w:val="273239"/>
          <w:spacing w:val="2"/>
          <w:sz w:val="24"/>
          <w:szCs w:val="24"/>
          <w:lang w:val="en-IN"/>
        </w:rPr>
        <w:t>:</w:t>
      </w:r>
    </w:p>
    <w:p w14:paraId="13094F82" w14:textId="4E1331F7" w:rsidR="00C00162" w:rsidRPr="00C00162" w:rsidRDefault="00C00162" w:rsidP="00C00162">
      <w:pPr>
        <w:pStyle w:val="NoList1"/>
        <w:widowControl w:val="0"/>
        <w:autoSpaceDE w:val="0"/>
        <w:autoSpaceDN w:val="0"/>
        <w:spacing w:line="360" w:lineRule="auto"/>
        <w:rPr>
          <w:rFonts w:ascii="Arial" w:hAnsi="Arial" w:cs="Arial"/>
          <w:color w:val="273239"/>
          <w:spacing w:val="2"/>
          <w:sz w:val="24"/>
          <w:szCs w:val="24"/>
          <w:lang w:val="en-IN"/>
        </w:rPr>
      </w:pPr>
    </w:p>
    <w:p w14:paraId="20F20C7F" w14:textId="1CEC8FAF" w:rsidR="00C00162" w:rsidRDefault="00C00162" w:rsidP="00C00162">
      <w:pPr>
        <w:pStyle w:val="NoList1"/>
        <w:widowControl w:val="0"/>
        <w:numPr>
          <w:ilvl w:val="0"/>
          <w:numId w:val="39"/>
        </w:numPr>
        <w:autoSpaceDE w:val="0"/>
        <w:autoSpaceDN w:val="0"/>
        <w:spacing w:line="360" w:lineRule="auto"/>
        <w:rPr>
          <w:rFonts w:ascii="Arial" w:hAnsi="Arial" w:cs="Arial"/>
          <w:color w:val="273239"/>
          <w:spacing w:val="2"/>
          <w:sz w:val="24"/>
          <w:szCs w:val="24"/>
          <w:lang w:val="en-IN"/>
        </w:rPr>
      </w:pPr>
      <w:r>
        <w:rPr>
          <w:rFonts w:ascii="Arial" w:hAnsi="Arial" w:cs="Arial"/>
          <w:noProof/>
          <w:color w:val="273239"/>
          <w:spacing w:val="2"/>
          <w:sz w:val="24"/>
          <w:szCs w:val="24"/>
          <w:lang w:val="en-IN" w:eastAsia="en-IN"/>
        </w:rPr>
        <w:drawing>
          <wp:anchor distT="0" distB="0" distL="114300" distR="114300" simplePos="0" relativeHeight="251679744" behindDoc="0" locked="0" layoutInCell="1" allowOverlap="1" wp14:anchorId="004613F0" wp14:editId="541629BC">
            <wp:simplePos x="0" y="0"/>
            <wp:positionH relativeFrom="margin">
              <wp:align>left</wp:align>
            </wp:positionH>
            <wp:positionV relativeFrom="paragraph">
              <wp:posOffset>433070</wp:posOffset>
            </wp:positionV>
            <wp:extent cx="5960745" cy="3372485"/>
            <wp:effectExtent l="0" t="0" r="190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ogin after password change.png"/>
                    <pic:cNvPicPr/>
                  </pic:nvPicPr>
                  <pic:blipFill>
                    <a:blip r:embed="rId33">
                      <a:extLst>
                        <a:ext uri="{28A0092B-C50C-407E-A947-70E740481C1C}">
                          <a14:useLocalDpi xmlns:a14="http://schemas.microsoft.com/office/drawing/2010/main" val="0"/>
                        </a:ext>
                      </a:extLst>
                    </a:blip>
                    <a:stretch>
                      <a:fillRect/>
                    </a:stretch>
                  </pic:blipFill>
                  <pic:spPr>
                    <a:xfrm>
                      <a:off x="0" y="0"/>
                      <a:ext cx="5960745" cy="3372485"/>
                    </a:xfrm>
                    <a:prstGeom prst="rect">
                      <a:avLst/>
                    </a:prstGeom>
                  </pic:spPr>
                </pic:pic>
              </a:graphicData>
            </a:graphic>
          </wp:anchor>
        </w:drawing>
      </w:r>
      <w:r w:rsidRPr="00C00162">
        <w:rPr>
          <w:rFonts w:ascii="Arial" w:hAnsi="Arial" w:cs="Arial"/>
          <w:color w:val="273239"/>
          <w:spacing w:val="2"/>
          <w:sz w:val="24"/>
          <w:szCs w:val="24"/>
          <w:lang w:val="en-IN"/>
        </w:rPr>
        <w:t>Login after password change:</w:t>
      </w:r>
    </w:p>
    <w:p w14:paraId="77069821" w14:textId="14A87065" w:rsidR="00C00162" w:rsidRDefault="00C00162" w:rsidP="00C00162">
      <w:pPr>
        <w:pStyle w:val="NoList1"/>
        <w:widowControl w:val="0"/>
        <w:autoSpaceDE w:val="0"/>
        <w:autoSpaceDN w:val="0"/>
        <w:spacing w:line="360" w:lineRule="auto"/>
        <w:ind w:left="720"/>
        <w:rPr>
          <w:rFonts w:ascii="Arial" w:hAnsi="Arial" w:cs="Arial"/>
          <w:color w:val="273239"/>
          <w:spacing w:val="2"/>
          <w:sz w:val="24"/>
          <w:szCs w:val="24"/>
          <w:lang w:val="en-IN"/>
        </w:rPr>
      </w:pPr>
    </w:p>
    <w:p w14:paraId="714BF64C" w14:textId="77777777" w:rsidR="00C00162" w:rsidRDefault="00C00162" w:rsidP="00C00162">
      <w:pPr>
        <w:pStyle w:val="NoList1"/>
        <w:widowControl w:val="0"/>
        <w:autoSpaceDE w:val="0"/>
        <w:autoSpaceDN w:val="0"/>
        <w:spacing w:line="360" w:lineRule="auto"/>
        <w:ind w:left="720"/>
        <w:rPr>
          <w:rFonts w:ascii="Arial" w:hAnsi="Arial" w:cs="Arial"/>
          <w:color w:val="273239"/>
          <w:spacing w:val="2"/>
          <w:sz w:val="24"/>
          <w:szCs w:val="24"/>
          <w:lang w:val="en-IN"/>
        </w:rPr>
      </w:pPr>
    </w:p>
    <w:p w14:paraId="5CED99AB" w14:textId="6912E168" w:rsidR="00C00162" w:rsidRDefault="00C00162" w:rsidP="00C00162">
      <w:pPr>
        <w:pStyle w:val="NoList1"/>
        <w:widowControl w:val="0"/>
        <w:autoSpaceDE w:val="0"/>
        <w:autoSpaceDN w:val="0"/>
        <w:spacing w:line="360" w:lineRule="auto"/>
        <w:rPr>
          <w:rFonts w:ascii="Arial" w:hAnsi="Arial" w:cs="Arial"/>
          <w:b/>
          <w:color w:val="273239"/>
          <w:spacing w:val="2"/>
          <w:sz w:val="24"/>
          <w:szCs w:val="24"/>
          <w:lang w:val="en-IN"/>
        </w:rPr>
      </w:pPr>
      <w:r>
        <w:rPr>
          <w:rFonts w:ascii="Arial" w:hAnsi="Arial" w:cs="Arial"/>
          <w:noProof/>
          <w:color w:val="273239"/>
          <w:spacing w:val="2"/>
          <w:sz w:val="24"/>
          <w:szCs w:val="24"/>
          <w:lang w:val="en-IN" w:eastAsia="en-IN"/>
        </w:rPr>
        <w:lastRenderedPageBreak/>
        <w:drawing>
          <wp:anchor distT="0" distB="0" distL="114300" distR="114300" simplePos="0" relativeHeight="251680768" behindDoc="0" locked="0" layoutInCell="1" allowOverlap="1" wp14:anchorId="0F77EA55" wp14:editId="696B8D2E">
            <wp:simplePos x="0" y="0"/>
            <wp:positionH relativeFrom="page">
              <wp:align>center</wp:align>
            </wp:positionH>
            <wp:positionV relativeFrom="paragraph">
              <wp:posOffset>454025</wp:posOffset>
            </wp:positionV>
            <wp:extent cx="6346190" cy="3611880"/>
            <wp:effectExtent l="0" t="0" r="0" b="762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ogout.png"/>
                    <pic:cNvPicPr/>
                  </pic:nvPicPr>
                  <pic:blipFill>
                    <a:blip r:embed="rId34">
                      <a:extLst>
                        <a:ext uri="{28A0092B-C50C-407E-A947-70E740481C1C}">
                          <a14:useLocalDpi xmlns:a14="http://schemas.microsoft.com/office/drawing/2010/main" val="0"/>
                        </a:ext>
                      </a:extLst>
                    </a:blip>
                    <a:stretch>
                      <a:fillRect/>
                    </a:stretch>
                  </pic:blipFill>
                  <pic:spPr>
                    <a:xfrm>
                      <a:off x="0" y="0"/>
                      <a:ext cx="6346190" cy="3611880"/>
                    </a:xfrm>
                    <a:prstGeom prst="rect">
                      <a:avLst/>
                    </a:prstGeom>
                  </pic:spPr>
                </pic:pic>
              </a:graphicData>
            </a:graphic>
            <wp14:sizeRelH relativeFrom="margin">
              <wp14:pctWidth>0</wp14:pctWidth>
            </wp14:sizeRelH>
            <wp14:sizeRelV relativeFrom="margin">
              <wp14:pctHeight>0</wp14:pctHeight>
            </wp14:sizeRelV>
          </wp:anchor>
        </w:drawing>
      </w:r>
      <w:proofErr w:type="gramStart"/>
      <w:r>
        <w:rPr>
          <w:rFonts w:ascii="Arial" w:hAnsi="Arial" w:cs="Arial"/>
          <w:b/>
          <w:color w:val="273239"/>
          <w:spacing w:val="2"/>
          <w:sz w:val="24"/>
          <w:szCs w:val="24"/>
          <w:lang w:val="en-IN"/>
        </w:rPr>
        <w:t>8</w:t>
      </w:r>
      <w:r w:rsidRPr="00252943">
        <w:rPr>
          <w:rFonts w:ascii="Arial" w:hAnsi="Arial" w:cs="Arial"/>
          <w:b/>
          <w:color w:val="273239"/>
          <w:spacing w:val="2"/>
          <w:sz w:val="24"/>
          <w:szCs w:val="24"/>
          <w:lang w:val="en-IN"/>
        </w:rPr>
        <w:t>)</w:t>
      </w:r>
      <w:r>
        <w:rPr>
          <w:rFonts w:ascii="Arial" w:hAnsi="Arial" w:cs="Arial"/>
          <w:b/>
          <w:color w:val="273239"/>
          <w:spacing w:val="2"/>
          <w:sz w:val="24"/>
          <w:szCs w:val="24"/>
          <w:lang w:val="en-IN"/>
        </w:rPr>
        <w:t>Log</w:t>
      </w:r>
      <w:proofErr w:type="gramEnd"/>
      <w:r>
        <w:rPr>
          <w:rFonts w:ascii="Arial" w:hAnsi="Arial" w:cs="Arial"/>
          <w:b/>
          <w:color w:val="273239"/>
          <w:spacing w:val="2"/>
          <w:sz w:val="24"/>
          <w:szCs w:val="24"/>
          <w:lang w:val="en-IN"/>
        </w:rPr>
        <w:t xml:space="preserve"> out</w:t>
      </w:r>
      <w:r>
        <w:rPr>
          <w:rFonts w:ascii="Arial" w:hAnsi="Arial" w:cs="Arial"/>
          <w:b/>
          <w:color w:val="273239"/>
          <w:spacing w:val="2"/>
          <w:sz w:val="24"/>
          <w:szCs w:val="24"/>
          <w:lang w:val="en-IN"/>
        </w:rPr>
        <w:t>:</w:t>
      </w:r>
    </w:p>
    <w:p w14:paraId="32AE1F25" w14:textId="403FC26F" w:rsidR="00C00162" w:rsidRPr="00C00162" w:rsidRDefault="00C00162" w:rsidP="00C00162">
      <w:pPr>
        <w:pStyle w:val="NoList1"/>
        <w:widowControl w:val="0"/>
        <w:autoSpaceDE w:val="0"/>
        <w:autoSpaceDN w:val="0"/>
        <w:spacing w:line="360" w:lineRule="auto"/>
        <w:ind w:left="720"/>
        <w:rPr>
          <w:rFonts w:ascii="Arial" w:hAnsi="Arial" w:cs="Arial"/>
          <w:color w:val="273239"/>
          <w:spacing w:val="2"/>
          <w:sz w:val="24"/>
          <w:szCs w:val="24"/>
          <w:lang w:val="en-IN"/>
        </w:rPr>
      </w:pPr>
    </w:p>
    <w:p w14:paraId="69309F29" w14:textId="28F995AB" w:rsidR="00AE6812" w:rsidRDefault="00AE6812" w:rsidP="00AE6812">
      <w:pPr>
        <w:pStyle w:val="NoList1"/>
        <w:widowControl w:val="0"/>
        <w:autoSpaceDE w:val="0"/>
        <w:autoSpaceDN w:val="0"/>
        <w:spacing w:after="0" w:line="360" w:lineRule="auto"/>
        <w:rPr>
          <w:rFonts w:ascii="Arial" w:eastAsia="Times New Roman" w:hAnsi="Arial" w:cs="Arial"/>
          <w:b/>
          <w:noProof/>
          <w:sz w:val="32"/>
          <w:szCs w:val="32"/>
          <w:lang w:val="en-US"/>
        </w:rPr>
      </w:pPr>
    </w:p>
    <w:p w14:paraId="1A2BC800" w14:textId="77777777" w:rsidR="00AE6812" w:rsidRDefault="00AE6812" w:rsidP="00C00162">
      <w:pPr>
        <w:pStyle w:val="NoList1"/>
        <w:widowControl w:val="0"/>
        <w:autoSpaceDE w:val="0"/>
        <w:autoSpaceDN w:val="0"/>
        <w:spacing w:after="0" w:line="360" w:lineRule="auto"/>
        <w:rPr>
          <w:rFonts w:ascii="Arial" w:eastAsia="Times New Roman" w:hAnsi="Arial" w:cs="Arial"/>
          <w:b/>
          <w:noProof/>
          <w:sz w:val="32"/>
          <w:szCs w:val="32"/>
          <w:lang w:val="en-US"/>
        </w:rPr>
      </w:pPr>
    </w:p>
    <w:p w14:paraId="2E08ABE4" w14:textId="5AAEF7EC" w:rsidR="00292431" w:rsidRDefault="00292431" w:rsidP="00A34F68">
      <w:pPr>
        <w:pStyle w:val="NoList1"/>
        <w:widowControl w:val="0"/>
        <w:autoSpaceDE w:val="0"/>
        <w:autoSpaceDN w:val="0"/>
        <w:spacing w:after="0" w:line="360" w:lineRule="auto"/>
        <w:jc w:val="center"/>
        <w:rPr>
          <w:rFonts w:ascii="Arial" w:eastAsia="Times New Roman" w:hAnsi="Arial" w:cs="Arial"/>
          <w:b/>
          <w:noProof/>
          <w:sz w:val="32"/>
          <w:szCs w:val="32"/>
          <w:lang w:val="en-US"/>
        </w:rPr>
      </w:pPr>
      <w:r w:rsidRPr="00A34F68">
        <w:rPr>
          <w:rFonts w:ascii="Arial" w:eastAsia="Times New Roman" w:hAnsi="Arial" w:cs="Arial"/>
          <w:b/>
          <w:noProof/>
          <w:sz w:val="32"/>
          <w:szCs w:val="32"/>
          <w:lang w:val="en-US"/>
        </w:rPr>
        <w:t xml:space="preserve">IV. </w:t>
      </w:r>
      <w:r w:rsidR="00A34F68" w:rsidRPr="00A34F68">
        <w:rPr>
          <w:rFonts w:ascii="Arial" w:eastAsia="Times New Roman" w:hAnsi="Arial" w:cs="Arial"/>
          <w:b/>
          <w:noProof/>
          <w:sz w:val="32"/>
          <w:szCs w:val="32"/>
          <w:lang w:val="en-US"/>
        </w:rPr>
        <w:t>CONCLUSION</w:t>
      </w:r>
    </w:p>
    <w:p w14:paraId="734C7877" w14:textId="52AE9FD8" w:rsidR="00065530" w:rsidRPr="00A34F68" w:rsidRDefault="00065530" w:rsidP="00A34F68">
      <w:pPr>
        <w:pStyle w:val="NoList1"/>
        <w:widowControl w:val="0"/>
        <w:autoSpaceDE w:val="0"/>
        <w:autoSpaceDN w:val="0"/>
        <w:spacing w:after="0" w:line="360" w:lineRule="auto"/>
        <w:jc w:val="center"/>
        <w:rPr>
          <w:rFonts w:ascii="Arial" w:eastAsia="Times New Roman" w:hAnsi="Arial" w:cs="Arial"/>
          <w:b/>
          <w:noProof/>
          <w:sz w:val="32"/>
          <w:szCs w:val="32"/>
          <w:lang w:val="en-US"/>
        </w:rPr>
      </w:pPr>
    </w:p>
    <w:p w14:paraId="01213260" w14:textId="3A45E97A" w:rsidR="00C655F5" w:rsidRPr="00292431" w:rsidRDefault="004D0430" w:rsidP="001E0453">
      <w:pPr>
        <w:rPr>
          <w:rFonts w:ascii="Arial" w:eastAsia="Times New Roman" w:hAnsi="Arial" w:cs="Arial"/>
          <w:noProof/>
          <w:szCs w:val="24"/>
        </w:rPr>
      </w:pPr>
      <w:r>
        <w:rPr>
          <w:rFonts w:ascii="Arial" w:eastAsia="Times New Roman" w:hAnsi="Arial" w:cs="Arial"/>
          <w:noProof/>
          <w:szCs w:val="24"/>
        </w:rPr>
        <w:t xml:space="preserve">By use of </w:t>
      </w:r>
      <w:r w:rsidR="005C562C">
        <w:rPr>
          <w:rFonts w:ascii="Arial" w:eastAsia="Times New Roman" w:hAnsi="Arial" w:cs="Arial"/>
          <w:noProof/>
          <w:szCs w:val="24"/>
        </w:rPr>
        <w:t>Java programming Language ,</w:t>
      </w:r>
      <w:r>
        <w:rPr>
          <w:rFonts w:ascii="Arial" w:eastAsia="Times New Roman" w:hAnsi="Arial" w:cs="Arial"/>
          <w:noProof/>
          <w:szCs w:val="24"/>
        </w:rPr>
        <w:t>JDBC</w:t>
      </w:r>
      <w:r w:rsidR="005C562C">
        <w:rPr>
          <w:rFonts w:ascii="Arial" w:eastAsia="Times New Roman" w:hAnsi="Arial" w:cs="Arial"/>
          <w:noProof/>
          <w:szCs w:val="24"/>
        </w:rPr>
        <w:t xml:space="preserve"> </w:t>
      </w:r>
      <w:r>
        <w:rPr>
          <w:rFonts w:ascii="Arial" w:eastAsia="Times New Roman" w:hAnsi="Arial" w:cs="Arial"/>
          <w:noProof/>
          <w:szCs w:val="24"/>
        </w:rPr>
        <w:t xml:space="preserve"> and MYSQL database using CRUD method Bank Software was successfully Implemented and tested Successfully.In which we able to run various processes like any normal banking application.</w:t>
      </w:r>
    </w:p>
    <w:p w14:paraId="719640A6" w14:textId="499FDF8E" w:rsidR="00292431" w:rsidRDefault="00292431" w:rsidP="001E0453">
      <w:pPr>
        <w:rPr>
          <w:rFonts w:eastAsia="Times New Roman" w:cs="Times New Roman"/>
          <w:noProof/>
          <w:sz w:val="28"/>
          <w:szCs w:val="24"/>
        </w:rPr>
      </w:pPr>
    </w:p>
    <w:p w14:paraId="2C3B0DDA" w14:textId="77777777" w:rsidR="00292431" w:rsidRDefault="00292431" w:rsidP="001E0453">
      <w:pPr>
        <w:rPr>
          <w:rFonts w:eastAsia="Times New Roman" w:cs="Times New Roman"/>
          <w:noProof/>
          <w:sz w:val="28"/>
          <w:szCs w:val="24"/>
        </w:rPr>
      </w:pPr>
    </w:p>
    <w:p w14:paraId="417CBA41" w14:textId="77777777" w:rsidR="00292431" w:rsidRDefault="00292431" w:rsidP="001E0453">
      <w:pPr>
        <w:rPr>
          <w:rFonts w:eastAsia="Times New Roman" w:cs="Times New Roman"/>
          <w:noProof/>
          <w:sz w:val="28"/>
          <w:szCs w:val="24"/>
        </w:rPr>
      </w:pPr>
    </w:p>
    <w:p w14:paraId="20DE6C63" w14:textId="77777777" w:rsidR="00A34F68" w:rsidRDefault="00A34F68" w:rsidP="004014D1">
      <w:pPr>
        <w:jc w:val="center"/>
        <w:rPr>
          <w:rFonts w:ascii="Arial" w:hAnsi="Arial" w:cs="Arial"/>
          <w:b/>
          <w:sz w:val="32"/>
        </w:rPr>
      </w:pPr>
    </w:p>
    <w:p w14:paraId="5E13FC7E" w14:textId="77777777" w:rsidR="00C00162" w:rsidRDefault="00C00162" w:rsidP="004014D1">
      <w:pPr>
        <w:jc w:val="center"/>
        <w:rPr>
          <w:rFonts w:ascii="Arial" w:hAnsi="Arial" w:cs="Arial"/>
          <w:b/>
          <w:sz w:val="32"/>
        </w:rPr>
      </w:pPr>
      <w:bookmarkStart w:id="0" w:name="_GoBack"/>
      <w:bookmarkEnd w:id="0"/>
    </w:p>
    <w:p w14:paraId="3256E277" w14:textId="6ED30349" w:rsidR="00B963E9" w:rsidRPr="009E15B9" w:rsidRDefault="006D2668" w:rsidP="004014D1">
      <w:pPr>
        <w:jc w:val="center"/>
        <w:rPr>
          <w:rFonts w:ascii="Arial" w:hAnsi="Arial" w:cs="Arial"/>
          <w:b/>
          <w:sz w:val="32"/>
        </w:rPr>
      </w:pPr>
      <w:r w:rsidRPr="00A34F68">
        <w:rPr>
          <w:rFonts w:ascii="Arial" w:eastAsia="Times New Roman" w:hAnsi="Arial" w:cs="Arial"/>
          <w:b/>
          <w:noProof/>
          <w:sz w:val="32"/>
          <w:szCs w:val="32"/>
        </w:rPr>
        <w:lastRenderedPageBreak/>
        <w:t xml:space="preserve">V. </w:t>
      </w:r>
      <w:r w:rsidR="00131AFD" w:rsidRPr="009E15B9">
        <w:rPr>
          <w:rFonts w:ascii="Arial" w:hAnsi="Arial" w:cs="Arial"/>
          <w:b/>
          <w:sz w:val="32"/>
        </w:rPr>
        <w:t>REFERENCES</w:t>
      </w:r>
    </w:p>
    <w:p w14:paraId="39F153C0" w14:textId="47C81EAB" w:rsidR="004D0430" w:rsidRDefault="004D0430" w:rsidP="004D0430">
      <w:pPr>
        <w:pStyle w:val="ListParagraph"/>
        <w:numPr>
          <w:ilvl w:val="0"/>
          <w:numId w:val="29"/>
        </w:numPr>
        <w:rPr>
          <w:rFonts w:ascii="Arial" w:hAnsi="Arial" w:cs="Arial"/>
          <w:color w:val="000000" w:themeColor="text1"/>
          <w:szCs w:val="24"/>
        </w:rPr>
      </w:pPr>
      <w:hyperlink r:id="rId35" w:history="1">
        <w:r w:rsidRPr="00E27AB3">
          <w:rPr>
            <w:rStyle w:val="Hyperlink"/>
            <w:rFonts w:ascii="Arial" w:hAnsi="Arial" w:cs="Arial"/>
            <w:szCs w:val="24"/>
          </w:rPr>
          <w:t>https://www.tutorialspoint.com/jdbc/index.htm</w:t>
        </w:r>
      </w:hyperlink>
    </w:p>
    <w:p w14:paraId="0CECCC77" w14:textId="4E2E113B" w:rsidR="00167869" w:rsidRDefault="004D0430" w:rsidP="004D0430">
      <w:pPr>
        <w:pStyle w:val="ListParagraph"/>
        <w:numPr>
          <w:ilvl w:val="0"/>
          <w:numId w:val="29"/>
        </w:numPr>
        <w:rPr>
          <w:rFonts w:ascii="Arial" w:hAnsi="Arial" w:cs="Arial"/>
          <w:color w:val="000000" w:themeColor="text1"/>
          <w:szCs w:val="24"/>
        </w:rPr>
      </w:pPr>
      <w:hyperlink r:id="rId36" w:history="1">
        <w:r w:rsidRPr="00E27AB3">
          <w:rPr>
            <w:rStyle w:val="Hyperlink"/>
            <w:rFonts w:ascii="Arial" w:hAnsi="Arial" w:cs="Arial"/>
            <w:szCs w:val="24"/>
          </w:rPr>
          <w:t>https://www.tutorialspoint.com/mysql/index.htm</w:t>
        </w:r>
      </w:hyperlink>
    </w:p>
    <w:p w14:paraId="634D5AA3" w14:textId="5E71CE0F" w:rsidR="004D0430" w:rsidRDefault="004D0430" w:rsidP="004D0430">
      <w:pPr>
        <w:pStyle w:val="ListParagraph"/>
        <w:numPr>
          <w:ilvl w:val="0"/>
          <w:numId w:val="29"/>
        </w:numPr>
        <w:rPr>
          <w:rFonts w:ascii="Arial" w:hAnsi="Arial" w:cs="Arial"/>
          <w:color w:val="000000" w:themeColor="text1"/>
          <w:szCs w:val="24"/>
        </w:rPr>
      </w:pPr>
      <w:hyperlink r:id="rId37" w:history="1">
        <w:r w:rsidRPr="00E27AB3">
          <w:rPr>
            <w:rStyle w:val="Hyperlink"/>
            <w:rFonts w:ascii="Arial" w:hAnsi="Arial" w:cs="Arial"/>
            <w:szCs w:val="24"/>
          </w:rPr>
          <w:t>https://www.javatpoint.com/banking-application-in-java</w:t>
        </w:r>
      </w:hyperlink>
    </w:p>
    <w:p w14:paraId="355503BE" w14:textId="7F231AAB" w:rsidR="004D0430" w:rsidRDefault="004D0430" w:rsidP="004D0430">
      <w:pPr>
        <w:pStyle w:val="ListParagraph"/>
        <w:numPr>
          <w:ilvl w:val="0"/>
          <w:numId w:val="29"/>
        </w:numPr>
        <w:rPr>
          <w:rFonts w:ascii="Arial" w:hAnsi="Arial" w:cs="Arial"/>
          <w:color w:val="000000" w:themeColor="text1"/>
          <w:szCs w:val="24"/>
        </w:rPr>
      </w:pPr>
      <w:hyperlink r:id="rId38" w:history="1">
        <w:r w:rsidRPr="00E27AB3">
          <w:rPr>
            <w:rStyle w:val="Hyperlink"/>
            <w:rFonts w:ascii="Arial" w:hAnsi="Arial" w:cs="Arial"/>
            <w:szCs w:val="24"/>
          </w:rPr>
          <w:t>https://coderspacket.com/online-banking-application-in-java</w:t>
        </w:r>
      </w:hyperlink>
    </w:p>
    <w:p w14:paraId="57F5B337" w14:textId="1DF4D828" w:rsidR="004D0430" w:rsidRDefault="004D0430" w:rsidP="004D0430">
      <w:pPr>
        <w:pStyle w:val="ListParagraph"/>
        <w:numPr>
          <w:ilvl w:val="0"/>
          <w:numId w:val="29"/>
        </w:numPr>
        <w:rPr>
          <w:rFonts w:ascii="Arial" w:hAnsi="Arial" w:cs="Arial"/>
          <w:color w:val="000000" w:themeColor="text1"/>
          <w:szCs w:val="24"/>
        </w:rPr>
      </w:pPr>
      <w:hyperlink r:id="rId39" w:history="1">
        <w:r w:rsidRPr="00E27AB3">
          <w:rPr>
            <w:rStyle w:val="Hyperlink"/>
            <w:rFonts w:ascii="Arial" w:hAnsi="Arial" w:cs="Arial"/>
            <w:szCs w:val="24"/>
          </w:rPr>
          <w:t>https://www.geeksforgeeks.org/mini-banking-application-in-java</w:t>
        </w:r>
      </w:hyperlink>
    </w:p>
    <w:p w14:paraId="4D08BE1A" w14:textId="77777777" w:rsidR="004D0430" w:rsidRPr="00232CB3" w:rsidRDefault="004D0430" w:rsidP="004D0430">
      <w:pPr>
        <w:pStyle w:val="ListParagraph"/>
        <w:ind w:left="1080"/>
        <w:rPr>
          <w:rFonts w:ascii="Arial" w:hAnsi="Arial" w:cs="Arial"/>
          <w:color w:val="000000" w:themeColor="text1"/>
          <w:szCs w:val="24"/>
        </w:rPr>
      </w:pPr>
    </w:p>
    <w:sectPr w:rsidR="004D0430" w:rsidRPr="00232CB3" w:rsidSect="00292431">
      <w:headerReference w:type="default" r:id="rId40"/>
      <w:footerReference w:type="default" r:id="rId41"/>
      <w:footerReference w:type="first" r:id="rId42"/>
      <w:pgSz w:w="11907" w:h="16839" w:code="9"/>
      <w:pgMar w:top="1080" w:right="1080" w:bottom="1080" w:left="1440" w:header="720" w:footer="51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3EFCAB" w14:textId="77777777" w:rsidR="00C74FD0" w:rsidRDefault="00C74FD0" w:rsidP="000578A6">
      <w:pPr>
        <w:spacing w:after="0" w:line="240" w:lineRule="auto"/>
      </w:pPr>
      <w:r>
        <w:separator/>
      </w:r>
    </w:p>
  </w:endnote>
  <w:endnote w:type="continuationSeparator" w:id="0">
    <w:p w14:paraId="797BF648" w14:textId="77777777" w:rsidR="00C74FD0" w:rsidRDefault="00C74FD0" w:rsidP="00057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8CE87" w14:textId="77777777" w:rsidR="0018568D" w:rsidRDefault="0018568D" w:rsidP="008908E3">
    <w:pPr>
      <w:pStyle w:val="Footer"/>
      <w:tabs>
        <w:tab w:val="clear" w:pos="4680"/>
        <w:tab w:val="clear" w:pos="9360"/>
        <w:tab w:val="left" w:pos="3535"/>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35567"/>
      <w:docPartObj>
        <w:docPartGallery w:val="Page Numbers (Bottom of Page)"/>
        <w:docPartUnique/>
      </w:docPartObj>
    </w:sdtPr>
    <w:sdtContent>
      <w:p w14:paraId="0815A454" w14:textId="77777777" w:rsidR="0018568D" w:rsidRDefault="0018568D">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14DD6F3" w14:textId="77777777" w:rsidR="0018568D" w:rsidRDefault="0018568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06FF2" w14:textId="37905A13" w:rsidR="0018568D" w:rsidRDefault="0018568D">
    <w:pPr>
      <w:pStyle w:val="Footer"/>
      <w:pBdr>
        <w:top w:val="thinThickSmallGap" w:sz="24" w:space="1" w:color="000000" w:themeColor="accent2" w:themeShade="7F"/>
      </w:pBdr>
      <w:rPr>
        <w:rFonts w:asciiTheme="majorHAnsi" w:hAnsiTheme="majorHAnsi"/>
      </w:rPr>
    </w:pPr>
    <w:proofErr w:type="spellStart"/>
    <w:r>
      <w:rPr>
        <w:rFonts w:asciiTheme="majorHAnsi" w:hAnsiTheme="majorHAnsi"/>
      </w:rPr>
      <w:t>ElectroMotive</w:t>
    </w:r>
    <w:proofErr w:type="spellEnd"/>
    <w:r>
      <w:rPr>
        <w:rFonts w:asciiTheme="majorHAnsi" w:hAnsiTheme="majorHAnsi"/>
      </w:rPr>
      <w:t xml:space="preserve"> Club</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592D1B" w:rsidRPr="00592D1B">
      <w:rPr>
        <w:rFonts w:asciiTheme="majorHAnsi" w:hAnsiTheme="majorHAnsi"/>
        <w:noProof/>
      </w:rPr>
      <w:t>20</w:t>
    </w:r>
    <w:r>
      <w:rPr>
        <w:rFonts w:asciiTheme="majorHAnsi" w:hAnsiTheme="majorHAnsi"/>
        <w:noProof/>
      </w:rPr>
      <w:fldChar w:fldCharType="end"/>
    </w:r>
  </w:p>
  <w:p w14:paraId="5C238788" w14:textId="77777777" w:rsidR="0018568D" w:rsidRDefault="0018568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3502C" w14:textId="77777777" w:rsidR="0018568D" w:rsidRDefault="0018568D">
    <w:pPr>
      <w:pStyle w:val="Footer"/>
      <w:jc w:val="right"/>
    </w:pPr>
    <w:r>
      <w:fldChar w:fldCharType="begin"/>
    </w:r>
    <w:r>
      <w:instrText xml:space="preserve"> PAGE   \* MERGEFORMAT </w:instrText>
    </w:r>
    <w:r>
      <w:fldChar w:fldCharType="separate"/>
    </w:r>
    <w:r>
      <w:rPr>
        <w:noProof/>
      </w:rPr>
      <w:t>13</w:t>
    </w:r>
    <w:r>
      <w:rPr>
        <w:noProof/>
      </w:rPr>
      <w:fldChar w:fldCharType="end"/>
    </w:r>
  </w:p>
  <w:p w14:paraId="38A77503" w14:textId="77777777" w:rsidR="0018568D" w:rsidRDefault="001856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E2F55C" w14:textId="77777777" w:rsidR="00C74FD0" w:rsidRDefault="00C74FD0" w:rsidP="000578A6">
      <w:pPr>
        <w:spacing w:after="0" w:line="240" w:lineRule="auto"/>
      </w:pPr>
      <w:r>
        <w:separator/>
      </w:r>
    </w:p>
  </w:footnote>
  <w:footnote w:type="continuationSeparator" w:id="0">
    <w:p w14:paraId="59D0A0A3" w14:textId="77777777" w:rsidR="00C74FD0" w:rsidRDefault="00C74FD0" w:rsidP="000578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837D95" w14:textId="1E7CBC53" w:rsidR="0018568D" w:rsidRDefault="0018568D" w:rsidP="004C1E9A">
    <w:pPr>
      <w:pStyle w:val="Header"/>
      <w:pBdr>
        <w:bottom w:val="thickThinSmallGap" w:sz="24" w:space="1" w:color="000000" w:themeColor="accent2" w:themeShade="7F"/>
      </w:pBdr>
      <w:ind w:hanging="360"/>
      <w:jc w:val="right"/>
      <w:rPr>
        <w:rFonts w:asciiTheme="majorHAnsi" w:eastAsiaTheme="majorEastAsia" w:hAnsiTheme="majorHAnsi" w:cstheme="majorBidi"/>
        <w:sz w:val="32"/>
        <w:szCs w:val="32"/>
      </w:rPr>
    </w:pPr>
  </w:p>
  <w:p w14:paraId="1C758E81" w14:textId="77777777" w:rsidR="0018568D" w:rsidRDefault="001856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81F0C"/>
    <w:multiLevelType w:val="hybridMultilevel"/>
    <w:tmpl w:val="4326817E"/>
    <w:lvl w:ilvl="0" w:tplc="406CE7B2">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3FB7591"/>
    <w:multiLevelType w:val="hybridMultilevel"/>
    <w:tmpl w:val="CE703676"/>
    <w:lvl w:ilvl="0" w:tplc="4920BEC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6F79E9"/>
    <w:multiLevelType w:val="hybridMultilevel"/>
    <w:tmpl w:val="2B32A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1F0EA5"/>
    <w:multiLevelType w:val="hybridMultilevel"/>
    <w:tmpl w:val="3EC4726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nsid w:val="0CE72512"/>
    <w:multiLevelType w:val="hybridMultilevel"/>
    <w:tmpl w:val="DD4AE758"/>
    <w:lvl w:ilvl="0" w:tplc="28221E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BA1CC6"/>
    <w:multiLevelType w:val="hybridMultilevel"/>
    <w:tmpl w:val="53B60768"/>
    <w:lvl w:ilvl="0" w:tplc="9894DD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034FD6"/>
    <w:multiLevelType w:val="multilevel"/>
    <w:tmpl w:val="00D07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027D8A"/>
    <w:multiLevelType w:val="hybridMultilevel"/>
    <w:tmpl w:val="2F486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E736350"/>
    <w:multiLevelType w:val="hybridMultilevel"/>
    <w:tmpl w:val="687CC514"/>
    <w:lvl w:ilvl="0" w:tplc="04E8891C">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F566777"/>
    <w:multiLevelType w:val="hybridMultilevel"/>
    <w:tmpl w:val="1160F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68E5C6E"/>
    <w:multiLevelType w:val="multilevel"/>
    <w:tmpl w:val="6E5A1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6F71146"/>
    <w:multiLevelType w:val="hybridMultilevel"/>
    <w:tmpl w:val="C83EAA14"/>
    <w:lvl w:ilvl="0" w:tplc="32CE5C56">
      <w:start w:val="1"/>
      <w:numFmt w:val="upperRoman"/>
      <w:lvlText w:val="%1."/>
      <w:lvlJc w:val="left"/>
      <w:pPr>
        <w:ind w:left="630" w:hanging="72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2">
    <w:nsid w:val="2B7270B5"/>
    <w:multiLevelType w:val="hybridMultilevel"/>
    <w:tmpl w:val="53B60768"/>
    <w:lvl w:ilvl="0" w:tplc="9894DD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7B32F0"/>
    <w:multiLevelType w:val="hybridMultilevel"/>
    <w:tmpl w:val="857090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8F194F"/>
    <w:multiLevelType w:val="hybridMultilevel"/>
    <w:tmpl w:val="6770AA56"/>
    <w:lvl w:ilvl="0" w:tplc="82FA37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31C757D9"/>
    <w:multiLevelType w:val="hybridMultilevel"/>
    <w:tmpl w:val="CDCA7622"/>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6">
    <w:nsid w:val="357A480C"/>
    <w:multiLevelType w:val="hybridMultilevel"/>
    <w:tmpl w:val="01AC6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2A62A6C"/>
    <w:multiLevelType w:val="hybridMultilevel"/>
    <w:tmpl w:val="4232031C"/>
    <w:lvl w:ilvl="0" w:tplc="7E1438C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4C21038"/>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49A50C40"/>
    <w:multiLevelType w:val="hybridMultilevel"/>
    <w:tmpl w:val="2EC215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4A0D213F"/>
    <w:multiLevelType w:val="hybridMultilevel"/>
    <w:tmpl w:val="53B60768"/>
    <w:lvl w:ilvl="0" w:tplc="9894DD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AEE58F7"/>
    <w:multiLevelType w:val="multilevel"/>
    <w:tmpl w:val="92D8D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0966203"/>
    <w:multiLevelType w:val="multilevel"/>
    <w:tmpl w:val="E3D64C78"/>
    <w:lvl w:ilvl="0">
      <w:start w:val="1"/>
      <w:numFmt w:val="decimal"/>
      <w:lvlText w:val="%1"/>
      <w:lvlJc w:val="left"/>
      <w:pPr>
        <w:ind w:left="432" w:hanging="432"/>
      </w:pPr>
      <w:rPr>
        <w:color w:val="FFFFFF" w:themeColor="background1"/>
      </w:rPr>
    </w:lvl>
    <w:lvl w:ilvl="1">
      <w:start w:val="1"/>
      <w:numFmt w:val="decimal"/>
      <w:lvlText w:val="%1.%2"/>
      <w:lvlJc w:val="left"/>
      <w:rPr>
        <w:rFonts w:ascii="Times New Roman" w:hAnsi="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1003"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nsid w:val="572442D6"/>
    <w:multiLevelType w:val="hybridMultilevel"/>
    <w:tmpl w:val="8780A4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59BD6688"/>
    <w:multiLevelType w:val="hybridMultilevel"/>
    <w:tmpl w:val="8EF85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410965"/>
    <w:multiLevelType w:val="hybridMultilevel"/>
    <w:tmpl w:val="2CE24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296DC2"/>
    <w:multiLevelType w:val="hybridMultilevel"/>
    <w:tmpl w:val="7EE0E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7AB4BF9"/>
    <w:multiLevelType w:val="multilevel"/>
    <w:tmpl w:val="AE08D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85C5393"/>
    <w:multiLevelType w:val="hybridMultilevel"/>
    <w:tmpl w:val="E340B4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68AE254B"/>
    <w:multiLevelType w:val="hybridMultilevel"/>
    <w:tmpl w:val="B7EA1F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DFF201E"/>
    <w:multiLevelType w:val="hybridMultilevel"/>
    <w:tmpl w:val="C2108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E7969D7"/>
    <w:multiLevelType w:val="hybridMultilevel"/>
    <w:tmpl w:val="436A8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6EFC7B75"/>
    <w:multiLevelType w:val="multilevel"/>
    <w:tmpl w:val="1BFAB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78896C57"/>
    <w:multiLevelType w:val="hybridMultilevel"/>
    <w:tmpl w:val="751E8F10"/>
    <w:lvl w:ilvl="0" w:tplc="72C6B0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704427"/>
    <w:multiLevelType w:val="hybridMultilevel"/>
    <w:tmpl w:val="F7E241B6"/>
    <w:lvl w:ilvl="0" w:tplc="719CF71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D7422E9"/>
    <w:multiLevelType w:val="hybridMultilevel"/>
    <w:tmpl w:val="88800EF6"/>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37">
    <w:nsid w:val="7E671C55"/>
    <w:multiLevelType w:val="hybridMultilevel"/>
    <w:tmpl w:val="3FC2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EA66BB6"/>
    <w:multiLevelType w:val="hybridMultilevel"/>
    <w:tmpl w:val="2C22A260"/>
    <w:lvl w:ilvl="0" w:tplc="AB2431C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9"/>
  </w:num>
  <w:num w:numId="3">
    <w:abstractNumId w:val="37"/>
  </w:num>
  <w:num w:numId="4">
    <w:abstractNumId w:val="31"/>
  </w:num>
  <w:num w:numId="5">
    <w:abstractNumId w:val="26"/>
  </w:num>
  <w:num w:numId="6">
    <w:abstractNumId w:val="36"/>
  </w:num>
  <w:num w:numId="7">
    <w:abstractNumId w:val="19"/>
  </w:num>
  <w:num w:numId="8">
    <w:abstractNumId w:val="18"/>
  </w:num>
  <w:num w:numId="9">
    <w:abstractNumId w:val="2"/>
  </w:num>
  <w:num w:numId="10">
    <w:abstractNumId w:val="23"/>
  </w:num>
  <w:num w:numId="11">
    <w:abstractNumId w:val="35"/>
  </w:num>
  <w:num w:numId="12">
    <w:abstractNumId w:val="25"/>
  </w:num>
  <w:num w:numId="13">
    <w:abstractNumId w:val="22"/>
  </w:num>
  <w:num w:numId="14">
    <w:abstractNumId w:val="15"/>
  </w:num>
  <w:num w:numId="15">
    <w:abstractNumId w:val="20"/>
  </w:num>
  <w:num w:numId="16">
    <w:abstractNumId w:val="34"/>
  </w:num>
  <w:num w:numId="17">
    <w:abstractNumId w:val="27"/>
  </w:num>
  <w:num w:numId="18">
    <w:abstractNumId w:val="30"/>
  </w:num>
  <w:num w:numId="19">
    <w:abstractNumId w:val="4"/>
  </w:num>
  <w:num w:numId="20">
    <w:abstractNumId w:val="0"/>
  </w:num>
  <w:num w:numId="21">
    <w:abstractNumId w:val="11"/>
  </w:num>
  <w:num w:numId="22">
    <w:abstractNumId w:val="38"/>
  </w:num>
  <w:num w:numId="23">
    <w:abstractNumId w:val="1"/>
  </w:num>
  <w:num w:numId="24">
    <w:abstractNumId w:val="13"/>
  </w:num>
  <w:num w:numId="25">
    <w:abstractNumId w:val="24"/>
  </w:num>
  <w:num w:numId="26">
    <w:abstractNumId w:val="29"/>
  </w:num>
  <w:num w:numId="27">
    <w:abstractNumId w:val="5"/>
  </w:num>
  <w:num w:numId="28">
    <w:abstractNumId w:val="8"/>
  </w:num>
  <w:num w:numId="29">
    <w:abstractNumId w:val="14"/>
  </w:num>
  <w:num w:numId="30">
    <w:abstractNumId w:val="28"/>
  </w:num>
  <w:num w:numId="31">
    <w:abstractNumId w:val="6"/>
  </w:num>
  <w:num w:numId="32">
    <w:abstractNumId w:val="21"/>
  </w:num>
  <w:num w:numId="33">
    <w:abstractNumId w:val="17"/>
  </w:num>
  <w:num w:numId="34">
    <w:abstractNumId w:val="10"/>
  </w:num>
  <w:num w:numId="35">
    <w:abstractNumId w:val="32"/>
  </w:num>
  <w:num w:numId="36">
    <w:abstractNumId w:val="33"/>
  </w:num>
  <w:num w:numId="37">
    <w:abstractNumId w:val="3"/>
  </w:num>
  <w:num w:numId="38">
    <w:abstractNumId w:val="7"/>
  </w:num>
  <w:num w:numId="39">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n-AU"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131078" w:nlCheck="1" w:checkStyle="1"/>
  <w:activeWritingStyle w:appName="MSWord" w:lang="en-IN" w:vendorID="64" w:dllVersion="131078" w:nlCheck="1" w:checkStyle="1"/>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wMLc0MwRCS1MzEyUdpeDU4uLM/DyQApNaAIu/YpwsAAAA"/>
  </w:docVars>
  <w:rsids>
    <w:rsidRoot w:val="008D5CF4"/>
    <w:rsid w:val="000003A1"/>
    <w:rsid w:val="000007CA"/>
    <w:rsid w:val="000007F1"/>
    <w:rsid w:val="00000BCF"/>
    <w:rsid w:val="00000E47"/>
    <w:rsid w:val="00001278"/>
    <w:rsid w:val="0000155B"/>
    <w:rsid w:val="000016C0"/>
    <w:rsid w:val="000017B9"/>
    <w:rsid w:val="00001A02"/>
    <w:rsid w:val="00001A2B"/>
    <w:rsid w:val="00001DCD"/>
    <w:rsid w:val="0000218D"/>
    <w:rsid w:val="000025EC"/>
    <w:rsid w:val="000027FB"/>
    <w:rsid w:val="000029DC"/>
    <w:rsid w:val="00002A74"/>
    <w:rsid w:val="00002B8D"/>
    <w:rsid w:val="00002C3B"/>
    <w:rsid w:val="000031A2"/>
    <w:rsid w:val="000032D7"/>
    <w:rsid w:val="00003471"/>
    <w:rsid w:val="000036B3"/>
    <w:rsid w:val="00003C4F"/>
    <w:rsid w:val="000043BA"/>
    <w:rsid w:val="0000483C"/>
    <w:rsid w:val="000049F4"/>
    <w:rsid w:val="00004D06"/>
    <w:rsid w:val="00004DB5"/>
    <w:rsid w:val="00004DFF"/>
    <w:rsid w:val="00005053"/>
    <w:rsid w:val="00005062"/>
    <w:rsid w:val="00005216"/>
    <w:rsid w:val="00005911"/>
    <w:rsid w:val="00005A2C"/>
    <w:rsid w:val="000066BC"/>
    <w:rsid w:val="00006EDC"/>
    <w:rsid w:val="00010022"/>
    <w:rsid w:val="00010489"/>
    <w:rsid w:val="000104BB"/>
    <w:rsid w:val="0001075B"/>
    <w:rsid w:val="00010924"/>
    <w:rsid w:val="00010C7C"/>
    <w:rsid w:val="000111D9"/>
    <w:rsid w:val="0001125A"/>
    <w:rsid w:val="00011AA6"/>
    <w:rsid w:val="00012248"/>
    <w:rsid w:val="000122CD"/>
    <w:rsid w:val="000126BB"/>
    <w:rsid w:val="00012881"/>
    <w:rsid w:val="00012938"/>
    <w:rsid w:val="00013AFE"/>
    <w:rsid w:val="00013B1C"/>
    <w:rsid w:val="00013C8D"/>
    <w:rsid w:val="000142EF"/>
    <w:rsid w:val="00014877"/>
    <w:rsid w:val="00014C64"/>
    <w:rsid w:val="00014F47"/>
    <w:rsid w:val="0001570F"/>
    <w:rsid w:val="00015951"/>
    <w:rsid w:val="000159CC"/>
    <w:rsid w:val="00015A40"/>
    <w:rsid w:val="00015B7A"/>
    <w:rsid w:val="00015D5E"/>
    <w:rsid w:val="00016592"/>
    <w:rsid w:val="00016D14"/>
    <w:rsid w:val="000170E0"/>
    <w:rsid w:val="000176E3"/>
    <w:rsid w:val="0001784C"/>
    <w:rsid w:val="000178FE"/>
    <w:rsid w:val="00017B5F"/>
    <w:rsid w:val="00021264"/>
    <w:rsid w:val="0002141C"/>
    <w:rsid w:val="00021BDD"/>
    <w:rsid w:val="00021F0F"/>
    <w:rsid w:val="00022C7A"/>
    <w:rsid w:val="00022D56"/>
    <w:rsid w:val="00023079"/>
    <w:rsid w:val="00023C3B"/>
    <w:rsid w:val="00023F6F"/>
    <w:rsid w:val="00024030"/>
    <w:rsid w:val="0002440F"/>
    <w:rsid w:val="00024674"/>
    <w:rsid w:val="000252B5"/>
    <w:rsid w:val="00025311"/>
    <w:rsid w:val="00025531"/>
    <w:rsid w:val="0002561F"/>
    <w:rsid w:val="0002566F"/>
    <w:rsid w:val="00025F64"/>
    <w:rsid w:val="0002612E"/>
    <w:rsid w:val="00026B4B"/>
    <w:rsid w:val="00026D28"/>
    <w:rsid w:val="00026EC6"/>
    <w:rsid w:val="00027045"/>
    <w:rsid w:val="000305CF"/>
    <w:rsid w:val="00030A32"/>
    <w:rsid w:val="000310B6"/>
    <w:rsid w:val="000319F9"/>
    <w:rsid w:val="00031F29"/>
    <w:rsid w:val="00031F34"/>
    <w:rsid w:val="00031FCA"/>
    <w:rsid w:val="000324E5"/>
    <w:rsid w:val="00032E4E"/>
    <w:rsid w:val="00032F1D"/>
    <w:rsid w:val="00033187"/>
    <w:rsid w:val="0003378A"/>
    <w:rsid w:val="0003526C"/>
    <w:rsid w:val="000353F0"/>
    <w:rsid w:val="000354AD"/>
    <w:rsid w:val="00035CE6"/>
    <w:rsid w:val="00035E7C"/>
    <w:rsid w:val="000360D8"/>
    <w:rsid w:val="000365ED"/>
    <w:rsid w:val="00036CD9"/>
    <w:rsid w:val="00036FE1"/>
    <w:rsid w:val="000373EB"/>
    <w:rsid w:val="00037706"/>
    <w:rsid w:val="0003779C"/>
    <w:rsid w:val="00037E6F"/>
    <w:rsid w:val="000408F2"/>
    <w:rsid w:val="00040AEF"/>
    <w:rsid w:val="000412C0"/>
    <w:rsid w:val="00042395"/>
    <w:rsid w:val="00042999"/>
    <w:rsid w:val="00042ADD"/>
    <w:rsid w:val="00043061"/>
    <w:rsid w:val="000433A2"/>
    <w:rsid w:val="00043944"/>
    <w:rsid w:val="00043B84"/>
    <w:rsid w:val="00044309"/>
    <w:rsid w:val="000445F4"/>
    <w:rsid w:val="00044A91"/>
    <w:rsid w:val="000450E4"/>
    <w:rsid w:val="0004514E"/>
    <w:rsid w:val="000452F6"/>
    <w:rsid w:val="00045726"/>
    <w:rsid w:val="00045BB5"/>
    <w:rsid w:val="000460DA"/>
    <w:rsid w:val="00046C6F"/>
    <w:rsid w:val="00046F2D"/>
    <w:rsid w:val="000470F8"/>
    <w:rsid w:val="00047374"/>
    <w:rsid w:val="000474FE"/>
    <w:rsid w:val="00050303"/>
    <w:rsid w:val="000511A5"/>
    <w:rsid w:val="000519EA"/>
    <w:rsid w:val="000527F1"/>
    <w:rsid w:val="00052C88"/>
    <w:rsid w:val="00053125"/>
    <w:rsid w:val="0005373C"/>
    <w:rsid w:val="000538D7"/>
    <w:rsid w:val="00053BF8"/>
    <w:rsid w:val="00053EDB"/>
    <w:rsid w:val="00054312"/>
    <w:rsid w:val="00055038"/>
    <w:rsid w:val="00055D27"/>
    <w:rsid w:val="00056539"/>
    <w:rsid w:val="00056986"/>
    <w:rsid w:val="00056CE9"/>
    <w:rsid w:val="00056E98"/>
    <w:rsid w:val="00057427"/>
    <w:rsid w:val="000578A6"/>
    <w:rsid w:val="00057B12"/>
    <w:rsid w:val="00057C38"/>
    <w:rsid w:val="00057F74"/>
    <w:rsid w:val="00060644"/>
    <w:rsid w:val="0006079C"/>
    <w:rsid w:val="00060F3D"/>
    <w:rsid w:val="00061008"/>
    <w:rsid w:val="0006148C"/>
    <w:rsid w:val="000617D1"/>
    <w:rsid w:val="00061B27"/>
    <w:rsid w:val="00061E2E"/>
    <w:rsid w:val="000627A8"/>
    <w:rsid w:val="000628DC"/>
    <w:rsid w:val="00062C0E"/>
    <w:rsid w:val="00062E09"/>
    <w:rsid w:val="00062F65"/>
    <w:rsid w:val="0006354D"/>
    <w:rsid w:val="00063AFD"/>
    <w:rsid w:val="00063E9A"/>
    <w:rsid w:val="000641A5"/>
    <w:rsid w:val="0006473F"/>
    <w:rsid w:val="000648B9"/>
    <w:rsid w:val="00064CB3"/>
    <w:rsid w:val="0006503F"/>
    <w:rsid w:val="00065530"/>
    <w:rsid w:val="00065C24"/>
    <w:rsid w:val="00065F8E"/>
    <w:rsid w:val="000662F2"/>
    <w:rsid w:val="00066651"/>
    <w:rsid w:val="00066683"/>
    <w:rsid w:val="00066A2C"/>
    <w:rsid w:val="00066AC6"/>
    <w:rsid w:val="00066D70"/>
    <w:rsid w:val="00067355"/>
    <w:rsid w:val="000675D9"/>
    <w:rsid w:val="00067662"/>
    <w:rsid w:val="00067ABB"/>
    <w:rsid w:val="00070519"/>
    <w:rsid w:val="00070885"/>
    <w:rsid w:val="00070AB2"/>
    <w:rsid w:val="00070DF4"/>
    <w:rsid w:val="00071013"/>
    <w:rsid w:val="00071110"/>
    <w:rsid w:val="00071561"/>
    <w:rsid w:val="00071574"/>
    <w:rsid w:val="00071E99"/>
    <w:rsid w:val="00072FD0"/>
    <w:rsid w:val="00073080"/>
    <w:rsid w:val="000730D6"/>
    <w:rsid w:val="00073349"/>
    <w:rsid w:val="00073D89"/>
    <w:rsid w:val="00073DEA"/>
    <w:rsid w:val="00073E8D"/>
    <w:rsid w:val="00074294"/>
    <w:rsid w:val="00074512"/>
    <w:rsid w:val="00074658"/>
    <w:rsid w:val="00074947"/>
    <w:rsid w:val="00074DE7"/>
    <w:rsid w:val="00075249"/>
    <w:rsid w:val="00075340"/>
    <w:rsid w:val="000755DA"/>
    <w:rsid w:val="00075C91"/>
    <w:rsid w:val="00075D46"/>
    <w:rsid w:val="0007602C"/>
    <w:rsid w:val="00076360"/>
    <w:rsid w:val="00080775"/>
    <w:rsid w:val="00080927"/>
    <w:rsid w:val="00080FD2"/>
    <w:rsid w:val="000810BE"/>
    <w:rsid w:val="00081C0A"/>
    <w:rsid w:val="00081C24"/>
    <w:rsid w:val="00081FCD"/>
    <w:rsid w:val="000822A4"/>
    <w:rsid w:val="0008253C"/>
    <w:rsid w:val="00082553"/>
    <w:rsid w:val="000825DB"/>
    <w:rsid w:val="00083CB8"/>
    <w:rsid w:val="00083DD2"/>
    <w:rsid w:val="00084BC2"/>
    <w:rsid w:val="0008509B"/>
    <w:rsid w:val="0008523E"/>
    <w:rsid w:val="00085476"/>
    <w:rsid w:val="00085A3A"/>
    <w:rsid w:val="00085C2D"/>
    <w:rsid w:val="00085C9A"/>
    <w:rsid w:val="00085F46"/>
    <w:rsid w:val="000860AC"/>
    <w:rsid w:val="00086201"/>
    <w:rsid w:val="0008659A"/>
    <w:rsid w:val="00086E85"/>
    <w:rsid w:val="000876E9"/>
    <w:rsid w:val="00087965"/>
    <w:rsid w:val="00087F7F"/>
    <w:rsid w:val="000903DD"/>
    <w:rsid w:val="00090806"/>
    <w:rsid w:val="00090CBE"/>
    <w:rsid w:val="00090E52"/>
    <w:rsid w:val="00091361"/>
    <w:rsid w:val="0009179E"/>
    <w:rsid w:val="00091C7F"/>
    <w:rsid w:val="00092102"/>
    <w:rsid w:val="000926D6"/>
    <w:rsid w:val="000927DE"/>
    <w:rsid w:val="000928BE"/>
    <w:rsid w:val="00092C16"/>
    <w:rsid w:val="00092C9A"/>
    <w:rsid w:val="00092DC0"/>
    <w:rsid w:val="00092FAA"/>
    <w:rsid w:val="00093167"/>
    <w:rsid w:val="00093EF3"/>
    <w:rsid w:val="00094305"/>
    <w:rsid w:val="00095F07"/>
    <w:rsid w:val="000960C8"/>
    <w:rsid w:val="0009637C"/>
    <w:rsid w:val="00096470"/>
    <w:rsid w:val="000964D4"/>
    <w:rsid w:val="000967FB"/>
    <w:rsid w:val="00096B03"/>
    <w:rsid w:val="00096BE8"/>
    <w:rsid w:val="0009728A"/>
    <w:rsid w:val="00097B06"/>
    <w:rsid w:val="00097D37"/>
    <w:rsid w:val="000A021B"/>
    <w:rsid w:val="000A0853"/>
    <w:rsid w:val="000A11AF"/>
    <w:rsid w:val="000A1591"/>
    <w:rsid w:val="000A16E3"/>
    <w:rsid w:val="000A1FDB"/>
    <w:rsid w:val="000A2ADB"/>
    <w:rsid w:val="000A2ADE"/>
    <w:rsid w:val="000A2E7B"/>
    <w:rsid w:val="000A3884"/>
    <w:rsid w:val="000A3DBB"/>
    <w:rsid w:val="000A40BD"/>
    <w:rsid w:val="000A4188"/>
    <w:rsid w:val="000A41E5"/>
    <w:rsid w:val="000A4FB2"/>
    <w:rsid w:val="000A58AB"/>
    <w:rsid w:val="000A5BFE"/>
    <w:rsid w:val="000A5C2A"/>
    <w:rsid w:val="000A5F02"/>
    <w:rsid w:val="000A66DF"/>
    <w:rsid w:val="000A6B3E"/>
    <w:rsid w:val="000A6C2D"/>
    <w:rsid w:val="000A6DAF"/>
    <w:rsid w:val="000A6DD7"/>
    <w:rsid w:val="000A7C34"/>
    <w:rsid w:val="000A7C4A"/>
    <w:rsid w:val="000B0008"/>
    <w:rsid w:val="000B051E"/>
    <w:rsid w:val="000B0634"/>
    <w:rsid w:val="000B09A4"/>
    <w:rsid w:val="000B0C49"/>
    <w:rsid w:val="000B1107"/>
    <w:rsid w:val="000B25C1"/>
    <w:rsid w:val="000B29BC"/>
    <w:rsid w:val="000B353B"/>
    <w:rsid w:val="000B35CD"/>
    <w:rsid w:val="000B38FE"/>
    <w:rsid w:val="000B4088"/>
    <w:rsid w:val="000B440B"/>
    <w:rsid w:val="000B46A7"/>
    <w:rsid w:val="000B4E26"/>
    <w:rsid w:val="000B5581"/>
    <w:rsid w:val="000B5A2A"/>
    <w:rsid w:val="000B5E80"/>
    <w:rsid w:val="000B6201"/>
    <w:rsid w:val="000B63DB"/>
    <w:rsid w:val="000B66A0"/>
    <w:rsid w:val="000B7063"/>
    <w:rsid w:val="000B760F"/>
    <w:rsid w:val="000B7668"/>
    <w:rsid w:val="000B7ABA"/>
    <w:rsid w:val="000C01FE"/>
    <w:rsid w:val="000C09DE"/>
    <w:rsid w:val="000C0BFA"/>
    <w:rsid w:val="000C0E29"/>
    <w:rsid w:val="000C1FCE"/>
    <w:rsid w:val="000C247B"/>
    <w:rsid w:val="000C3090"/>
    <w:rsid w:val="000C3BA9"/>
    <w:rsid w:val="000C3CB8"/>
    <w:rsid w:val="000C4142"/>
    <w:rsid w:val="000C41F1"/>
    <w:rsid w:val="000C4482"/>
    <w:rsid w:val="000C4807"/>
    <w:rsid w:val="000C58BB"/>
    <w:rsid w:val="000C5A41"/>
    <w:rsid w:val="000C5BC1"/>
    <w:rsid w:val="000C5CF7"/>
    <w:rsid w:val="000C61EC"/>
    <w:rsid w:val="000C6438"/>
    <w:rsid w:val="000C69A8"/>
    <w:rsid w:val="000C6F05"/>
    <w:rsid w:val="000C7178"/>
    <w:rsid w:val="000C7717"/>
    <w:rsid w:val="000C7EC7"/>
    <w:rsid w:val="000D04B4"/>
    <w:rsid w:val="000D07BE"/>
    <w:rsid w:val="000D0BA2"/>
    <w:rsid w:val="000D0D8D"/>
    <w:rsid w:val="000D1115"/>
    <w:rsid w:val="000D1A53"/>
    <w:rsid w:val="000D1E4C"/>
    <w:rsid w:val="000D2FAA"/>
    <w:rsid w:val="000D335A"/>
    <w:rsid w:val="000D346B"/>
    <w:rsid w:val="000D3652"/>
    <w:rsid w:val="000D38CA"/>
    <w:rsid w:val="000D42C7"/>
    <w:rsid w:val="000D45E7"/>
    <w:rsid w:val="000D4A86"/>
    <w:rsid w:val="000D5293"/>
    <w:rsid w:val="000D5651"/>
    <w:rsid w:val="000D6184"/>
    <w:rsid w:val="000D648F"/>
    <w:rsid w:val="000D675A"/>
    <w:rsid w:val="000D687F"/>
    <w:rsid w:val="000D6E6B"/>
    <w:rsid w:val="000D6EE5"/>
    <w:rsid w:val="000D716D"/>
    <w:rsid w:val="000D7517"/>
    <w:rsid w:val="000D7B73"/>
    <w:rsid w:val="000E03F3"/>
    <w:rsid w:val="000E043E"/>
    <w:rsid w:val="000E07B6"/>
    <w:rsid w:val="000E0F29"/>
    <w:rsid w:val="000E12A9"/>
    <w:rsid w:val="000E21A9"/>
    <w:rsid w:val="000E355D"/>
    <w:rsid w:val="000E3991"/>
    <w:rsid w:val="000E3C7E"/>
    <w:rsid w:val="000E3DF3"/>
    <w:rsid w:val="000E401A"/>
    <w:rsid w:val="000E41BB"/>
    <w:rsid w:val="000E4633"/>
    <w:rsid w:val="000E4A4E"/>
    <w:rsid w:val="000E4C10"/>
    <w:rsid w:val="000E4C71"/>
    <w:rsid w:val="000E5292"/>
    <w:rsid w:val="000E59C0"/>
    <w:rsid w:val="000E5D3A"/>
    <w:rsid w:val="000E5F24"/>
    <w:rsid w:val="000E60EA"/>
    <w:rsid w:val="000E63EF"/>
    <w:rsid w:val="000E6434"/>
    <w:rsid w:val="000E6804"/>
    <w:rsid w:val="000E777C"/>
    <w:rsid w:val="000F01DE"/>
    <w:rsid w:val="000F063E"/>
    <w:rsid w:val="000F09C7"/>
    <w:rsid w:val="000F09E0"/>
    <w:rsid w:val="000F1494"/>
    <w:rsid w:val="000F1540"/>
    <w:rsid w:val="000F1768"/>
    <w:rsid w:val="000F2300"/>
    <w:rsid w:val="000F2414"/>
    <w:rsid w:val="000F2FCE"/>
    <w:rsid w:val="000F3219"/>
    <w:rsid w:val="000F381D"/>
    <w:rsid w:val="000F3950"/>
    <w:rsid w:val="000F3B44"/>
    <w:rsid w:val="000F3C56"/>
    <w:rsid w:val="000F3EAF"/>
    <w:rsid w:val="000F418E"/>
    <w:rsid w:val="000F42DD"/>
    <w:rsid w:val="000F49B1"/>
    <w:rsid w:val="000F4AAC"/>
    <w:rsid w:val="000F5674"/>
    <w:rsid w:val="000F5809"/>
    <w:rsid w:val="000F591C"/>
    <w:rsid w:val="000F5B6C"/>
    <w:rsid w:val="000F60E6"/>
    <w:rsid w:val="000F6620"/>
    <w:rsid w:val="000F71BD"/>
    <w:rsid w:val="000F7401"/>
    <w:rsid w:val="000F7599"/>
    <w:rsid w:val="000F7B8B"/>
    <w:rsid w:val="001005C7"/>
    <w:rsid w:val="00100A0B"/>
    <w:rsid w:val="00100E2F"/>
    <w:rsid w:val="00100EA3"/>
    <w:rsid w:val="001010BC"/>
    <w:rsid w:val="001021C8"/>
    <w:rsid w:val="001026F3"/>
    <w:rsid w:val="001027A7"/>
    <w:rsid w:val="00102846"/>
    <w:rsid w:val="00102E07"/>
    <w:rsid w:val="00103099"/>
    <w:rsid w:val="00103C57"/>
    <w:rsid w:val="00103E72"/>
    <w:rsid w:val="001044CF"/>
    <w:rsid w:val="00104C7B"/>
    <w:rsid w:val="00104E06"/>
    <w:rsid w:val="00104F85"/>
    <w:rsid w:val="00105791"/>
    <w:rsid w:val="001059DB"/>
    <w:rsid w:val="00105B20"/>
    <w:rsid w:val="0010626C"/>
    <w:rsid w:val="0010641A"/>
    <w:rsid w:val="001065EA"/>
    <w:rsid w:val="00106EDF"/>
    <w:rsid w:val="001073BB"/>
    <w:rsid w:val="0010771A"/>
    <w:rsid w:val="00107998"/>
    <w:rsid w:val="00107DE3"/>
    <w:rsid w:val="00107E92"/>
    <w:rsid w:val="00110029"/>
    <w:rsid w:val="001100B1"/>
    <w:rsid w:val="00111128"/>
    <w:rsid w:val="001111C1"/>
    <w:rsid w:val="00111481"/>
    <w:rsid w:val="00111BFA"/>
    <w:rsid w:val="0011206D"/>
    <w:rsid w:val="00112A72"/>
    <w:rsid w:val="00112B52"/>
    <w:rsid w:val="00112B5D"/>
    <w:rsid w:val="00112D0B"/>
    <w:rsid w:val="00112D37"/>
    <w:rsid w:val="00112F91"/>
    <w:rsid w:val="0011335B"/>
    <w:rsid w:val="001135D6"/>
    <w:rsid w:val="001136E8"/>
    <w:rsid w:val="00113853"/>
    <w:rsid w:val="001138E3"/>
    <w:rsid w:val="00113B32"/>
    <w:rsid w:val="00113CFE"/>
    <w:rsid w:val="00113DE5"/>
    <w:rsid w:val="00114603"/>
    <w:rsid w:val="001147D3"/>
    <w:rsid w:val="00114902"/>
    <w:rsid w:val="00114EDF"/>
    <w:rsid w:val="001156F6"/>
    <w:rsid w:val="0011584C"/>
    <w:rsid w:val="00115972"/>
    <w:rsid w:val="00115A0F"/>
    <w:rsid w:val="00115CA8"/>
    <w:rsid w:val="00115CAD"/>
    <w:rsid w:val="00115D97"/>
    <w:rsid w:val="00115E8F"/>
    <w:rsid w:val="00115F1B"/>
    <w:rsid w:val="001161EA"/>
    <w:rsid w:val="001164BF"/>
    <w:rsid w:val="00116D25"/>
    <w:rsid w:val="00116DE1"/>
    <w:rsid w:val="00116FDB"/>
    <w:rsid w:val="0011712A"/>
    <w:rsid w:val="00117702"/>
    <w:rsid w:val="001177D0"/>
    <w:rsid w:val="0011795A"/>
    <w:rsid w:val="001179DB"/>
    <w:rsid w:val="00120D15"/>
    <w:rsid w:val="00120D6E"/>
    <w:rsid w:val="00120D7D"/>
    <w:rsid w:val="00120EC9"/>
    <w:rsid w:val="00120F9B"/>
    <w:rsid w:val="00121225"/>
    <w:rsid w:val="00121588"/>
    <w:rsid w:val="00121C1C"/>
    <w:rsid w:val="00121CEA"/>
    <w:rsid w:val="00121D86"/>
    <w:rsid w:val="00123516"/>
    <w:rsid w:val="0012369F"/>
    <w:rsid w:val="00123C0D"/>
    <w:rsid w:val="00123CE4"/>
    <w:rsid w:val="0012412C"/>
    <w:rsid w:val="001257C2"/>
    <w:rsid w:val="001257D6"/>
    <w:rsid w:val="00125DCA"/>
    <w:rsid w:val="00125E14"/>
    <w:rsid w:val="00125EAE"/>
    <w:rsid w:val="001261BB"/>
    <w:rsid w:val="0012633A"/>
    <w:rsid w:val="00126535"/>
    <w:rsid w:val="00126E60"/>
    <w:rsid w:val="00127468"/>
    <w:rsid w:val="00130215"/>
    <w:rsid w:val="00130832"/>
    <w:rsid w:val="00130BA5"/>
    <w:rsid w:val="00130C3E"/>
    <w:rsid w:val="001311A5"/>
    <w:rsid w:val="00131200"/>
    <w:rsid w:val="001312E0"/>
    <w:rsid w:val="00131583"/>
    <w:rsid w:val="001316FD"/>
    <w:rsid w:val="0013175C"/>
    <w:rsid w:val="00131A39"/>
    <w:rsid w:val="00131A3E"/>
    <w:rsid w:val="00131AFD"/>
    <w:rsid w:val="00131B30"/>
    <w:rsid w:val="00131BAF"/>
    <w:rsid w:val="001323BA"/>
    <w:rsid w:val="00132508"/>
    <w:rsid w:val="001329F5"/>
    <w:rsid w:val="00132A75"/>
    <w:rsid w:val="00133938"/>
    <w:rsid w:val="00133BC2"/>
    <w:rsid w:val="00133D22"/>
    <w:rsid w:val="00133E35"/>
    <w:rsid w:val="0013425C"/>
    <w:rsid w:val="001346E0"/>
    <w:rsid w:val="001348D3"/>
    <w:rsid w:val="001348E4"/>
    <w:rsid w:val="001349BE"/>
    <w:rsid w:val="00134DE8"/>
    <w:rsid w:val="00134EDF"/>
    <w:rsid w:val="0013547B"/>
    <w:rsid w:val="00136013"/>
    <w:rsid w:val="001360E0"/>
    <w:rsid w:val="00136696"/>
    <w:rsid w:val="0013686F"/>
    <w:rsid w:val="00136905"/>
    <w:rsid w:val="0013690F"/>
    <w:rsid w:val="00137B64"/>
    <w:rsid w:val="00140D66"/>
    <w:rsid w:val="00140EAC"/>
    <w:rsid w:val="00140EF2"/>
    <w:rsid w:val="001414E4"/>
    <w:rsid w:val="00141D28"/>
    <w:rsid w:val="00142325"/>
    <w:rsid w:val="001423BB"/>
    <w:rsid w:val="0014247C"/>
    <w:rsid w:val="00142641"/>
    <w:rsid w:val="00142A4D"/>
    <w:rsid w:val="00143CA6"/>
    <w:rsid w:val="00143D4B"/>
    <w:rsid w:val="00144101"/>
    <w:rsid w:val="001442A4"/>
    <w:rsid w:val="00144465"/>
    <w:rsid w:val="00144551"/>
    <w:rsid w:val="0014457F"/>
    <w:rsid w:val="00145D3B"/>
    <w:rsid w:val="00146727"/>
    <w:rsid w:val="00146B2D"/>
    <w:rsid w:val="00146C24"/>
    <w:rsid w:val="001470D9"/>
    <w:rsid w:val="0014710C"/>
    <w:rsid w:val="0014731E"/>
    <w:rsid w:val="001476D5"/>
    <w:rsid w:val="00147727"/>
    <w:rsid w:val="00147A3C"/>
    <w:rsid w:val="00147AC6"/>
    <w:rsid w:val="0015097F"/>
    <w:rsid w:val="001511D2"/>
    <w:rsid w:val="001513E8"/>
    <w:rsid w:val="001519D0"/>
    <w:rsid w:val="00151C07"/>
    <w:rsid w:val="00151D53"/>
    <w:rsid w:val="001525C2"/>
    <w:rsid w:val="00152DC8"/>
    <w:rsid w:val="001542DB"/>
    <w:rsid w:val="00154BF1"/>
    <w:rsid w:val="00154D10"/>
    <w:rsid w:val="001550C4"/>
    <w:rsid w:val="001552D2"/>
    <w:rsid w:val="001554A9"/>
    <w:rsid w:val="00155978"/>
    <w:rsid w:val="00155A76"/>
    <w:rsid w:val="00155D7E"/>
    <w:rsid w:val="00156282"/>
    <w:rsid w:val="001563EC"/>
    <w:rsid w:val="00156773"/>
    <w:rsid w:val="0015684B"/>
    <w:rsid w:val="00156A34"/>
    <w:rsid w:val="00156D70"/>
    <w:rsid w:val="00156DB6"/>
    <w:rsid w:val="001570BB"/>
    <w:rsid w:val="00157426"/>
    <w:rsid w:val="0015784C"/>
    <w:rsid w:val="00157B0D"/>
    <w:rsid w:val="00157BB2"/>
    <w:rsid w:val="00157FAC"/>
    <w:rsid w:val="001600FE"/>
    <w:rsid w:val="001609EF"/>
    <w:rsid w:val="00160DC9"/>
    <w:rsid w:val="00161464"/>
    <w:rsid w:val="0016180A"/>
    <w:rsid w:val="00161A5D"/>
    <w:rsid w:val="00161D00"/>
    <w:rsid w:val="0016298C"/>
    <w:rsid w:val="00162BBF"/>
    <w:rsid w:val="00162ECA"/>
    <w:rsid w:val="001634D7"/>
    <w:rsid w:val="00163E39"/>
    <w:rsid w:val="00164552"/>
    <w:rsid w:val="00164B0F"/>
    <w:rsid w:val="00164D57"/>
    <w:rsid w:val="001651EA"/>
    <w:rsid w:val="00165550"/>
    <w:rsid w:val="00165B34"/>
    <w:rsid w:val="00165CD8"/>
    <w:rsid w:val="00166360"/>
    <w:rsid w:val="001668D2"/>
    <w:rsid w:val="001669D1"/>
    <w:rsid w:val="00166FE4"/>
    <w:rsid w:val="001670AC"/>
    <w:rsid w:val="001674FF"/>
    <w:rsid w:val="00167795"/>
    <w:rsid w:val="00167869"/>
    <w:rsid w:val="00170018"/>
    <w:rsid w:val="00170230"/>
    <w:rsid w:val="00170515"/>
    <w:rsid w:val="0017056E"/>
    <w:rsid w:val="001715A1"/>
    <w:rsid w:val="00171F7A"/>
    <w:rsid w:val="00172129"/>
    <w:rsid w:val="0017228F"/>
    <w:rsid w:val="0017233B"/>
    <w:rsid w:val="00172370"/>
    <w:rsid w:val="001726DF"/>
    <w:rsid w:val="00172967"/>
    <w:rsid w:val="00172C2B"/>
    <w:rsid w:val="00172D87"/>
    <w:rsid w:val="001732AD"/>
    <w:rsid w:val="001736B0"/>
    <w:rsid w:val="00173748"/>
    <w:rsid w:val="00173A5E"/>
    <w:rsid w:val="001746DD"/>
    <w:rsid w:val="00174FBC"/>
    <w:rsid w:val="001754FD"/>
    <w:rsid w:val="00175781"/>
    <w:rsid w:val="00175819"/>
    <w:rsid w:val="00175C8F"/>
    <w:rsid w:val="001761B2"/>
    <w:rsid w:val="0017765E"/>
    <w:rsid w:val="0017769B"/>
    <w:rsid w:val="001778A6"/>
    <w:rsid w:val="00177A3F"/>
    <w:rsid w:val="00177D97"/>
    <w:rsid w:val="00181517"/>
    <w:rsid w:val="00181BA4"/>
    <w:rsid w:val="001824A9"/>
    <w:rsid w:val="00182B77"/>
    <w:rsid w:val="00182E26"/>
    <w:rsid w:val="0018325E"/>
    <w:rsid w:val="00183893"/>
    <w:rsid w:val="00183CA4"/>
    <w:rsid w:val="00184224"/>
    <w:rsid w:val="0018469F"/>
    <w:rsid w:val="001847E5"/>
    <w:rsid w:val="00184A43"/>
    <w:rsid w:val="00184DAC"/>
    <w:rsid w:val="00184E81"/>
    <w:rsid w:val="00184E99"/>
    <w:rsid w:val="0018568D"/>
    <w:rsid w:val="001857AA"/>
    <w:rsid w:val="00185A6E"/>
    <w:rsid w:val="00185B8D"/>
    <w:rsid w:val="001862AD"/>
    <w:rsid w:val="0018652D"/>
    <w:rsid w:val="001866C1"/>
    <w:rsid w:val="0018679B"/>
    <w:rsid w:val="00186888"/>
    <w:rsid w:val="0018707D"/>
    <w:rsid w:val="0018737F"/>
    <w:rsid w:val="001877DD"/>
    <w:rsid w:val="00187D86"/>
    <w:rsid w:val="00190185"/>
    <w:rsid w:val="00190A64"/>
    <w:rsid w:val="00190B64"/>
    <w:rsid w:val="0019126D"/>
    <w:rsid w:val="00191E9B"/>
    <w:rsid w:val="00192975"/>
    <w:rsid w:val="00192B6D"/>
    <w:rsid w:val="00193118"/>
    <w:rsid w:val="001932DC"/>
    <w:rsid w:val="001938F9"/>
    <w:rsid w:val="001945FD"/>
    <w:rsid w:val="001952CE"/>
    <w:rsid w:val="00195F5F"/>
    <w:rsid w:val="00196139"/>
    <w:rsid w:val="001963CF"/>
    <w:rsid w:val="00196721"/>
    <w:rsid w:val="00196824"/>
    <w:rsid w:val="00196BC5"/>
    <w:rsid w:val="00196F51"/>
    <w:rsid w:val="001976BB"/>
    <w:rsid w:val="00197AEA"/>
    <w:rsid w:val="00197C2E"/>
    <w:rsid w:val="001A0731"/>
    <w:rsid w:val="001A0E06"/>
    <w:rsid w:val="001A1060"/>
    <w:rsid w:val="001A14E7"/>
    <w:rsid w:val="001A183A"/>
    <w:rsid w:val="001A2998"/>
    <w:rsid w:val="001A3620"/>
    <w:rsid w:val="001A4447"/>
    <w:rsid w:val="001A44EA"/>
    <w:rsid w:val="001A51AB"/>
    <w:rsid w:val="001A5250"/>
    <w:rsid w:val="001A52C6"/>
    <w:rsid w:val="001A5E99"/>
    <w:rsid w:val="001A5EAB"/>
    <w:rsid w:val="001A5EB1"/>
    <w:rsid w:val="001A6297"/>
    <w:rsid w:val="001A63BC"/>
    <w:rsid w:val="001A65DD"/>
    <w:rsid w:val="001A66DF"/>
    <w:rsid w:val="001A67B8"/>
    <w:rsid w:val="001A6A7E"/>
    <w:rsid w:val="001A6FAD"/>
    <w:rsid w:val="001A7632"/>
    <w:rsid w:val="001A7718"/>
    <w:rsid w:val="001A7F9B"/>
    <w:rsid w:val="001B0E52"/>
    <w:rsid w:val="001B1395"/>
    <w:rsid w:val="001B1544"/>
    <w:rsid w:val="001B1595"/>
    <w:rsid w:val="001B173D"/>
    <w:rsid w:val="001B1A9B"/>
    <w:rsid w:val="001B1D90"/>
    <w:rsid w:val="001B2194"/>
    <w:rsid w:val="001B2B23"/>
    <w:rsid w:val="001B2B83"/>
    <w:rsid w:val="001B3AD3"/>
    <w:rsid w:val="001B3F12"/>
    <w:rsid w:val="001B46A4"/>
    <w:rsid w:val="001B478C"/>
    <w:rsid w:val="001B4FBB"/>
    <w:rsid w:val="001B514F"/>
    <w:rsid w:val="001B5187"/>
    <w:rsid w:val="001B5300"/>
    <w:rsid w:val="001B5689"/>
    <w:rsid w:val="001B576F"/>
    <w:rsid w:val="001B5AD5"/>
    <w:rsid w:val="001B5C30"/>
    <w:rsid w:val="001B6006"/>
    <w:rsid w:val="001B605E"/>
    <w:rsid w:val="001B6944"/>
    <w:rsid w:val="001B6B5F"/>
    <w:rsid w:val="001B73ED"/>
    <w:rsid w:val="001B7594"/>
    <w:rsid w:val="001C051C"/>
    <w:rsid w:val="001C06D4"/>
    <w:rsid w:val="001C07FC"/>
    <w:rsid w:val="001C0A26"/>
    <w:rsid w:val="001C1B18"/>
    <w:rsid w:val="001C200C"/>
    <w:rsid w:val="001C2871"/>
    <w:rsid w:val="001C2BBC"/>
    <w:rsid w:val="001C30B6"/>
    <w:rsid w:val="001C35C8"/>
    <w:rsid w:val="001C3AA3"/>
    <w:rsid w:val="001C4062"/>
    <w:rsid w:val="001C41F8"/>
    <w:rsid w:val="001C4246"/>
    <w:rsid w:val="001C42F7"/>
    <w:rsid w:val="001C4C7A"/>
    <w:rsid w:val="001C5705"/>
    <w:rsid w:val="001C5E93"/>
    <w:rsid w:val="001C6230"/>
    <w:rsid w:val="001C7BE8"/>
    <w:rsid w:val="001C7D1B"/>
    <w:rsid w:val="001C7DD4"/>
    <w:rsid w:val="001C7F48"/>
    <w:rsid w:val="001D0010"/>
    <w:rsid w:val="001D01A3"/>
    <w:rsid w:val="001D07D5"/>
    <w:rsid w:val="001D1151"/>
    <w:rsid w:val="001D11AD"/>
    <w:rsid w:val="001D14EF"/>
    <w:rsid w:val="001D15B8"/>
    <w:rsid w:val="001D17DE"/>
    <w:rsid w:val="001D1848"/>
    <w:rsid w:val="001D18E8"/>
    <w:rsid w:val="001D1955"/>
    <w:rsid w:val="001D199D"/>
    <w:rsid w:val="001D1A36"/>
    <w:rsid w:val="001D1A6A"/>
    <w:rsid w:val="001D1B89"/>
    <w:rsid w:val="001D1B93"/>
    <w:rsid w:val="001D1D83"/>
    <w:rsid w:val="001D2297"/>
    <w:rsid w:val="001D247B"/>
    <w:rsid w:val="001D29C5"/>
    <w:rsid w:val="001D3A19"/>
    <w:rsid w:val="001D3BEC"/>
    <w:rsid w:val="001D3E24"/>
    <w:rsid w:val="001D406D"/>
    <w:rsid w:val="001D40FA"/>
    <w:rsid w:val="001D44F9"/>
    <w:rsid w:val="001D4605"/>
    <w:rsid w:val="001D46C6"/>
    <w:rsid w:val="001D49D2"/>
    <w:rsid w:val="001D4AC3"/>
    <w:rsid w:val="001D4F76"/>
    <w:rsid w:val="001D571E"/>
    <w:rsid w:val="001D5B47"/>
    <w:rsid w:val="001D5E01"/>
    <w:rsid w:val="001D5F1A"/>
    <w:rsid w:val="001D60D2"/>
    <w:rsid w:val="001D60F4"/>
    <w:rsid w:val="001D6732"/>
    <w:rsid w:val="001D6873"/>
    <w:rsid w:val="001D6B9F"/>
    <w:rsid w:val="001D7396"/>
    <w:rsid w:val="001D7713"/>
    <w:rsid w:val="001D7788"/>
    <w:rsid w:val="001D7D0E"/>
    <w:rsid w:val="001E03C5"/>
    <w:rsid w:val="001E0453"/>
    <w:rsid w:val="001E069E"/>
    <w:rsid w:val="001E06F3"/>
    <w:rsid w:val="001E0C3E"/>
    <w:rsid w:val="001E1176"/>
    <w:rsid w:val="001E123F"/>
    <w:rsid w:val="001E1661"/>
    <w:rsid w:val="001E1A69"/>
    <w:rsid w:val="001E1C7F"/>
    <w:rsid w:val="001E24E5"/>
    <w:rsid w:val="001E3CE1"/>
    <w:rsid w:val="001E44BB"/>
    <w:rsid w:val="001E45F4"/>
    <w:rsid w:val="001E4785"/>
    <w:rsid w:val="001E4802"/>
    <w:rsid w:val="001E4A02"/>
    <w:rsid w:val="001E4A3F"/>
    <w:rsid w:val="001E502A"/>
    <w:rsid w:val="001E552C"/>
    <w:rsid w:val="001E56F9"/>
    <w:rsid w:val="001E5795"/>
    <w:rsid w:val="001E5812"/>
    <w:rsid w:val="001E5969"/>
    <w:rsid w:val="001E5B3E"/>
    <w:rsid w:val="001E5C3E"/>
    <w:rsid w:val="001E5D15"/>
    <w:rsid w:val="001E5D5C"/>
    <w:rsid w:val="001E6027"/>
    <w:rsid w:val="001E6A23"/>
    <w:rsid w:val="001E6EAA"/>
    <w:rsid w:val="001F035F"/>
    <w:rsid w:val="001F095D"/>
    <w:rsid w:val="001F0B06"/>
    <w:rsid w:val="001F1298"/>
    <w:rsid w:val="001F1388"/>
    <w:rsid w:val="001F150D"/>
    <w:rsid w:val="001F1DDA"/>
    <w:rsid w:val="001F1E30"/>
    <w:rsid w:val="001F2439"/>
    <w:rsid w:val="001F274C"/>
    <w:rsid w:val="001F2DFA"/>
    <w:rsid w:val="001F424B"/>
    <w:rsid w:val="001F4329"/>
    <w:rsid w:val="001F441F"/>
    <w:rsid w:val="001F581D"/>
    <w:rsid w:val="001F593E"/>
    <w:rsid w:val="001F5971"/>
    <w:rsid w:val="001F662E"/>
    <w:rsid w:val="001F6841"/>
    <w:rsid w:val="001F6867"/>
    <w:rsid w:val="001F6B87"/>
    <w:rsid w:val="001F733F"/>
    <w:rsid w:val="001F743C"/>
    <w:rsid w:val="001F7481"/>
    <w:rsid w:val="001F7522"/>
    <w:rsid w:val="001F774A"/>
    <w:rsid w:val="001F7AD4"/>
    <w:rsid w:val="001F7EF3"/>
    <w:rsid w:val="002002AF"/>
    <w:rsid w:val="0020043A"/>
    <w:rsid w:val="00200547"/>
    <w:rsid w:val="00200CA6"/>
    <w:rsid w:val="002010A4"/>
    <w:rsid w:val="00201724"/>
    <w:rsid w:val="00201F27"/>
    <w:rsid w:val="00201FD4"/>
    <w:rsid w:val="00202AD4"/>
    <w:rsid w:val="00203032"/>
    <w:rsid w:val="00203685"/>
    <w:rsid w:val="002037ED"/>
    <w:rsid w:val="00203A6B"/>
    <w:rsid w:val="00204064"/>
    <w:rsid w:val="00204BF3"/>
    <w:rsid w:val="00204E1F"/>
    <w:rsid w:val="0020574A"/>
    <w:rsid w:val="0020596D"/>
    <w:rsid w:val="0020622F"/>
    <w:rsid w:val="002064C9"/>
    <w:rsid w:val="002064F5"/>
    <w:rsid w:val="00206772"/>
    <w:rsid w:val="00206A91"/>
    <w:rsid w:val="00206AB0"/>
    <w:rsid w:val="00206EBB"/>
    <w:rsid w:val="00207617"/>
    <w:rsid w:val="00207687"/>
    <w:rsid w:val="00207DCB"/>
    <w:rsid w:val="00207DF4"/>
    <w:rsid w:val="00210C75"/>
    <w:rsid w:val="002115A8"/>
    <w:rsid w:val="0021172C"/>
    <w:rsid w:val="00211D4C"/>
    <w:rsid w:val="00211E67"/>
    <w:rsid w:val="00211F8F"/>
    <w:rsid w:val="002123B0"/>
    <w:rsid w:val="00212672"/>
    <w:rsid w:val="00212A4F"/>
    <w:rsid w:val="00212E3D"/>
    <w:rsid w:val="00212ECC"/>
    <w:rsid w:val="00212EF3"/>
    <w:rsid w:val="002130E9"/>
    <w:rsid w:val="00213D92"/>
    <w:rsid w:val="00213E4E"/>
    <w:rsid w:val="00214AD2"/>
    <w:rsid w:val="00214D57"/>
    <w:rsid w:val="0021552A"/>
    <w:rsid w:val="0021557C"/>
    <w:rsid w:val="00215B6D"/>
    <w:rsid w:val="00215EC8"/>
    <w:rsid w:val="002161D0"/>
    <w:rsid w:val="002162CE"/>
    <w:rsid w:val="00216ABB"/>
    <w:rsid w:val="00216CA6"/>
    <w:rsid w:val="00216CF0"/>
    <w:rsid w:val="00217549"/>
    <w:rsid w:val="0021755F"/>
    <w:rsid w:val="00217983"/>
    <w:rsid w:val="00217E52"/>
    <w:rsid w:val="00217F9B"/>
    <w:rsid w:val="00217FEA"/>
    <w:rsid w:val="00220047"/>
    <w:rsid w:val="002200C7"/>
    <w:rsid w:val="00220473"/>
    <w:rsid w:val="00220734"/>
    <w:rsid w:val="00220D23"/>
    <w:rsid w:val="00220EEB"/>
    <w:rsid w:val="00220F1A"/>
    <w:rsid w:val="00221374"/>
    <w:rsid w:val="002214B4"/>
    <w:rsid w:val="0022195C"/>
    <w:rsid w:val="00221FAF"/>
    <w:rsid w:val="0022260B"/>
    <w:rsid w:val="00222A4F"/>
    <w:rsid w:val="00222CAC"/>
    <w:rsid w:val="00222F02"/>
    <w:rsid w:val="00223DFA"/>
    <w:rsid w:val="00224DF4"/>
    <w:rsid w:val="002254D2"/>
    <w:rsid w:val="002254FC"/>
    <w:rsid w:val="00225D2B"/>
    <w:rsid w:val="0022613E"/>
    <w:rsid w:val="00226471"/>
    <w:rsid w:val="002269AC"/>
    <w:rsid w:val="00227271"/>
    <w:rsid w:val="0022743F"/>
    <w:rsid w:val="00227480"/>
    <w:rsid w:val="00227624"/>
    <w:rsid w:val="002276A4"/>
    <w:rsid w:val="00227A0F"/>
    <w:rsid w:val="00227C2B"/>
    <w:rsid w:val="00227FBE"/>
    <w:rsid w:val="0023050B"/>
    <w:rsid w:val="00230529"/>
    <w:rsid w:val="00230EFF"/>
    <w:rsid w:val="00231880"/>
    <w:rsid w:val="00231D0F"/>
    <w:rsid w:val="00231ECC"/>
    <w:rsid w:val="002320B4"/>
    <w:rsid w:val="002325F4"/>
    <w:rsid w:val="00232CB3"/>
    <w:rsid w:val="00232DA3"/>
    <w:rsid w:val="00233334"/>
    <w:rsid w:val="00234001"/>
    <w:rsid w:val="00234016"/>
    <w:rsid w:val="00234215"/>
    <w:rsid w:val="00234B63"/>
    <w:rsid w:val="002351CC"/>
    <w:rsid w:val="002357FA"/>
    <w:rsid w:val="00235B78"/>
    <w:rsid w:val="00235C4C"/>
    <w:rsid w:val="00235F79"/>
    <w:rsid w:val="002362B1"/>
    <w:rsid w:val="00236976"/>
    <w:rsid w:val="00236A2A"/>
    <w:rsid w:val="00236A38"/>
    <w:rsid w:val="002379EB"/>
    <w:rsid w:val="00237A66"/>
    <w:rsid w:val="00237D6B"/>
    <w:rsid w:val="00237EE1"/>
    <w:rsid w:val="0024001E"/>
    <w:rsid w:val="00240143"/>
    <w:rsid w:val="0024015B"/>
    <w:rsid w:val="00240582"/>
    <w:rsid w:val="00240A4A"/>
    <w:rsid w:val="00240B99"/>
    <w:rsid w:val="00241341"/>
    <w:rsid w:val="0024179A"/>
    <w:rsid w:val="002418D3"/>
    <w:rsid w:val="00241BCD"/>
    <w:rsid w:val="00241F54"/>
    <w:rsid w:val="002432FD"/>
    <w:rsid w:val="002441D7"/>
    <w:rsid w:val="00244B16"/>
    <w:rsid w:val="00244BF3"/>
    <w:rsid w:val="00244C65"/>
    <w:rsid w:val="00245566"/>
    <w:rsid w:val="00245567"/>
    <w:rsid w:val="002456ED"/>
    <w:rsid w:val="00245BB7"/>
    <w:rsid w:val="0024660E"/>
    <w:rsid w:val="002467EA"/>
    <w:rsid w:val="00246A26"/>
    <w:rsid w:val="0024718D"/>
    <w:rsid w:val="0024726D"/>
    <w:rsid w:val="00247307"/>
    <w:rsid w:val="00247421"/>
    <w:rsid w:val="0024746E"/>
    <w:rsid w:val="00247747"/>
    <w:rsid w:val="00250276"/>
    <w:rsid w:val="00250AAC"/>
    <w:rsid w:val="002513C4"/>
    <w:rsid w:val="00251407"/>
    <w:rsid w:val="002514D4"/>
    <w:rsid w:val="00251B5D"/>
    <w:rsid w:val="00251C3B"/>
    <w:rsid w:val="00251F75"/>
    <w:rsid w:val="002520EA"/>
    <w:rsid w:val="0025216F"/>
    <w:rsid w:val="00252943"/>
    <w:rsid w:val="00252A34"/>
    <w:rsid w:val="00252C04"/>
    <w:rsid w:val="00252F26"/>
    <w:rsid w:val="00253519"/>
    <w:rsid w:val="002540ED"/>
    <w:rsid w:val="00254694"/>
    <w:rsid w:val="00254AF5"/>
    <w:rsid w:val="00254C2A"/>
    <w:rsid w:val="002557A6"/>
    <w:rsid w:val="00255C3C"/>
    <w:rsid w:val="00256783"/>
    <w:rsid w:val="002568B4"/>
    <w:rsid w:val="0025747C"/>
    <w:rsid w:val="00257627"/>
    <w:rsid w:val="002600A6"/>
    <w:rsid w:val="00260A5F"/>
    <w:rsid w:val="00260C5B"/>
    <w:rsid w:val="00260D07"/>
    <w:rsid w:val="002612EE"/>
    <w:rsid w:val="002612F3"/>
    <w:rsid w:val="002615DA"/>
    <w:rsid w:val="0026186D"/>
    <w:rsid w:val="00261A79"/>
    <w:rsid w:val="00261C2E"/>
    <w:rsid w:val="0026215E"/>
    <w:rsid w:val="002621CA"/>
    <w:rsid w:val="0026220B"/>
    <w:rsid w:val="00262272"/>
    <w:rsid w:val="00262349"/>
    <w:rsid w:val="002624AF"/>
    <w:rsid w:val="002626E3"/>
    <w:rsid w:val="00262AF0"/>
    <w:rsid w:val="00262E90"/>
    <w:rsid w:val="002631F1"/>
    <w:rsid w:val="0026332F"/>
    <w:rsid w:val="002635D8"/>
    <w:rsid w:val="00263C03"/>
    <w:rsid w:val="00263D0B"/>
    <w:rsid w:val="00264897"/>
    <w:rsid w:val="00264DC3"/>
    <w:rsid w:val="00266142"/>
    <w:rsid w:val="00266176"/>
    <w:rsid w:val="00266AD4"/>
    <w:rsid w:val="00266FEE"/>
    <w:rsid w:val="00267577"/>
    <w:rsid w:val="0026762A"/>
    <w:rsid w:val="00267968"/>
    <w:rsid w:val="00267F7C"/>
    <w:rsid w:val="0027000D"/>
    <w:rsid w:val="002701C2"/>
    <w:rsid w:val="00270324"/>
    <w:rsid w:val="002703EE"/>
    <w:rsid w:val="00270B4F"/>
    <w:rsid w:val="00270B9E"/>
    <w:rsid w:val="00270D9D"/>
    <w:rsid w:val="00271631"/>
    <w:rsid w:val="00271EAA"/>
    <w:rsid w:val="00272543"/>
    <w:rsid w:val="00272B2C"/>
    <w:rsid w:val="0027357D"/>
    <w:rsid w:val="00273726"/>
    <w:rsid w:val="00273A24"/>
    <w:rsid w:val="00273A62"/>
    <w:rsid w:val="00273BB0"/>
    <w:rsid w:val="00274789"/>
    <w:rsid w:val="00274B5A"/>
    <w:rsid w:val="00275505"/>
    <w:rsid w:val="002756D7"/>
    <w:rsid w:val="00275B6D"/>
    <w:rsid w:val="00275EF5"/>
    <w:rsid w:val="00276267"/>
    <w:rsid w:val="00276419"/>
    <w:rsid w:val="00276ABD"/>
    <w:rsid w:val="00276DE7"/>
    <w:rsid w:val="00277265"/>
    <w:rsid w:val="00277A03"/>
    <w:rsid w:val="00277E6F"/>
    <w:rsid w:val="00280E5E"/>
    <w:rsid w:val="00280E7A"/>
    <w:rsid w:val="00281496"/>
    <w:rsid w:val="002821A3"/>
    <w:rsid w:val="002825D5"/>
    <w:rsid w:val="00282A02"/>
    <w:rsid w:val="00282A86"/>
    <w:rsid w:val="00282F0C"/>
    <w:rsid w:val="00282F3D"/>
    <w:rsid w:val="0028328A"/>
    <w:rsid w:val="002833AF"/>
    <w:rsid w:val="00283FDA"/>
    <w:rsid w:val="00284299"/>
    <w:rsid w:val="00284770"/>
    <w:rsid w:val="00284D80"/>
    <w:rsid w:val="00284EBB"/>
    <w:rsid w:val="00285198"/>
    <w:rsid w:val="002852DA"/>
    <w:rsid w:val="002854A6"/>
    <w:rsid w:val="00285724"/>
    <w:rsid w:val="002857BC"/>
    <w:rsid w:val="00285A58"/>
    <w:rsid w:val="00285B69"/>
    <w:rsid w:val="00286486"/>
    <w:rsid w:val="0028654F"/>
    <w:rsid w:val="002865D9"/>
    <w:rsid w:val="00286729"/>
    <w:rsid w:val="00286B27"/>
    <w:rsid w:val="00286BEF"/>
    <w:rsid w:val="002872D1"/>
    <w:rsid w:val="002874D1"/>
    <w:rsid w:val="002876A1"/>
    <w:rsid w:val="002879F8"/>
    <w:rsid w:val="00287E5C"/>
    <w:rsid w:val="00287FEB"/>
    <w:rsid w:val="0029051B"/>
    <w:rsid w:val="002906EC"/>
    <w:rsid w:val="00290E65"/>
    <w:rsid w:val="00290FE9"/>
    <w:rsid w:val="00291241"/>
    <w:rsid w:val="00291BAE"/>
    <w:rsid w:val="00291F06"/>
    <w:rsid w:val="002920D0"/>
    <w:rsid w:val="00292425"/>
    <w:rsid w:val="00292431"/>
    <w:rsid w:val="00292611"/>
    <w:rsid w:val="002926D7"/>
    <w:rsid w:val="00292A8E"/>
    <w:rsid w:val="00292BE0"/>
    <w:rsid w:val="0029354E"/>
    <w:rsid w:val="00293C45"/>
    <w:rsid w:val="002947D2"/>
    <w:rsid w:val="002949AD"/>
    <w:rsid w:val="00294BC6"/>
    <w:rsid w:val="00294DBA"/>
    <w:rsid w:val="00295302"/>
    <w:rsid w:val="00295357"/>
    <w:rsid w:val="00295BF8"/>
    <w:rsid w:val="00295DB0"/>
    <w:rsid w:val="0029629E"/>
    <w:rsid w:val="002965B9"/>
    <w:rsid w:val="00296DB0"/>
    <w:rsid w:val="00296EB9"/>
    <w:rsid w:val="0029789B"/>
    <w:rsid w:val="002979F5"/>
    <w:rsid w:val="00297B75"/>
    <w:rsid w:val="00297CA4"/>
    <w:rsid w:val="002A0136"/>
    <w:rsid w:val="002A0488"/>
    <w:rsid w:val="002A05CC"/>
    <w:rsid w:val="002A0D92"/>
    <w:rsid w:val="002A1107"/>
    <w:rsid w:val="002A14C3"/>
    <w:rsid w:val="002A1567"/>
    <w:rsid w:val="002A1B84"/>
    <w:rsid w:val="002A1CD8"/>
    <w:rsid w:val="002A27B4"/>
    <w:rsid w:val="002A27C4"/>
    <w:rsid w:val="002A280D"/>
    <w:rsid w:val="002A2F4A"/>
    <w:rsid w:val="002A32CA"/>
    <w:rsid w:val="002A34EC"/>
    <w:rsid w:val="002A3572"/>
    <w:rsid w:val="002A3868"/>
    <w:rsid w:val="002A3AAB"/>
    <w:rsid w:val="002A3BE7"/>
    <w:rsid w:val="002A4178"/>
    <w:rsid w:val="002A4579"/>
    <w:rsid w:val="002A48FA"/>
    <w:rsid w:val="002A601B"/>
    <w:rsid w:val="002A6536"/>
    <w:rsid w:val="002A6849"/>
    <w:rsid w:val="002A74BB"/>
    <w:rsid w:val="002A76F0"/>
    <w:rsid w:val="002A7ACC"/>
    <w:rsid w:val="002B0228"/>
    <w:rsid w:val="002B0556"/>
    <w:rsid w:val="002B0934"/>
    <w:rsid w:val="002B09F0"/>
    <w:rsid w:val="002B0B50"/>
    <w:rsid w:val="002B0FE6"/>
    <w:rsid w:val="002B11AA"/>
    <w:rsid w:val="002B1299"/>
    <w:rsid w:val="002B14ED"/>
    <w:rsid w:val="002B1664"/>
    <w:rsid w:val="002B1FD8"/>
    <w:rsid w:val="002B2055"/>
    <w:rsid w:val="002B2237"/>
    <w:rsid w:val="002B2C99"/>
    <w:rsid w:val="002B42E5"/>
    <w:rsid w:val="002B42FE"/>
    <w:rsid w:val="002B4394"/>
    <w:rsid w:val="002B48FC"/>
    <w:rsid w:val="002B4AFA"/>
    <w:rsid w:val="002B52F9"/>
    <w:rsid w:val="002B5A22"/>
    <w:rsid w:val="002B5E8E"/>
    <w:rsid w:val="002B6331"/>
    <w:rsid w:val="002B663A"/>
    <w:rsid w:val="002B6A85"/>
    <w:rsid w:val="002B705C"/>
    <w:rsid w:val="002B784C"/>
    <w:rsid w:val="002B7A7D"/>
    <w:rsid w:val="002C0907"/>
    <w:rsid w:val="002C0A86"/>
    <w:rsid w:val="002C0B4D"/>
    <w:rsid w:val="002C0CA0"/>
    <w:rsid w:val="002C13BD"/>
    <w:rsid w:val="002C17CE"/>
    <w:rsid w:val="002C17DA"/>
    <w:rsid w:val="002C1AFE"/>
    <w:rsid w:val="002C1B37"/>
    <w:rsid w:val="002C1DBB"/>
    <w:rsid w:val="002C1F48"/>
    <w:rsid w:val="002C308B"/>
    <w:rsid w:val="002C3418"/>
    <w:rsid w:val="002C3593"/>
    <w:rsid w:val="002C3BB6"/>
    <w:rsid w:val="002C3BEC"/>
    <w:rsid w:val="002C427B"/>
    <w:rsid w:val="002C4D17"/>
    <w:rsid w:val="002C4E86"/>
    <w:rsid w:val="002C51AE"/>
    <w:rsid w:val="002C5282"/>
    <w:rsid w:val="002C55EF"/>
    <w:rsid w:val="002C5BCE"/>
    <w:rsid w:val="002C6007"/>
    <w:rsid w:val="002C6703"/>
    <w:rsid w:val="002C683A"/>
    <w:rsid w:val="002C6F4A"/>
    <w:rsid w:val="002C71F5"/>
    <w:rsid w:val="002C736D"/>
    <w:rsid w:val="002C793E"/>
    <w:rsid w:val="002D0569"/>
    <w:rsid w:val="002D0BEE"/>
    <w:rsid w:val="002D123F"/>
    <w:rsid w:val="002D269A"/>
    <w:rsid w:val="002D2BE7"/>
    <w:rsid w:val="002D3123"/>
    <w:rsid w:val="002D32D5"/>
    <w:rsid w:val="002D33FD"/>
    <w:rsid w:val="002D406F"/>
    <w:rsid w:val="002D4712"/>
    <w:rsid w:val="002D48E6"/>
    <w:rsid w:val="002D4AA5"/>
    <w:rsid w:val="002D4BEE"/>
    <w:rsid w:val="002D50F2"/>
    <w:rsid w:val="002D5672"/>
    <w:rsid w:val="002D5AF1"/>
    <w:rsid w:val="002D5BB1"/>
    <w:rsid w:val="002D5C1C"/>
    <w:rsid w:val="002D5D0F"/>
    <w:rsid w:val="002D61C4"/>
    <w:rsid w:val="002D61F9"/>
    <w:rsid w:val="002D6A23"/>
    <w:rsid w:val="002D6BAA"/>
    <w:rsid w:val="002D6FEC"/>
    <w:rsid w:val="002D754B"/>
    <w:rsid w:val="002D76E1"/>
    <w:rsid w:val="002D7817"/>
    <w:rsid w:val="002D7A14"/>
    <w:rsid w:val="002E0089"/>
    <w:rsid w:val="002E04B8"/>
    <w:rsid w:val="002E0C9E"/>
    <w:rsid w:val="002E0F74"/>
    <w:rsid w:val="002E16F6"/>
    <w:rsid w:val="002E1BF1"/>
    <w:rsid w:val="002E234D"/>
    <w:rsid w:val="002E26BA"/>
    <w:rsid w:val="002E2874"/>
    <w:rsid w:val="002E28F1"/>
    <w:rsid w:val="002E2D40"/>
    <w:rsid w:val="002E2F9A"/>
    <w:rsid w:val="002E317C"/>
    <w:rsid w:val="002E31B1"/>
    <w:rsid w:val="002E31E2"/>
    <w:rsid w:val="002E36CF"/>
    <w:rsid w:val="002E3E70"/>
    <w:rsid w:val="002E4BAB"/>
    <w:rsid w:val="002E4CDA"/>
    <w:rsid w:val="002E5136"/>
    <w:rsid w:val="002E5D01"/>
    <w:rsid w:val="002E6A9D"/>
    <w:rsid w:val="002E73E3"/>
    <w:rsid w:val="002E7529"/>
    <w:rsid w:val="002E7602"/>
    <w:rsid w:val="002E7AB1"/>
    <w:rsid w:val="002E7D61"/>
    <w:rsid w:val="002F01CE"/>
    <w:rsid w:val="002F05F3"/>
    <w:rsid w:val="002F0897"/>
    <w:rsid w:val="002F0E6F"/>
    <w:rsid w:val="002F0F76"/>
    <w:rsid w:val="002F1B1C"/>
    <w:rsid w:val="002F2348"/>
    <w:rsid w:val="002F2661"/>
    <w:rsid w:val="002F273D"/>
    <w:rsid w:val="002F294C"/>
    <w:rsid w:val="002F29F5"/>
    <w:rsid w:val="002F2BD0"/>
    <w:rsid w:val="002F2E0E"/>
    <w:rsid w:val="002F3985"/>
    <w:rsid w:val="002F4696"/>
    <w:rsid w:val="002F47E0"/>
    <w:rsid w:val="002F48E5"/>
    <w:rsid w:val="002F4AF0"/>
    <w:rsid w:val="002F4BCC"/>
    <w:rsid w:val="002F50FB"/>
    <w:rsid w:val="002F514C"/>
    <w:rsid w:val="002F587B"/>
    <w:rsid w:val="002F597C"/>
    <w:rsid w:val="002F60F7"/>
    <w:rsid w:val="002F6176"/>
    <w:rsid w:val="002F647F"/>
    <w:rsid w:val="002F672E"/>
    <w:rsid w:val="002F6AA6"/>
    <w:rsid w:val="002F6CE2"/>
    <w:rsid w:val="002F6E89"/>
    <w:rsid w:val="002F7F87"/>
    <w:rsid w:val="003001E3"/>
    <w:rsid w:val="00300509"/>
    <w:rsid w:val="0030079F"/>
    <w:rsid w:val="00301B6C"/>
    <w:rsid w:val="0030226D"/>
    <w:rsid w:val="00302792"/>
    <w:rsid w:val="00302D06"/>
    <w:rsid w:val="00302E7D"/>
    <w:rsid w:val="00303075"/>
    <w:rsid w:val="003030EE"/>
    <w:rsid w:val="003032FD"/>
    <w:rsid w:val="00303621"/>
    <w:rsid w:val="00303B0F"/>
    <w:rsid w:val="00303C53"/>
    <w:rsid w:val="003040E9"/>
    <w:rsid w:val="00304672"/>
    <w:rsid w:val="0030474F"/>
    <w:rsid w:val="003048E1"/>
    <w:rsid w:val="00304B59"/>
    <w:rsid w:val="00304D71"/>
    <w:rsid w:val="0030500B"/>
    <w:rsid w:val="00305020"/>
    <w:rsid w:val="00305128"/>
    <w:rsid w:val="0030518D"/>
    <w:rsid w:val="00306601"/>
    <w:rsid w:val="00306F44"/>
    <w:rsid w:val="00306F70"/>
    <w:rsid w:val="0030710A"/>
    <w:rsid w:val="00307703"/>
    <w:rsid w:val="0030771A"/>
    <w:rsid w:val="00307884"/>
    <w:rsid w:val="0031027E"/>
    <w:rsid w:val="003103ED"/>
    <w:rsid w:val="00310B33"/>
    <w:rsid w:val="00310D87"/>
    <w:rsid w:val="003114B0"/>
    <w:rsid w:val="003119FA"/>
    <w:rsid w:val="0031237E"/>
    <w:rsid w:val="003133F3"/>
    <w:rsid w:val="003134F1"/>
    <w:rsid w:val="003137CE"/>
    <w:rsid w:val="00313C44"/>
    <w:rsid w:val="00313D68"/>
    <w:rsid w:val="0031409B"/>
    <w:rsid w:val="0031424A"/>
    <w:rsid w:val="0031474F"/>
    <w:rsid w:val="00315283"/>
    <w:rsid w:val="0031664A"/>
    <w:rsid w:val="00316A39"/>
    <w:rsid w:val="0032001A"/>
    <w:rsid w:val="003204D0"/>
    <w:rsid w:val="00320B6F"/>
    <w:rsid w:val="00321913"/>
    <w:rsid w:val="00322314"/>
    <w:rsid w:val="00323127"/>
    <w:rsid w:val="00323918"/>
    <w:rsid w:val="00323A60"/>
    <w:rsid w:val="003241F4"/>
    <w:rsid w:val="00324291"/>
    <w:rsid w:val="00324424"/>
    <w:rsid w:val="003245F9"/>
    <w:rsid w:val="003246B3"/>
    <w:rsid w:val="003253D7"/>
    <w:rsid w:val="00325C40"/>
    <w:rsid w:val="00325DF6"/>
    <w:rsid w:val="00326E47"/>
    <w:rsid w:val="003273DD"/>
    <w:rsid w:val="00330158"/>
    <w:rsid w:val="00330335"/>
    <w:rsid w:val="0033066F"/>
    <w:rsid w:val="00330699"/>
    <w:rsid w:val="00331060"/>
    <w:rsid w:val="00331084"/>
    <w:rsid w:val="003312B5"/>
    <w:rsid w:val="00331392"/>
    <w:rsid w:val="0033222B"/>
    <w:rsid w:val="00332525"/>
    <w:rsid w:val="00332E0D"/>
    <w:rsid w:val="00333168"/>
    <w:rsid w:val="00333ED5"/>
    <w:rsid w:val="0033437C"/>
    <w:rsid w:val="00334F3C"/>
    <w:rsid w:val="003354AA"/>
    <w:rsid w:val="00335735"/>
    <w:rsid w:val="003357DE"/>
    <w:rsid w:val="00335941"/>
    <w:rsid w:val="003360D7"/>
    <w:rsid w:val="00336777"/>
    <w:rsid w:val="00337C72"/>
    <w:rsid w:val="0034091D"/>
    <w:rsid w:val="00340E5A"/>
    <w:rsid w:val="00341867"/>
    <w:rsid w:val="00342589"/>
    <w:rsid w:val="003428BE"/>
    <w:rsid w:val="00343007"/>
    <w:rsid w:val="003432C9"/>
    <w:rsid w:val="00343B49"/>
    <w:rsid w:val="00343E14"/>
    <w:rsid w:val="003441FA"/>
    <w:rsid w:val="0034498D"/>
    <w:rsid w:val="00344ABF"/>
    <w:rsid w:val="00345AC9"/>
    <w:rsid w:val="00345E7A"/>
    <w:rsid w:val="00346461"/>
    <w:rsid w:val="0034662F"/>
    <w:rsid w:val="00346D55"/>
    <w:rsid w:val="00346E1D"/>
    <w:rsid w:val="00350022"/>
    <w:rsid w:val="00350A24"/>
    <w:rsid w:val="00350AC2"/>
    <w:rsid w:val="00350C7A"/>
    <w:rsid w:val="0035114C"/>
    <w:rsid w:val="0035157F"/>
    <w:rsid w:val="00351640"/>
    <w:rsid w:val="003517E5"/>
    <w:rsid w:val="00351849"/>
    <w:rsid w:val="003518FB"/>
    <w:rsid w:val="00351BD3"/>
    <w:rsid w:val="003527F6"/>
    <w:rsid w:val="00352B33"/>
    <w:rsid w:val="00352D4A"/>
    <w:rsid w:val="00353624"/>
    <w:rsid w:val="00353EE2"/>
    <w:rsid w:val="00353F35"/>
    <w:rsid w:val="00354921"/>
    <w:rsid w:val="00355539"/>
    <w:rsid w:val="00355813"/>
    <w:rsid w:val="00356E47"/>
    <w:rsid w:val="0035754A"/>
    <w:rsid w:val="003575F1"/>
    <w:rsid w:val="00357784"/>
    <w:rsid w:val="0035790E"/>
    <w:rsid w:val="0036033D"/>
    <w:rsid w:val="003608F6"/>
    <w:rsid w:val="00360DA1"/>
    <w:rsid w:val="00360EA8"/>
    <w:rsid w:val="00361161"/>
    <w:rsid w:val="003613EC"/>
    <w:rsid w:val="00361546"/>
    <w:rsid w:val="0036173D"/>
    <w:rsid w:val="00361908"/>
    <w:rsid w:val="00361AD4"/>
    <w:rsid w:val="00361BF2"/>
    <w:rsid w:val="0036243F"/>
    <w:rsid w:val="00362968"/>
    <w:rsid w:val="00362C38"/>
    <w:rsid w:val="00362DB9"/>
    <w:rsid w:val="00362F22"/>
    <w:rsid w:val="00363222"/>
    <w:rsid w:val="0036369F"/>
    <w:rsid w:val="00363710"/>
    <w:rsid w:val="00363733"/>
    <w:rsid w:val="0036534D"/>
    <w:rsid w:val="00365389"/>
    <w:rsid w:val="00365BBB"/>
    <w:rsid w:val="00366890"/>
    <w:rsid w:val="00366CA7"/>
    <w:rsid w:val="00366DB5"/>
    <w:rsid w:val="0036799E"/>
    <w:rsid w:val="003679CF"/>
    <w:rsid w:val="003679FF"/>
    <w:rsid w:val="00367BAF"/>
    <w:rsid w:val="003702C4"/>
    <w:rsid w:val="00370528"/>
    <w:rsid w:val="00370684"/>
    <w:rsid w:val="00370DEB"/>
    <w:rsid w:val="00370DF9"/>
    <w:rsid w:val="00370F6B"/>
    <w:rsid w:val="00371CBD"/>
    <w:rsid w:val="003720A7"/>
    <w:rsid w:val="00372D8C"/>
    <w:rsid w:val="00373044"/>
    <w:rsid w:val="003739E6"/>
    <w:rsid w:val="00374367"/>
    <w:rsid w:val="003749A1"/>
    <w:rsid w:val="00375FB5"/>
    <w:rsid w:val="00376939"/>
    <w:rsid w:val="00376989"/>
    <w:rsid w:val="00376E20"/>
    <w:rsid w:val="003771BF"/>
    <w:rsid w:val="00377325"/>
    <w:rsid w:val="00377C53"/>
    <w:rsid w:val="0038002F"/>
    <w:rsid w:val="003802C7"/>
    <w:rsid w:val="003803AB"/>
    <w:rsid w:val="003804BD"/>
    <w:rsid w:val="00380663"/>
    <w:rsid w:val="00380EAF"/>
    <w:rsid w:val="00381648"/>
    <w:rsid w:val="003820F0"/>
    <w:rsid w:val="003825D8"/>
    <w:rsid w:val="003827EF"/>
    <w:rsid w:val="0038359F"/>
    <w:rsid w:val="00383A88"/>
    <w:rsid w:val="00383A9D"/>
    <w:rsid w:val="00384059"/>
    <w:rsid w:val="00384942"/>
    <w:rsid w:val="00384A11"/>
    <w:rsid w:val="0038537E"/>
    <w:rsid w:val="003858C6"/>
    <w:rsid w:val="00385E86"/>
    <w:rsid w:val="00386093"/>
    <w:rsid w:val="00386A25"/>
    <w:rsid w:val="0038709F"/>
    <w:rsid w:val="00387525"/>
    <w:rsid w:val="0038763F"/>
    <w:rsid w:val="003878F8"/>
    <w:rsid w:val="0038791B"/>
    <w:rsid w:val="00387B7C"/>
    <w:rsid w:val="00387D89"/>
    <w:rsid w:val="0039009D"/>
    <w:rsid w:val="00390228"/>
    <w:rsid w:val="00390762"/>
    <w:rsid w:val="003909AA"/>
    <w:rsid w:val="00390D54"/>
    <w:rsid w:val="00391513"/>
    <w:rsid w:val="00392A15"/>
    <w:rsid w:val="00392C86"/>
    <w:rsid w:val="003932F3"/>
    <w:rsid w:val="0039378B"/>
    <w:rsid w:val="0039398F"/>
    <w:rsid w:val="00393AD8"/>
    <w:rsid w:val="00393C0B"/>
    <w:rsid w:val="00394007"/>
    <w:rsid w:val="003946AF"/>
    <w:rsid w:val="00394873"/>
    <w:rsid w:val="00394A37"/>
    <w:rsid w:val="00394D05"/>
    <w:rsid w:val="003953FC"/>
    <w:rsid w:val="00395DC9"/>
    <w:rsid w:val="00396527"/>
    <w:rsid w:val="00396B4A"/>
    <w:rsid w:val="003971D0"/>
    <w:rsid w:val="0039735A"/>
    <w:rsid w:val="00397484"/>
    <w:rsid w:val="003A05B9"/>
    <w:rsid w:val="003A0715"/>
    <w:rsid w:val="003A0777"/>
    <w:rsid w:val="003A07AF"/>
    <w:rsid w:val="003A1772"/>
    <w:rsid w:val="003A1FEA"/>
    <w:rsid w:val="003A2EB8"/>
    <w:rsid w:val="003A2ED0"/>
    <w:rsid w:val="003A305A"/>
    <w:rsid w:val="003A30E7"/>
    <w:rsid w:val="003A3837"/>
    <w:rsid w:val="003A3AC5"/>
    <w:rsid w:val="003A3DB5"/>
    <w:rsid w:val="003A4392"/>
    <w:rsid w:val="003A463A"/>
    <w:rsid w:val="003A4936"/>
    <w:rsid w:val="003A4B41"/>
    <w:rsid w:val="003A50C5"/>
    <w:rsid w:val="003A514D"/>
    <w:rsid w:val="003A5250"/>
    <w:rsid w:val="003A54B7"/>
    <w:rsid w:val="003A55EF"/>
    <w:rsid w:val="003A6575"/>
    <w:rsid w:val="003A6ADF"/>
    <w:rsid w:val="003A7204"/>
    <w:rsid w:val="003A73DF"/>
    <w:rsid w:val="003A75A5"/>
    <w:rsid w:val="003A7DAF"/>
    <w:rsid w:val="003B0CC3"/>
    <w:rsid w:val="003B0DA1"/>
    <w:rsid w:val="003B132A"/>
    <w:rsid w:val="003B136E"/>
    <w:rsid w:val="003B147C"/>
    <w:rsid w:val="003B1753"/>
    <w:rsid w:val="003B1AA1"/>
    <w:rsid w:val="003B1AF8"/>
    <w:rsid w:val="003B1D7F"/>
    <w:rsid w:val="003B24A3"/>
    <w:rsid w:val="003B254A"/>
    <w:rsid w:val="003B2B56"/>
    <w:rsid w:val="003B2E1F"/>
    <w:rsid w:val="003B377C"/>
    <w:rsid w:val="003B390D"/>
    <w:rsid w:val="003B3948"/>
    <w:rsid w:val="003B3DD5"/>
    <w:rsid w:val="003B4022"/>
    <w:rsid w:val="003B430A"/>
    <w:rsid w:val="003B4A13"/>
    <w:rsid w:val="003B4BA0"/>
    <w:rsid w:val="003B51A2"/>
    <w:rsid w:val="003B536B"/>
    <w:rsid w:val="003B5702"/>
    <w:rsid w:val="003B5DF3"/>
    <w:rsid w:val="003B6467"/>
    <w:rsid w:val="003B6580"/>
    <w:rsid w:val="003B6CC9"/>
    <w:rsid w:val="003B6E4B"/>
    <w:rsid w:val="003B78C3"/>
    <w:rsid w:val="003C03D2"/>
    <w:rsid w:val="003C0651"/>
    <w:rsid w:val="003C06ED"/>
    <w:rsid w:val="003C0D70"/>
    <w:rsid w:val="003C0E8A"/>
    <w:rsid w:val="003C11F6"/>
    <w:rsid w:val="003C1698"/>
    <w:rsid w:val="003C1908"/>
    <w:rsid w:val="003C19EF"/>
    <w:rsid w:val="003C1AFA"/>
    <w:rsid w:val="003C2449"/>
    <w:rsid w:val="003C2DDC"/>
    <w:rsid w:val="003C2F2F"/>
    <w:rsid w:val="003C31BD"/>
    <w:rsid w:val="003C349F"/>
    <w:rsid w:val="003C390B"/>
    <w:rsid w:val="003C45A6"/>
    <w:rsid w:val="003C4775"/>
    <w:rsid w:val="003C4964"/>
    <w:rsid w:val="003C4BDD"/>
    <w:rsid w:val="003C4D92"/>
    <w:rsid w:val="003C4F10"/>
    <w:rsid w:val="003C61AE"/>
    <w:rsid w:val="003C634F"/>
    <w:rsid w:val="003C67F4"/>
    <w:rsid w:val="003C6EC5"/>
    <w:rsid w:val="003C7719"/>
    <w:rsid w:val="003C780A"/>
    <w:rsid w:val="003C7B96"/>
    <w:rsid w:val="003D05ED"/>
    <w:rsid w:val="003D0A19"/>
    <w:rsid w:val="003D0BB7"/>
    <w:rsid w:val="003D0C76"/>
    <w:rsid w:val="003D0F22"/>
    <w:rsid w:val="003D0F6D"/>
    <w:rsid w:val="003D10E5"/>
    <w:rsid w:val="003D171F"/>
    <w:rsid w:val="003D1734"/>
    <w:rsid w:val="003D187D"/>
    <w:rsid w:val="003D18DB"/>
    <w:rsid w:val="003D18FC"/>
    <w:rsid w:val="003D1A2F"/>
    <w:rsid w:val="003D1EF7"/>
    <w:rsid w:val="003D243A"/>
    <w:rsid w:val="003D2C17"/>
    <w:rsid w:val="003D2E9D"/>
    <w:rsid w:val="003D3028"/>
    <w:rsid w:val="003D31D5"/>
    <w:rsid w:val="003D32BD"/>
    <w:rsid w:val="003D33BE"/>
    <w:rsid w:val="003D3B1D"/>
    <w:rsid w:val="003D42A7"/>
    <w:rsid w:val="003D42AC"/>
    <w:rsid w:val="003D4702"/>
    <w:rsid w:val="003D4B26"/>
    <w:rsid w:val="003D50EF"/>
    <w:rsid w:val="003D55C5"/>
    <w:rsid w:val="003D621D"/>
    <w:rsid w:val="003D6B57"/>
    <w:rsid w:val="003D7093"/>
    <w:rsid w:val="003D72E4"/>
    <w:rsid w:val="003E030C"/>
    <w:rsid w:val="003E05B9"/>
    <w:rsid w:val="003E0F66"/>
    <w:rsid w:val="003E17C7"/>
    <w:rsid w:val="003E253D"/>
    <w:rsid w:val="003E2656"/>
    <w:rsid w:val="003E2836"/>
    <w:rsid w:val="003E29BA"/>
    <w:rsid w:val="003E2EDA"/>
    <w:rsid w:val="003E3035"/>
    <w:rsid w:val="003E324B"/>
    <w:rsid w:val="003E396D"/>
    <w:rsid w:val="003E39FC"/>
    <w:rsid w:val="003E3A2E"/>
    <w:rsid w:val="003E455E"/>
    <w:rsid w:val="003E4C2D"/>
    <w:rsid w:val="003E5BE0"/>
    <w:rsid w:val="003E5C93"/>
    <w:rsid w:val="003E635D"/>
    <w:rsid w:val="003E655B"/>
    <w:rsid w:val="003E66F6"/>
    <w:rsid w:val="003E689A"/>
    <w:rsid w:val="003E6F59"/>
    <w:rsid w:val="003E7264"/>
    <w:rsid w:val="003E753F"/>
    <w:rsid w:val="003E76C8"/>
    <w:rsid w:val="003E7B69"/>
    <w:rsid w:val="003E7CE1"/>
    <w:rsid w:val="003F0157"/>
    <w:rsid w:val="003F0761"/>
    <w:rsid w:val="003F0D55"/>
    <w:rsid w:val="003F0DAC"/>
    <w:rsid w:val="003F1EAB"/>
    <w:rsid w:val="003F1FCD"/>
    <w:rsid w:val="003F25C9"/>
    <w:rsid w:val="003F26A6"/>
    <w:rsid w:val="003F33A8"/>
    <w:rsid w:val="003F34A0"/>
    <w:rsid w:val="003F35A5"/>
    <w:rsid w:val="003F35D0"/>
    <w:rsid w:val="003F3936"/>
    <w:rsid w:val="003F394A"/>
    <w:rsid w:val="003F47D0"/>
    <w:rsid w:val="003F4AEE"/>
    <w:rsid w:val="003F5055"/>
    <w:rsid w:val="003F5425"/>
    <w:rsid w:val="003F5A9A"/>
    <w:rsid w:val="003F5CD1"/>
    <w:rsid w:val="003F5DF1"/>
    <w:rsid w:val="003F6408"/>
    <w:rsid w:val="003F6A05"/>
    <w:rsid w:val="003F725F"/>
    <w:rsid w:val="003F781C"/>
    <w:rsid w:val="003F79B9"/>
    <w:rsid w:val="003F7E60"/>
    <w:rsid w:val="0040039B"/>
    <w:rsid w:val="00400E7B"/>
    <w:rsid w:val="00401436"/>
    <w:rsid w:val="004014D1"/>
    <w:rsid w:val="00401531"/>
    <w:rsid w:val="004015C9"/>
    <w:rsid w:val="00401677"/>
    <w:rsid w:val="004017B8"/>
    <w:rsid w:val="004018F8"/>
    <w:rsid w:val="00401929"/>
    <w:rsid w:val="00401B66"/>
    <w:rsid w:val="00402D5C"/>
    <w:rsid w:val="00403316"/>
    <w:rsid w:val="00403A8A"/>
    <w:rsid w:val="00403D1A"/>
    <w:rsid w:val="0040445B"/>
    <w:rsid w:val="00404A66"/>
    <w:rsid w:val="00404CEB"/>
    <w:rsid w:val="00404DE7"/>
    <w:rsid w:val="0040526F"/>
    <w:rsid w:val="00405C12"/>
    <w:rsid w:val="00405C6D"/>
    <w:rsid w:val="004073C5"/>
    <w:rsid w:val="004077F4"/>
    <w:rsid w:val="0041017E"/>
    <w:rsid w:val="00410206"/>
    <w:rsid w:val="004102E9"/>
    <w:rsid w:val="0041088E"/>
    <w:rsid w:val="00411D5F"/>
    <w:rsid w:val="00411F7A"/>
    <w:rsid w:val="00412139"/>
    <w:rsid w:val="0041280D"/>
    <w:rsid w:val="0041295A"/>
    <w:rsid w:val="004129B9"/>
    <w:rsid w:val="00412D7F"/>
    <w:rsid w:val="00413197"/>
    <w:rsid w:val="0041342A"/>
    <w:rsid w:val="004138C9"/>
    <w:rsid w:val="00413995"/>
    <w:rsid w:val="00413A45"/>
    <w:rsid w:val="0041413A"/>
    <w:rsid w:val="0041482D"/>
    <w:rsid w:val="00414A63"/>
    <w:rsid w:val="00414BED"/>
    <w:rsid w:val="00414C60"/>
    <w:rsid w:val="00414EB7"/>
    <w:rsid w:val="00415173"/>
    <w:rsid w:val="0041593B"/>
    <w:rsid w:val="00415DBE"/>
    <w:rsid w:val="004160F5"/>
    <w:rsid w:val="00416E4D"/>
    <w:rsid w:val="0041725B"/>
    <w:rsid w:val="00417272"/>
    <w:rsid w:val="0041740E"/>
    <w:rsid w:val="004175A3"/>
    <w:rsid w:val="004179CC"/>
    <w:rsid w:val="00417C30"/>
    <w:rsid w:val="004203BA"/>
    <w:rsid w:val="004203D9"/>
    <w:rsid w:val="00420549"/>
    <w:rsid w:val="004207F0"/>
    <w:rsid w:val="004208AC"/>
    <w:rsid w:val="00420A6B"/>
    <w:rsid w:val="00420E7F"/>
    <w:rsid w:val="004212EB"/>
    <w:rsid w:val="004213F9"/>
    <w:rsid w:val="00421834"/>
    <w:rsid w:val="004219A2"/>
    <w:rsid w:val="00421F6F"/>
    <w:rsid w:val="00422476"/>
    <w:rsid w:val="0042250D"/>
    <w:rsid w:val="004226AB"/>
    <w:rsid w:val="004227D7"/>
    <w:rsid w:val="00422C50"/>
    <w:rsid w:val="00423778"/>
    <w:rsid w:val="00423830"/>
    <w:rsid w:val="00423D86"/>
    <w:rsid w:val="00424296"/>
    <w:rsid w:val="004245EC"/>
    <w:rsid w:val="0042479B"/>
    <w:rsid w:val="0042563B"/>
    <w:rsid w:val="00425CA0"/>
    <w:rsid w:val="00426017"/>
    <w:rsid w:val="004265B2"/>
    <w:rsid w:val="00426869"/>
    <w:rsid w:val="00426EDE"/>
    <w:rsid w:val="004273EF"/>
    <w:rsid w:val="004279D8"/>
    <w:rsid w:val="00427CCD"/>
    <w:rsid w:val="00427E15"/>
    <w:rsid w:val="00430C79"/>
    <w:rsid w:val="0043102C"/>
    <w:rsid w:val="00431544"/>
    <w:rsid w:val="00431B75"/>
    <w:rsid w:val="00431BFC"/>
    <w:rsid w:val="00431DCD"/>
    <w:rsid w:val="00431E0F"/>
    <w:rsid w:val="004320E3"/>
    <w:rsid w:val="00432334"/>
    <w:rsid w:val="0043307E"/>
    <w:rsid w:val="004330B3"/>
    <w:rsid w:val="004330FF"/>
    <w:rsid w:val="004331DF"/>
    <w:rsid w:val="0043374D"/>
    <w:rsid w:val="00433C6F"/>
    <w:rsid w:val="00433D51"/>
    <w:rsid w:val="00435677"/>
    <w:rsid w:val="00435760"/>
    <w:rsid w:val="00435ADC"/>
    <w:rsid w:val="00435CE5"/>
    <w:rsid w:val="00436BFD"/>
    <w:rsid w:val="0043796E"/>
    <w:rsid w:val="00437C36"/>
    <w:rsid w:val="00437DDD"/>
    <w:rsid w:val="0044100B"/>
    <w:rsid w:val="0044104F"/>
    <w:rsid w:val="004413E8"/>
    <w:rsid w:val="004415A8"/>
    <w:rsid w:val="004418D4"/>
    <w:rsid w:val="00441D78"/>
    <w:rsid w:val="00441D7D"/>
    <w:rsid w:val="0044232A"/>
    <w:rsid w:val="00442A27"/>
    <w:rsid w:val="00442AF0"/>
    <w:rsid w:val="00442C12"/>
    <w:rsid w:val="00442EE7"/>
    <w:rsid w:val="00443234"/>
    <w:rsid w:val="00443C68"/>
    <w:rsid w:val="00444157"/>
    <w:rsid w:val="00444546"/>
    <w:rsid w:val="004459AC"/>
    <w:rsid w:val="00445DE5"/>
    <w:rsid w:val="00445E6A"/>
    <w:rsid w:val="004464F3"/>
    <w:rsid w:val="004465C8"/>
    <w:rsid w:val="00447399"/>
    <w:rsid w:val="004473CD"/>
    <w:rsid w:val="004479E3"/>
    <w:rsid w:val="00447BB0"/>
    <w:rsid w:val="0045016D"/>
    <w:rsid w:val="004502C7"/>
    <w:rsid w:val="004506AC"/>
    <w:rsid w:val="004510CE"/>
    <w:rsid w:val="00451BDB"/>
    <w:rsid w:val="004520C2"/>
    <w:rsid w:val="0045215C"/>
    <w:rsid w:val="004525BC"/>
    <w:rsid w:val="004525F4"/>
    <w:rsid w:val="00452B19"/>
    <w:rsid w:val="00453B7D"/>
    <w:rsid w:val="00454264"/>
    <w:rsid w:val="00454349"/>
    <w:rsid w:val="00454B2D"/>
    <w:rsid w:val="00454E13"/>
    <w:rsid w:val="004563BB"/>
    <w:rsid w:val="00457BA7"/>
    <w:rsid w:val="00457D37"/>
    <w:rsid w:val="00457E82"/>
    <w:rsid w:val="0046027A"/>
    <w:rsid w:val="004602CB"/>
    <w:rsid w:val="004602CC"/>
    <w:rsid w:val="00460342"/>
    <w:rsid w:val="004605B2"/>
    <w:rsid w:val="00460619"/>
    <w:rsid w:val="0046075C"/>
    <w:rsid w:val="00460E5F"/>
    <w:rsid w:val="00460E72"/>
    <w:rsid w:val="00460FFA"/>
    <w:rsid w:val="004610FE"/>
    <w:rsid w:val="00461617"/>
    <w:rsid w:val="004618C6"/>
    <w:rsid w:val="00461F2C"/>
    <w:rsid w:val="0046289A"/>
    <w:rsid w:val="00462D4F"/>
    <w:rsid w:val="00462FCB"/>
    <w:rsid w:val="004630E6"/>
    <w:rsid w:val="00463389"/>
    <w:rsid w:val="004635F8"/>
    <w:rsid w:val="004638B6"/>
    <w:rsid w:val="00464012"/>
    <w:rsid w:val="0046499B"/>
    <w:rsid w:val="00464C40"/>
    <w:rsid w:val="00464F25"/>
    <w:rsid w:val="004653A0"/>
    <w:rsid w:val="00466054"/>
    <w:rsid w:val="0046612C"/>
    <w:rsid w:val="00466900"/>
    <w:rsid w:val="00466966"/>
    <w:rsid w:val="00466A28"/>
    <w:rsid w:val="00466B43"/>
    <w:rsid w:val="00466F89"/>
    <w:rsid w:val="00467293"/>
    <w:rsid w:val="00467338"/>
    <w:rsid w:val="0046734A"/>
    <w:rsid w:val="0047094C"/>
    <w:rsid w:val="00472061"/>
    <w:rsid w:val="0047208A"/>
    <w:rsid w:val="004720D4"/>
    <w:rsid w:val="00472206"/>
    <w:rsid w:val="00472BA2"/>
    <w:rsid w:val="004737CB"/>
    <w:rsid w:val="00473CF7"/>
    <w:rsid w:val="00474146"/>
    <w:rsid w:val="00474BE6"/>
    <w:rsid w:val="004751B3"/>
    <w:rsid w:val="00475C61"/>
    <w:rsid w:val="00475E84"/>
    <w:rsid w:val="00476150"/>
    <w:rsid w:val="00476B0F"/>
    <w:rsid w:val="00476C1F"/>
    <w:rsid w:val="0047748B"/>
    <w:rsid w:val="00477902"/>
    <w:rsid w:val="00477B2A"/>
    <w:rsid w:val="00480120"/>
    <w:rsid w:val="0048058F"/>
    <w:rsid w:val="0048181F"/>
    <w:rsid w:val="0048264C"/>
    <w:rsid w:val="00482943"/>
    <w:rsid w:val="00482A4D"/>
    <w:rsid w:val="004834B4"/>
    <w:rsid w:val="00483D71"/>
    <w:rsid w:val="00484215"/>
    <w:rsid w:val="00485198"/>
    <w:rsid w:val="0048586F"/>
    <w:rsid w:val="00485B16"/>
    <w:rsid w:val="00485F48"/>
    <w:rsid w:val="004866EF"/>
    <w:rsid w:val="00486999"/>
    <w:rsid w:val="004869E4"/>
    <w:rsid w:val="00486A74"/>
    <w:rsid w:val="00486B04"/>
    <w:rsid w:val="00486B28"/>
    <w:rsid w:val="00486B84"/>
    <w:rsid w:val="00487237"/>
    <w:rsid w:val="0048736D"/>
    <w:rsid w:val="00487A15"/>
    <w:rsid w:val="00487BF6"/>
    <w:rsid w:val="00487D0A"/>
    <w:rsid w:val="00487ECF"/>
    <w:rsid w:val="0049001E"/>
    <w:rsid w:val="00490B85"/>
    <w:rsid w:val="00490DB2"/>
    <w:rsid w:val="00490DF4"/>
    <w:rsid w:val="00490EFE"/>
    <w:rsid w:val="004913A9"/>
    <w:rsid w:val="004913B9"/>
    <w:rsid w:val="00491877"/>
    <w:rsid w:val="00491A1E"/>
    <w:rsid w:val="00491F27"/>
    <w:rsid w:val="00492526"/>
    <w:rsid w:val="004927A5"/>
    <w:rsid w:val="00492A47"/>
    <w:rsid w:val="00492B41"/>
    <w:rsid w:val="00493052"/>
    <w:rsid w:val="004932C8"/>
    <w:rsid w:val="00493AD4"/>
    <w:rsid w:val="00494173"/>
    <w:rsid w:val="0049426C"/>
    <w:rsid w:val="004948BB"/>
    <w:rsid w:val="00495359"/>
    <w:rsid w:val="004957D8"/>
    <w:rsid w:val="00495BDD"/>
    <w:rsid w:val="00495C62"/>
    <w:rsid w:val="00496135"/>
    <w:rsid w:val="004965D2"/>
    <w:rsid w:val="004968D6"/>
    <w:rsid w:val="0049740C"/>
    <w:rsid w:val="00497AA9"/>
    <w:rsid w:val="00497BE9"/>
    <w:rsid w:val="00497C9E"/>
    <w:rsid w:val="004A02C6"/>
    <w:rsid w:val="004A0516"/>
    <w:rsid w:val="004A05D9"/>
    <w:rsid w:val="004A10E8"/>
    <w:rsid w:val="004A18E7"/>
    <w:rsid w:val="004A257C"/>
    <w:rsid w:val="004A25B9"/>
    <w:rsid w:val="004A25E1"/>
    <w:rsid w:val="004A32D5"/>
    <w:rsid w:val="004A33CF"/>
    <w:rsid w:val="004A352D"/>
    <w:rsid w:val="004A4285"/>
    <w:rsid w:val="004A44B0"/>
    <w:rsid w:val="004A4E67"/>
    <w:rsid w:val="004A4EBE"/>
    <w:rsid w:val="004A56CA"/>
    <w:rsid w:val="004A586C"/>
    <w:rsid w:val="004A611A"/>
    <w:rsid w:val="004A6CFE"/>
    <w:rsid w:val="004A6E58"/>
    <w:rsid w:val="004A73F8"/>
    <w:rsid w:val="004B05F3"/>
    <w:rsid w:val="004B1002"/>
    <w:rsid w:val="004B1235"/>
    <w:rsid w:val="004B1B27"/>
    <w:rsid w:val="004B1F85"/>
    <w:rsid w:val="004B2120"/>
    <w:rsid w:val="004B31C3"/>
    <w:rsid w:val="004B31F3"/>
    <w:rsid w:val="004B351E"/>
    <w:rsid w:val="004B36DD"/>
    <w:rsid w:val="004B3E85"/>
    <w:rsid w:val="004B4121"/>
    <w:rsid w:val="004B428E"/>
    <w:rsid w:val="004B466A"/>
    <w:rsid w:val="004B4AA0"/>
    <w:rsid w:val="004B4BA5"/>
    <w:rsid w:val="004B4FF9"/>
    <w:rsid w:val="004B531E"/>
    <w:rsid w:val="004B64A2"/>
    <w:rsid w:val="004B6738"/>
    <w:rsid w:val="004B6CB5"/>
    <w:rsid w:val="004B711D"/>
    <w:rsid w:val="004B72A8"/>
    <w:rsid w:val="004B7505"/>
    <w:rsid w:val="004B778C"/>
    <w:rsid w:val="004B7EF0"/>
    <w:rsid w:val="004C026D"/>
    <w:rsid w:val="004C02CF"/>
    <w:rsid w:val="004C0873"/>
    <w:rsid w:val="004C0FA6"/>
    <w:rsid w:val="004C1342"/>
    <w:rsid w:val="004C1363"/>
    <w:rsid w:val="004C188A"/>
    <w:rsid w:val="004C1B28"/>
    <w:rsid w:val="004C1BCA"/>
    <w:rsid w:val="004C1E9A"/>
    <w:rsid w:val="004C3159"/>
    <w:rsid w:val="004C317B"/>
    <w:rsid w:val="004C3224"/>
    <w:rsid w:val="004C35D1"/>
    <w:rsid w:val="004C36A1"/>
    <w:rsid w:val="004C39D1"/>
    <w:rsid w:val="004C39FA"/>
    <w:rsid w:val="004C444E"/>
    <w:rsid w:val="004C45A0"/>
    <w:rsid w:val="004C503D"/>
    <w:rsid w:val="004C50CE"/>
    <w:rsid w:val="004C5495"/>
    <w:rsid w:val="004C54AE"/>
    <w:rsid w:val="004C553A"/>
    <w:rsid w:val="004C570D"/>
    <w:rsid w:val="004C57DF"/>
    <w:rsid w:val="004C5C73"/>
    <w:rsid w:val="004C5DFE"/>
    <w:rsid w:val="004C5FEA"/>
    <w:rsid w:val="004C6074"/>
    <w:rsid w:val="004C62BD"/>
    <w:rsid w:val="004C6AAC"/>
    <w:rsid w:val="004C72AB"/>
    <w:rsid w:val="004C7E4F"/>
    <w:rsid w:val="004D014E"/>
    <w:rsid w:val="004D0430"/>
    <w:rsid w:val="004D0541"/>
    <w:rsid w:val="004D07A8"/>
    <w:rsid w:val="004D0863"/>
    <w:rsid w:val="004D0EA1"/>
    <w:rsid w:val="004D0EB5"/>
    <w:rsid w:val="004D1240"/>
    <w:rsid w:val="004D1A08"/>
    <w:rsid w:val="004D2147"/>
    <w:rsid w:val="004D2294"/>
    <w:rsid w:val="004D238E"/>
    <w:rsid w:val="004D2BCA"/>
    <w:rsid w:val="004D2D60"/>
    <w:rsid w:val="004D309B"/>
    <w:rsid w:val="004D31DC"/>
    <w:rsid w:val="004D3CC9"/>
    <w:rsid w:val="004D3EBF"/>
    <w:rsid w:val="004D45A1"/>
    <w:rsid w:val="004D4EA4"/>
    <w:rsid w:val="004D53AE"/>
    <w:rsid w:val="004D548A"/>
    <w:rsid w:val="004D56BB"/>
    <w:rsid w:val="004D57CA"/>
    <w:rsid w:val="004D5808"/>
    <w:rsid w:val="004D5879"/>
    <w:rsid w:val="004D650B"/>
    <w:rsid w:val="004D6CB7"/>
    <w:rsid w:val="004D6E53"/>
    <w:rsid w:val="004D6E84"/>
    <w:rsid w:val="004D73AB"/>
    <w:rsid w:val="004D73D1"/>
    <w:rsid w:val="004D7A01"/>
    <w:rsid w:val="004D7AB1"/>
    <w:rsid w:val="004D7AD7"/>
    <w:rsid w:val="004D7C69"/>
    <w:rsid w:val="004D7DC1"/>
    <w:rsid w:val="004D7DE9"/>
    <w:rsid w:val="004E0294"/>
    <w:rsid w:val="004E0823"/>
    <w:rsid w:val="004E0A00"/>
    <w:rsid w:val="004E1E46"/>
    <w:rsid w:val="004E1FCF"/>
    <w:rsid w:val="004E20A1"/>
    <w:rsid w:val="004E2139"/>
    <w:rsid w:val="004E24E7"/>
    <w:rsid w:val="004E27BA"/>
    <w:rsid w:val="004E28B2"/>
    <w:rsid w:val="004E3413"/>
    <w:rsid w:val="004E3563"/>
    <w:rsid w:val="004E43E8"/>
    <w:rsid w:val="004E49B8"/>
    <w:rsid w:val="004E4D36"/>
    <w:rsid w:val="004E5439"/>
    <w:rsid w:val="004E5E09"/>
    <w:rsid w:val="004E5F25"/>
    <w:rsid w:val="004E62D0"/>
    <w:rsid w:val="004E67A9"/>
    <w:rsid w:val="004E6AF5"/>
    <w:rsid w:val="004E6BB9"/>
    <w:rsid w:val="004E6D2D"/>
    <w:rsid w:val="004E6DA7"/>
    <w:rsid w:val="004E6EE2"/>
    <w:rsid w:val="004E720B"/>
    <w:rsid w:val="004E7848"/>
    <w:rsid w:val="004E7D74"/>
    <w:rsid w:val="004E7E37"/>
    <w:rsid w:val="004F004E"/>
    <w:rsid w:val="004F05BA"/>
    <w:rsid w:val="004F0DCF"/>
    <w:rsid w:val="004F10CC"/>
    <w:rsid w:val="004F135E"/>
    <w:rsid w:val="004F1C97"/>
    <w:rsid w:val="004F1F1A"/>
    <w:rsid w:val="004F29D1"/>
    <w:rsid w:val="004F2E1D"/>
    <w:rsid w:val="004F2EA3"/>
    <w:rsid w:val="004F31F4"/>
    <w:rsid w:val="004F3364"/>
    <w:rsid w:val="004F337C"/>
    <w:rsid w:val="004F3763"/>
    <w:rsid w:val="004F3B4D"/>
    <w:rsid w:val="004F515B"/>
    <w:rsid w:val="004F5956"/>
    <w:rsid w:val="004F5B5D"/>
    <w:rsid w:val="004F5BDE"/>
    <w:rsid w:val="004F60B9"/>
    <w:rsid w:val="004F61C5"/>
    <w:rsid w:val="004F6D05"/>
    <w:rsid w:val="00500459"/>
    <w:rsid w:val="005004A5"/>
    <w:rsid w:val="00500A1A"/>
    <w:rsid w:val="00500F14"/>
    <w:rsid w:val="005013A8"/>
    <w:rsid w:val="005017D6"/>
    <w:rsid w:val="00501BBC"/>
    <w:rsid w:val="00501F96"/>
    <w:rsid w:val="005022BB"/>
    <w:rsid w:val="00502684"/>
    <w:rsid w:val="00502752"/>
    <w:rsid w:val="00502865"/>
    <w:rsid w:val="00502B2D"/>
    <w:rsid w:val="00503160"/>
    <w:rsid w:val="00503348"/>
    <w:rsid w:val="0050346D"/>
    <w:rsid w:val="005035D0"/>
    <w:rsid w:val="00503DD2"/>
    <w:rsid w:val="005041E5"/>
    <w:rsid w:val="00504487"/>
    <w:rsid w:val="00505383"/>
    <w:rsid w:val="005053DD"/>
    <w:rsid w:val="00505CAB"/>
    <w:rsid w:val="0050666E"/>
    <w:rsid w:val="0050719D"/>
    <w:rsid w:val="00507D74"/>
    <w:rsid w:val="00510405"/>
    <w:rsid w:val="00510607"/>
    <w:rsid w:val="005109E1"/>
    <w:rsid w:val="00510F11"/>
    <w:rsid w:val="005116A9"/>
    <w:rsid w:val="005120F9"/>
    <w:rsid w:val="005121B6"/>
    <w:rsid w:val="0051268E"/>
    <w:rsid w:val="00512812"/>
    <w:rsid w:val="00512838"/>
    <w:rsid w:val="00512B0E"/>
    <w:rsid w:val="0051319A"/>
    <w:rsid w:val="00513897"/>
    <w:rsid w:val="00513ADF"/>
    <w:rsid w:val="00513E4E"/>
    <w:rsid w:val="00513F6A"/>
    <w:rsid w:val="00514046"/>
    <w:rsid w:val="0051411D"/>
    <w:rsid w:val="005145D3"/>
    <w:rsid w:val="00514A02"/>
    <w:rsid w:val="00514EBB"/>
    <w:rsid w:val="00515386"/>
    <w:rsid w:val="005159D8"/>
    <w:rsid w:val="00516080"/>
    <w:rsid w:val="0051747E"/>
    <w:rsid w:val="00517BB7"/>
    <w:rsid w:val="00517F6D"/>
    <w:rsid w:val="00520224"/>
    <w:rsid w:val="00520256"/>
    <w:rsid w:val="00520294"/>
    <w:rsid w:val="0052030B"/>
    <w:rsid w:val="005209B9"/>
    <w:rsid w:val="00520D78"/>
    <w:rsid w:val="00520ED4"/>
    <w:rsid w:val="00520FAB"/>
    <w:rsid w:val="005215D2"/>
    <w:rsid w:val="00522034"/>
    <w:rsid w:val="0052245E"/>
    <w:rsid w:val="005230C9"/>
    <w:rsid w:val="00523F17"/>
    <w:rsid w:val="00524DA7"/>
    <w:rsid w:val="0052507E"/>
    <w:rsid w:val="00525585"/>
    <w:rsid w:val="005256E3"/>
    <w:rsid w:val="00525F5E"/>
    <w:rsid w:val="005273EB"/>
    <w:rsid w:val="00527854"/>
    <w:rsid w:val="0053024B"/>
    <w:rsid w:val="0053076D"/>
    <w:rsid w:val="00530D52"/>
    <w:rsid w:val="0053122F"/>
    <w:rsid w:val="0053131C"/>
    <w:rsid w:val="005317E5"/>
    <w:rsid w:val="005318AD"/>
    <w:rsid w:val="00532012"/>
    <w:rsid w:val="00532191"/>
    <w:rsid w:val="005321C1"/>
    <w:rsid w:val="0053233A"/>
    <w:rsid w:val="0053352F"/>
    <w:rsid w:val="00533785"/>
    <w:rsid w:val="00533B89"/>
    <w:rsid w:val="00533BB8"/>
    <w:rsid w:val="00533F78"/>
    <w:rsid w:val="00534463"/>
    <w:rsid w:val="005351BF"/>
    <w:rsid w:val="005358F9"/>
    <w:rsid w:val="005364EC"/>
    <w:rsid w:val="00536FAD"/>
    <w:rsid w:val="00537A15"/>
    <w:rsid w:val="00537F2F"/>
    <w:rsid w:val="00540BAD"/>
    <w:rsid w:val="0054137A"/>
    <w:rsid w:val="0054201A"/>
    <w:rsid w:val="005420A4"/>
    <w:rsid w:val="00542173"/>
    <w:rsid w:val="0054247A"/>
    <w:rsid w:val="00542776"/>
    <w:rsid w:val="005432AB"/>
    <w:rsid w:val="005434FF"/>
    <w:rsid w:val="00543E7B"/>
    <w:rsid w:val="00543F37"/>
    <w:rsid w:val="00543FE5"/>
    <w:rsid w:val="00544146"/>
    <w:rsid w:val="00544416"/>
    <w:rsid w:val="00544618"/>
    <w:rsid w:val="00545B4D"/>
    <w:rsid w:val="00545D5A"/>
    <w:rsid w:val="00545DE9"/>
    <w:rsid w:val="00545DF1"/>
    <w:rsid w:val="00545F96"/>
    <w:rsid w:val="005462F4"/>
    <w:rsid w:val="005468F9"/>
    <w:rsid w:val="00546AE2"/>
    <w:rsid w:val="00546E8C"/>
    <w:rsid w:val="005470B4"/>
    <w:rsid w:val="0054768A"/>
    <w:rsid w:val="0054798C"/>
    <w:rsid w:val="00547C9D"/>
    <w:rsid w:val="00547EE7"/>
    <w:rsid w:val="00550313"/>
    <w:rsid w:val="00551187"/>
    <w:rsid w:val="00551278"/>
    <w:rsid w:val="00551570"/>
    <w:rsid w:val="005517CC"/>
    <w:rsid w:val="00551966"/>
    <w:rsid w:val="00551D89"/>
    <w:rsid w:val="00552262"/>
    <w:rsid w:val="005522AB"/>
    <w:rsid w:val="00552347"/>
    <w:rsid w:val="0055240A"/>
    <w:rsid w:val="0055249D"/>
    <w:rsid w:val="0055279B"/>
    <w:rsid w:val="00552AC0"/>
    <w:rsid w:val="00552FCA"/>
    <w:rsid w:val="00553188"/>
    <w:rsid w:val="0055361C"/>
    <w:rsid w:val="0055381F"/>
    <w:rsid w:val="00554049"/>
    <w:rsid w:val="00554165"/>
    <w:rsid w:val="00554313"/>
    <w:rsid w:val="00554D01"/>
    <w:rsid w:val="00554D37"/>
    <w:rsid w:val="00554E50"/>
    <w:rsid w:val="00554FDB"/>
    <w:rsid w:val="005551BE"/>
    <w:rsid w:val="00555223"/>
    <w:rsid w:val="00555766"/>
    <w:rsid w:val="0055590C"/>
    <w:rsid w:val="00555AE0"/>
    <w:rsid w:val="005569B3"/>
    <w:rsid w:val="00556DA0"/>
    <w:rsid w:val="005573AE"/>
    <w:rsid w:val="00557B83"/>
    <w:rsid w:val="00557C8E"/>
    <w:rsid w:val="00557CF2"/>
    <w:rsid w:val="00557EBA"/>
    <w:rsid w:val="0056015D"/>
    <w:rsid w:val="0056031C"/>
    <w:rsid w:val="005604AA"/>
    <w:rsid w:val="005606AC"/>
    <w:rsid w:val="005610DC"/>
    <w:rsid w:val="00561642"/>
    <w:rsid w:val="0056175A"/>
    <w:rsid w:val="0056189C"/>
    <w:rsid w:val="005618E8"/>
    <w:rsid w:val="0056191B"/>
    <w:rsid w:val="00562444"/>
    <w:rsid w:val="00562709"/>
    <w:rsid w:val="00562886"/>
    <w:rsid w:val="00562D52"/>
    <w:rsid w:val="00562E70"/>
    <w:rsid w:val="00563021"/>
    <w:rsid w:val="00563197"/>
    <w:rsid w:val="00563917"/>
    <w:rsid w:val="00563C8E"/>
    <w:rsid w:val="00563DCA"/>
    <w:rsid w:val="00563F3B"/>
    <w:rsid w:val="00564250"/>
    <w:rsid w:val="00564339"/>
    <w:rsid w:val="0056475A"/>
    <w:rsid w:val="00564835"/>
    <w:rsid w:val="0056522E"/>
    <w:rsid w:val="0056540C"/>
    <w:rsid w:val="0056564D"/>
    <w:rsid w:val="0056584D"/>
    <w:rsid w:val="005658B4"/>
    <w:rsid w:val="00567002"/>
    <w:rsid w:val="0056766E"/>
    <w:rsid w:val="0056778B"/>
    <w:rsid w:val="005678C5"/>
    <w:rsid w:val="00567965"/>
    <w:rsid w:val="005679E7"/>
    <w:rsid w:val="00567BCF"/>
    <w:rsid w:val="0057077F"/>
    <w:rsid w:val="005708D2"/>
    <w:rsid w:val="00571093"/>
    <w:rsid w:val="00571365"/>
    <w:rsid w:val="005719C4"/>
    <w:rsid w:val="00571B30"/>
    <w:rsid w:val="005724D1"/>
    <w:rsid w:val="005725DA"/>
    <w:rsid w:val="0057279C"/>
    <w:rsid w:val="00572AC1"/>
    <w:rsid w:val="00572B71"/>
    <w:rsid w:val="00572CE7"/>
    <w:rsid w:val="0057330B"/>
    <w:rsid w:val="00573A27"/>
    <w:rsid w:val="00573AEC"/>
    <w:rsid w:val="00573C79"/>
    <w:rsid w:val="00574707"/>
    <w:rsid w:val="00574DFC"/>
    <w:rsid w:val="00574ED6"/>
    <w:rsid w:val="005754A5"/>
    <w:rsid w:val="0057573F"/>
    <w:rsid w:val="00576A36"/>
    <w:rsid w:val="00576A37"/>
    <w:rsid w:val="00576BC9"/>
    <w:rsid w:val="00576D98"/>
    <w:rsid w:val="00577030"/>
    <w:rsid w:val="005775F8"/>
    <w:rsid w:val="00577989"/>
    <w:rsid w:val="00577BA5"/>
    <w:rsid w:val="00577BD5"/>
    <w:rsid w:val="00577CFE"/>
    <w:rsid w:val="00577D61"/>
    <w:rsid w:val="00580EE4"/>
    <w:rsid w:val="00581D55"/>
    <w:rsid w:val="0058237A"/>
    <w:rsid w:val="005823E7"/>
    <w:rsid w:val="005827EE"/>
    <w:rsid w:val="00582B7C"/>
    <w:rsid w:val="00582C1E"/>
    <w:rsid w:val="00582D66"/>
    <w:rsid w:val="005831F4"/>
    <w:rsid w:val="005835D5"/>
    <w:rsid w:val="00583E4F"/>
    <w:rsid w:val="00583EAC"/>
    <w:rsid w:val="0058492C"/>
    <w:rsid w:val="00584C1F"/>
    <w:rsid w:val="00585013"/>
    <w:rsid w:val="005852D2"/>
    <w:rsid w:val="0058595D"/>
    <w:rsid w:val="00585AC2"/>
    <w:rsid w:val="00585B11"/>
    <w:rsid w:val="00585C49"/>
    <w:rsid w:val="00586428"/>
    <w:rsid w:val="0058682D"/>
    <w:rsid w:val="0058718E"/>
    <w:rsid w:val="005876F6"/>
    <w:rsid w:val="00587ED6"/>
    <w:rsid w:val="00587FB8"/>
    <w:rsid w:val="005909E6"/>
    <w:rsid w:val="00590AFF"/>
    <w:rsid w:val="00591045"/>
    <w:rsid w:val="00591690"/>
    <w:rsid w:val="005917D7"/>
    <w:rsid w:val="005920CB"/>
    <w:rsid w:val="00592D1B"/>
    <w:rsid w:val="00592DC2"/>
    <w:rsid w:val="00593088"/>
    <w:rsid w:val="005930BA"/>
    <w:rsid w:val="00593222"/>
    <w:rsid w:val="005933DA"/>
    <w:rsid w:val="00593BBF"/>
    <w:rsid w:val="0059405E"/>
    <w:rsid w:val="0059422B"/>
    <w:rsid w:val="005942D1"/>
    <w:rsid w:val="00594BB8"/>
    <w:rsid w:val="00594F4D"/>
    <w:rsid w:val="00595078"/>
    <w:rsid w:val="00595323"/>
    <w:rsid w:val="00595AA9"/>
    <w:rsid w:val="00596C6F"/>
    <w:rsid w:val="005970C6"/>
    <w:rsid w:val="0059732E"/>
    <w:rsid w:val="0059735A"/>
    <w:rsid w:val="00597427"/>
    <w:rsid w:val="0059777F"/>
    <w:rsid w:val="005978CD"/>
    <w:rsid w:val="00597F39"/>
    <w:rsid w:val="005A0359"/>
    <w:rsid w:val="005A0A92"/>
    <w:rsid w:val="005A1B25"/>
    <w:rsid w:val="005A1DCD"/>
    <w:rsid w:val="005A1F57"/>
    <w:rsid w:val="005A2218"/>
    <w:rsid w:val="005A244A"/>
    <w:rsid w:val="005A29E7"/>
    <w:rsid w:val="005A3A88"/>
    <w:rsid w:val="005A4055"/>
    <w:rsid w:val="005A46D7"/>
    <w:rsid w:val="005A479D"/>
    <w:rsid w:val="005A5A09"/>
    <w:rsid w:val="005A60D9"/>
    <w:rsid w:val="005A6308"/>
    <w:rsid w:val="005A6557"/>
    <w:rsid w:val="005A67D4"/>
    <w:rsid w:val="005A7531"/>
    <w:rsid w:val="005A7F39"/>
    <w:rsid w:val="005B01A0"/>
    <w:rsid w:val="005B01C5"/>
    <w:rsid w:val="005B03F5"/>
    <w:rsid w:val="005B0EEA"/>
    <w:rsid w:val="005B123B"/>
    <w:rsid w:val="005B1F08"/>
    <w:rsid w:val="005B2065"/>
    <w:rsid w:val="005B23AE"/>
    <w:rsid w:val="005B242D"/>
    <w:rsid w:val="005B263A"/>
    <w:rsid w:val="005B2974"/>
    <w:rsid w:val="005B3CA8"/>
    <w:rsid w:val="005B3F48"/>
    <w:rsid w:val="005B414F"/>
    <w:rsid w:val="005B4B7E"/>
    <w:rsid w:val="005B5206"/>
    <w:rsid w:val="005B57B4"/>
    <w:rsid w:val="005B5871"/>
    <w:rsid w:val="005B5B38"/>
    <w:rsid w:val="005B5E8F"/>
    <w:rsid w:val="005B6088"/>
    <w:rsid w:val="005B615B"/>
    <w:rsid w:val="005B7403"/>
    <w:rsid w:val="005B745F"/>
    <w:rsid w:val="005B7B1F"/>
    <w:rsid w:val="005B7CE9"/>
    <w:rsid w:val="005C00EA"/>
    <w:rsid w:val="005C0119"/>
    <w:rsid w:val="005C0AB5"/>
    <w:rsid w:val="005C0CC9"/>
    <w:rsid w:val="005C130D"/>
    <w:rsid w:val="005C1DC3"/>
    <w:rsid w:val="005C1F4D"/>
    <w:rsid w:val="005C2569"/>
    <w:rsid w:val="005C2C82"/>
    <w:rsid w:val="005C318F"/>
    <w:rsid w:val="005C4271"/>
    <w:rsid w:val="005C4497"/>
    <w:rsid w:val="005C461E"/>
    <w:rsid w:val="005C54FB"/>
    <w:rsid w:val="005C562C"/>
    <w:rsid w:val="005C5E8D"/>
    <w:rsid w:val="005C6261"/>
    <w:rsid w:val="005C6A44"/>
    <w:rsid w:val="005C6DFE"/>
    <w:rsid w:val="005C6E1F"/>
    <w:rsid w:val="005C6E88"/>
    <w:rsid w:val="005C6F72"/>
    <w:rsid w:val="005C70F2"/>
    <w:rsid w:val="005C7456"/>
    <w:rsid w:val="005D003A"/>
    <w:rsid w:val="005D025D"/>
    <w:rsid w:val="005D038E"/>
    <w:rsid w:val="005D0411"/>
    <w:rsid w:val="005D06C5"/>
    <w:rsid w:val="005D08CC"/>
    <w:rsid w:val="005D0928"/>
    <w:rsid w:val="005D0C76"/>
    <w:rsid w:val="005D13AD"/>
    <w:rsid w:val="005D1624"/>
    <w:rsid w:val="005D188F"/>
    <w:rsid w:val="005D1E24"/>
    <w:rsid w:val="005D1FA8"/>
    <w:rsid w:val="005D1FC4"/>
    <w:rsid w:val="005D222D"/>
    <w:rsid w:val="005D2385"/>
    <w:rsid w:val="005D27CD"/>
    <w:rsid w:val="005D2EEB"/>
    <w:rsid w:val="005D337E"/>
    <w:rsid w:val="005D3AB0"/>
    <w:rsid w:val="005D3C9F"/>
    <w:rsid w:val="005D4A57"/>
    <w:rsid w:val="005D4DBA"/>
    <w:rsid w:val="005D55FD"/>
    <w:rsid w:val="005D584F"/>
    <w:rsid w:val="005D5966"/>
    <w:rsid w:val="005D5E8B"/>
    <w:rsid w:val="005D66CE"/>
    <w:rsid w:val="005D6752"/>
    <w:rsid w:val="005D6E3D"/>
    <w:rsid w:val="005D72D7"/>
    <w:rsid w:val="005D72DF"/>
    <w:rsid w:val="005D7525"/>
    <w:rsid w:val="005D7A63"/>
    <w:rsid w:val="005D7ED0"/>
    <w:rsid w:val="005E056A"/>
    <w:rsid w:val="005E0D3C"/>
    <w:rsid w:val="005E0EB5"/>
    <w:rsid w:val="005E0EE7"/>
    <w:rsid w:val="005E12D2"/>
    <w:rsid w:val="005E1408"/>
    <w:rsid w:val="005E19C8"/>
    <w:rsid w:val="005E1C46"/>
    <w:rsid w:val="005E1CFC"/>
    <w:rsid w:val="005E2946"/>
    <w:rsid w:val="005E2A59"/>
    <w:rsid w:val="005E2B59"/>
    <w:rsid w:val="005E2C05"/>
    <w:rsid w:val="005E353D"/>
    <w:rsid w:val="005E3845"/>
    <w:rsid w:val="005E38D5"/>
    <w:rsid w:val="005E42DD"/>
    <w:rsid w:val="005E492B"/>
    <w:rsid w:val="005E4FF2"/>
    <w:rsid w:val="005E500C"/>
    <w:rsid w:val="005E514D"/>
    <w:rsid w:val="005E51CA"/>
    <w:rsid w:val="005E53C8"/>
    <w:rsid w:val="005E54C9"/>
    <w:rsid w:val="005E5CA0"/>
    <w:rsid w:val="005E6337"/>
    <w:rsid w:val="005E67A4"/>
    <w:rsid w:val="005E68F9"/>
    <w:rsid w:val="005E6988"/>
    <w:rsid w:val="005E7787"/>
    <w:rsid w:val="005E7916"/>
    <w:rsid w:val="005E7D93"/>
    <w:rsid w:val="005F01EB"/>
    <w:rsid w:val="005F02A9"/>
    <w:rsid w:val="005F02CE"/>
    <w:rsid w:val="005F07A7"/>
    <w:rsid w:val="005F0920"/>
    <w:rsid w:val="005F0AD3"/>
    <w:rsid w:val="005F1939"/>
    <w:rsid w:val="005F1D1F"/>
    <w:rsid w:val="005F1E20"/>
    <w:rsid w:val="005F1E5C"/>
    <w:rsid w:val="005F247C"/>
    <w:rsid w:val="005F2AC6"/>
    <w:rsid w:val="005F3017"/>
    <w:rsid w:val="005F320D"/>
    <w:rsid w:val="005F367A"/>
    <w:rsid w:val="005F39E8"/>
    <w:rsid w:val="005F3A32"/>
    <w:rsid w:val="005F41AB"/>
    <w:rsid w:val="005F4277"/>
    <w:rsid w:val="005F4564"/>
    <w:rsid w:val="005F4665"/>
    <w:rsid w:val="005F4D90"/>
    <w:rsid w:val="005F4FD7"/>
    <w:rsid w:val="005F509B"/>
    <w:rsid w:val="005F512B"/>
    <w:rsid w:val="005F5160"/>
    <w:rsid w:val="005F5229"/>
    <w:rsid w:val="005F5F49"/>
    <w:rsid w:val="005F6212"/>
    <w:rsid w:val="005F6481"/>
    <w:rsid w:val="005F7852"/>
    <w:rsid w:val="0060119A"/>
    <w:rsid w:val="00601645"/>
    <w:rsid w:val="00601B74"/>
    <w:rsid w:val="00601BFF"/>
    <w:rsid w:val="00601E9F"/>
    <w:rsid w:val="00602399"/>
    <w:rsid w:val="00602460"/>
    <w:rsid w:val="00602478"/>
    <w:rsid w:val="00602913"/>
    <w:rsid w:val="00602ECC"/>
    <w:rsid w:val="00602F1D"/>
    <w:rsid w:val="00603365"/>
    <w:rsid w:val="00603823"/>
    <w:rsid w:val="00603AC2"/>
    <w:rsid w:val="00603D6A"/>
    <w:rsid w:val="0060408B"/>
    <w:rsid w:val="0060429F"/>
    <w:rsid w:val="00604C6D"/>
    <w:rsid w:val="00605386"/>
    <w:rsid w:val="006057F3"/>
    <w:rsid w:val="00606248"/>
    <w:rsid w:val="00606548"/>
    <w:rsid w:val="0060678E"/>
    <w:rsid w:val="00606A24"/>
    <w:rsid w:val="00606D57"/>
    <w:rsid w:val="006075BE"/>
    <w:rsid w:val="0060768B"/>
    <w:rsid w:val="00607CE8"/>
    <w:rsid w:val="00607E53"/>
    <w:rsid w:val="00607F40"/>
    <w:rsid w:val="006103A7"/>
    <w:rsid w:val="0061042F"/>
    <w:rsid w:val="006105B5"/>
    <w:rsid w:val="0061085D"/>
    <w:rsid w:val="00611238"/>
    <w:rsid w:val="0061145F"/>
    <w:rsid w:val="006118B4"/>
    <w:rsid w:val="00612652"/>
    <w:rsid w:val="0061292F"/>
    <w:rsid w:val="00613042"/>
    <w:rsid w:val="006134DE"/>
    <w:rsid w:val="0061379C"/>
    <w:rsid w:val="00613AED"/>
    <w:rsid w:val="00614015"/>
    <w:rsid w:val="0061418D"/>
    <w:rsid w:val="006143D8"/>
    <w:rsid w:val="00614591"/>
    <w:rsid w:val="006148F5"/>
    <w:rsid w:val="00614D81"/>
    <w:rsid w:val="00615000"/>
    <w:rsid w:val="00615293"/>
    <w:rsid w:val="006153C2"/>
    <w:rsid w:val="006159BB"/>
    <w:rsid w:val="00615B38"/>
    <w:rsid w:val="00615E40"/>
    <w:rsid w:val="006176BB"/>
    <w:rsid w:val="00617A32"/>
    <w:rsid w:val="006200A8"/>
    <w:rsid w:val="006206C9"/>
    <w:rsid w:val="0062074D"/>
    <w:rsid w:val="006209EA"/>
    <w:rsid w:val="00620ED3"/>
    <w:rsid w:val="00620EEF"/>
    <w:rsid w:val="0062102C"/>
    <w:rsid w:val="0062119B"/>
    <w:rsid w:val="00621667"/>
    <w:rsid w:val="00622349"/>
    <w:rsid w:val="00622763"/>
    <w:rsid w:val="006227AE"/>
    <w:rsid w:val="0062294F"/>
    <w:rsid w:val="00622E01"/>
    <w:rsid w:val="006231C9"/>
    <w:rsid w:val="006234EF"/>
    <w:rsid w:val="00623536"/>
    <w:rsid w:val="0062355E"/>
    <w:rsid w:val="00623708"/>
    <w:rsid w:val="00623C14"/>
    <w:rsid w:val="00624408"/>
    <w:rsid w:val="0062799A"/>
    <w:rsid w:val="006304C8"/>
    <w:rsid w:val="00631719"/>
    <w:rsid w:val="006326BA"/>
    <w:rsid w:val="00633C0C"/>
    <w:rsid w:val="0063400A"/>
    <w:rsid w:val="0063412F"/>
    <w:rsid w:val="0063449A"/>
    <w:rsid w:val="00634CAE"/>
    <w:rsid w:val="00634FD2"/>
    <w:rsid w:val="0063599B"/>
    <w:rsid w:val="006363D7"/>
    <w:rsid w:val="0063644D"/>
    <w:rsid w:val="00636900"/>
    <w:rsid w:val="00636B9F"/>
    <w:rsid w:val="006374D5"/>
    <w:rsid w:val="0063779F"/>
    <w:rsid w:val="00637EB5"/>
    <w:rsid w:val="00637F72"/>
    <w:rsid w:val="0064047E"/>
    <w:rsid w:val="006404DD"/>
    <w:rsid w:val="006406CB"/>
    <w:rsid w:val="00640BD2"/>
    <w:rsid w:val="006410D7"/>
    <w:rsid w:val="00641286"/>
    <w:rsid w:val="006416D5"/>
    <w:rsid w:val="00642AE5"/>
    <w:rsid w:val="00642CFA"/>
    <w:rsid w:val="00642E85"/>
    <w:rsid w:val="006432C1"/>
    <w:rsid w:val="00643926"/>
    <w:rsid w:val="0064399F"/>
    <w:rsid w:val="00643C03"/>
    <w:rsid w:val="00644628"/>
    <w:rsid w:val="00644740"/>
    <w:rsid w:val="00644A2F"/>
    <w:rsid w:val="006452A3"/>
    <w:rsid w:val="006466FB"/>
    <w:rsid w:val="00647103"/>
    <w:rsid w:val="00647EC0"/>
    <w:rsid w:val="00650E06"/>
    <w:rsid w:val="00650EE0"/>
    <w:rsid w:val="006510BC"/>
    <w:rsid w:val="006512DF"/>
    <w:rsid w:val="00651734"/>
    <w:rsid w:val="00652291"/>
    <w:rsid w:val="00652378"/>
    <w:rsid w:val="00652707"/>
    <w:rsid w:val="006529F8"/>
    <w:rsid w:val="00652A27"/>
    <w:rsid w:val="00653860"/>
    <w:rsid w:val="006547C9"/>
    <w:rsid w:val="00654872"/>
    <w:rsid w:val="0065534C"/>
    <w:rsid w:val="0065544D"/>
    <w:rsid w:val="00655638"/>
    <w:rsid w:val="00655BAB"/>
    <w:rsid w:val="00655D3B"/>
    <w:rsid w:val="00655EB6"/>
    <w:rsid w:val="00656807"/>
    <w:rsid w:val="00656CAA"/>
    <w:rsid w:val="00656D09"/>
    <w:rsid w:val="0065722B"/>
    <w:rsid w:val="006577E1"/>
    <w:rsid w:val="00657D23"/>
    <w:rsid w:val="0066041B"/>
    <w:rsid w:val="006605B1"/>
    <w:rsid w:val="006605F1"/>
    <w:rsid w:val="00660A62"/>
    <w:rsid w:val="0066122C"/>
    <w:rsid w:val="006614F0"/>
    <w:rsid w:val="006615D3"/>
    <w:rsid w:val="00661926"/>
    <w:rsid w:val="006621EE"/>
    <w:rsid w:val="006622C2"/>
    <w:rsid w:val="006624A6"/>
    <w:rsid w:val="00662598"/>
    <w:rsid w:val="006625A3"/>
    <w:rsid w:val="00662B1D"/>
    <w:rsid w:val="0066356D"/>
    <w:rsid w:val="00663791"/>
    <w:rsid w:val="0066387A"/>
    <w:rsid w:val="00663A2E"/>
    <w:rsid w:val="00664912"/>
    <w:rsid w:val="00664A5B"/>
    <w:rsid w:val="00664EDA"/>
    <w:rsid w:val="00664FCE"/>
    <w:rsid w:val="0066549F"/>
    <w:rsid w:val="0066629A"/>
    <w:rsid w:val="0066647E"/>
    <w:rsid w:val="006665DD"/>
    <w:rsid w:val="00666873"/>
    <w:rsid w:val="006671AD"/>
    <w:rsid w:val="006676CD"/>
    <w:rsid w:val="00667DEE"/>
    <w:rsid w:val="00670A61"/>
    <w:rsid w:val="00670EB9"/>
    <w:rsid w:val="00671402"/>
    <w:rsid w:val="00671705"/>
    <w:rsid w:val="00671A4B"/>
    <w:rsid w:val="0067231F"/>
    <w:rsid w:val="00672CB6"/>
    <w:rsid w:val="0067321C"/>
    <w:rsid w:val="00673A8E"/>
    <w:rsid w:val="00673BFD"/>
    <w:rsid w:val="00674AD5"/>
    <w:rsid w:val="00674AFA"/>
    <w:rsid w:val="00675CA6"/>
    <w:rsid w:val="0067604B"/>
    <w:rsid w:val="00676576"/>
    <w:rsid w:val="0067660A"/>
    <w:rsid w:val="00676703"/>
    <w:rsid w:val="00676CCA"/>
    <w:rsid w:val="00676DA9"/>
    <w:rsid w:val="00677021"/>
    <w:rsid w:val="006773E4"/>
    <w:rsid w:val="006774C9"/>
    <w:rsid w:val="00677A05"/>
    <w:rsid w:val="00677B0C"/>
    <w:rsid w:val="006801DF"/>
    <w:rsid w:val="0068089F"/>
    <w:rsid w:val="00680E35"/>
    <w:rsid w:val="00680E8E"/>
    <w:rsid w:val="006815AB"/>
    <w:rsid w:val="00681720"/>
    <w:rsid w:val="00681A33"/>
    <w:rsid w:val="00681AEC"/>
    <w:rsid w:val="00681B45"/>
    <w:rsid w:val="00681EC7"/>
    <w:rsid w:val="00682016"/>
    <w:rsid w:val="00682051"/>
    <w:rsid w:val="006825CD"/>
    <w:rsid w:val="0068269A"/>
    <w:rsid w:val="00682DF8"/>
    <w:rsid w:val="00683115"/>
    <w:rsid w:val="006838A8"/>
    <w:rsid w:val="00684316"/>
    <w:rsid w:val="00684A36"/>
    <w:rsid w:val="00684FDC"/>
    <w:rsid w:val="0068554C"/>
    <w:rsid w:val="006856C1"/>
    <w:rsid w:val="006863C4"/>
    <w:rsid w:val="006869E8"/>
    <w:rsid w:val="00686A05"/>
    <w:rsid w:val="0068710A"/>
    <w:rsid w:val="0068767D"/>
    <w:rsid w:val="0068771D"/>
    <w:rsid w:val="0068796D"/>
    <w:rsid w:val="00687F36"/>
    <w:rsid w:val="00687FB1"/>
    <w:rsid w:val="0069020A"/>
    <w:rsid w:val="006907C0"/>
    <w:rsid w:val="00690C38"/>
    <w:rsid w:val="00691678"/>
    <w:rsid w:val="006917EE"/>
    <w:rsid w:val="00691AFF"/>
    <w:rsid w:val="00692370"/>
    <w:rsid w:val="0069252B"/>
    <w:rsid w:val="00692B7B"/>
    <w:rsid w:val="00692C5D"/>
    <w:rsid w:val="00692E3C"/>
    <w:rsid w:val="00693731"/>
    <w:rsid w:val="00693AB6"/>
    <w:rsid w:val="00693FB4"/>
    <w:rsid w:val="00694188"/>
    <w:rsid w:val="00694625"/>
    <w:rsid w:val="00694E78"/>
    <w:rsid w:val="00695780"/>
    <w:rsid w:val="006966A7"/>
    <w:rsid w:val="00696DEA"/>
    <w:rsid w:val="006973CC"/>
    <w:rsid w:val="00697A44"/>
    <w:rsid w:val="006A04CF"/>
    <w:rsid w:val="006A059A"/>
    <w:rsid w:val="006A0B3C"/>
    <w:rsid w:val="006A1984"/>
    <w:rsid w:val="006A2597"/>
    <w:rsid w:val="006A2B45"/>
    <w:rsid w:val="006A2BC6"/>
    <w:rsid w:val="006A2E2A"/>
    <w:rsid w:val="006A2E62"/>
    <w:rsid w:val="006A2E7D"/>
    <w:rsid w:val="006A3454"/>
    <w:rsid w:val="006A39F5"/>
    <w:rsid w:val="006A3C1F"/>
    <w:rsid w:val="006A3C3C"/>
    <w:rsid w:val="006A43DE"/>
    <w:rsid w:val="006A4CD1"/>
    <w:rsid w:val="006A5793"/>
    <w:rsid w:val="006A596C"/>
    <w:rsid w:val="006A59A5"/>
    <w:rsid w:val="006A5DD0"/>
    <w:rsid w:val="006A607D"/>
    <w:rsid w:val="006A69D7"/>
    <w:rsid w:val="006A6E98"/>
    <w:rsid w:val="006A6FD0"/>
    <w:rsid w:val="006A6FF3"/>
    <w:rsid w:val="006A73D6"/>
    <w:rsid w:val="006A792E"/>
    <w:rsid w:val="006A7944"/>
    <w:rsid w:val="006B02AD"/>
    <w:rsid w:val="006B02BA"/>
    <w:rsid w:val="006B1400"/>
    <w:rsid w:val="006B16B5"/>
    <w:rsid w:val="006B1801"/>
    <w:rsid w:val="006B1CA7"/>
    <w:rsid w:val="006B1E0F"/>
    <w:rsid w:val="006B209C"/>
    <w:rsid w:val="006B23FE"/>
    <w:rsid w:val="006B26BA"/>
    <w:rsid w:val="006B283E"/>
    <w:rsid w:val="006B2F3D"/>
    <w:rsid w:val="006B2FE8"/>
    <w:rsid w:val="006B3827"/>
    <w:rsid w:val="006B3C67"/>
    <w:rsid w:val="006B425F"/>
    <w:rsid w:val="006B4AD8"/>
    <w:rsid w:val="006B5488"/>
    <w:rsid w:val="006B5ACD"/>
    <w:rsid w:val="006B5B4A"/>
    <w:rsid w:val="006B6020"/>
    <w:rsid w:val="006B62E3"/>
    <w:rsid w:val="006B68C1"/>
    <w:rsid w:val="006B6ABA"/>
    <w:rsid w:val="006B6C4D"/>
    <w:rsid w:val="006B7A4E"/>
    <w:rsid w:val="006B7C9A"/>
    <w:rsid w:val="006C030C"/>
    <w:rsid w:val="006C0DDC"/>
    <w:rsid w:val="006C116C"/>
    <w:rsid w:val="006C122A"/>
    <w:rsid w:val="006C1594"/>
    <w:rsid w:val="006C161F"/>
    <w:rsid w:val="006C17F1"/>
    <w:rsid w:val="006C18D1"/>
    <w:rsid w:val="006C1BE0"/>
    <w:rsid w:val="006C1D40"/>
    <w:rsid w:val="006C1E19"/>
    <w:rsid w:val="006C1F86"/>
    <w:rsid w:val="006C2804"/>
    <w:rsid w:val="006C2828"/>
    <w:rsid w:val="006C2C2E"/>
    <w:rsid w:val="006C31A8"/>
    <w:rsid w:val="006C33B0"/>
    <w:rsid w:val="006C4760"/>
    <w:rsid w:val="006C4CFD"/>
    <w:rsid w:val="006C58FF"/>
    <w:rsid w:val="006C610C"/>
    <w:rsid w:val="006C6C05"/>
    <w:rsid w:val="006C6F49"/>
    <w:rsid w:val="006C6FAF"/>
    <w:rsid w:val="006C7AEF"/>
    <w:rsid w:val="006C7E0C"/>
    <w:rsid w:val="006D018C"/>
    <w:rsid w:val="006D0309"/>
    <w:rsid w:val="006D1376"/>
    <w:rsid w:val="006D17C5"/>
    <w:rsid w:val="006D1925"/>
    <w:rsid w:val="006D1CF3"/>
    <w:rsid w:val="006D2668"/>
    <w:rsid w:val="006D26FE"/>
    <w:rsid w:val="006D2A96"/>
    <w:rsid w:val="006D329B"/>
    <w:rsid w:val="006D3A0D"/>
    <w:rsid w:val="006D3D0E"/>
    <w:rsid w:val="006D45AF"/>
    <w:rsid w:val="006D47E6"/>
    <w:rsid w:val="006D4A60"/>
    <w:rsid w:val="006D63BE"/>
    <w:rsid w:val="006D63CF"/>
    <w:rsid w:val="006D63D4"/>
    <w:rsid w:val="006D6750"/>
    <w:rsid w:val="006D68BE"/>
    <w:rsid w:val="006D6C62"/>
    <w:rsid w:val="006D6C99"/>
    <w:rsid w:val="006D7027"/>
    <w:rsid w:val="006D787C"/>
    <w:rsid w:val="006D78FE"/>
    <w:rsid w:val="006D7BA2"/>
    <w:rsid w:val="006D7F95"/>
    <w:rsid w:val="006E0138"/>
    <w:rsid w:val="006E03D0"/>
    <w:rsid w:val="006E08D2"/>
    <w:rsid w:val="006E1DAE"/>
    <w:rsid w:val="006E2580"/>
    <w:rsid w:val="006E2784"/>
    <w:rsid w:val="006E2AB2"/>
    <w:rsid w:val="006E3397"/>
    <w:rsid w:val="006E3602"/>
    <w:rsid w:val="006E382D"/>
    <w:rsid w:val="006E38F2"/>
    <w:rsid w:val="006E3D0B"/>
    <w:rsid w:val="006E3D4D"/>
    <w:rsid w:val="006E3DC2"/>
    <w:rsid w:val="006E428E"/>
    <w:rsid w:val="006E5A88"/>
    <w:rsid w:val="006E661A"/>
    <w:rsid w:val="006E69AD"/>
    <w:rsid w:val="006E6B5F"/>
    <w:rsid w:val="006E6C5F"/>
    <w:rsid w:val="006E6EA3"/>
    <w:rsid w:val="006E7DB2"/>
    <w:rsid w:val="006F0203"/>
    <w:rsid w:val="006F04BD"/>
    <w:rsid w:val="006F078F"/>
    <w:rsid w:val="006F0988"/>
    <w:rsid w:val="006F0C2D"/>
    <w:rsid w:val="006F0D74"/>
    <w:rsid w:val="006F0EB2"/>
    <w:rsid w:val="006F0FC5"/>
    <w:rsid w:val="006F1280"/>
    <w:rsid w:val="006F1BB3"/>
    <w:rsid w:val="006F1C6D"/>
    <w:rsid w:val="006F1F51"/>
    <w:rsid w:val="006F214A"/>
    <w:rsid w:val="006F22A6"/>
    <w:rsid w:val="006F239F"/>
    <w:rsid w:val="006F30FE"/>
    <w:rsid w:val="006F3162"/>
    <w:rsid w:val="006F32F8"/>
    <w:rsid w:val="006F33C2"/>
    <w:rsid w:val="006F3EC0"/>
    <w:rsid w:val="006F4046"/>
    <w:rsid w:val="006F446A"/>
    <w:rsid w:val="006F48EC"/>
    <w:rsid w:val="006F4CE9"/>
    <w:rsid w:val="006F4E76"/>
    <w:rsid w:val="006F4F01"/>
    <w:rsid w:val="006F55DA"/>
    <w:rsid w:val="006F5754"/>
    <w:rsid w:val="006F5D7E"/>
    <w:rsid w:val="006F5E8B"/>
    <w:rsid w:val="006F5ED4"/>
    <w:rsid w:val="006F5F01"/>
    <w:rsid w:val="006F6045"/>
    <w:rsid w:val="006F6239"/>
    <w:rsid w:val="006F69DC"/>
    <w:rsid w:val="006F74D5"/>
    <w:rsid w:val="006F787D"/>
    <w:rsid w:val="006F7AB3"/>
    <w:rsid w:val="006F7E7D"/>
    <w:rsid w:val="007005C2"/>
    <w:rsid w:val="00701021"/>
    <w:rsid w:val="007016AE"/>
    <w:rsid w:val="00701792"/>
    <w:rsid w:val="00701891"/>
    <w:rsid w:val="007025C1"/>
    <w:rsid w:val="00703239"/>
    <w:rsid w:val="00703333"/>
    <w:rsid w:val="00703437"/>
    <w:rsid w:val="0070413C"/>
    <w:rsid w:val="007043ED"/>
    <w:rsid w:val="00704445"/>
    <w:rsid w:val="007044E6"/>
    <w:rsid w:val="007045BC"/>
    <w:rsid w:val="0070481B"/>
    <w:rsid w:val="00704D0F"/>
    <w:rsid w:val="0070579E"/>
    <w:rsid w:val="00705A5F"/>
    <w:rsid w:val="00705BAE"/>
    <w:rsid w:val="00705BC2"/>
    <w:rsid w:val="00706026"/>
    <w:rsid w:val="00706209"/>
    <w:rsid w:val="007067C0"/>
    <w:rsid w:val="00706C00"/>
    <w:rsid w:val="00706EEB"/>
    <w:rsid w:val="00707A63"/>
    <w:rsid w:val="00710124"/>
    <w:rsid w:val="00710167"/>
    <w:rsid w:val="007104EE"/>
    <w:rsid w:val="00710EF5"/>
    <w:rsid w:val="00711183"/>
    <w:rsid w:val="0071256A"/>
    <w:rsid w:val="00712F1E"/>
    <w:rsid w:val="00712F2D"/>
    <w:rsid w:val="0071332C"/>
    <w:rsid w:val="007138A9"/>
    <w:rsid w:val="00714040"/>
    <w:rsid w:val="00714295"/>
    <w:rsid w:val="00715561"/>
    <w:rsid w:val="00715592"/>
    <w:rsid w:val="00715ADD"/>
    <w:rsid w:val="00720497"/>
    <w:rsid w:val="0072076E"/>
    <w:rsid w:val="00720E0A"/>
    <w:rsid w:val="00721ABD"/>
    <w:rsid w:val="00721D7E"/>
    <w:rsid w:val="007222AB"/>
    <w:rsid w:val="007230F9"/>
    <w:rsid w:val="0072312A"/>
    <w:rsid w:val="0072319A"/>
    <w:rsid w:val="007232A7"/>
    <w:rsid w:val="00723454"/>
    <w:rsid w:val="00723B70"/>
    <w:rsid w:val="00724B2B"/>
    <w:rsid w:val="00724B5E"/>
    <w:rsid w:val="00724B9A"/>
    <w:rsid w:val="00724E83"/>
    <w:rsid w:val="00725138"/>
    <w:rsid w:val="00725211"/>
    <w:rsid w:val="00725912"/>
    <w:rsid w:val="00725D2E"/>
    <w:rsid w:val="00725D31"/>
    <w:rsid w:val="00725FE3"/>
    <w:rsid w:val="00726466"/>
    <w:rsid w:val="00726A27"/>
    <w:rsid w:val="00727323"/>
    <w:rsid w:val="0072753E"/>
    <w:rsid w:val="00727550"/>
    <w:rsid w:val="0073048C"/>
    <w:rsid w:val="0073081D"/>
    <w:rsid w:val="007308E0"/>
    <w:rsid w:val="00730FBC"/>
    <w:rsid w:val="007310C0"/>
    <w:rsid w:val="0073136B"/>
    <w:rsid w:val="00731512"/>
    <w:rsid w:val="007332D7"/>
    <w:rsid w:val="007334C5"/>
    <w:rsid w:val="00733639"/>
    <w:rsid w:val="00733DD8"/>
    <w:rsid w:val="00733E27"/>
    <w:rsid w:val="007341B5"/>
    <w:rsid w:val="007344BF"/>
    <w:rsid w:val="00734DCB"/>
    <w:rsid w:val="00735304"/>
    <w:rsid w:val="007358C8"/>
    <w:rsid w:val="00735EF4"/>
    <w:rsid w:val="00735F3A"/>
    <w:rsid w:val="00736596"/>
    <w:rsid w:val="007366DD"/>
    <w:rsid w:val="00736BEF"/>
    <w:rsid w:val="007374EA"/>
    <w:rsid w:val="00737EEF"/>
    <w:rsid w:val="00740053"/>
    <w:rsid w:val="00740317"/>
    <w:rsid w:val="007406C9"/>
    <w:rsid w:val="007408AF"/>
    <w:rsid w:val="00740D8C"/>
    <w:rsid w:val="007411A3"/>
    <w:rsid w:val="0074122A"/>
    <w:rsid w:val="007414D2"/>
    <w:rsid w:val="00741C24"/>
    <w:rsid w:val="00741E05"/>
    <w:rsid w:val="007424A7"/>
    <w:rsid w:val="0074281B"/>
    <w:rsid w:val="00742B7C"/>
    <w:rsid w:val="00742D11"/>
    <w:rsid w:val="007430C4"/>
    <w:rsid w:val="00743367"/>
    <w:rsid w:val="00743396"/>
    <w:rsid w:val="007434BA"/>
    <w:rsid w:val="00743647"/>
    <w:rsid w:val="007438C7"/>
    <w:rsid w:val="00743C60"/>
    <w:rsid w:val="00744FC0"/>
    <w:rsid w:val="0074539F"/>
    <w:rsid w:val="007454C3"/>
    <w:rsid w:val="00745960"/>
    <w:rsid w:val="00745A7E"/>
    <w:rsid w:val="0074711F"/>
    <w:rsid w:val="00747AFB"/>
    <w:rsid w:val="00747CFF"/>
    <w:rsid w:val="00747D97"/>
    <w:rsid w:val="007500C5"/>
    <w:rsid w:val="00751282"/>
    <w:rsid w:val="0075143F"/>
    <w:rsid w:val="007518EA"/>
    <w:rsid w:val="00752123"/>
    <w:rsid w:val="00752A8F"/>
    <w:rsid w:val="007531C2"/>
    <w:rsid w:val="00753400"/>
    <w:rsid w:val="00753B2E"/>
    <w:rsid w:val="007545B8"/>
    <w:rsid w:val="007547E0"/>
    <w:rsid w:val="007549D9"/>
    <w:rsid w:val="00754BEB"/>
    <w:rsid w:val="007562A6"/>
    <w:rsid w:val="00756308"/>
    <w:rsid w:val="007565B5"/>
    <w:rsid w:val="007572BF"/>
    <w:rsid w:val="0075733E"/>
    <w:rsid w:val="0076086F"/>
    <w:rsid w:val="00760DB1"/>
    <w:rsid w:val="00761453"/>
    <w:rsid w:val="00761D5B"/>
    <w:rsid w:val="0076255D"/>
    <w:rsid w:val="007627F0"/>
    <w:rsid w:val="007628E9"/>
    <w:rsid w:val="00762CA0"/>
    <w:rsid w:val="00763468"/>
    <w:rsid w:val="0076346B"/>
    <w:rsid w:val="0076356E"/>
    <w:rsid w:val="007637DA"/>
    <w:rsid w:val="00763824"/>
    <w:rsid w:val="0076507F"/>
    <w:rsid w:val="0076522B"/>
    <w:rsid w:val="00765826"/>
    <w:rsid w:val="00765E3F"/>
    <w:rsid w:val="00766AEA"/>
    <w:rsid w:val="007673F0"/>
    <w:rsid w:val="00767438"/>
    <w:rsid w:val="007675E3"/>
    <w:rsid w:val="007679A2"/>
    <w:rsid w:val="00767BA5"/>
    <w:rsid w:val="00767D28"/>
    <w:rsid w:val="00770656"/>
    <w:rsid w:val="007706C9"/>
    <w:rsid w:val="00770D97"/>
    <w:rsid w:val="00770F90"/>
    <w:rsid w:val="00771ED9"/>
    <w:rsid w:val="00772166"/>
    <w:rsid w:val="0077247F"/>
    <w:rsid w:val="007732B3"/>
    <w:rsid w:val="00773655"/>
    <w:rsid w:val="007739DB"/>
    <w:rsid w:val="00773FD7"/>
    <w:rsid w:val="007741CE"/>
    <w:rsid w:val="007743C5"/>
    <w:rsid w:val="007743D0"/>
    <w:rsid w:val="0077459B"/>
    <w:rsid w:val="00774F5F"/>
    <w:rsid w:val="00775AB3"/>
    <w:rsid w:val="00775C22"/>
    <w:rsid w:val="00775CB1"/>
    <w:rsid w:val="00775E3C"/>
    <w:rsid w:val="00776056"/>
    <w:rsid w:val="00776191"/>
    <w:rsid w:val="00776282"/>
    <w:rsid w:val="007762CD"/>
    <w:rsid w:val="00776677"/>
    <w:rsid w:val="007766C9"/>
    <w:rsid w:val="0077694C"/>
    <w:rsid w:val="007769E2"/>
    <w:rsid w:val="007772F7"/>
    <w:rsid w:val="007774A0"/>
    <w:rsid w:val="00777C87"/>
    <w:rsid w:val="00780206"/>
    <w:rsid w:val="00780697"/>
    <w:rsid w:val="007809F3"/>
    <w:rsid w:val="00780B64"/>
    <w:rsid w:val="00780CFE"/>
    <w:rsid w:val="00782253"/>
    <w:rsid w:val="00782425"/>
    <w:rsid w:val="0078245B"/>
    <w:rsid w:val="00782725"/>
    <w:rsid w:val="007828E5"/>
    <w:rsid w:val="00782AB4"/>
    <w:rsid w:val="00782F0A"/>
    <w:rsid w:val="0078393D"/>
    <w:rsid w:val="0078428F"/>
    <w:rsid w:val="007842E4"/>
    <w:rsid w:val="00784647"/>
    <w:rsid w:val="00784E97"/>
    <w:rsid w:val="007854A3"/>
    <w:rsid w:val="00785B6B"/>
    <w:rsid w:val="00786149"/>
    <w:rsid w:val="00786570"/>
    <w:rsid w:val="00786ABC"/>
    <w:rsid w:val="0078732E"/>
    <w:rsid w:val="00787518"/>
    <w:rsid w:val="007879D0"/>
    <w:rsid w:val="0079068B"/>
    <w:rsid w:val="0079081B"/>
    <w:rsid w:val="00790941"/>
    <w:rsid w:val="00790E3C"/>
    <w:rsid w:val="00790FC3"/>
    <w:rsid w:val="007910C3"/>
    <w:rsid w:val="00791257"/>
    <w:rsid w:val="00791537"/>
    <w:rsid w:val="00792498"/>
    <w:rsid w:val="00792E7E"/>
    <w:rsid w:val="00792F72"/>
    <w:rsid w:val="007934A2"/>
    <w:rsid w:val="007938D7"/>
    <w:rsid w:val="00793C0C"/>
    <w:rsid w:val="00793E07"/>
    <w:rsid w:val="00794623"/>
    <w:rsid w:val="00794A0B"/>
    <w:rsid w:val="00794D7C"/>
    <w:rsid w:val="00794D94"/>
    <w:rsid w:val="00794F64"/>
    <w:rsid w:val="00795240"/>
    <w:rsid w:val="00795916"/>
    <w:rsid w:val="00795D0A"/>
    <w:rsid w:val="00795FF8"/>
    <w:rsid w:val="00796055"/>
    <w:rsid w:val="007968A9"/>
    <w:rsid w:val="00796D29"/>
    <w:rsid w:val="007972C5"/>
    <w:rsid w:val="007975E6"/>
    <w:rsid w:val="00797730"/>
    <w:rsid w:val="00797A7A"/>
    <w:rsid w:val="007A00F9"/>
    <w:rsid w:val="007A01FF"/>
    <w:rsid w:val="007A041E"/>
    <w:rsid w:val="007A14D0"/>
    <w:rsid w:val="007A18AA"/>
    <w:rsid w:val="007A1985"/>
    <w:rsid w:val="007A1C58"/>
    <w:rsid w:val="007A2004"/>
    <w:rsid w:val="007A2B17"/>
    <w:rsid w:val="007A2D8F"/>
    <w:rsid w:val="007A2E23"/>
    <w:rsid w:val="007A3295"/>
    <w:rsid w:val="007A34C7"/>
    <w:rsid w:val="007A351E"/>
    <w:rsid w:val="007A35D5"/>
    <w:rsid w:val="007A3737"/>
    <w:rsid w:val="007A4682"/>
    <w:rsid w:val="007A4686"/>
    <w:rsid w:val="007A4F82"/>
    <w:rsid w:val="007A5177"/>
    <w:rsid w:val="007A5814"/>
    <w:rsid w:val="007A5B42"/>
    <w:rsid w:val="007A5BFF"/>
    <w:rsid w:val="007A6523"/>
    <w:rsid w:val="007A7012"/>
    <w:rsid w:val="007A7310"/>
    <w:rsid w:val="007B039A"/>
    <w:rsid w:val="007B06C0"/>
    <w:rsid w:val="007B0CB8"/>
    <w:rsid w:val="007B0EE4"/>
    <w:rsid w:val="007B1361"/>
    <w:rsid w:val="007B1CD9"/>
    <w:rsid w:val="007B1FBD"/>
    <w:rsid w:val="007B2474"/>
    <w:rsid w:val="007B28A5"/>
    <w:rsid w:val="007B29A4"/>
    <w:rsid w:val="007B2AEC"/>
    <w:rsid w:val="007B2D09"/>
    <w:rsid w:val="007B2D56"/>
    <w:rsid w:val="007B33ED"/>
    <w:rsid w:val="007B35F3"/>
    <w:rsid w:val="007B3872"/>
    <w:rsid w:val="007B39C3"/>
    <w:rsid w:val="007B3EDE"/>
    <w:rsid w:val="007B4013"/>
    <w:rsid w:val="007B4AC1"/>
    <w:rsid w:val="007B5832"/>
    <w:rsid w:val="007B5A18"/>
    <w:rsid w:val="007B5BCC"/>
    <w:rsid w:val="007B5DC0"/>
    <w:rsid w:val="007B62C5"/>
    <w:rsid w:val="007B6B26"/>
    <w:rsid w:val="007B6E88"/>
    <w:rsid w:val="007B72AD"/>
    <w:rsid w:val="007B74B0"/>
    <w:rsid w:val="007B77BE"/>
    <w:rsid w:val="007B7A14"/>
    <w:rsid w:val="007C03E3"/>
    <w:rsid w:val="007C060E"/>
    <w:rsid w:val="007C0D11"/>
    <w:rsid w:val="007C1755"/>
    <w:rsid w:val="007C1831"/>
    <w:rsid w:val="007C1E1A"/>
    <w:rsid w:val="007C1EC5"/>
    <w:rsid w:val="007C259B"/>
    <w:rsid w:val="007C34DB"/>
    <w:rsid w:val="007C3D43"/>
    <w:rsid w:val="007C43F4"/>
    <w:rsid w:val="007C4949"/>
    <w:rsid w:val="007C53F1"/>
    <w:rsid w:val="007C54AD"/>
    <w:rsid w:val="007C5609"/>
    <w:rsid w:val="007C5EB2"/>
    <w:rsid w:val="007C6E1B"/>
    <w:rsid w:val="007C74DE"/>
    <w:rsid w:val="007C7734"/>
    <w:rsid w:val="007C79F4"/>
    <w:rsid w:val="007C7DD2"/>
    <w:rsid w:val="007D03B2"/>
    <w:rsid w:val="007D04CD"/>
    <w:rsid w:val="007D0814"/>
    <w:rsid w:val="007D09A9"/>
    <w:rsid w:val="007D0D1C"/>
    <w:rsid w:val="007D0DB8"/>
    <w:rsid w:val="007D1002"/>
    <w:rsid w:val="007D17EC"/>
    <w:rsid w:val="007D1A7B"/>
    <w:rsid w:val="007D1D94"/>
    <w:rsid w:val="007D25C7"/>
    <w:rsid w:val="007D2931"/>
    <w:rsid w:val="007D296A"/>
    <w:rsid w:val="007D3DC7"/>
    <w:rsid w:val="007D42E7"/>
    <w:rsid w:val="007D447B"/>
    <w:rsid w:val="007D4AB1"/>
    <w:rsid w:val="007D5799"/>
    <w:rsid w:val="007D5DAF"/>
    <w:rsid w:val="007D6106"/>
    <w:rsid w:val="007D7C3C"/>
    <w:rsid w:val="007D7D81"/>
    <w:rsid w:val="007D7D89"/>
    <w:rsid w:val="007D7E4D"/>
    <w:rsid w:val="007D7E6B"/>
    <w:rsid w:val="007E0789"/>
    <w:rsid w:val="007E090D"/>
    <w:rsid w:val="007E0BCA"/>
    <w:rsid w:val="007E0D30"/>
    <w:rsid w:val="007E203B"/>
    <w:rsid w:val="007E20FF"/>
    <w:rsid w:val="007E2253"/>
    <w:rsid w:val="007E229B"/>
    <w:rsid w:val="007E2357"/>
    <w:rsid w:val="007E2431"/>
    <w:rsid w:val="007E2A26"/>
    <w:rsid w:val="007E2B61"/>
    <w:rsid w:val="007E2C78"/>
    <w:rsid w:val="007E3074"/>
    <w:rsid w:val="007E3081"/>
    <w:rsid w:val="007E31B9"/>
    <w:rsid w:val="007E3304"/>
    <w:rsid w:val="007E337A"/>
    <w:rsid w:val="007E356C"/>
    <w:rsid w:val="007E42AD"/>
    <w:rsid w:val="007E5385"/>
    <w:rsid w:val="007E557A"/>
    <w:rsid w:val="007E59EA"/>
    <w:rsid w:val="007E61C9"/>
    <w:rsid w:val="007E673D"/>
    <w:rsid w:val="007E6A11"/>
    <w:rsid w:val="007E76EF"/>
    <w:rsid w:val="007E77E2"/>
    <w:rsid w:val="007E7812"/>
    <w:rsid w:val="007E78CC"/>
    <w:rsid w:val="007E7ADF"/>
    <w:rsid w:val="007F0670"/>
    <w:rsid w:val="007F07C6"/>
    <w:rsid w:val="007F0E45"/>
    <w:rsid w:val="007F0F50"/>
    <w:rsid w:val="007F15EE"/>
    <w:rsid w:val="007F18AB"/>
    <w:rsid w:val="007F1F84"/>
    <w:rsid w:val="007F2526"/>
    <w:rsid w:val="007F3244"/>
    <w:rsid w:val="007F43D7"/>
    <w:rsid w:val="007F4F7C"/>
    <w:rsid w:val="007F54BE"/>
    <w:rsid w:val="007F57FC"/>
    <w:rsid w:val="007F59D5"/>
    <w:rsid w:val="007F5E96"/>
    <w:rsid w:val="007F64EC"/>
    <w:rsid w:val="007F690E"/>
    <w:rsid w:val="007F69E7"/>
    <w:rsid w:val="007F6EAF"/>
    <w:rsid w:val="007F6FC7"/>
    <w:rsid w:val="007F71FB"/>
    <w:rsid w:val="007F73FF"/>
    <w:rsid w:val="007F7543"/>
    <w:rsid w:val="007F7980"/>
    <w:rsid w:val="007F7A8C"/>
    <w:rsid w:val="007F7E74"/>
    <w:rsid w:val="00800BF8"/>
    <w:rsid w:val="00800CE7"/>
    <w:rsid w:val="00800FBE"/>
    <w:rsid w:val="008013E1"/>
    <w:rsid w:val="0080156F"/>
    <w:rsid w:val="00802459"/>
    <w:rsid w:val="00802AA0"/>
    <w:rsid w:val="0080318A"/>
    <w:rsid w:val="0080384D"/>
    <w:rsid w:val="00803EDF"/>
    <w:rsid w:val="0080418C"/>
    <w:rsid w:val="00804339"/>
    <w:rsid w:val="00804979"/>
    <w:rsid w:val="00804DD8"/>
    <w:rsid w:val="00804FBD"/>
    <w:rsid w:val="00805229"/>
    <w:rsid w:val="00805297"/>
    <w:rsid w:val="00805BE1"/>
    <w:rsid w:val="008061DF"/>
    <w:rsid w:val="00806382"/>
    <w:rsid w:val="00806ED4"/>
    <w:rsid w:val="00807122"/>
    <w:rsid w:val="008073FD"/>
    <w:rsid w:val="00807A82"/>
    <w:rsid w:val="00807B82"/>
    <w:rsid w:val="00807D68"/>
    <w:rsid w:val="00811826"/>
    <w:rsid w:val="00812005"/>
    <w:rsid w:val="0081217F"/>
    <w:rsid w:val="008127E4"/>
    <w:rsid w:val="00812BDA"/>
    <w:rsid w:val="00812DBD"/>
    <w:rsid w:val="00812F59"/>
    <w:rsid w:val="008133E6"/>
    <w:rsid w:val="00813A23"/>
    <w:rsid w:val="00813D5C"/>
    <w:rsid w:val="0081420A"/>
    <w:rsid w:val="00814678"/>
    <w:rsid w:val="008155B1"/>
    <w:rsid w:val="00815803"/>
    <w:rsid w:val="00815B9D"/>
    <w:rsid w:val="00815D73"/>
    <w:rsid w:val="008160E0"/>
    <w:rsid w:val="00816344"/>
    <w:rsid w:val="00816728"/>
    <w:rsid w:val="00816849"/>
    <w:rsid w:val="0081759E"/>
    <w:rsid w:val="00817C39"/>
    <w:rsid w:val="00817DBF"/>
    <w:rsid w:val="00817E0D"/>
    <w:rsid w:val="00821425"/>
    <w:rsid w:val="0082192F"/>
    <w:rsid w:val="00821975"/>
    <w:rsid w:val="008220C6"/>
    <w:rsid w:val="0082240D"/>
    <w:rsid w:val="0082248E"/>
    <w:rsid w:val="008229A0"/>
    <w:rsid w:val="00822E0D"/>
    <w:rsid w:val="008237E1"/>
    <w:rsid w:val="008239DF"/>
    <w:rsid w:val="00824416"/>
    <w:rsid w:val="0082451E"/>
    <w:rsid w:val="00824701"/>
    <w:rsid w:val="008248F8"/>
    <w:rsid w:val="00824CCB"/>
    <w:rsid w:val="00825038"/>
    <w:rsid w:val="00825043"/>
    <w:rsid w:val="00825054"/>
    <w:rsid w:val="008255BE"/>
    <w:rsid w:val="00825B15"/>
    <w:rsid w:val="008261EC"/>
    <w:rsid w:val="00826878"/>
    <w:rsid w:val="00827118"/>
    <w:rsid w:val="008275F2"/>
    <w:rsid w:val="00830116"/>
    <w:rsid w:val="00830601"/>
    <w:rsid w:val="00830995"/>
    <w:rsid w:val="00830A51"/>
    <w:rsid w:val="00830A75"/>
    <w:rsid w:val="00830FAB"/>
    <w:rsid w:val="008321A9"/>
    <w:rsid w:val="0083232D"/>
    <w:rsid w:val="00832896"/>
    <w:rsid w:val="00832B6B"/>
    <w:rsid w:val="00832C5C"/>
    <w:rsid w:val="00832DA7"/>
    <w:rsid w:val="00832F5F"/>
    <w:rsid w:val="00833310"/>
    <w:rsid w:val="008334C8"/>
    <w:rsid w:val="00833CBA"/>
    <w:rsid w:val="00834BDF"/>
    <w:rsid w:val="00834C88"/>
    <w:rsid w:val="00834D07"/>
    <w:rsid w:val="00834E76"/>
    <w:rsid w:val="008355FE"/>
    <w:rsid w:val="00835617"/>
    <w:rsid w:val="00835641"/>
    <w:rsid w:val="008358E3"/>
    <w:rsid w:val="00835D0B"/>
    <w:rsid w:val="00836018"/>
    <w:rsid w:val="00836085"/>
    <w:rsid w:val="008365D7"/>
    <w:rsid w:val="00836611"/>
    <w:rsid w:val="00836720"/>
    <w:rsid w:val="00836CB0"/>
    <w:rsid w:val="0083755C"/>
    <w:rsid w:val="00837652"/>
    <w:rsid w:val="0083772B"/>
    <w:rsid w:val="00837DC2"/>
    <w:rsid w:val="00837EE6"/>
    <w:rsid w:val="00840952"/>
    <w:rsid w:val="00840B4F"/>
    <w:rsid w:val="00841402"/>
    <w:rsid w:val="0084159F"/>
    <w:rsid w:val="008415C0"/>
    <w:rsid w:val="00841D6F"/>
    <w:rsid w:val="00842152"/>
    <w:rsid w:val="0084250E"/>
    <w:rsid w:val="00842CE5"/>
    <w:rsid w:val="00842E81"/>
    <w:rsid w:val="00843902"/>
    <w:rsid w:val="008440B2"/>
    <w:rsid w:val="0084414F"/>
    <w:rsid w:val="008441A4"/>
    <w:rsid w:val="00844523"/>
    <w:rsid w:val="00844559"/>
    <w:rsid w:val="008445BB"/>
    <w:rsid w:val="008445F8"/>
    <w:rsid w:val="008448C2"/>
    <w:rsid w:val="00844AF7"/>
    <w:rsid w:val="00844C9D"/>
    <w:rsid w:val="00844E5B"/>
    <w:rsid w:val="008456F1"/>
    <w:rsid w:val="00845C0C"/>
    <w:rsid w:val="008463CD"/>
    <w:rsid w:val="00846A40"/>
    <w:rsid w:val="00847458"/>
    <w:rsid w:val="00847965"/>
    <w:rsid w:val="00847D74"/>
    <w:rsid w:val="00847DF1"/>
    <w:rsid w:val="0085127F"/>
    <w:rsid w:val="0085144E"/>
    <w:rsid w:val="00851868"/>
    <w:rsid w:val="00851EF1"/>
    <w:rsid w:val="00852133"/>
    <w:rsid w:val="00852565"/>
    <w:rsid w:val="00852F40"/>
    <w:rsid w:val="008538F3"/>
    <w:rsid w:val="00853A7C"/>
    <w:rsid w:val="00853DAB"/>
    <w:rsid w:val="00854086"/>
    <w:rsid w:val="008546B3"/>
    <w:rsid w:val="00854D22"/>
    <w:rsid w:val="008552C3"/>
    <w:rsid w:val="00855649"/>
    <w:rsid w:val="008558C3"/>
    <w:rsid w:val="00855AEB"/>
    <w:rsid w:val="008600D9"/>
    <w:rsid w:val="00860391"/>
    <w:rsid w:val="0086067A"/>
    <w:rsid w:val="00861237"/>
    <w:rsid w:val="008612D5"/>
    <w:rsid w:val="00861965"/>
    <w:rsid w:val="00861C34"/>
    <w:rsid w:val="00861F5F"/>
    <w:rsid w:val="008625E0"/>
    <w:rsid w:val="0086268F"/>
    <w:rsid w:val="0086282C"/>
    <w:rsid w:val="00862E88"/>
    <w:rsid w:val="008630F5"/>
    <w:rsid w:val="008631B0"/>
    <w:rsid w:val="008637B4"/>
    <w:rsid w:val="00863967"/>
    <w:rsid w:val="00863C71"/>
    <w:rsid w:val="008640B8"/>
    <w:rsid w:val="0086431F"/>
    <w:rsid w:val="008644D9"/>
    <w:rsid w:val="00864791"/>
    <w:rsid w:val="00865492"/>
    <w:rsid w:val="00865B07"/>
    <w:rsid w:val="00865D1D"/>
    <w:rsid w:val="00865EC7"/>
    <w:rsid w:val="00866832"/>
    <w:rsid w:val="00866AE6"/>
    <w:rsid w:val="00866E19"/>
    <w:rsid w:val="00867689"/>
    <w:rsid w:val="008679E5"/>
    <w:rsid w:val="00867A28"/>
    <w:rsid w:val="00867CB7"/>
    <w:rsid w:val="00870374"/>
    <w:rsid w:val="0087098B"/>
    <w:rsid w:val="00870AFF"/>
    <w:rsid w:val="008711B1"/>
    <w:rsid w:val="00871C43"/>
    <w:rsid w:val="00872210"/>
    <w:rsid w:val="00872534"/>
    <w:rsid w:val="00872C03"/>
    <w:rsid w:val="00872C0E"/>
    <w:rsid w:val="00873464"/>
    <w:rsid w:val="00873769"/>
    <w:rsid w:val="00873948"/>
    <w:rsid w:val="00873F5F"/>
    <w:rsid w:val="008740DF"/>
    <w:rsid w:val="00874919"/>
    <w:rsid w:val="00874C1C"/>
    <w:rsid w:val="00874C66"/>
    <w:rsid w:val="00874E6D"/>
    <w:rsid w:val="008751E6"/>
    <w:rsid w:val="00876093"/>
    <w:rsid w:val="00876181"/>
    <w:rsid w:val="00876344"/>
    <w:rsid w:val="00876357"/>
    <w:rsid w:val="008768E8"/>
    <w:rsid w:val="00877219"/>
    <w:rsid w:val="0087734B"/>
    <w:rsid w:val="008777BB"/>
    <w:rsid w:val="00877CA0"/>
    <w:rsid w:val="008800FD"/>
    <w:rsid w:val="00880134"/>
    <w:rsid w:val="00880147"/>
    <w:rsid w:val="00880155"/>
    <w:rsid w:val="0088025D"/>
    <w:rsid w:val="008806B4"/>
    <w:rsid w:val="008807C0"/>
    <w:rsid w:val="00880C0C"/>
    <w:rsid w:val="00880FE2"/>
    <w:rsid w:val="00881355"/>
    <w:rsid w:val="008814AE"/>
    <w:rsid w:val="00881AF0"/>
    <w:rsid w:val="00881CF3"/>
    <w:rsid w:val="00882524"/>
    <w:rsid w:val="0088298A"/>
    <w:rsid w:val="00882ADD"/>
    <w:rsid w:val="00883C48"/>
    <w:rsid w:val="00883EAF"/>
    <w:rsid w:val="00884F2D"/>
    <w:rsid w:val="0088516D"/>
    <w:rsid w:val="00886050"/>
    <w:rsid w:val="00886DDA"/>
    <w:rsid w:val="00886F43"/>
    <w:rsid w:val="00887714"/>
    <w:rsid w:val="00887831"/>
    <w:rsid w:val="00887994"/>
    <w:rsid w:val="00887EF8"/>
    <w:rsid w:val="008908E3"/>
    <w:rsid w:val="00890DA6"/>
    <w:rsid w:val="00891076"/>
    <w:rsid w:val="008910B1"/>
    <w:rsid w:val="008910F9"/>
    <w:rsid w:val="008917ED"/>
    <w:rsid w:val="00891BAC"/>
    <w:rsid w:val="00892061"/>
    <w:rsid w:val="00892AA2"/>
    <w:rsid w:val="008932E9"/>
    <w:rsid w:val="0089336D"/>
    <w:rsid w:val="008939BC"/>
    <w:rsid w:val="00893CD6"/>
    <w:rsid w:val="00893D0F"/>
    <w:rsid w:val="00893ED6"/>
    <w:rsid w:val="00894073"/>
    <w:rsid w:val="008940FA"/>
    <w:rsid w:val="0089448E"/>
    <w:rsid w:val="008945F0"/>
    <w:rsid w:val="00894822"/>
    <w:rsid w:val="00894849"/>
    <w:rsid w:val="008949B2"/>
    <w:rsid w:val="0089531B"/>
    <w:rsid w:val="00895596"/>
    <w:rsid w:val="0089559F"/>
    <w:rsid w:val="00895714"/>
    <w:rsid w:val="00895C5D"/>
    <w:rsid w:val="00895E28"/>
    <w:rsid w:val="00896027"/>
    <w:rsid w:val="008960E6"/>
    <w:rsid w:val="008963A4"/>
    <w:rsid w:val="00896583"/>
    <w:rsid w:val="00896768"/>
    <w:rsid w:val="00896B4F"/>
    <w:rsid w:val="00896CA7"/>
    <w:rsid w:val="008975FB"/>
    <w:rsid w:val="00897A3D"/>
    <w:rsid w:val="00897B8B"/>
    <w:rsid w:val="00897CB3"/>
    <w:rsid w:val="00897E73"/>
    <w:rsid w:val="008A01AA"/>
    <w:rsid w:val="008A0FD4"/>
    <w:rsid w:val="008A1054"/>
    <w:rsid w:val="008A23E1"/>
    <w:rsid w:val="008A2C3F"/>
    <w:rsid w:val="008A2EB7"/>
    <w:rsid w:val="008A3421"/>
    <w:rsid w:val="008A3660"/>
    <w:rsid w:val="008A3EBF"/>
    <w:rsid w:val="008A40FD"/>
    <w:rsid w:val="008A4471"/>
    <w:rsid w:val="008A46C0"/>
    <w:rsid w:val="008A4A5B"/>
    <w:rsid w:val="008A4E99"/>
    <w:rsid w:val="008A51DF"/>
    <w:rsid w:val="008A5242"/>
    <w:rsid w:val="008A5583"/>
    <w:rsid w:val="008A56E0"/>
    <w:rsid w:val="008A5CBB"/>
    <w:rsid w:val="008A5D1D"/>
    <w:rsid w:val="008A6225"/>
    <w:rsid w:val="008A6334"/>
    <w:rsid w:val="008A64A7"/>
    <w:rsid w:val="008A6665"/>
    <w:rsid w:val="008A68DA"/>
    <w:rsid w:val="008A6B01"/>
    <w:rsid w:val="008A7921"/>
    <w:rsid w:val="008A7FC9"/>
    <w:rsid w:val="008B06A1"/>
    <w:rsid w:val="008B071B"/>
    <w:rsid w:val="008B09BE"/>
    <w:rsid w:val="008B0C9E"/>
    <w:rsid w:val="008B1228"/>
    <w:rsid w:val="008B149D"/>
    <w:rsid w:val="008B1C8E"/>
    <w:rsid w:val="008B2191"/>
    <w:rsid w:val="008B238B"/>
    <w:rsid w:val="008B2A68"/>
    <w:rsid w:val="008B2D03"/>
    <w:rsid w:val="008B31E1"/>
    <w:rsid w:val="008B3BDE"/>
    <w:rsid w:val="008B3FFD"/>
    <w:rsid w:val="008B4073"/>
    <w:rsid w:val="008B41ED"/>
    <w:rsid w:val="008B4A3B"/>
    <w:rsid w:val="008B4D9C"/>
    <w:rsid w:val="008B52CC"/>
    <w:rsid w:val="008B5438"/>
    <w:rsid w:val="008B5731"/>
    <w:rsid w:val="008B579D"/>
    <w:rsid w:val="008B596B"/>
    <w:rsid w:val="008B5BA7"/>
    <w:rsid w:val="008B5C16"/>
    <w:rsid w:val="008B5D5B"/>
    <w:rsid w:val="008B6E0B"/>
    <w:rsid w:val="008B7482"/>
    <w:rsid w:val="008B7649"/>
    <w:rsid w:val="008B7C81"/>
    <w:rsid w:val="008B7F1F"/>
    <w:rsid w:val="008C103E"/>
    <w:rsid w:val="008C1426"/>
    <w:rsid w:val="008C1593"/>
    <w:rsid w:val="008C1D40"/>
    <w:rsid w:val="008C2209"/>
    <w:rsid w:val="008C2393"/>
    <w:rsid w:val="008C393A"/>
    <w:rsid w:val="008C3B30"/>
    <w:rsid w:val="008C3BEC"/>
    <w:rsid w:val="008C4510"/>
    <w:rsid w:val="008C4EF1"/>
    <w:rsid w:val="008C4FD2"/>
    <w:rsid w:val="008C5FD4"/>
    <w:rsid w:val="008C6469"/>
    <w:rsid w:val="008C659B"/>
    <w:rsid w:val="008C65A3"/>
    <w:rsid w:val="008C68D1"/>
    <w:rsid w:val="008C6AD1"/>
    <w:rsid w:val="008C6B00"/>
    <w:rsid w:val="008D0F49"/>
    <w:rsid w:val="008D1379"/>
    <w:rsid w:val="008D138D"/>
    <w:rsid w:val="008D1CCE"/>
    <w:rsid w:val="008D2268"/>
    <w:rsid w:val="008D23DD"/>
    <w:rsid w:val="008D2925"/>
    <w:rsid w:val="008D3073"/>
    <w:rsid w:val="008D37B0"/>
    <w:rsid w:val="008D41B3"/>
    <w:rsid w:val="008D42CB"/>
    <w:rsid w:val="008D4E99"/>
    <w:rsid w:val="008D51A7"/>
    <w:rsid w:val="008D5295"/>
    <w:rsid w:val="008D5972"/>
    <w:rsid w:val="008D5CF4"/>
    <w:rsid w:val="008D5DA3"/>
    <w:rsid w:val="008D6881"/>
    <w:rsid w:val="008D6ADE"/>
    <w:rsid w:val="008D6BC3"/>
    <w:rsid w:val="008D6F66"/>
    <w:rsid w:val="008D713D"/>
    <w:rsid w:val="008D7196"/>
    <w:rsid w:val="008D7375"/>
    <w:rsid w:val="008D77C7"/>
    <w:rsid w:val="008D7CE1"/>
    <w:rsid w:val="008D7FCF"/>
    <w:rsid w:val="008E0012"/>
    <w:rsid w:val="008E0029"/>
    <w:rsid w:val="008E023C"/>
    <w:rsid w:val="008E025C"/>
    <w:rsid w:val="008E11A9"/>
    <w:rsid w:val="008E1C98"/>
    <w:rsid w:val="008E1F3E"/>
    <w:rsid w:val="008E22C2"/>
    <w:rsid w:val="008E255D"/>
    <w:rsid w:val="008E2642"/>
    <w:rsid w:val="008E267C"/>
    <w:rsid w:val="008E2770"/>
    <w:rsid w:val="008E32D6"/>
    <w:rsid w:val="008E3CC2"/>
    <w:rsid w:val="008E3E7C"/>
    <w:rsid w:val="008E41BB"/>
    <w:rsid w:val="008E4384"/>
    <w:rsid w:val="008E47FB"/>
    <w:rsid w:val="008E513C"/>
    <w:rsid w:val="008E58A1"/>
    <w:rsid w:val="008E5C62"/>
    <w:rsid w:val="008E600D"/>
    <w:rsid w:val="008E6278"/>
    <w:rsid w:val="008E6419"/>
    <w:rsid w:val="008E65D1"/>
    <w:rsid w:val="008E7308"/>
    <w:rsid w:val="008E755E"/>
    <w:rsid w:val="008E759F"/>
    <w:rsid w:val="008F03F5"/>
    <w:rsid w:val="008F06E9"/>
    <w:rsid w:val="008F2076"/>
    <w:rsid w:val="008F2882"/>
    <w:rsid w:val="008F3544"/>
    <w:rsid w:val="008F366D"/>
    <w:rsid w:val="008F4781"/>
    <w:rsid w:val="008F4886"/>
    <w:rsid w:val="008F49CD"/>
    <w:rsid w:val="008F52BB"/>
    <w:rsid w:val="008F59ED"/>
    <w:rsid w:val="008F5C97"/>
    <w:rsid w:val="008F5ED4"/>
    <w:rsid w:val="008F60B8"/>
    <w:rsid w:val="008F641B"/>
    <w:rsid w:val="008F64B7"/>
    <w:rsid w:val="008F6788"/>
    <w:rsid w:val="008F687A"/>
    <w:rsid w:val="008F68D1"/>
    <w:rsid w:val="008F6A8E"/>
    <w:rsid w:val="008F7142"/>
    <w:rsid w:val="008F7299"/>
    <w:rsid w:val="008F7621"/>
    <w:rsid w:val="008F77EA"/>
    <w:rsid w:val="008F7B0E"/>
    <w:rsid w:val="008F7D4C"/>
    <w:rsid w:val="009000C7"/>
    <w:rsid w:val="00900486"/>
    <w:rsid w:val="0090090B"/>
    <w:rsid w:val="00900C64"/>
    <w:rsid w:val="00900F8C"/>
    <w:rsid w:val="00901190"/>
    <w:rsid w:val="00901452"/>
    <w:rsid w:val="0090168A"/>
    <w:rsid w:val="009016C1"/>
    <w:rsid w:val="00901A37"/>
    <w:rsid w:val="00902130"/>
    <w:rsid w:val="0090218C"/>
    <w:rsid w:val="009027ED"/>
    <w:rsid w:val="0090284C"/>
    <w:rsid w:val="00902FFF"/>
    <w:rsid w:val="0090315F"/>
    <w:rsid w:val="0090352E"/>
    <w:rsid w:val="00903C11"/>
    <w:rsid w:val="0090408D"/>
    <w:rsid w:val="0090411C"/>
    <w:rsid w:val="00904273"/>
    <w:rsid w:val="00904E04"/>
    <w:rsid w:val="00905333"/>
    <w:rsid w:val="009053AC"/>
    <w:rsid w:val="00906BA2"/>
    <w:rsid w:val="00906D80"/>
    <w:rsid w:val="00906F59"/>
    <w:rsid w:val="009073B4"/>
    <w:rsid w:val="00907925"/>
    <w:rsid w:val="00907E0A"/>
    <w:rsid w:val="009108F8"/>
    <w:rsid w:val="00910D2C"/>
    <w:rsid w:val="00910E00"/>
    <w:rsid w:val="009113AF"/>
    <w:rsid w:val="0091223B"/>
    <w:rsid w:val="0091229B"/>
    <w:rsid w:val="00912F40"/>
    <w:rsid w:val="0091303E"/>
    <w:rsid w:val="009133C4"/>
    <w:rsid w:val="009134A0"/>
    <w:rsid w:val="009136F3"/>
    <w:rsid w:val="009142A6"/>
    <w:rsid w:val="009145AB"/>
    <w:rsid w:val="00914A11"/>
    <w:rsid w:val="00914AF5"/>
    <w:rsid w:val="00914F01"/>
    <w:rsid w:val="00915067"/>
    <w:rsid w:val="00915284"/>
    <w:rsid w:val="00915DC1"/>
    <w:rsid w:val="00915DEF"/>
    <w:rsid w:val="00916AA6"/>
    <w:rsid w:val="00916E09"/>
    <w:rsid w:val="00916FBC"/>
    <w:rsid w:val="0091716D"/>
    <w:rsid w:val="009178C4"/>
    <w:rsid w:val="009178F1"/>
    <w:rsid w:val="00917BA2"/>
    <w:rsid w:val="00917C99"/>
    <w:rsid w:val="00917F8E"/>
    <w:rsid w:val="00917F98"/>
    <w:rsid w:val="00920080"/>
    <w:rsid w:val="0092026A"/>
    <w:rsid w:val="009207D8"/>
    <w:rsid w:val="00920E9A"/>
    <w:rsid w:val="00920FE3"/>
    <w:rsid w:val="009211B5"/>
    <w:rsid w:val="00921D4D"/>
    <w:rsid w:val="00923462"/>
    <w:rsid w:val="0092380C"/>
    <w:rsid w:val="00923876"/>
    <w:rsid w:val="009240A8"/>
    <w:rsid w:val="009246A9"/>
    <w:rsid w:val="00924AE5"/>
    <w:rsid w:val="00924D30"/>
    <w:rsid w:val="00924F64"/>
    <w:rsid w:val="009259ED"/>
    <w:rsid w:val="00925EDE"/>
    <w:rsid w:val="009260C8"/>
    <w:rsid w:val="00926885"/>
    <w:rsid w:val="00926EFE"/>
    <w:rsid w:val="0092739B"/>
    <w:rsid w:val="00927E68"/>
    <w:rsid w:val="0093016F"/>
    <w:rsid w:val="00930232"/>
    <w:rsid w:val="0093067D"/>
    <w:rsid w:val="00930747"/>
    <w:rsid w:val="00931C77"/>
    <w:rsid w:val="00931E00"/>
    <w:rsid w:val="00932064"/>
    <w:rsid w:val="009320A5"/>
    <w:rsid w:val="009330E0"/>
    <w:rsid w:val="00933274"/>
    <w:rsid w:val="00933C65"/>
    <w:rsid w:val="009340D4"/>
    <w:rsid w:val="0093419D"/>
    <w:rsid w:val="0093435A"/>
    <w:rsid w:val="0093462F"/>
    <w:rsid w:val="00934726"/>
    <w:rsid w:val="00934EC9"/>
    <w:rsid w:val="00934F38"/>
    <w:rsid w:val="00935355"/>
    <w:rsid w:val="00935571"/>
    <w:rsid w:val="00935D4D"/>
    <w:rsid w:val="00936944"/>
    <w:rsid w:val="009376CE"/>
    <w:rsid w:val="0093772F"/>
    <w:rsid w:val="0093773C"/>
    <w:rsid w:val="0093789F"/>
    <w:rsid w:val="00940A87"/>
    <w:rsid w:val="00940C6E"/>
    <w:rsid w:val="00940F06"/>
    <w:rsid w:val="00941399"/>
    <w:rsid w:val="00941767"/>
    <w:rsid w:val="00941B79"/>
    <w:rsid w:val="00941E3C"/>
    <w:rsid w:val="00941E4C"/>
    <w:rsid w:val="00942417"/>
    <w:rsid w:val="00943099"/>
    <w:rsid w:val="00943130"/>
    <w:rsid w:val="00943705"/>
    <w:rsid w:val="009447C3"/>
    <w:rsid w:val="0094483C"/>
    <w:rsid w:val="0094490A"/>
    <w:rsid w:val="00944DC9"/>
    <w:rsid w:val="00944E69"/>
    <w:rsid w:val="00945230"/>
    <w:rsid w:val="00945617"/>
    <w:rsid w:val="009456F3"/>
    <w:rsid w:val="00945A68"/>
    <w:rsid w:val="00945BCD"/>
    <w:rsid w:val="00945F7A"/>
    <w:rsid w:val="0094621C"/>
    <w:rsid w:val="009462DA"/>
    <w:rsid w:val="00946631"/>
    <w:rsid w:val="009466E8"/>
    <w:rsid w:val="00946CE4"/>
    <w:rsid w:val="00946E3B"/>
    <w:rsid w:val="0094710B"/>
    <w:rsid w:val="009477AC"/>
    <w:rsid w:val="00947861"/>
    <w:rsid w:val="00947C4D"/>
    <w:rsid w:val="0095023E"/>
    <w:rsid w:val="00950593"/>
    <w:rsid w:val="00950880"/>
    <w:rsid w:val="009508F2"/>
    <w:rsid w:val="00950A2F"/>
    <w:rsid w:val="00951086"/>
    <w:rsid w:val="0095127E"/>
    <w:rsid w:val="009525C5"/>
    <w:rsid w:val="009525E9"/>
    <w:rsid w:val="00952704"/>
    <w:rsid w:val="00952742"/>
    <w:rsid w:val="00952D6F"/>
    <w:rsid w:val="00952E43"/>
    <w:rsid w:val="00952FC5"/>
    <w:rsid w:val="009534DB"/>
    <w:rsid w:val="009539F3"/>
    <w:rsid w:val="00953B77"/>
    <w:rsid w:val="00953B9F"/>
    <w:rsid w:val="00953D5E"/>
    <w:rsid w:val="009542C9"/>
    <w:rsid w:val="0095469F"/>
    <w:rsid w:val="009547AA"/>
    <w:rsid w:val="00954F8E"/>
    <w:rsid w:val="00954FCB"/>
    <w:rsid w:val="00955534"/>
    <w:rsid w:val="009556D1"/>
    <w:rsid w:val="0095593C"/>
    <w:rsid w:val="0095654A"/>
    <w:rsid w:val="00956627"/>
    <w:rsid w:val="00956915"/>
    <w:rsid w:val="00956ACE"/>
    <w:rsid w:val="0095753D"/>
    <w:rsid w:val="009579E1"/>
    <w:rsid w:val="00957F42"/>
    <w:rsid w:val="00960518"/>
    <w:rsid w:val="009608EA"/>
    <w:rsid w:val="00960A5B"/>
    <w:rsid w:val="00961212"/>
    <w:rsid w:val="009615EE"/>
    <w:rsid w:val="00961673"/>
    <w:rsid w:val="009616EC"/>
    <w:rsid w:val="00961790"/>
    <w:rsid w:val="009621B9"/>
    <w:rsid w:val="00962652"/>
    <w:rsid w:val="00962800"/>
    <w:rsid w:val="00962E80"/>
    <w:rsid w:val="00963D16"/>
    <w:rsid w:val="00963E5D"/>
    <w:rsid w:val="00964114"/>
    <w:rsid w:val="00964AE8"/>
    <w:rsid w:val="00964DEA"/>
    <w:rsid w:val="00964F4C"/>
    <w:rsid w:val="009650D9"/>
    <w:rsid w:val="009651CD"/>
    <w:rsid w:val="00965EC4"/>
    <w:rsid w:val="0096610B"/>
    <w:rsid w:val="0096675A"/>
    <w:rsid w:val="00966E91"/>
    <w:rsid w:val="00967026"/>
    <w:rsid w:val="009675C6"/>
    <w:rsid w:val="0096764F"/>
    <w:rsid w:val="00967711"/>
    <w:rsid w:val="009679E2"/>
    <w:rsid w:val="00967AF0"/>
    <w:rsid w:val="00967B4D"/>
    <w:rsid w:val="00967C61"/>
    <w:rsid w:val="00967EB2"/>
    <w:rsid w:val="00970032"/>
    <w:rsid w:val="0097004B"/>
    <w:rsid w:val="0097026A"/>
    <w:rsid w:val="009702BB"/>
    <w:rsid w:val="00970AFA"/>
    <w:rsid w:val="00970DB9"/>
    <w:rsid w:val="009711AE"/>
    <w:rsid w:val="009715FB"/>
    <w:rsid w:val="00971B02"/>
    <w:rsid w:val="00971BE2"/>
    <w:rsid w:val="0097219C"/>
    <w:rsid w:val="0097252A"/>
    <w:rsid w:val="009726D4"/>
    <w:rsid w:val="00972D51"/>
    <w:rsid w:val="00972EC3"/>
    <w:rsid w:val="00973209"/>
    <w:rsid w:val="00973604"/>
    <w:rsid w:val="009738DF"/>
    <w:rsid w:val="00973FD6"/>
    <w:rsid w:val="009745F9"/>
    <w:rsid w:val="0097464F"/>
    <w:rsid w:val="00974ED6"/>
    <w:rsid w:val="0097520B"/>
    <w:rsid w:val="00975B38"/>
    <w:rsid w:val="00976396"/>
    <w:rsid w:val="00976AC2"/>
    <w:rsid w:val="00977696"/>
    <w:rsid w:val="00980E63"/>
    <w:rsid w:val="0098101C"/>
    <w:rsid w:val="009811C1"/>
    <w:rsid w:val="009812FB"/>
    <w:rsid w:val="0098176D"/>
    <w:rsid w:val="00982650"/>
    <w:rsid w:val="00982B32"/>
    <w:rsid w:val="0098386D"/>
    <w:rsid w:val="00984A69"/>
    <w:rsid w:val="00984B5E"/>
    <w:rsid w:val="00985C16"/>
    <w:rsid w:val="009864F8"/>
    <w:rsid w:val="009868A1"/>
    <w:rsid w:val="00986A71"/>
    <w:rsid w:val="00986A7F"/>
    <w:rsid w:val="00986CB4"/>
    <w:rsid w:val="00987250"/>
    <w:rsid w:val="009874C1"/>
    <w:rsid w:val="00990367"/>
    <w:rsid w:val="00990591"/>
    <w:rsid w:val="00990BF8"/>
    <w:rsid w:val="00990DA8"/>
    <w:rsid w:val="00991121"/>
    <w:rsid w:val="009921A8"/>
    <w:rsid w:val="009929F1"/>
    <w:rsid w:val="009933AC"/>
    <w:rsid w:val="00993718"/>
    <w:rsid w:val="00993794"/>
    <w:rsid w:val="00993FFF"/>
    <w:rsid w:val="00994956"/>
    <w:rsid w:val="00994B1F"/>
    <w:rsid w:val="00994CBA"/>
    <w:rsid w:val="00995A6C"/>
    <w:rsid w:val="0099624C"/>
    <w:rsid w:val="0099700C"/>
    <w:rsid w:val="009970BB"/>
    <w:rsid w:val="009971B1"/>
    <w:rsid w:val="0099739C"/>
    <w:rsid w:val="00997697"/>
    <w:rsid w:val="009978F2"/>
    <w:rsid w:val="00997966"/>
    <w:rsid w:val="00997DB0"/>
    <w:rsid w:val="009A04C0"/>
    <w:rsid w:val="009A0CF9"/>
    <w:rsid w:val="009A0FEA"/>
    <w:rsid w:val="009A1126"/>
    <w:rsid w:val="009A1C79"/>
    <w:rsid w:val="009A22FC"/>
    <w:rsid w:val="009A2F57"/>
    <w:rsid w:val="009A3681"/>
    <w:rsid w:val="009A422C"/>
    <w:rsid w:val="009A44DC"/>
    <w:rsid w:val="009A4C2C"/>
    <w:rsid w:val="009A547B"/>
    <w:rsid w:val="009A5860"/>
    <w:rsid w:val="009A5ACF"/>
    <w:rsid w:val="009A5CBA"/>
    <w:rsid w:val="009A6193"/>
    <w:rsid w:val="009A640F"/>
    <w:rsid w:val="009A6598"/>
    <w:rsid w:val="009A672B"/>
    <w:rsid w:val="009A6A92"/>
    <w:rsid w:val="009A6D08"/>
    <w:rsid w:val="009A6E07"/>
    <w:rsid w:val="009A6ECB"/>
    <w:rsid w:val="009A6F99"/>
    <w:rsid w:val="009A724D"/>
    <w:rsid w:val="009A7322"/>
    <w:rsid w:val="009A7697"/>
    <w:rsid w:val="009A7729"/>
    <w:rsid w:val="009A7A54"/>
    <w:rsid w:val="009B1329"/>
    <w:rsid w:val="009B1F29"/>
    <w:rsid w:val="009B2055"/>
    <w:rsid w:val="009B2FCC"/>
    <w:rsid w:val="009B3115"/>
    <w:rsid w:val="009B3840"/>
    <w:rsid w:val="009B3DCF"/>
    <w:rsid w:val="009B3DD5"/>
    <w:rsid w:val="009B3DF0"/>
    <w:rsid w:val="009B4DC8"/>
    <w:rsid w:val="009B4E53"/>
    <w:rsid w:val="009B5838"/>
    <w:rsid w:val="009B5CB5"/>
    <w:rsid w:val="009B60B3"/>
    <w:rsid w:val="009B658D"/>
    <w:rsid w:val="009B682B"/>
    <w:rsid w:val="009B74A5"/>
    <w:rsid w:val="009B75BA"/>
    <w:rsid w:val="009B772F"/>
    <w:rsid w:val="009B7B02"/>
    <w:rsid w:val="009B7C19"/>
    <w:rsid w:val="009B7FE6"/>
    <w:rsid w:val="009C021A"/>
    <w:rsid w:val="009C0889"/>
    <w:rsid w:val="009C0A90"/>
    <w:rsid w:val="009C0F2C"/>
    <w:rsid w:val="009C165A"/>
    <w:rsid w:val="009C1B25"/>
    <w:rsid w:val="009C1C3D"/>
    <w:rsid w:val="009C2529"/>
    <w:rsid w:val="009C26C2"/>
    <w:rsid w:val="009C2FC5"/>
    <w:rsid w:val="009C3031"/>
    <w:rsid w:val="009C3506"/>
    <w:rsid w:val="009C3BAA"/>
    <w:rsid w:val="009C400F"/>
    <w:rsid w:val="009C4583"/>
    <w:rsid w:val="009C5229"/>
    <w:rsid w:val="009C5D5F"/>
    <w:rsid w:val="009C6BAC"/>
    <w:rsid w:val="009C7376"/>
    <w:rsid w:val="009D01BE"/>
    <w:rsid w:val="009D028E"/>
    <w:rsid w:val="009D0AEB"/>
    <w:rsid w:val="009D1B73"/>
    <w:rsid w:val="009D1D14"/>
    <w:rsid w:val="009D1FFF"/>
    <w:rsid w:val="009D288F"/>
    <w:rsid w:val="009D2B5F"/>
    <w:rsid w:val="009D34C4"/>
    <w:rsid w:val="009D350D"/>
    <w:rsid w:val="009D4972"/>
    <w:rsid w:val="009D4A62"/>
    <w:rsid w:val="009D4F1D"/>
    <w:rsid w:val="009D5206"/>
    <w:rsid w:val="009D530B"/>
    <w:rsid w:val="009D5FE9"/>
    <w:rsid w:val="009D62F9"/>
    <w:rsid w:val="009D6ABC"/>
    <w:rsid w:val="009D6AEA"/>
    <w:rsid w:val="009D79E0"/>
    <w:rsid w:val="009D7DE9"/>
    <w:rsid w:val="009D7FD4"/>
    <w:rsid w:val="009E0314"/>
    <w:rsid w:val="009E0539"/>
    <w:rsid w:val="009E0746"/>
    <w:rsid w:val="009E08DB"/>
    <w:rsid w:val="009E0B0E"/>
    <w:rsid w:val="009E101A"/>
    <w:rsid w:val="009E11B4"/>
    <w:rsid w:val="009E1290"/>
    <w:rsid w:val="009E13A2"/>
    <w:rsid w:val="009E1478"/>
    <w:rsid w:val="009E15B9"/>
    <w:rsid w:val="009E170F"/>
    <w:rsid w:val="009E1DC3"/>
    <w:rsid w:val="009E1E1E"/>
    <w:rsid w:val="009E2712"/>
    <w:rsid w:val="009E2BCB"/>
    <w:rsid w:val="009E33EC"/>
    <w:rsid w:val="009E3CE9"/>
    <w:rsid w:val="009E4024"/>
    <w:rsid w:val="009E403B"/>
    <w:rsid w:val="009E46D5"/>
    <w:rsid w:val="009E5D19"/>
    <w:rsid w:val="009E62B6"/>
    <w:rsid w:val="009E6AEF"/>
    <w:rsid w:val="009E6DF9"/>
    <w:rsid w:val="009E7157"/>
    <w:rsid w:val="009E7C1E"/>
    <w:rsid w:val="009E7CB8"/>
    <w:rsid w:val="009F00B7"/>
    <w:rsid w:val="009F01A4"/>
    <w:rsid w:val="009F0350"/>
    <w:rsid w:val="009F04E2"/>
    <w:rsid w:val="009F0FE4"/>
    <w:rsid w:val="009F0FE9"/>
    <w:rsid w:val="009F170B"/>
    <w:rsid w:val="009F1A5E"/>
    <w:rsid w:val="009F2575"/>
    <w:rsid w:val="009F2956"/>
    <w:rsid w:val="009F3013"/>
    <w:rsid w:val="009F342C"/>
    <w:rsid w:val="009F34C5"/>
    <w:rsid w:val="009F38CC"/>
    <w:rsid w:val="009F3BCC"/>
    <w:rsid w:val="009F3DD9"/>
    <w:rsid w:val="009F439F"/>
    <w:rsid w:val="009F49B6"/>
    <w:rsid w:val="009F4B58"/>
    <w:rsid w:val="009F5F73"/>
    <w:rsid w:val="009F6A5F"/>
    <w:rsid w:val="009F6B10"/>
    <w:rsid w:val="009F7044"/>
    <w:rsid w:val="009F7494"/>
    <w:rsid w:val="009F7593"/>
    <w:rsid w:val="009F783D"/>
    <w:rsid w:val="00A001A9"/>
    <w:rsid w:val="00A00524"/>
    <w:rsid w:val="00A00709"/>
    <w:rsid w:val="00A00D88"/>
    <w:rsid w:val="00A00E2D"/>
    <w:rsid w:val="00A00E65"/>
    <w:rsid w:val="00A01473"/>
    <w:rsid w:val="00A01760"/>
    <w:rsid w:val="00A019E1"/>
    <w:rsid w:val="00A020E0"/>
    <w:rsid w:val="00A02211"/>
    <w:rsid w:val="00A022FC"/>
    <w:rsid w:val="00A02401"/>
    <w:rsid w:val="00A02C1F"/>
    <w:rsid w:val="00A03300"/>
    <w:rsid w:val="00A03A16"/>
    <w:rsid w:val="00A03AD7"/>
    <w:rsid w:val="00A0423D"/>
    <w:rsid w:val="00A04657"/>
    <w:rsid w:val="00A04A93"/>
    <w:rsid w:val="00A04ED2"/>
    <w:rsid w:val="00A0541E"/>
    <w:rsid w:val="00A05DBA"/>
    <w:rsid w:val="00A061DB"/>
    <w:rsid w:val="00A062D0"/>
    <w:rsid w:val="00A063B5"/>
    <w:rsid w:val="00A06569"/>
    <w:rsid w:val="00A0718C"/>
    <w:rsid w:val="00A071EE"/>
    <w:rsid w:val="00A073E1"/>
    <w:rsid w:val="00A0744A"/>
    <w:rsid w:val="00A07458"/>
    <w:rsid w:val="00A07BA7"/>
    <w:rsid w:val="00A07C4C"/>
    <w:rsid w:val="00A07E3A"/>
    <w:rsid w:val="00A07E4F"/>
    <w:rsid w:val="00A07E9E"/>
    <w:rsid w:val="00A10035"/>
    <w:rsid w:val="00A108EF"/>
    <w:rsid w:val="00A10B2D"/>
    <w:rsid w:val="00A112D5"/>
    <w:rsid w:val="00A113B6"/>
    <w:rsid w:val="00A11438"/>
    <w:rsid w:val="00A1196F"/>
    <w:rsid w:val="00A11B90"/>
    <w:rsid w:val="00A11F4C"/>
    <w:rsid w:val="00A1216C"/>
    <w:rsid w:val="00A12266"/>
    <w:rsid w:val="00A12C69"/>
    <w:rsid w:val="00A13288"/>
    <w:rsid w:val="00A1395F"/>
    <w:rsid w:val="00A13B8D"/>
    <w:rsid w:val="00A14BEB"/>
    <w:rsid w:val="00A1527F"/>
    <w:rsid w:val="00A1530A"/>
    <w:rsid w:val="00A15310"/>
    <w:rsid w:val="00A1544A"/>
    <w:rsid w:val="00A154B0"/>
    <w:rsid w:val="00A1551A"/>
    <w:rsid w:val="00A15FC2"/>
    <w:rsid w:val="00A1630D"/>
    <w:rsid w:val="00A167F4"/>
    <w:rsid w:val="00A16AB9"/>
    <w:rsid w:val="00A16CDF"/>
    <w:rsid w:val="00A16FAA"/>
    <w:rsid w:val="00A17372"/>
    <w:rsid w:val="00A1752D"/>
    <w:rsid w:val="00A176D2"/>
    <w:rsid w:val="00A178E2"/>
    <w:rsid w:val="00A20330"/>
    <w:rsid w:val="00A20A59"/>
    <w:rsid w:val="00A21ED2"/>
    <w:rsid w:val="00A222F4"/>
    <w:rsid w:val="00A224C0"/>
    <w:rsid w:val="00A22C18"/>
    <w:rsid w:val="00A23395"/>
    <w:rsid w:val="00A234E3"/>
    <w:rsid w:val="00A23523"/>
    <w:rsid w:val="00A23599"/>
    <w:rsid w:val="00A23C22"/>
    <w:rsid w:val="00A23D71"/>
    <w:rsid w:val="00A244F3"/>
    <w:rsid w:val="00A24A6A"/>
    <w:rsid w:val="00A24D38"/>
    <w:rsid w:val="00A25097"/>
    <w:rsid w:val="00A25467"/>
    <w:rsid w:val="00A2562B"/>
    <w:rsid w:val="00A25D6F"/>
    <w:rsid w:val="00A25F94"/>
    <w:rsid w:val="00A26643"/>
    <w:rsid w:val="00A26726"/>
    <w:rsid w:val="00A2690D"/>
    <w:rsid w:val="00A27155"/>
    <w:rsid w:val="00A30A6F"/>
    <w:rsid w:val="00A30BF3"/>
    <w:rsid w:val="00A3111A"/>
    <w:rsid w:val="00A31D9B"/>
    <w:rsid w:val="00A31F0C"/>
    <w:rsid w:val="00A326D0"/>
    <w:rsid w:val="00A32D64"/>
    <w:rsid w:val="00A32F4B"/>
    <w:rsid w:val="00A3328C"/>
    <w:rsid w:val="00A337D3"/>
    <w:rsid w:val="00A33AFD"/>
    <w:rsid w:val="00A33B2D"/>
    <w:rsid w:val="00A343B3"/>
    <w:rsid w:val="00A34F68"/>
    <w:rsid w:val="00A3542E"/>
    <w:rsid w:val="00A35531"/>
    <w:rsid w:val="00A35F00"/>
    <w:rsid w:val="00A36392"/>
    <w:rsid w:val="00A36462"/>
    <w:rsid w:val="00A36C0E"/>
    <w:rsid w:val="00A36E93"/>
    <w:rsid w:val="00A37B70"/>
    <w:rsid w:val="00A40C34"/>
    <w:rsid w:val="00A412AB"/>
    <w:rsid w:val="00A42098"/>
    <w:rsid w:val="00A42890"/>
    <w:rsid w:val="00A42984"/>
    <w:rsid w:val="00A429D9"/>
    <w:rsid w:val="00A42B51"/>
    <w:rsid w:val="00A432C4"/>
    <w:rsid w:val="00A43457"/>
    <w:rsid w:val="00A4353D"/>
    <w:rsid w:val="00A4394C"/>
    <w:rsid w:val="00A43A67"/>
    <w:rsid w:val="00A43F13"/>
    <w:rsid w:val="00A4482D"/>
    <w:rsid w:val="00A44857"/>
    <w:rsid w:val="00A44F93"/>
    <w:rsid w:val="00A452E2"/>
    <w:rsid w:val="00A454FD"/>
    <w:rsid w:val="00A46656"/>
    <w:rsid w:val="00A46C59"/>
    <w:rsid w:val="00A473D2"/>
    <w:rsid w:val="00A475AC"/>
    <w:rsid w:val="00A478BB"/>
    <w:rsid w:val="00A47903"/>
    <w:rsid w:val="00A47C63"/>
    <w:rsid w:val="00A506B7"/>
    <w:rsid w:val="00A50858"/>
    <w:rsid w:val="00A51673"/>
    <w:rsid w:val="00A517B4"/>
    <w:rsid w:val="00A518EF"/>
    <w:rsid w:val="00A51BB6"/>
    <w:rsid w:val="00A51C14"/>
    <w:rsid w:val="00A52671"/>
    <w:rsid w:val="00A5287E"/>
    <w:rsid w:val="00A52A30"/>
    <w:rsid w:val="00A52EBC"/>
    <w:rsid w:val="00A53346"/>
    <w:rsid w:val="00A53C47"/>
    <w:rsid w:val="00A53CD7"/>
    <w:rsid w:val="00A541B3"/>
    <w:rsid w:val="00A547E9"/>
    <w:rsid w:val="00A54CFE"/>
    <w:rsid w:val="00A54DB4"/>
    <w:rsid w:val="00A552A8"/>
    <w:rsid w:val="00A556E0"/>
    <w:rsid w:val="00A557C4"/>
    <w:rsid w:val="00A55D92"/>
    <w:rsid w:val="00A55F42"/>
    <w:rsid w:val="00A56611"/>
    <w:rsid w:val="00A56935"/>
    <w:rsid w:val="00A576E4"/>
    <w:rsid w:val="00A57B91"/>
    <w:rsid w:val="00A57ECC"/>
    <w:rsid w:val="00A60133"/>
    <w:rsid w:val="00A6049A"/>
    <w:rsid w:val="00A60A5F"/>
    <w:rsid w:val="00A60FF5"/>
    <w:rsid w:val="00A61C96"/>
    <w:rsid w:val="00A6269E"/>
    <w:rsid w:val="00A626A8"/>
    <w:rsid w:val="00A62E5C"/>
    <w:rsid w:val="00A6309C"/>
    <w:rsid w:val="00A636BD"/>
    <w:rsid w:val="00A637C2"/>
    <w:rsid w:val="00A6381A"/>
    <w:rsid w:val="00A63EC5"/>
    <w:rsid w:val="00A64BB3"/>
    <w:rsid w:val="00A64E65"/>
    <w:rsid w:val="00A65166"/>
    <w:rsid w:val="00A652A2"/>
    <w:rsid w:val="00A6558E"/>
    <w:rsid w:val="00A65870"/>
    <w:rsid w:val="00A6666B"/>
    <w:rsid w:val="00A67919"/>
    <w:rsid w:val="00A67A15"/>
    <w:rsid w:val="00A67D20"/>
    <w:rsid w:val="00A703CB"/>
    <w:rsid w:val="00A70908"/>
    <w:rsid w:val="00A70F06"/>
    <w:rsid w:val="00A7118D"/>
    <w:rsid w:val="00A711BB"/>
    <w:rsid w:val="00A7168F"/>
    <w:rsid w:val="00A71C89"/>
    <w:rsid w:val="00A71FA6"/>
    <w:rsid w:val="00A7344A"/>
    <w:rsid w:val="00A7385B"/>
    <w:rsid w:val="00A73A88"/>
    <w:rsid w:val="00A73DFE"/>
    <w:rsid w:val="00A740F9"/>
    <w:rsid w:val="00A741C2"/>
    <w:rsid w:val="00A743D6"/>
    <w:rsid w:val="00A746B2"/>
    <w:rsid w:val="00A7480F"/>
    <w:rsid w:val="00A748FD"/>
    <w:rsid w:val="00A75029"/>
    <w:rsid w:val="00A75201"/>
    <w:rsid w:val="00A7557B"/>
    <w:rsid w:val="00A75797"/>
    <w:rsid w:val="00A7596B"/>
    <w:rsid w:val="00A759D8"/>
    <w:rsid w:val="00A75C4B"/>
    <w:rsid w:val="00A75D9A"/>
    <w:rsid w:val="00A75E06"/>
    <w:rsid w:val="00A76C01"/>
    <w:rsid w:val="00A76F0D"/>
    <w:rsid w:val="00A77100"/>
    <w:rsid w:val="00A771D4"/>
    <w:rsid w:val="00A8006D"/>
    <w:rsid w:val="00A800FE"/>
    <w:rsid w:val="00A80CB6"/>
    <w:rsid w:val="00A81975"/>
    <w:rsid w:val="00A82879"/>
    <w:rsid w:val="00A82CD1"/>
    <w:rsid w:val="00A82F03"/>
    <w:rsid w:val="00A83172"/>
    <w:rsid w:val="00A832AA"/>
    <w:rsid w:val="00A838FD"/>
    <w:rsid w:val="00A849B2"/>
    <w:rsid w:val="00A84B4A"/>
    <w:rsid w:val="00A85497"/>
    <w:rsid w:val="00A8594A"/>
    <w:rsid w:val="00A85D83"/>
    <w:rsid w:val="00A8658A"/>
    <w:rsid w:val="00A86875"/>
    <w:rsid w:val="00A87079"/>
    <w:rsid w:val="00A87D0D"/>
    <w:rsid w:val="00A90093"/>
    <w:rsid w:val="00A90542"/>
    <w:rsid w:val="00A90AF9"/>
    <w:rsid w:val="00A90CDC"/>
    <w:rsid w:val="00A90DF6"/>
    <w:rsid w:val="00A91237"/>
    <w:rsid w:val="00A9137A"/>
    <w:rsid w:val="00A91DDE"/>
    <w:rsid w:val="00A927A5"/>
    <w:rsid w:val="00A92B66"/>
    <w:rsid w:val="00A92C67"/>
    <w:rsid w:val="00A931D4"/>
    <w:rsid w:val="00A9386C"/>
    <w:rsid w:val="00A93A2D"/>
    <w:rsid w:val="00A9508A"/>
    <w:rsid w:val="00A9508C"/>
    <w:rsid w:val="00A952D4"/>
    <w:rsid w:val="00A95839"/>
    <w:rsid w:val="00A959A5"/>
    <w:rsid w:val="00A95FD1"/>
    <w:rsid w:val="00A95FD3"/>
    <w:rsid w:val="00A9628E"/>
    <w:rsid w:val="00A96572"/>
    <w:rsid w:val="00A9659F"/>
    <w:rsid w:val="00A96613"/>
    <w:rsid w:val="00A967E8"/>
    <w:rsid w:val="00A96AC9"/>
    <w:rsid w:val="00A96F74"/>
    <w:rsid w:val="00A972EA"/>
    <w:rsid w:val="00A974E7"/>
    <w:rsid w:val="00A97552"/>
    <w:rsid w:val="00A97CFA"/>
    <w:rsid w:val="00AA00B2"/>
    <w:rsid w:val="00AA01A2"/>
    <w:rsid w:val="00AA0C28"/>
    <w:rsid w:val="00AA0E6B"/>
    <w:rsid w:val="00AA16FB"/>
    <w:rsid w:val="00AA1A8C"/>
    <w:rsid w:val="00AA1C88"/>
    <w:rsid w:val="00AA1D7F"/>
    <w:rsid w:val="00AA1F6D"/>
    <w:rsid w:val="00AA2703"/>
    <w:rsid w:val="00AA2DF3"/>
    <w:rsid w:val="00AA32DE"/>
    <w:rsid w:val="00AA354A"/>
    <w:rsid w:val="00AA36CF"/>
    <w:rsid w:val="00AA3B47"/>
    <w:rsid w:val="00AA3C87"/>
    <w:rsid w:val="00AA41C1"/>
    <w:rsid w:val="00AA4673"/>
    <w:rsid w:val="00AA4F66"/>
    <w:rsid w:val="00AA4FDE"/>
    <w:rsid w:val="00AA58AB"/>
    <w:rsid w:val="00AA59E1"/>
    <w:rsid w:val="00AA6F62"/>
    <w:rsid w:val="00AA70D8"/>
    <w:rsid w:val="00AB0154"/>
    <w:rsid w:val="00AB0640"/>
    <w:rsid w:val="00AB080C"/>
    <w:rsid w:val="00AB0CA1"/>
    <w:rsid w:val="00AB1283"/>
    <w:rsid w:val="00AB153F"/>
    <w:rsid w:val="00AB1550"/>
    <w:rsid w:val="00AB197E"/>
    <w:rsid w:val="00AB2099"/>
    <w:rsid w:val="00AB2436"/>
    <w:rsid w:val="00AB33DB"/>
    <w:rsid w:val="00AB3555"/>
    <w:rsid w:val="00AB3D6C"/>
    <w:rsid w:val="00AB4294"/>
    <w:rsid w:val="00AB4335"/>
    <w:rsid w:val="00AB4442"/>
    <w:rsid w:val="00AB4568"/>
    <w:rsid w:val="00AB479E"/>
    <w:rsid w:val="00AB4FE1"/>
    <w:rsid w:val="00AB5160"/>
    <w:rsid w:val="00AB5736"/>
    <w:rsid w:val="00AB5A22"/>
    <w:rsid w:val="00AB6647"/>
    <w:rsid w:val="00AB68A5"/>
    <w:rsid w:val="00AB6A66"/>
    <w:rsid w:val="00AB6AF1"/>
    <w:rsid w:val="00AB6E48"/>
    <w:rsid w:val="00AB7BD4"/>
    <w:rsid w:val="00AB7DD5"/>
    <w:rsid w:val="00AB7F6E"/>
    <w:rsid w:val="00AC00B0"/>
    <w:rsid w:val="00AC0146"/>
    <w:rsid w:val="00AC025E"/>
    <w:rsid w:val="00AC0374"/>
    <w:rsid w:val="00AC0897"/>
    <w:rsid w:val="00AC167D"/>
    <w:rsid w:val="00AC1B45"/>
    <w:rsid w:val="00AC20DB"/>
    <w:rsid w:val="00AC21C2"/>
    <w:rsid w:val="00AC28A2"/>
    <w:rsid w:val="00AC2A18"/>
    <w:rsid w:val="00AC2E37"/>
    <w:rsid w:val="00AC332A"/>
    <w:rsid w:val="00AC3369"/>
    <w:rsid w:val="00AC33D2"/>
    <w:rsid w:val="00AC3814"/>
    <w:rsid w:val="00AC4892"/>
    <w:rsid w:val="00AC5673"/>
    <w:rsid w:val="00AC56AD"/>
    <w:rsid w:val="00AC5C1B"/>
    <w:rsid w:val="00AC69A5"/>
    <w:rsid w:val="00AC6C02"/>
    <w:rsid w:val="00AC6F52"/>
    <w:rsid w:val="00AC70E0"/>
    <w:rsid w:val="00AC73F2"/>
    <w:rsid w:val="00AC75DF"/>
    <w:rsid w:val="00AC7AA4"/>
    <w:rsid w:val="00AC7B11"/>
    <w:rsid w:val="00AD0262"/>
    <w:rsid w:val="00AD02E0"/>
    <w:rsid w:val="00AD0581"/>
    <w:rsid w:val="00AD058C"/>
    <w:rsid w:val="00AD0B27"/>
    <w:rsid w:val="00AD0DB7"/>
    <w:rsid w:val="00AD0EE3"/>
    <w:rsid w:val="00AD15FE"/>
    <w:rsid w:val="00AD1956"/>
    <w:rsid w:val="00AD196C"/>
    <w:rsid w:val="00AD24A7"/>
    <w:rsid w:val="00AD3088"/>
    <w:rsid w:val="00AD3A25"/>
    <w:rsid w:val="00AD3D69"/>
    <w:rsid w:val="00AD3F4B"/>
    <w:rsid w:val="00AD3FD3"/>
    <w:rsid w:val="00AD4077"/>
    <w:rsid w:val="00AD44E5"/>
    <w:rsid w:val="00AD463A"/>
    <w:rsid w:val="00AD4946"/>
    <w:rsid w:val="00AD50DE"/>
    <w:rsid w:val="00AD51E5"/>
    <w:rsid w:val="00AD60A1"/>
    <w:rsid w:val="00AD629A"/>
    <w:rsid w:val="00AD6757"/>
    <w:rsid w:val="00AD7177"/>
    <w:rsid w:val="00AD7716"/>
    <w:rsid w:val="00AD7AAF"/>
    <w:rsid w:val="00AE0956"/>
    <w:rsid w:val="00AE0A9C"/>
    <w:rsid w:val="00AE0DB6"/>
    <w:rsid w:val="00AE0E90"/>
    <w:rsid w:val="00AE10AB"/>
    <w:rsid w:val="00AE110B"/>
    <w:rsid w:val="00AE1217"/>
    <w:rsid w:val="00AE13F9"/>
    <w:rsid w:val="00AE1B4E"/>
    <w:rsid w:val="00AE1EA2"/>
    <w:rsid w:val="00AE223E"/>
    <w:rsid w:val="00AE224E"/>
    <w:rsid w:val="00AE2C28"/>
    <w:rsid w:val="00AE2CD7"/>
    <w:rsid w:val="00AE37D2"/>
    <w:rsid w:val="00AE3AC1"/>
    <w:rsid w:val="00AE423B"/>
    <w:rsid w:val="00AE4401"/>
    <w:rsid w:val="00AE4564"/>
    <w:rsid w:val="00AE48D5"/>
    <w:rsid w:val="00AE5053"/>
    <w:rsid w:val="00AE5554"/>
    <w:rsid w:val="00AE5B85"/>
    <w:rsid w:val="00AE625A"/>
    <w:rsid w:val="00AE6812"/>
    <w:rsid w:val="00AE70B8"/>
    <w:rsid w:val="00AE756B"/>
    <w:rsid w:val="00AF0607"/>
    <w:rsid w:val="00AF15E7"/>
    <w:rsid w:val="00AF161A"/>
    <w:rsid w:val="00AF1A3A"/>
    <w:rsid w:val="00AF2090"/>
    <w:rsid w:val="00AF250F"/>
    <w:rsid w:val="00AF2836"/>
    <w:rsid w:val="00AF2F0E"/>
    <w:rsid w:val="00AF2FCA"/>
    <w:rsid w:val="00AF325F"/>
    <w:rsid w:val="00AF379E"/>
    <w:rsid w:val="00AF39A4"/>
    <w:rsid w:val="00AF4937"/>
    <w:rsid w:val="00AF4A0A"/>
    <w:rsid w:val="00AF4A23"/>
    <w:rsid w:val="00AF4D3F"/>
    <w:rsid w:val="00AF4F67"/>
    <w:rsid w:val="00AF5002"/>
    <w:rsid w:val="00AF5410"/>
    <w:rsid w:val="00AF54DD"/>
    <w:rsid w:val="00AF54E6"/>
    <w:rsid w:val="00AF562B"/>
    <w:rsid w:val="00AF5DB9"/>
    <w:rsid w:val="00AF64AE"/>
    <w:rsid w:val="00AF6C07"/>
    <w:rsid w:val="00AF6C5E"/>
    <w:rsid w:val="00AF7105"/>
    <w:rsid w:val="00AF710F"/>
    <w:rsid w:val="00AF7526"/>
    <w:rsid w:val="00AF7A5D"/>
    <w:rsid w:val="00AF7E02"/>
    <w:rsid w:val="00B00280"/>
    <w:rsid w:val="00B00F50"/>
    <w:rsid w:val="00B0150D"/>
    <w:rsid w:val="00B0196D"/>
    <w:rsid w:val="00B01B89"/>
    <w:rsid w:val="00B01FAF"/>
    <w:rsid w:val="00B02297"/>
    <w:rsid w:val="00B02594"/>
    <w:rsid w:val="00B02698"/>
    <w:rsid w:val="00B0286C"/>
    <w:rsid w:val="00B038AF"/>
    <w:rsid w:val="00B03B6E"/>
    <w:rsid w:val="00B03D7E"/>
    <w:rsid w:val="00B043A9"/>
    <w:rsid w:val="00B04AF5"/>
    <w:rsid w:val="00B0529D"/>
    <w:rsid w:val="00B059C1"/>
    <w:rsid w:val="00B05C88"/>
    <w:rsid w:val="00B06391"/>
    <w:rsid w:val="00B064D7"/>
    <w:rsid w:val="00B06522"/>
    <w:rsid w:val="00B06551"/>
    <w:rsid w:val="00B0668B"/>
    <w:rsid w:val="00B0753E"/>
    <w:rsid w:val="00B1026F"/>
    <w:rsid w:val="00B10931"/>
    <w:rsid w:val="00B10E87"/>
    <w:rsid w:val="00B10FA0"/>
    <w:rsid w:val="00B1127A"/>
    <w:rsid w:val="00B11300"/>
    <w:rsid w:val="00B126DA"/>
    <w:rsid w:val="00B12BB9"/>
    <w:rsid w:val="00B12D2D"/>
    <w:rsid w:val="00B12E5F"/>
    <w:rsid w:val="00B1311A"/>
    <w:rsid w:val="00B13307"/>
    <w:rsid w:val="00B13350"/>
    <w:rsid w:val="00B13D00"/>
    <w:rsid w:val="00B13EFC"/>
    <w:rsid w:val="00B144D9"/>
    <w:rsid w:val="00B14CA5"/>
    <w:rsid w:val="00B14F33"/>
    <w:rsid w:val="00B157F8"/>
    <w:rsid w:val="00B15B78"/>
    <w:rsid w:val="00B15E0D"/>
    <w:rsid w:val="00B16114"/>
    <w:rsid w:val="00B164AE"/>
    <w:rsid w:val="00B16BC5"/>
    <w:rsid w:val="00B16C22"/>
    <w:rsid w:val="00B16DBB"/>
    <w:rsid w:val="00B17818"/>
    <w:rsid w:val="00B200BB"/>
    <w:rsid w:val="00B20362"/>
    <w:rsid w:val="00B20583"/>
    <w:rsid w:val="00B206E7"/>
    <w:rsid w:val="00B207FD"/>
    <w:rsid w:val="00B20849"/>
    <w:rsid w:val="00B209FB"/>
    <w:rsid w:val="00B20F18"/>
    <w:rsid w:val="00B2146E"/>
    <w:rsid w:val="00B21809"/>
    <w:rsid w:val="00B21AA9"/>
    <w:rsid w:val="00B21CDB"/>
    <w:rsid w:val="00B21D8F"/>
    <w:rsid w:val="00B22842"/>
    <w:rsid w:val="00B235EF"/>
    <w:rsid w:val="00B23805"/>
    <w:rsid w:val="00B24ACD"/>
    <w:rsid w:val="00B254AE"/>
    <w:rsid w:val="00B258E6"/>
    <w:rsid w:val="00B25A0C"/>
    <w:rsid w:val="00B2603E"/>
    <w:rsid w:val="00B26949"/>
    <w:rsid w:val="00B26B0D"/>
    <w:rsid w:val="00B26C1E"/>
    <w:rsid w:val="00B26D4B"/>
    <w:rsid w:val="00B27080"/>
    <w:rsid w:val="00B3029A"/>
    <w:rsid w:val="00B3033D"/>
    <w:rsid w:val="00B3044F"/>
    <w:rsid w:val="00B304DD"/>
    <w:rsid w:val="00B31AAE"/>
    <w:rsid w:val="00B31BF5"/>
    <w:rsid w:val="00B32D79"/>
    <w:rsid w:val="00B32DA9"/>
    <w:rsid w:val="00B331B9"/>
    <w:rsid w:val="00B33B10"/>
    <w:rsid w:val="00B33BF9"/>
    <w:rsid w:val="00B343AA"/>
    <w:rsid w:val="00B343D9"/>
    <w:rsid w:val="00B35511"/>
    <w:rsid w:val="00B36567"/>
    <w:rsid w:val="00B36F5D"/>
    <w:rsid w:val="00B36F71"/>
    <w:rsid w:val="00B375A2"/>
    <w:rsid w:val="00B377B4"/>
    <w:rsid w:val="00B37D43"/>
    <w:rsid w:val="00B406DA"/>
    <w:rsid w:val="00B40A39"/>
    <w:rsid w:val="00B41162"/>
    <w:rsid w:val="00B4139C"/>
    <w:rsid w:val="00B41896"/>
    <w:rsid w:val="00B41C7D"/>
    <w:rsid w:val="00B41D6C"/>
    <w:rsid w:val="00B4233B"/>
    <w:rsid w:val="00B42E40"/>
    <w:rsid w:val="00B4335D"/>
    <w:rsid w:val="00B434C1"/>
    <w:rsid w:val="00B43D4D"/>
    <w:rsid w:val="00B44EF8"/>
    <w:rsid w:val="00B45FEC"/>
    <w:rsid w:val="00B4608B"/>
    <w:rsid w:val="00B461DD"/>
    <w:rsid w:val="00B46478"/>
    <w:rsid w:val="00B465D4"/>
    <w:rsid w:val="00B46B53"/>
    <w:rsid w:val="00B47352"/>
    <w:rsid w:val="00B47475"/>
    <w:rsid w:val="00B47A47"/>
    <w:rsid w:val="00B47C91"/>
    <w:rsid w:val="00B503C7"/>
    <w:rsid w:val="00B504A3"/>
    <w:rsid w:val="00B508FD"/>
    <w:rsid w:val="00B50C41"/>
    <w:rsid w:val="00B511B9"/>
    <w:rsid w:val="00B512E9"/>
    <w:rsid w:val="00B51A49"/>
    <w:rsid w:val="00B5203D"/>
    <w:rsid w:val="00B52DF7"/>
    <w:rsid w:val="00B532B0"/>
    <w:rsid w:val="00B53622"/>
    <w:rsid w:val="00B53BD7"/>
    <w:rsid w:val="00B54829"/>
    <w:rsid w:val="00B550DC"/>
    <w:rsid w:val="00B55309"/>
    <w:rsid w:val="00B5540A"/>
    <w:rsid w:val="00B5547C"/>
    <w:rsid w:val="00B55621"/>
    <w:rsid w:val="00B55982"/>
    <w:rsid w:val="00B5674B"/>
    <w:rsid w:val="00B56970"/>
    <w:rsid w:val="00B579AC"/>
    <w:rsid w:val="00B60421"/>
    <w:rsid w:val="00B604DC"/>
    <w:rsid w:val="00B6051B"/>
    <w:rsid w:val="00B60703"/>
    <w:rsid w:val="00B60A8D"/>
    <w:rsid w:val="00B60AA9"/>
    <w:rsid w:val="00B6182C"/>
    <w:rsid w:val="00B61918"/>
    <w:rsid w:val="00B61CE1"/>
    <w:rsid w:val="00B624A9"/>
    <w:rsid w:val="00B62B24"/>
    <w:rsid w:val="00B62CDC"/>
    <w:rsid w:val="00B63006"/>
    <w:rsid w:val="00B6329E"/>
    <w:rsid w:val="00B63C2E"/>
    <w:rsid w:val="00B6410D"/>
    <w:rsid w:val="00B64D68"/>
    <w:rsid w:val="00B64E9B"/>
    <w:rsid w:val="00B64ED9"/>
    <w:rsid w:val="00B65223"/>
    <w:rsid w:val="00B65642"/>
    <w:rsid w:val="00B66013"/>
    <w:rsid w:val="00B6632C"/>
    <w:rsid w:val="00B6687A"/>
    <w:rsid w:val="00B679D0"/>
    <w:rsid w:val="00B67B96"/>
    <w:rsid w:val="00B67E1A"/>
    <w:rsid w:val="00B70205"/>
    <w:rsid w:val="00B70349"/>
    <w:rsid w:val="00B705DF"/>
    <w:rsid w:val="00B70D15"/>
    <w:rsid w:val="00B70E66"/>
    <w:rsid w:val="00B715C8"/>
    <w:rsid w:val="00B71950"/>
    <w:rsid w:val="00B72057"/>
    <w:rsid w:val="00B725F0"/>
    <w:rsid w:val="00B72625"/>
    <w:rsid w:val="00B72738"/>
    <w:rsid w:val="00B72916"/>
    <w:rsid w:val="00B72CD6"/>
    <w:rsid w:val="00B72F9C"/>
    <w:rsid w:val="00B73131"/>
    <w:rsid w:val="00B734D8"/>
    <w:rsid w:val="00B73C06"/>
    <w:rsid w:val="00B73DCE"/>
    <w:rsid w:val="00B745F0"/>
    <w:rsid w:val="00B746D0"/>
    <w:rsid w:val="00B74D73"/>
    <w:rsid w:val="00B74E8B"/>
    <w:rsid w:val="00B7556B"/>
    <w:rsid w:val="00B7556C"/>
    <w:rsid w:val="00B75D48"/>
    <w:rsid w:val="00B75E4B"/>
    <w:rsid w:val="00B75F1E"/>
    <w:rsid w:val="00B76485"/>
    <w:rsid w:val="00B76925"/>
    <w:rsid w:val="00B775DA"/>
    <w:rsid w:val="00B77614"/>
    <w:rsid w:val="00B779B7"/>
    <w:rsid w:val="00B77B38"/>
    <w:rsid w:val="00B77E16"/>
    <w:rsid w:val="00B77EC8"/>
    <w:rsid w:val="00B77F3C"/>
    <w:rsid w:val="00B80A2C"/>
    <w:rsid w:val="00B817C9"/>
    <w:rsid w:val="00B8205C"/>
    <w:rsid w:val="00B8251F"/>
    <w:rsid w:val="00B826F2"/>
    <w:rsid w:val="00B82744"/>
    <w:rsid w:val="00B82794"/>
    <w:rsid w:val="00B82CA3"/>
    <w:rsid w:val="00B82E74"/>
    <w:rsid w:val="00B82FDE"/>
    <w:rsid w:val="00B834C8"/>
    <w:rsid w:val="00B83BD9"/>
    <w:rsid w:val="00B83CD4"/>
    <w:rsid w:val="00B84120"/>
    <w:rsid w:val="00B843AB"/>
    <w:rsid w:val="00B84A27"/>
    <w:rsid w:val="00B85389"/>
    <w:rsid w:val="00B85395"/>
    <w:rsid w:val="00B854CC"/>
    <w:rsid w:val="00B85B9C"/>
    <w:rsid w:val="00B8621B"/>
    <w:rsid w:val="00B86357"/>
    <w:rsid w:val="00B86B0E"/>
    <w:rsid w:val="00B87625"/>
    <w:rsid w:val="00B8789C"/>
    <w:rsid w:val="00B906A0"/>
    <w:rsid w:val="00B9084C"/>
    <w:rsid w:val="00B909AD"/>
    <w:rsid w:val="00B90DC0"/>
    <w:rsid w:val="00B90ED9"/>
    <w:rsid w:val="00B911BD"/>
    <w:rsid w:val="00B91EEA"/>
    <w:rsid w:val="00B92BCD"/>
    <w:rsid w:val="00B93452"/>
    <w:rsid w:val="00B936A4"/>
    <w:rsid w:val="00B939C6"/>
    <w:rsid w:val="00B94311"/>
    <w:rsid w:val="00B949E7"/>
    <w:rsid w:val="00B94D68"/>
    <w:rsid w:val="00B94FA4"/>
    <w:rsid w:val="00B95083"/>
    <w:rsid w:val="00B95A99"/>
    <w:rsid w:val="00B95BBF"/>
    <w:rsid w:val="00B95BC8"/>
    <w:rsid w:val="00B95C67"/>
    <w:rsid w:val="00B95FC3"/>
    <w:rsid w:val="00B963E9"/>
    <w:rsid w:val="00B96503"/>
    <w:rsid w:val="00B968D9"/>
    <w:rsid w:val="00BA168B"/>
    <w:rsid w:val="00BA182C"/>
    <w:rsid w:val="00BA19A9"/>
    <w:rsid w:val="00BA1A67"/>
    <w:rsid w:val="00BA1B96"/>
    <w:rsid w:val="00BA2A22"/>
    <w:rsid w:val="00BA378C"/>
    <w:rsid w:val="00BA3B6A"/>
    <w:rsid w:val="00BA3F88"/>
    <w:rsid w:val="00BA436C"/>
    <w:rsid w:val="00BA55ED"/>
    <w:rsid w:val="00BA69D3"/>
    <w:rsid w:val="00BA6A6F"/>
    <w:rsid w:val="00BA6B7A"/>
    <w:rsid w:val="00BA7566"/>
    <w:rsid w:val="00BA792B"/>
    <w:rsid w:val="00BA7B4E"/>
    <w:rsid w:val="00BA7F02"/>
    <w:rsid w:val="00BA7FBF"/>
    <w:rsid w:val="00BB0E3B"/>
    <w:rsid w:val="00BB1FC1"/>
    <w:rsid w:val="00BB2105"/>
    <w:rsid w:val="00BB227B"/>
    <w:rsid w:val="00BB4190"/>
    <w:rsid w:val="00BB459A"/>
    <w:rsid w:val="00BB4A2E"/>
    <w:rsid w:val="00BB4E19"/>
    <w:rsid w:val="00BB521D"/>
    <w:rsid w:val="00BB670C"/>
    <w:rsid w:val="00BB6D1E"/>
    <w:rsid w:val="00BB6F89"/>
    <w:rsid w:val="00BB75C8"/>
    <w:rsid w:val="00BB7ABB"/>
    <w:rsid w:val="00BB7D00"/>
    <w:rsid w:val="00BB7E27"/>
    <w:rsid w:val="00BC0582"/>
    <w:rsid w:val="00BC0EDF"/>
    <w:rsid w:val="00BC1BE0"/>
    <w:rsid w:val="00BC1C53"/>
    <w:rsid w:val="00BC1C56"/>
    <w:rsid w:val="00BC1CD4"/>
    <w:rsid w:val="00BC25D1"/>
    <w:rsid w:val="00BC2900"/>
    <w:rsid w:val="00BC2AA9"/>
    <w:rsid w:val="00BC3007"/>
    <w:rsid w:val="00BC32D1"/>
    <w:rsid w:val="00BC384C"/>
    <w:rsid w:val="00BC3A7C"/>
    <w:rsid w:val="00BC43B0"/>
    <w:rsid w:val="00BC43DF"/>
    <w:rsid w:val="00BC4420"/>
    <w:rsid w:val="00BC5075"/>
    <w:rsid w:val="00BC5118"/>
    <w:rsid w:val="00BC5F96"/>
    <w:rsid w:val="00BC643A"/>
    <w:rsid w:val="00BC64E1"/>
    <w:rsid w:val="00BC6A9E"/>
    <w:rsid w:val="00BC6F57"/>
    <w:rsid w:val="00BC76E2"/>
    <w:rsid w:val="00BC7878"/>
    <w:rsid w:val="00BD041C"/>
    <w:rsid w:val="00BD057B"/>
    <w:rsid w:val="00BD067F"/>
    <w:rsid w:val="00BD0E6A"/>
    <w:rsid w:val="00BD211C"/>
    <w:rsid w:val="00BD22C4"/>
    <w:rsid w:val="00BD2656"/>
    <w:rsid w:val="00BD2732"/>
    <w:rsid w:val="00BD28B9"/>
    <w:rsid w:val="00BD299C"/>
    <w:rsid w:val="00BD2D81"/>
    <w:rsid w:val="00BD2EAB"/>
    <w:rsid w:val="00BD3235"/>
    <w:rsid w:val="00BD3B8F"/>
    <w:rsid w:val="00BD40CC"/>
    <w:rsid w:val="00BD4417"/>
    <w:rsid w:val="00BD46B3"/>
    <w:rsid w:val="00BD4FAF"/>
    <w:rsid w:val="00BD503C"/>
    <w:rsid w:val="00BD5530"/>
    <w:rsid w:val="00BD5DD6"/>
    <w:rsid w:val="00BD5F60"/>
    <w:rsid w:val="00BD6117"/>
    <w:rsid w:val="00BD637A"/>
    <w:rsid w:val="00BD67C8"/>
    <w:rsid w:val="00BD6847"/>
    <w:rsid w:val="00BD6B7A"/>
    <w:rsid w:val="00BD7686"/>
    <w:rsid w:val="00BD7F90"/>
    <w:rsid w:val="00BE0048"/>
    <w:rsid w:val="00BE0B86"/>
    <w:rsid w:val="00BE0CDC"/>
    <w:rsid w:val="00BE1547"/>
    <w:rsid w:val="00BE19FD"/>
    <w:rsid w:val="00BE244B"/>
    <w:rsid w:val="00BE24C6"/>
    <w:rsid w:val="00BE260B"/>
    <w:rsid w:val="00BE3576"/>
    <w:rsid w:val="00BE415F"/>
    <w:rsid w:val="00BE4205"/>
    <w:rsid w:val="00BE422F"/>
    <w:rsid w:val="00BE43B2"/>
    <w:rsid w:val="00BE43D3"/>
    <w:rsid w:val="00BE4B37"/>
    <w:rsid w:val="00BE5243"/>
    <w:rsid w:val="00BE57C5"/>
    <w:rsid w:val="00BE5A7E"/>
    <w:rsid w:val="00BE69CA"/>
    <w:rsid w:val="00BE70C3"/>
    <w:rsid w:val="00BE713F"/>
    <w:rsid w:val="00BE76F9"/>
    <w:rsid w:val="00BE77D0"/>
    <w:rsid w:val="00BE78E1"/>
    <w:rsid w:val="00BE7AC8"/>
    <w:rsid w:val="00BF0564"/>
    <w:rsid w:val="00BF0BAD"/>
    <w:rsid w:val="00BF122A"/>
    <w:rsid w:val="00BF136A"/>
    <w:rsid w:val="00BF1642"/>
    <w:rsid w:val="00BF219A"/>
    <w:rsid w:val="00BF21F8"/>
    <w:rsid w:val="00BF27B4"/>
    <w:rsid w:val="00BF2A00"/>
    <w:rsid w:val="00BF2A44"/>
    <w:rsid w:val="00BF2A8C"/>
    <w:rsid w:val="00BF2C9C"/>
    <w:rsid w:val="00BF2F11"/>
    <w:rsid w:val="00BF34DB"/>
    <w:rsid w:val="00BF365F"/>
    <w:rsid w:val="00BF378E"/>
    <w:rsid w:val="00BF38EC"/>
    <w:rsid w:val="00BF3C1E"/>
    <w:rsid w:val="00BF4B72"/>
    <w:rsid w:val="00BF508C"/>
    <w:rsid w:val="00BF51C3"/>
    <w:rsid w:val="00BF5584"/>
    <w:rsid w:val="00BF58A1"/>
    <w:rsid w:val="00BF5AC8"/>
    <w:rsid w:val="00BF5BA2"/>
    <w:rsid w:val="00BF5EAF"/>
    <w:rsid w:val="00BF6558"/>
    <w:rsid w:val="00BF65A8"/>
    <w:rsid w:val="00BF6A0C"/>
    <w:rsid w:val="00BF7775"/>
    <w:rsid w:val="00BF7AF7"/>
    <w:rsid w:val="00C00162"/>
    <w:rsid w:val="00C0068A"/>
    <w:rsid w:val="00C0090F"/>
    <w:rsid w:val="00C00F24"/>
    <w:rsid w:val="00C014F3"/>
    <w:rsid w:val="00C016FB"/>
    <w:rsid w:val="00C018F9"/>
    <w:rsid w:val="00C019F4"/>
    <w:rsid w:val="00C01CAB"/>
    <w:rsid w:val="00C01D3B"/>
    <w:rsid w:val="00C02345"/>
    <w:rsid w:val="00C02378"/>
    <w:rsid w:val="00C028B8"/>
    <w:rsid w:val="00C02921"/>
    <w:rsid w:val="00C02C85"/>
    <w:rsid w:val="00C0387C"/>
    <w:rsid w:val="00C04363"/>
    <w:rsid w:val="00C04970"/>
    <w:rsid w:val="00C04DC8"/>
    <w:rsid w:val="00C04DFF"/>
    <w:rsid w:val="00C04E37"/>
    <w:rsid w:val="00C04E4A"/>
    <w:rsid w:val="00C054B0"/>
    <w:rsid w:val="00C054B2"/>
    <w:rsid w:val="00C0579D"/>
    <w:rsid w:val="00C058C5"/>
    <w:rsid w:val="00C059A0"/>
    <w:rsid w:val="00C06012"/>
    <w:rsid w:val="00C06165"/>
    <w:rsid w:val="00C06756"/>
    <w:rsid w:val="00C06CB9"/>
    <w:rsid w:val="00C06D6F"/>
    <w:rsid w:val="00C0700F"/>
    <w:rsid w:val="00C073D1"/>
    <w:rsid w:val="00C07511"/>
    <w:rsid w:val="00C07750"/>
    <w:rsid w:val="00C07A1B"/>
    <w:rsid w:val="00C07AB2"/>
    <w:rsid w:val="00C07E5B"/>
    <w:rsid w:val="00C1013E"/>
    <w:rsid w:val="00C101E8"/>
    <w:rsid w:val="00C10822"/>
    <w:rsid w:val="00C117D3"/>
    <w:rsid w:val="00C11930"/>
    <w:rsid w:val="00C119A1"/>
    <w:rsid w:val="00C11E60"/>
    <w:rsid w:val="00C122B8"/>
    <w:rsid w:val="00C12D8C"/>
    <w:rsid w:val="00C12E05"/>
    <w:rsid w:val="00C13045"/>
    <w:rsid w:val="00C13486"/>
    <w:rsid w:val="00C134DA"/>
    <w:rsid w:val="00C136B6"/>
    <w:rsid w:val="00C1390E"/>
    <w:rsid w:val="00C13A4D"/>
    <w:rsid w:val="00C13D00"/>
    <w:rsid w:val="00C142CF"/>
    <w:rsid w:val="00C14465"/>
    <w:rsid w:val="00C14B03"/>
    <w:rsid w:val="00C15138"/>
    <w:rsid w:val="00C156B3"/>
    <w:rsid w:val="00C15DFE"/>
    <w:rsid w:val="00C1604E"/>
    <w:rsid w:val="00C16C69"/>
    <w:rsid w:val="00C17294"/>
    <w:rsid w:val="00C1750C"/>
    <w:rsid w:val="00C17D33"/>
    <w:rsid w:val="00C200F6"/>
    <w:rsid w:val="00C204D3"/>
    <w:rsid w:val="00C212E3"/>
    <w:rsid w:val="00C21A17"/>
    <w:rsid w:val="00C21F1F"/>
    <w:rsid w:val="00C22081"/>
    <w:rsid w:val="00C22D60"/>
    <w:rsid w:val="00C231D6"/>
    <w:rsid w:val="00C2324C"/>
    <w:rsid w:val="00C2325B"/>
    <w:rsid w:val="00C2325D"/>
    <w:rsid w:val="00C23974"/>
    <w:rsid w:val="00C248FB"/>
    <w:rsid w:val="00C24B19"/>
    <w:rsid w:val="00C24E70"/>
    <w:rsid w:val="00C24EB7"/>
    <w:rsid w:val="00C2508E"/>
    <w:rsid w:val="00C25485"/>
    <w:rsid w:val="00C25B2D"/>
    <w:rsid w:val="00C25B33"/>
    <w:rsid w:val="00C26542"/>
    <w:rsid w:val="00C26B10"/>
    <w:rsid w:val="00C26D94"/>
    <w:rsid w:val="00C2700B"/>
    <w:rsid w:val="00C2781E"/>
    <w:rsid w:val="00C27C31"/>
    <w:rsid w:val="00C27E33"/>
    <w:rsid w:val="00C304DC"/>
    <w:rsid w:val="00C312E8"/>
    <w:rsid w:val="00C31653"/>
    <w:rsid w:val="00C319F3"/>
    <w:rsid w:val="00C31A97"/>
    <w:rsid w:val="00C31B23"/>
    <w:rsid w:val="00C31C96"/>
    <w:rsid w:val="00C32BE7"/>
    <w:rsid w:val="00C3337D"/>
    <w:rsid w:val="00C333A3"/>
    <w:rsid w:val="00C338AC"/>
    <w:rsid w:val="00C34DB2"/>
    <w:rsid w:val="00C34F70"/>
    <w:rsid w:val="00C3533E"/>
    <w:rsid w:val="00C35D19"/>
    <w:rsid w:val="00C35F19"/>
    <w:rsid w:val="00C35FD6"/>
    <w:rsid w:val="00C369CD"/>
    <w:rsid w:val="00C36C84"/>
    <w:rsid w:val="00C36E1C"/>
    <w:rsid w:val="00C36F20"/>
    <w:rsid w:val="00C37009"/>
    <w:rsid w:val="00C3702F"/>
    <w:rsid w:val="00C372FC"/>
    <w:rsid w:val="00C37585"/>
    <w:rsid w:val="00C378D8"/>
    <w:rsid w:val="00C37A64"/>
    <w:rsid w:val="00C37C61"/>
    <w:rsid w:val="00C40116"/>
    <w:rsid w:val="00C4055E"/>
    <w:rsid w:val="00C406AA"/>
    <w:rsid w:val="00C41158"/>
    <w:rsid w:val="00C413A6"/>
    <w:rsid w:val="00C41A7A"/>
    <w:rsid w:val="00C42484"/>
    <w:rsid w:val="00C428AB"/>
    <w:rsid w:val="00C43606"/>
    <w:rsid w:val="00C437DB"/>
    <w:rsid w:val="00C43B45"/>
    <w:rsid w:val="00C43BE5"/>
    <w:rsid w:val="00C44515"/>
    <w:rsid w:val="00C44796"/>
    <w:rsid w:val="00C4494D"/>
    <w:rsid w:val="00C45330"/>
    <w:rsid w:val="00C4540A"/>
    <w:rsid w:val="00C4555B"/>
    <w:rsid w:val="00C455DE"/>
    <w:rsid w:val="00C45BA6"/>
    <w:rsid w:val="00C45D36"/>
    <w:rsid w:val="00C45DF1"/>
    <w:rsid w:val="00C463CB"/>
    <w:rsid w:val="00C46903"/>
    <w:rsid w:val="00C475D2"/>
    <w:rsid w:val="00C47660"/>
    <w:rsid w:val="00C4770A"/>
    <w:rsid w:val="00C478A1"/>
    <w:rsid w:val="00C479F4"/>
    <w:rsid w:val="00C47E6A"/>
    <w:rsid w:val="00C47EDE"/>
    <w:rsid w:val="00C507D0"/>
    <w:rsid w:val="00C50E6D"/>
    <w:rsid w:val="00C525A3"/>
    <w:rsid w:val="00C53441"/>
    <w:rsid w:val="00C53486"/>
    <w:rsid w:val="00C53A39"/>
    <w:rsid w:val="00C53ADD"/>
    <w:rsid w:val="00C53FF6"/>
    <w:rsid w:val="00C55897"/>
    <w:rsid w:val="00C569A4"/>
    <w:rsid w:val="00C56A16"/>
    <w:rsid w:val="00C57249"/>
    <w:rsid w:val="00C57838"/>
    <w:rsid w:val="00C5795A"/>
    <w:rsid w:val="00C605DD"/>
    <w:rsid w:val="00C60B67"/>
    <w:rsid w:val="00C60C59"/>
    <w:rsid w:val="00C61313"/>
    <w:rsid w:val="00C61418"/>
    <w:rsid w:val="00C6148E"/>
    <w:rsid w:val="00C6175E"/>
    <w:rsid w:val="00C61F14"/>
    <w:rsid w:val="00C63598"/>
    <w:rsid w:val="00C63F64"/>
    <w:rsid w:val="00C6406C"/>
    <w:rsid w:val="00C645F9"/>
    <w:rsid w:val="00C64B34"/>
    <w:rsid w:val="00C64D88"/>
    <w:rsid w:val="00C655F5"/>
    <w:rsid w:val="00C65B20"/>
    <w:rsid w:val="00C661ED"/>
    <w:rsid w:val="00C66720"/>
    <w:rsid w:val="00C66C61"/>
    <w:rsid w:val="00C7001D"/>
    <w:rsid w:val="00C700B8"/>
    <w:rsid w:val="00C70428"/>
    <w:rsid w:val="00C70669"/>
    <w:rsid w:val="00C706A2"/>
    <w:rsid w:val="00C70A04"/>
    <w:rsid w:val="00C70D76"/>
    <w:rsid w:val="00C7106E"/>
    <w:rsid w:val="00C7107A"/>
    <w:rsid w:val="00C71230"/>
    <w:rsid w:val="00C7178F"/>
    <w:rsid w:val="00C71894"/>
    <w:rsid w:val="00C71AEB"/>
    <w:rsid w:val="00C7247B"/>
    <w:rsid w:val="00C7281C"/>
    <w:rsid w:val="00C73192"/>
    <w:rsid w:val="00C73407"/>
    <w:rsid w:val="00C73440"/>
    <w:rsid w:val="00C73C83"/>
    <w:rsid w:val="00C73D8F"/>
    <w:rsid w:val="00C73FD5"/>
    <w:rsid w:val="00C74C73"/>
    <w:rsid w:val="00C74EE5"/>
    <w:rsid w:val="00C74FD0"/>
    <w:rsid w:val="00C75149"/>
    <w:rsid w:val="00C75604"/>
    <w:rsid w:val="00C75AED"/>
    <w:rsid w:val="00C7634D"/>
    <w:rsid w:val="00C765F5"/>
    <w:rsid w:val="00C766FA"/>
    <w:rsid w:val="00C769CF"/>
    <w:rsid w:val="00C7701D"/>
    <w:rsid w:val="00C77269"/>
    <w:rsid w:val="00C773B4"/>
    <w:rsid w:val="00C775A6"/>
    <w:rsid w:val="00C77817"/>
    <w:rsid w:val="00C808D3"/>
    <w:rsid w:val="00C8100E"/>
    <w:rsid w:val="00C81345"/>
    <w:rsid w:val="00C82789"/>
    <w:rsid w:val="00C827DF"/>
    <w:rsid w:val="00C829A3"/>
    <w:rsid w:val="00C82B41"/>
    <w:rsid w:val="00C83244"/>
    <w:rsid w:val="00C8339F"/>
    <w:rsid w:val="00C83ED8"/>
    <w:rsid w:val="00C8400F"/>
    <w:rsid w:val="00C84047"/>
    <w:rsid w:val="00C8434E"/>
    <w:rsid w:val="00C84353"/>
    <w:rsid w:val="00C8490A"/>
    <w:rsid w:val="00C84BF6"/>
    <w:rsid w:val="00C84E53"/>
    <w:rsid w:val="00C8520D"/>
    <w:rsid w:val="00C85388"/>
    <w:rsid w:val="00C85B96"/>
    <w:rsid w:val="00C86478"/>
    <w:rsid w:val="00C8677A"/>
    <w:rsid w:val="00C87017"/>
    <w:rsid w:val="00C87247"/>
    <w:rsid w:val="00C87532"/>
    <w:rsid w:val="00C87821"/>
    <w:rsid w:val="00C87CE0"/>
    <w:rsid w:val="00C90ADE"/>
    <w:rsid w:val="00C90B66"/>
    <w:rsid w:val="00C91070"/>
    <w:rsid w:val="00C92119"/>
    <w:rsid w:val="00C9248A"/>
    <w:rsid w:val="00C92578"/>
    <w:rsid w:val="00C926BC"/>
    <w:rsid w:val="00C92748"/>
    <w:rsid w:val="00C92B09"/>
    <w:rsid w:val="00C92C20"/>
    <w:rsid w:val="00C92CF1"/>
    <w:rsid w:val="00C93924"/>
    <w:rsid w:val="00C93A2B"/>
    <w:rsid w:val="00C93AB1"/>
    <w:rsid w:val="00C93AEC"/>
    <w:rsid w:val="00C94510"/>
    <w:rsid w:val="00C94522"/>
    <w:rsid w:val="00C949A5"/>
    <w:rsid w:val="00C94F8A"/>
    <w:rsid w:val="00C94FC0"/>
    <w:rsid w:val="00C9558D"/>
    <w:rsid w:val="00C9585A"/>
    <w:rsid w:val="00C959C5"/>
    <w:rsid w:val="00C95AE8"/>
    <w:rsid w:val="00C96368"/>
    <w:rsid w:val="00C96D54"/>
    <w:rsid w:val="00C96D6A"/>
    <w:rsid w:val="00C96EA5"/>
    <w:rsid w:val="00C970FA"/>
    <w:rsid w:val="00C97102"/>
    <w:rsid w:val="00C97203"/>
    <w:rsid w:val="00C9764E"/>
    <w:rsid w:val="00C97767"/>
    <w:rsid w:val="00CA00E0"/>
    <w:rsid w:val="00CA030D"/>
    <w:rsid w:val="00CA080A"/>
    <w:rsid w:val="00CA0973"/>
    <w:rsid w:val="00CA09F5"/>
    <w:rsid w:val="00CA1349"/>
    <w:rsid w:val="00CA1353"/>
    <w:rsid w:val="00CA1696"/>
    <w:rsid w:val="00CA1828"/>
    <w:rsid w:val="00CA27B9"/>
    <w:rsid w:val="00CA2E6C"/>
    <w:rsid w:val="00CA3375"/>
    <w:rsid w:val="00CA3F58"/>
    <w:rsid w:val="00CA43C4"/>
    <w:rsid w:val="00CA46E5"/>
    <w:rsid w:val="00CA5010"/>
    <w:rsid w:val="00CA53A4"/>
    <w:rsid w:val="00CA5648"/>
    <w:rsid w:val="00CA58E1"/>
    <w:rsid w:val="00CA5EA5"/>
    <w:rsid w:val="00CA6694"/>
    <w:rsid w:val="00CA6A2F"/>
    <w:rsid w:val="00CA6A4C"/>
    <w:rsid w:val="00CA7246"/>
    <w:rsid w:val="00CA7408"/>
    <w:rsid w:val="00CA7696"/>
    <w:rsid w:val="00CA7F7F"/>
    <w:rsid w:val="00CB046A"/>
    <w:rsid w:val="00CB04CD"/>
    <w:rsid w:val="00CB056C"/>
    <w:rsid w:val="00CB0B45"/>
    <w:rsid w:val="00CB12C9"/>
    <w:rsid w:val="00CB134E"/>
    <w:rsid w:val="00CB18FC"/>
    <w:rsid w:val="00CB1DF5"/>
    <w:rsid w:val="00CB21AB"/>
    <w:rsid w:val="00CB2353"/>
    <w:rsid w:val="00CB23BB"/>
    <w:rsid w:val="00CB24DE"/>
    <w:rsid w:val="00CB2DAC"/>
    <w:rsid w:val="00CB2F44"/>
    <w:rsid w:val="00CB35A1"/>
    <w:rsid w:val="00CB399B"/>
    <w:rsid w:val="00CB4198"/>
    <w:rsid w:val="00CB4CAF"/>
    <w:rsid w:val="00CB50B1"/>
    <w:rsid w:val="00CB53F1"/>
    <w:rsid w:val="00CB5B41"/>
    <w:rsid w:val="00CB5FE2"/>
    <w:rsid w:val="00CB61EA"/>
    <w:rsid w:val="00CB65F3"/>
    <w:rsid w:val="00CB6777"/>
    <w:rsid w:val="00CB6C0A"/>
    <w:rsid w:val="00CB6DF5"/>
    <w:rsid w:val="00CB7613"/>
    <w:rsid w:val="00CC1084"/>
    <w:rsid w:val="00CC15A1"/>
    <w:rsid w:val="00CC19F7"/>
    <w:rsid w:val="00CC1A21"/>
    <w:rsid w:val="00CC1C42"/>
    <w:rsid w:val="00CC1E18"/>
    <w:rsid w:val="00CC2038"/>
    <w:rsid w:val="00CC25CC"/>
    <w:rsid w:val="00CC260B"/>
    <w:rsid w:val="00CC267A"/>
    <w:rsid w:val="00CC2BE5"/>
    <w:rsid w:val="00CC367E"/>
    <w:rsid w:val="00CC3BF4"/>
    <w:rsid w:val="00CC3EE1"/>
    <w:rsid w:val="00CC4469"/>
    <w:rsid w:val="00CC4902"/>
    <w:rsid w:val="00CC4BF1"/>
    <w:rsid w:val="00CC4D1E"/>
    <w:rsid w:val="00CC4E8B"/>
    <w:rsid w:val="00CC4F01"/>
    <w:rsid w:val="00CC62B5"/>
    <w:rsid w:val="00CC67A2"/>
    <w:rsid w:val="00CC69BB"/>
    <w:rsid w:val="00CC6C11"/>
    <w:rsid w:val="00CC75DC"/>
    <w:rsid w:val="00CC77BD"/>
    <w:rsid w:val="00CC7B23"/>
    <w:rsid w:val="00CC7EA2"/>
    <w:rsid w:val="00CD0434"/>
    <w:rsid w:val="00CD0D8E"/>
    <w:rsid w:val="00CD1B9F"/>
    <w:rsid w:val="00CD1C40"/>
    <w:rsid w:val="00CD21ED"/>
    <w:rsid w:val="00CD31A3"/>
    <w:rsid w:val="00CD347C"/>
    <w:rsid w:val="00CD34B1"/>
    <w:rsid w:val="00CD401E"/>
    <w:rsid w:val="00CD446D"/>
    <w:rsid w:val="00CD47A0"/>
    <w:rsid w:val="00CD4A3F"/>
    <w:rsid w:val="00CD4FCB"/>
    <w:rsid w:val="00CD5B86"/>
    <w:rsid w:val="00CD62EF"/>
    <w:rsid w:val="00CD6A5C"/>
    <w:rsid w:val="00CD6B2B"/>
    <w:rsid w:val="00CD6B34"/>
    <w:rsid w:val="00CD780F"/>
    <w:rsid w:val="00CD7A82"/>
    <w:rsid w:val="00CE044B"/>
    <w:rsid w:val="00CE0683"/>
    <w:rsid w:val="00CE08E3"/>
    <w:rsid w:val="00CE09AC"/>
    <w:rsid w:val="00CE0B4E"/>
    <w:rsid w:val="00CE0F8F"/>
    <w:rsid w:val="00CE13E3"/>
    <w:rsid w:val="00CE188D"/>
    <w:rsid w:val="00CE1D1F"/>
    <w:rsid w:val="00CE1D76"/>
    <w:rsid w:val="00CE1EA9"/>
    <w:rsid w:val="00CE1F1D"/>
    <w:rsid w:val="00CE20C8"/>
    <w:rsid w:val="00CE20E0"/>
    <w:rsid w:val="00CE2458"/>
    <w:rsid w:val="00CE293F"/>
    <w:rsid w:val="00CE3522"/>
    <w:rsid w:val="00CE4192"/>
    <w:rsid w:val="00CE4A4F"/>
    <w:rsid w:val="00CE5171"/>
    <w:rsid w:val="00CE51CD"/>
    <w:rsid w:val="00CE62A8"/>
    <w:rsid w:val="00CE6E51"/>
    <w:rsid w:val="00CE746D"/>
    <w:rsid w:val="00CE74C5"/>
    <w:rsid w:val="00CF02C8"/>
    <w:rsid w:val="00CF0DB2"/>
    <w:rsid w:val="00CF0FBB"/>
    <w:rsid w:val="00CF1A47"/>
    <w:rsid w:val="00CF1A98"/>
    <w:rsid w:val="00CF1EB5"/>
    <w:rsid w:val="00CF1FA8"/>
    <w:rsid w:val="00CF2358"/>
    <w:rsid w:val="00CF2AC5"/>
    <w:rsid w:val="00CF2C71"/>
    <w:rsid w:val="00CF2D25"/>
    <w:rsid w:val="00CF2EBA"/>
    <w:rsid w:val="00CF34C6"/>
    <w:rsid w:val="00CF3A4B"/>
    <w:rsid w:val="00CF4219"/>
    <w:rsid w:val="00CF459C"/>
    <w:rsid w:val="00CF5024"/>
    <w:rsid w:val="00CF5E52"/>
    <w:rsid w:val="00CF60C0"/>
    <w:rsid w:val="00CF6261"/>
    <w:rsid w:val="00CF72D4"/>
    <w:rsid w:val="00CF73F5"/>
    <w:rsid w:val="00CF7BCC"/>
    <w:rsid w:val="00D001E3"/>
    <w:rsid w:val="00D00357"/>
    <w:rsid w:val="00D00F48"/>
    <w:rsid w:val="00D011C4"/>
    <w:rsid w:val="00D016E5"/>
    <w:rsid w:val="00D01763"/>
    <w:rsid w:val="00D01E59"/>
    <w:rsid w:val="00D020CE"/>
    <w:rsid w:val="00D02282"/>
    <w:rsid w:val="00D02552"/>
    <w:rsid w:val="00D0279C"/>
    <w:rsid w:val="00D0297B"/>
    <w:rsid w:val="00D02C0C"/>
    <w:rsid w:val="00D035D3"/>
    <w:rsid w:val="00D04756"/>
    <w:rsid w:val="00D0487B"/>
    <w:rsid w:val="00D04A63"/>
    <w:rsid w:val="00D064C8"/>
    <w:rsid w:val="00D06CD2"/>
    <w:rsid w:val="00D06FE5"/>
    <w:rsid w:val="00D07A12"/>
    <w:rsid w:val="00D10ABD"/>
    <w:rsid w:val="00D10EA3"/>
    <w:rsid w:val="00D10EBA"/>
    <w:rsid w:val="00D10EFF"/>
    <w:rsid w:val="00D11665"/>
    <w:rsid w:val="00D11715"/>
    <w:rsid w:val="00D12EF5"/>
    <w:rsid w:val="00D135E4"/>
    <w:rsid w:val="00D13ACE"/>
    <w:rsid w:val="00D13B43"/>
    <w:rsid w:val="00D13CDE"/>
    <w:rsid w:val="00D13E3A"/>
    <w:rsid w:val="00D1462F"/>
    <w:rsid w:val="00D149C9"/>
    <w:rsid w:val="00D149EC"/>
    <w:rsid w:val="00D15170"/>
    <w:rsid w:val="00D1568A"/>
    <w:rsid w:val="00D15999"/>
    <w:rsid w:val="00D162CC"/>
    <w:rsid w:val="00D1680B"/>
    <w:rsid w:val="00D174F1"/>
    <w:rsid w:val="00D179CA"/>
    <w:rsid w:val="00D17CFC"/>
    <w:rsid w:val="00D17D7C"/>
    <w:rsid w:val="00D17EB2"/>
    <w:rsid w:val="00D20084"/>
    <w:rsid w:val="00D20225"/>
    <w:rsid w:val="00D20312"/>
    <w:rsid w:val="00D2038C"/>
    <w:rsid w:val="00D20600"/>
    <w:rsid w:val="00D207A4"/>
    <w:rsid w:val="00D20D8A"/>
    <w:rsid w:val="00D20F94"/>
    <w:rsid w:val="00D211D1"/>
    <w:rsid w:val="00D219B2"/>
    <w:rsid w:val="00D21FC6"/>
    <w:rsid w:val="00D2230C"/>
    <w:rsid w:val="00D223A2"/>
    <w:rsid w:val="00D22AD3"/>
    <w:rsid w:val="00D22B6E"/>
    <w:rsid w:val="00D22C0C"/>
    <w:rsid w:val="00D22FFD"/>
    <w:rsid w:val="00D23FE6"/>
    <w:rsid w:val="00D241BC"/>
    <w:rsid w:val="00D2443D"/>
    <w:rsid w:val="00D25219"/>
    <w:rsid w:val="00D25283"/>
    <w:rsid w:val="00D25552"/>
    <w:rsid w:val="00D2555B"/>
    <w:rsid w:val="00D25A3E"/>
    <w:rsid w:val="00D25A67"/>
    <w:rsid w:val="00D261D8"/>
    <w:rsid w:val="00D26DC7"/>
    <w:rsid w:val="00D26DDD"/>
    <w:rsid w:val="00D27B55"/>
    <w:rsid w:val="00D30377"/>
    <w:rsid w:val="00D30383"/>
    <w:rsid w:val="00D303FE"/>
    <w:rsid w:val="00D3079F"/>
    <w:rsid w:val="00D3097B"/>
    <w:rsid w:val="00D316BA"/>
    <w:rsid w:val="00D31916"/>
    <w:rsid w:val="00D320C1"/>
    <w:rsid w:val="00D32399"/>
    <w:rsid w:val="00D33045"/>
    <w:rsid w:val="00D33214"/>
    <w:rsid w:val="00D33A1B"/>
    <w:rsid w:val="00D3421C"/>
    <w:rsid w:val="00D34CD6"/>
    <w:rsid w:val="00D34D55"/>
    <w:rsid w:val="00D34E5B"/>
    <w:rsid w:val="00D34F33"/>
    <w:rsid w:val="00D35991"/>
    <w:rsid w:val="00D35AAD"/>
    <w:rsid w:val="00D35B5B"/>
    <w:rsid w:val="00D35F24"/>
    <w:rsid w:val="00D35FC9"/>
    <w:rsid w:val="00D371D1"/>
    <w:rsid w:val="00D373E9"/>
    <w:rsid w:val="00D374B4"/>
    <w:rsid w:val="00D405B3"/>
    <w:rsid w:val="00D4079E"/>
    <w:rsid w:val="00D40D19"/>
    <w:rsid w:val="00D41B51"/>
    <w:rsid w:val="00D41F5B"/>
    <w:rsid w:val="00D424B3"/>
    <w:rsid w:val="00D42584"/>
    <w:rsid w:val="00D425F2"/>
    <w:rsid w:val="00D42650"/>
    <w:rsid w:val="00D42ADC"/>
    <w:rsid w:val="00D42B03"/>
    <w:rsid w:val="00D4370F"/>
    <w:rsid w:val="00D43B87"/>
    <w:rsid w:val="00D449D0"/>
    <w:rsid w:val="00D44A1C"/>
    <w:rsid w:val="00D45177"/>
    <w:rsid w:val="00D45C1A"/>
    <w:rsid w:val="00D46926"/>
    <w:rsid w:val="00D46C73"/>
    <w:rsid w:val="00D46FD5"/>
    <w:rsid w:val="00D4749F"/>
    <w:rsid w:val="00D47A2F"/>
    <w:rsid w:val="00D47A97"/>
    <w:rsid w:val="00D47EC8"/>
    <w:rsid w:val="00D502CE"/>
    <w:rsid w:val="00D503CC"/>
    <w:rsid w:val="00D50400"/>
    <w:rsid w:val="00D50554"/>
    <w:rsid w:val="00D5061D"/>
    <w:rsid w:val="00D50D84"/>
    <w:rsid w:val="00D51715"/>
    <w:rsid w:val="00D517BB"/>
    <w:rsid w:val="00D51B42"/>
    <w:rsid w:val="00D51BE1"/>
    <w:rsid w:val="00D51C1C"/>
    <w:rsid w:val="00D5201E"/>
    <w:rsid w:val="00D520A2"/>
    <w:rsid w:val="00D522DE"/>
    <w:rsid w:val="00D53118"/>
    <w:rsid w:val="00D532E1"/>
    <w:rsid w:val="00D53482"/>
    <w:rsid w:val="00D53CA0"/>
    <w:rsid w:val="00D546C7"/>
    <w:rsid w:val="00D549F0"/>
    <w:rsid w:val="00D54FA8"/>
    <w:rsid w:val="00D55101"/>
    <w:rsid w:val="00D55189"/>
    <w:rsid w:val="00D5522A"/>
    <w:rsid w:val="00D558E8"/>
    <w:rsid w:val="00D565D5"/>
    <w:rsid w:val="00D56928"/>
    <w:rsid w:val="00D56CAA"/>
    <w:rsid w:val="00D56D14"/>
    <w:rsid w:val="00D56FED"/>
    <w:rsid w:val="00D57089"/>
    <w:rsid w:val="00D5717A"/>
    <w:rsid w:val="00D57505"/>
    <w:rsid w:val="00D57901"/>
    <w:rsid w:val="00D60666"/>
    <w:rsid w:val="00D60CFD"/>
    <w:rsid w:val="00D6109F"/>
    <w:rsid w:val="00D61601"/>
    <w:rsid w:val="00D616E5"/>
    <w:rsid w:val="00D617EC"/>
    <w:rsid w:val="00D62647"/>
    <w:rsid w:val="00D63081"/>
    <w:rsid w:val="00D63833"/>
    <w:rsid w:val="00D641CA"/>
    <w:rsid w:val="00D6450D"/>
    <w:rsid w:val="00D64E53"/>
    <w:rsid w:val="00D64E8F"/>
    <w:rsid w:val="00D65E4B"/>
    <w:rsid w:val="00D663C1"/>
    <w:rsid w:val="00D66570"/>
    <w:rsid w:val="00D665E7"/>
    <w:rsid w:val="00D66A24"/>
    <w:rsid w:val="00D66FCF"/>
    <w:rsid w:val="00D67149"/>
    <w:rsid w:val="00D6716B"/>
    <w:rsid w:val="00D67596"/>
    <w:rsid w:val="00D704DA"/>
    <w:rsid w:val="00D70631"/>
    <w:rsid w:val="00D70A3D"/>
    <w:rsid w:val="00D70BED"/>
    <w:rsid w:val="00D7126B"/>
    <w:rsid w:val="00D7130F"/>
    <w:rsid w:val="00D7178A"/>
    <w:rsid w:val="00D71818"/>
    <w:rsid w:val="00D71DAC"/>
    <w:rsid w:val="00D71EA8"/>
    <w:rsid w:val="00D71F2E"/>
    <w:rsid w:val="00D723F6"/>
    <w:rsid w:val="00D725F9"/>
    <w:rsid w:val="00D728E7"/>
    <w:rsid w:val="00D72DE0"/>
    <w:rsid w:val="00D73455"/>
    <w:rsid w:val="00D73EE4"/>
    <w:rsid w:val="00D74B83"/>
    <w:rsid w:val="00D74E6A"/>
    <w:rsid w:val="00D75105"/>
    <w:rsid w:val="00D751A6"/>
    <w:rsid w:val="00D752F1"/>
    <w:rsid w:val="00D7534E"/>
    <w:rsid w:val="00D7545B"/>
    <w:rsid w:val="00D757EE"/>
    <w:rsid w:val="00D7626C"/>
    <w:rsid w:val="00D7678A"/>
    <w:rsid w:val="00D76936"/>
    <w:rsid w:val="00D769CC"/>
    <w:rsid w:val="00D76E05"/>
    <w:rsid w:val="00D771DA"/>
    <w:rsid w:val="00D777D3"/>
    <w:rsid w:val="00D77C2E"/>
    <w:rsid w:val="00D80140"/>
    <w:rsid w:val="00D80202"/>
    <w:rsid w:val="00D8078C"/>
    <w:rsid w:val="00D809F2"/>
    <w:rsid w:val="00D80A0F"/>
    <w:rsid w:val="00D813FC"/>
    <w:rsid w:val="00D8155F"/>
    <w:rsid w:val="00D8168D"/>
    <w:rsid w:val="00D81DFA"/>
    <w:rsid w:val="00D81EF1"/>
    <w:rsid w:val="00D8252E"/>
    <w:rsid w:val="00D829D4"/>
    <w:rsid w:val="00D82E14"/>
    <w:rsid w:val="00D82FDE"/>
    <w:rsid w:val="00D830EE"/>
    <w:rsid w:val="00D8499C"/>
    <w:rsid w:val="00D84C7F"/>
    <w:rsid w:val="00D851E1"/>
    <w:rsid w:val="00D854E9"/>
    <w:rsid w:val="00D85CC5"/>
    <w:rsid w:val="00D85CEC"/>
    <w:rsid w:val="00D865E6"/>
    <w:rsid w:val="00D86728"/>
    <w:rsid w:val="00D86D20"/>
    <w:rsid w:val="00D873CE"/>
    <w:rsid w:val="00D878C5"/>
    <w:rsid w:val="00D87989"/>
    <w:rsid w:val="00D904C7"/>
    <w:rsid w:val="00D9082D"/>
    <w:rsid w:val="00D90A04"/>
    <w:rsid w:val="00D90C59"/>
    <w:rsid w:val="00D9167F"/>
    <w:rsid w:val="00D9178F"/>
    <w:rsid w:val="00D91BAA"/>
    <w:rsid w:val="00D91F08"/>
    <w:rsid w:val="00D9221E"/>
    <w:rsid w:val="00D9227E"/>
    <w:rsid w:val="00D92351"/>
    <w:rsid w:val="00D92A8C"/>
    <w:rsid w:val="00D92F78"/>
    <w:rsid w:val="00D92FA0"/>
    <w:rsid w:val="00D92FBD"/>
    <w:rsid w:val="00D92FDE"/>
    <w:rsid w:val="00D94667"/>
    <w:rsid w:val="00D94896"/>
    <w:rsid w:val="00D94B80"/>
    <w:rsid w:val="00D94F1B"/>
    <w:rsid w:val="00D94FA0"/>
    <w:rsid w:val="00D95026"/>
    <w:rsid w:val="00D9566D"/>
    <w:rsid w:val="00D9643E"/>
    <w:rsid w:val="00D96758"/>
    <w:rsid w:val="00D96773"/>
    <w:rsid w:val="00D977D8"/>
    <w:rsid w:val="00D9790C"/>
    <w:rsid w:val="00DA00E8"/>
    <w:rsid w:val="00DA03C2"/>
    <w:rsid w:val="00DA079B"/>
    <w:rsid w:val="00DA0864"/>
    <w:rsid w:val="00DA09B7"/>
    <w:rsid w:val="00DA174F"/>
    <w:rsid w:val="00DA1790"/>
    <w:rsid w:val="00DA1EC4"/>
    <w:rsid w:val="00DA2666"/>
    <w:rsid w:val="00DA28CC"/>
    <w:rsid w:val="00DA2BE4"/>
    <w:rsid w:val="00DA2EA0"/>
    <w:rsid w:val="00DA2F91"/>
    <w:rsid w:val="00DA34B7"/>
    <w:rsid w:val="00DA360F"/>
    <w:rsid w:val="00DA410D"/>
    <w:rsid w:val="00DA43B6"/>
    <w:rsid w:val="00DA4658"/>
    <w:rsid w:val="00DA46B2"/>
    <w:rsid w:val="00DA513A"/>
    <w:rsid w:val="00DA5279"/>
    <w:rsid w:val="00DA53B3"/>
    <w:rsid w:val="00DA5B01"/>
    <w:rsid w:val="00DA5C34"/>
    <w:rsid w:val="00DA67A7"/>
    <w:rsid w:val="00DA68C6"/>
    <w:rsid w:val="00DA6AEB"/>
    <w:rsid w:val="00DA6C8D"/>
    <w:rsid w:val="00DA703E"/>
    <w:rsid w:val="00DA736E"/>
    <w:rsid w:val="00DA7693"/>
    <w:rsid w:val="00DA7976"/>
    <w:rsid w:val="00DB043F"/>
    <w:rsid w:val="00DB07F5"/>
    <w:rsid w:val="00DB082D"/>
    <w:rsid w:val="00DB0A8F"/>
    <w:rsid w:val="00DB0AF5"/>
    <w:rsid w:val="00DB0F7A"/>
    <w:rsid w:val="00DB0FC7"/>
    <w:rsid w:val="00DB15B3"/>
    <w:rsid w:val="00DB19F6"/>
    <w:rsid w:val="00DB1D1C"/>
    <w:rsid w:val="00DB1D95"/>
    <w:rsid w:val="00DB21E0"/>
    <w:rsid w:val="00DB24E3"/>
    <w:rsid w:val="00DB2A88"/>
    <w:rsid w:val="00DB320D"/>
    <w:rsid w:val="00DB3311"/>
    <w:rsid w:val="00DB38C6"/>
    <w:rsid w:val="00DB3DB6"/>
    <w:rsid w:val="00DB4119"/>
    <w:rsid w:val="00DB47C2"/>
    <w:rsid w:val="00DB509C"/>
    <w:rsid w:val="00DB5E59"/>
    <w:rsid w:val="00DB6146"/>
    <w:rsid w:val="00DB63AB"/>
    <w:rsid w:val="00DB6577"/>
    <w:rsid w:val="00DB69CE"/>
    <w:rsid w:val="00DB6BA6"/>
    <w:rsid w:val="00DB6DE9"/>
    <w:rsid w:val="00DB6E25"/>
    <w:rsid w:val="00DB6EEE"/>
    <w:rsid w:val="00DB759F"/>
    <w:rsid w:val="00DB7913"/>
    <w:rsid w:val="00DB7FC3"/>
    <w:rsid w:val="00DC00A7"/>
    <w:rsid w:val="00DC0B42"/>
    <w:rsid w:val="00DC0D5D"/>
    <w:rsid w:val="00DC240E"/>
    <w:rsid w:val="00DC250A"/>
    <w:rsid w:val="00DC2748"/>
    <w:rsid w:val="00DC2D6D"/>
    <w:rsid w:val="00DC30B6"/>
    <w:rsid w:val="00DC3130"/>
    <w:rsid w:val="00DC3B86"/>
    <w:rsid w:val="00DC4624"/>
    <w:rsid w:val="00DC531E"/>
    <w:rsid w:val="00DC5771"/>
    <w:rsid w:val="00DC57E9"/>
    <w:rsid w:val="00DC582F"/>
    <w:rsid w:val="00DC59F5"/>
    <w:rsid w:val="00DC68CA"/>
    <w:rsid w:val="00DC752A"/>
    <w:rsid w:val="00DC75BA"/>
    <w:rsid w:val="00DD03F9"/>
    <w:rsid w:val="00DD09C6"/>
    <w:rsid w:val="00DD0A4B"/>
    <w:rsid w:val="00DD102F"/>
    <w:rsid w:val="00DD126E"/>
    <w:rsid w:val="00DD1309"/>
    <w:rsid w:val="00DD16B7"/>
    <w:rsid w:val="00DD18A5"/>
    <w:rsid w:val="00DD1971"/>
    <w:rsid w:val="00DD1A1E"/>
    <w:rsid w:val="00DD1B42"/>
    <w:rsid w:val="00DD1C51"/>
    <w:rsid w:val="00DD1C59"/>
    <w:rsid w:val="00DD1CF1"/>
    <w:rsid w:val="00DD22E7"/>
    <w:rsid w:val="00DD239B"/>
    <w:rsid w:val="00DD252F"/>
    <w:rsid w:val="00DD3278"/>
    <w:rsid w:val="00DD3347"/>
    <w:rsid w:val="00DD344F"/>
    <w:rsid w:val="00DD349C"/>
    <w:rsid w:val="00DD35A5"/>
    <w:rsid w:val="00DD39B0"/>
    <w:rsid w:val="00DD3C05"/>
    <w:rsid w:val="00DD419A"/>
    <w:rsid w:val="00DD46AF"/>
    <w:rsid w:val="00DD496C"/>
    <w:rsid w:val="00DD4BC1"/>
    <w:rsid w:val="00DD4C3A"/>
    <w:rsid w:val="00DD4EA2"/>
    <w:rsid w:val="00DD4EF3"/>
    <w:rsid w:val="00DD53DB"/>
    <w:rsid w:val="00DD5DFB"/>
    <w:rsid w:val="00DD5F2D"/>
    <w:rsid w:val="00DD5FD6"/>
    <w:rsid w:val="00DD60D7"/>
    <w:rsid w:val="00DD633E"/>
    <w:rsid w:val="00DD6A03"/>
    <w:rsid w:val="00DD6FA2"/>
    <w:rsid w:val="00DD707C"/>
    <w:rsid w:val="00DD716B"/>
    <w:rsid w:val="00DD7201"/>
    <w:rsid w:val="00DD72F6"/>
    <w:rsid w:val="00DD79D5"/>
    <w:rsid w:val="00DD7A72"/>
    <w:rsid w:val="00DE012C"/>
    <w:rsid w:val="00DE028C"/>
    <w:rsid w:val="00DE0412"/>
    <w:rsid w:val="00DE0733"/>
    <w:rsid w:val="00DE0B96"/>
    <w:rsid w:val="00DE0CDE"/>
    <w:rsid w:val="00DE0D03"/>
    <w:rsid w:val="00DE0DB3"/>
    <w:rsid w:val="00DE0F7A"/>
    <w:rsid w:val="00DE1404"/>
    <w:rsid w:val="00DE15D1"/>
    <w:rsid w:val="00DE2040"/>
    <w:rsid w:val="00DE238D"/>
    <w:rsid w:val="00DE25D2"/>
    <w:rsid w:val="00DE274F"/>
    <w:rsid w:val="00DE29B9"/>
    <w:rsid w:val="00DE2EBA"/>
    <w:rsid w:val="00DE30F7"/>
    <w:rsid w:val="00DE32A0"/>
    <w:rsid w:val="00DE384A"/>
    <w:rsid w:val="00DE40F6"/>
    <w:rsid w:val="00DE523A"/>
    <w:rsid w:val="00DE553B"/>
    <w:rsid w:val="00DE55B7"/>
    <w:rsid w:val="00DE5707"/>
    <w:rsid w:val="00DE5C00"/>
    <w:rsid w:val="00DE5E72"/>
    <w:rsid w:val="00DE5EFC"/>
    <w:rsid w:val="00DE639A"/>
    <w:rsid w:val="00DE6838"/>
    <w:rsid w:val="00DE6D4E"/>
    <w:rsid w:val="00DE6D77"/>
    <w:rsid w:val="00DE718B"/>
    <w:rsid w:val="00DF0780"/>
    <w:rsid w:val="00DF10C5"/>
    <w:rsid w:val="00DF1740"/>
    <w:rsid w:val="00DF1ADD"/>
    <w:rsid w:val="00DF2DDD"/>
    <w:rsid w:val="00DF2E09"/>
    <w:rsid w:val="00DF31D2"/>
    <w:rsid w:val="00DF344D"/>
    <w:rsid w:val="00DF3468"/>
    <w:rsid w:val="00DF384C"/>
    <w:rsid w:val="00DF4C99"/>
    <w:rsid w:val="00DF54A5"/>
    <w:rsid w:val="00DF5529"/>
    <w:rsid w:val="00DF5B77"/>
    <w:rsid w:val="00DF5D17"/>
    <w:rsid w:val="00DF663C"/>
    <w:rsid w:val="00DF6B50"/>
    <w:rsid w:val="00DF6BDA"/>
    <w:rsid w:val="00DF6D07"/>
    <w:rsid w:val="00E0065B"/>
    <w:rsid w:val="00E00791"/>
    <w:rsid w:val="00E00D3D"/>
    <w:rsid w:val="00E00F07"/>
    <w:rsid w:val="00E01270"/>
    <w:rsid w:val="00E013B3"/>
    <w:rsid w:val="00E01552"/>
    <w:rsid w:val="00E01640"/>
    <w:rsid w:val="00E01A5D"/>
    <w:rsid w:val="00E02D05"/>
    <w:rsid w:val="00E03622"/>
    <w:rsid w:val="00E03844"/>
    <w:rsid w:val="00E04645"/>
    <w:rsid w:val="00E0468E"/>
    <w:rsid w:val="00E047AA"/>
    <w:rsid w:val="00E0493B"/>
    <w:rsid w:val="00E052C3"/>
    <w:rsid w:val="00E054FE"/>
    <w:rsid w:val="00E05AB6"/>
    <w:rsid w:val="00E06183"/>
    <w:rsid w:val="00E0637C"/>
    <w:rsid w:val="00E0682C"/>
    <w:rsid w:val="00E06A09"/>
    <w:rsid w:val="00E0752A"/>
    <w:rsid w:val="00E07939"/>
    <w:rsid w:val="00E07E3E"/>
    <w:rsid w:val="00E106D4"/>
    <w:rsid w:val="00E10B69"/>
    <w:rsid w:val="00E10DC2"/>
    <w:rsid w:val="00E10F7B"/>
    <w:rsid w:val="00E122D8"/>
    <w:rsid w:val="00E1255D"/>
    <w:rsid w:val="00E132CD"/>
    <w:rsid w:val="00E136B8"/>
    <w:rsid w:val="00E13A88"/>
    <w:rsid w:val="00E13DA4"/>
    <w:rsid w:val="00E14FB4"/>
    <w:rsid w:val="00E155D0"/>
    <w:rsid w:val="00E1592A"/>
    <w:rsid w:val="00E15BCF"/>
    <w:rsid w:val="00E15EA2"/>
    <w:rsid w:val="00E15EBB"/>
    <w:rsid w:val="00E16A31"/>
    <w:rsid w:val="00E17BE2"/>
    <w:rsid w:val="00E17E98"/>
    <w:rsid w:val="00E200EA"/>
    <w:rsid w:val="00E204E8"/>
    <w:rsid w:val="00E20942"/>
    <w:rsid w:val="00E2095A"/>
    <w:rsid w:val="00E20CCB"/>
    <w:rsid w:val="00E20D51"/>
    <w:rsid w:val="00E20E03"/>
    <w:rsid w:val="00E21091"/>
    <w:rsid w:val="00E212EC"/>
    <w:rsid w:val="00E21B14"/>
    <w:rsid w:val="00E21E9A"/>
    <w:rsid w:val="00E21F09"/>
    <w:rsid w:val="00E223D5"/>
    <w:rsid w:val="00E232FC"/>
    <w:rsid w:val="00E2413A"/>
    <w:rsid w:val="00E244B6"/>
    <w:rsid w:val="00E247B3"/>
    <w:rsid w:val="00E248A5"/>
    <w:rsid w:val="00E24AB5"/>
    <w:rsid w:val="00E25247"/>
    <w:rsid w:val="00E25739"/>
    <w:rsid w:val="00E265EF"/>
    <w:rsid w:val="00E266E5"/>
    <w:rsid w:val="00E26BD0"/>
    <w:rsid w:val="00E30084"/>
    <w:rsid w:val="00E30147"/>
    <w:rsid w:val="00E303BC"/>
    <w:rsid w:val="00E30DDD"/>
    <w:rsid w:val="00E3121B"/>
    <w:rsid w:val="00E31343"/>
    <w:rsid w:val="00E31DFC"/>
    <w:rsid w:val="00E31EA6"/>
    <w:rsid w:val="00E3270F"/>
    <w:rsid w:val="00E32810"/>
    <w:rsid w:val="00E32B3B"/>
    <w:rsid w:val="00E32E7C"/>
    <w:rsid w:val="00E3310B"/>
    <w:rsid w:val="00E333C4"/>
    <w:rsid w:val="00E333E2"/>
    <w:rsid w:val="00E33F59"/>
    <w:rsid w:val="00E347D6"/>
    <w:rsid w:val="00E34D50"/>
    <w:rsid w:val="00E34E29"/>
    <w:rsid w:val="00E34FAC"/>
    <w:rsid w:val="00E3573B"/>
    <w:rsid w:val="00E35DD4"/>
    <w:rsid w:val="00E36554"/>
    <w:rsid w:val="00E37229"/>
    <w:rsid w:val="00E374F3"/>
    <w:rsid w:val="00E37BE2"/>
    <w:rsid w:val="00E37F4C"/>
    <w:rsid w:val="00E40019"/>
    <w:rsid w:val="00E40435"/>
    <w:rsid w:val="00E4077E"/>
    <w:rsid w:val="00E40BDD"/>
    <w:rsid w:val="00E41863"/>
    <w:rsid w:val="00E41F8A"/>
    <w:rsid w:val="00E422EE"/>
    <w:rsid w:val="00E42EFC"/>
    <w:rsid w:val="00E432DD"/>
    <w:rsid w:val="00E438A1"/>
    <w:rsid w:val="00E43CA2"/>
    <w:rsid w:val="00E44138"/>
    <w:rsid w:val="00E44D76"/>
    <w:rsid w:val="00E45A44"/>
    <w:rsid w:val="00E45B19"/>
    <w:rsid w:val="00E46358"/>
    <w:rsid w:val="00E4678F"/>
    <w:rsid w:val="00E468BC"/>
    <w:rsid w:val="00E468D6"/>
    <w:rsid w:val="00E479AC"/>
    <w:rsid w:val="00E47D1F"/>
    <w:rsid w:val="00E5032B"/>
    <w:rsid w:val="00E50D45"/>
    <w:rsid w:val="00E50D79"/>
    <w:rsid w:val="00E50ED1"/>
    <w:rsid w:val="00E51370"/>
    <w:rsid w:val="00E51BFF"/>
    <w:rsid w:val="00E51C66"/>
    <w:rsid w:val="00E51C73"/>
    <w:rsid w:val="00E5206B"/>
    <w:rsid w:val="00E5228C"/>
    <w:rsid w:val="00E524E3"/>
    <w:rsid w:val="00E52836"/>
    <w:rsid w:val="00E53777"/>
    <w:rsid w:val="00E5377E"/>
    <w:rsid w:val="00E53872"/>
    <w:rsid w:val="00E53C1B"/>
    <w:rsid w:val="00E53CE3"/>
    <w:rsid w:val="00E548D9"/>
    <w:rsid w:val="00E54C91"/>
    <w:rsid w:val="00E54DFE"/>
    <w:rsid w:val="00E55C74"/>
    <w:rsid w:val="00E55F4A"/>
    <w:rsid w:val="00E56092"/>
    <w:rsid w:val="00E56191"/>
    <w:rsid w:val="00E56758"/>
    <w:rsid w:val="00E57378"/>
    <w:rsid w:val="00E57867"/>
    <w:rsid w:val="00E60BA8"/>
    <w:rsid w:val="00E611C4"/>
    <w:rsid w:val="00E61B69"/>
    <w:rsid w:val="00E62048"/>
    <w:rsid w:val="00E623AC"/>
    <w:rsid w:val="00E623DE"/>
    <w:rsid w:val="00E62635"/>
    <w:rsid w:val="00E62C54"/>
    <w:rsid w:val="00E62D58"/>
    <w:rsid w:val="00E62DB0"/>
    <w:rsid w:val="00E638D0"/>
    <w:rsid w:val="00E6392A"/>
    <w:rsid w:val="00E63B22"/>
    <w:rsid w:val="00E64477"/>
    <w:rsid w:val="00E650FC"/>
    <w:rsid w:val="00E655F3"/>
    <w:rsid w:val="00E65D97"/>
    <w:rsid w:val="00E66506"/>
    <w:rsid w:val="00E66C18"/>
    <w:rsid w:val="00E66F54"/>
    <w:rsid w:val="00E671CF"/>
    <w:rsid w:val="00E6745B"/>
    <w:rsid w:val="00E67788"/>
    <w:rsid w:val="00E67F9E"/>
    <w:rsid w:val="00E70A0E"/>
    <w:rsid w:val="00E70E1C"/>
    <w:rsid w:val="00E70FB6"/>
    <w:rsid w:val="00E71BBC"/>
    <w:rsid w:val="00E72240"/>
    <w:rsid w:val="00E72291"/>
    <w:rsid w:val="00E723EB"/>
    <w:rsid w:val="00E72657"/>
    <w:rsid w:val="00E72817"/>
    <w:rsid w:val="00E72AE9"/>
    <w:rsid w:val="00E72CCD"/>
    <w:rsid w:val="00E73FD1"/>
    <w:rsid w:val="00E740BC"/>
    <w:rsid w:val="00E744D5"/>
    <w:rsid w:val="00E744FB"/>
    <w:rsid w:val="00E75323"/>
    <w:rsid w:val="00E757B2"/>
    <w:rsid w:val="00E75CA7"/>
    <w:rsid w:val="00E75D85"/>
    <w:rsid w:val="00E75DF6"/>
    <w:rsid w:val="00E769DB"/>
    <w:rsid w:val="00E76D2F"/>
    <w:rsid w:val="00E76E10"/>
    <w:rsid w:val="00E77094"/>
    <w:rsid w:val="00E7777F"/>
    <w:rsid w:val="00E779C9"/>
    <w:rsid w:val="00E801D0"/>
    <w:rsid w:val="00E81880"/>
    <w:rsid w:val="00E82479"/>
    <w:rsid w:val="00E8286E"/>
    <w:rsid w:val="00E8380D"/>
    <w:rsid w:val="00E842E1"/>
    <w:rsid w:val="00E84D11"/>
    <w:rsid w:val="00E852E8"/>
    <w:rsid w:val="00E8561C"/>
    <w:rsid w:val="00E85F97"/>
    <w:rsid w:val="00E86195"/>
    <w:rsid w:val="00E8658D"/>
    <w:rsid w:val="00E868E1"/>
    <w:rsid w:val="00E86AFC"/>
    <w:rsid w:val="00E87499"/>
    <w:rsid w:val="00E87CBE"/>
    <w:rsid w:val="00E87CF4"/>
    <w:rsid w:val="00E904EB"/>
    <w:rsid w:val="00E904F0"/>
    <w:rsid w:val="00E90554"/>
    <w:rsid w:val="00E90ACF"/>
    <w:rsid w:val="00E912AC"/>
    <w:rsid w:val="00E91829"/>
    <w:rsid w:val="00E91873"/>
    <w:rsid w:val="00E9237B"/>
    <w:rsid w:val="00E92438"/>
    <w:rsid w:val="00E924DF"/>
    <w:rsid w:val="00E9267C"/>
    <w:rsid w:val="00E92EA6"/>
    <w:rsid w:val="00E9307E"/>
    <w:rsid w:val="00E94775"/>
    <w:rsid w:val="00E947A8"/>
    <w:rsid w:val="00E95A33"/>
    <w:rsid w:val="00E95A98"/>
    <w:rsid w:val="00E95D5C"/>
    <w:rsid w:val="00E95E3F"/>
    <w:rsid w:val="00E96560"/>
    <w:rsid w:val="00E96778"/>
    <w:rsid w:val="00E96CF7"/>
    <w:rsid w:val="00E96D37"/>
    <w:rsid w:val="00E96E08"/>
    <w:rsid w:val="00E974BA"/>
    <w:rsid w:val="00E97566"/>
    <w:rsid w:val="00E9791F"/>
    <w:rsid w:val="00E9792E"/>
    <w:rsid w:val="00EA01B0"/>
    <w:rsid w:val="00EA0562"/>
    <w:rsid w:val="00EA0759"/>
    <w:rsid w:val="00EA0BED"/>
    <w:rsid w:val="00EA0C60"/>
    <w:rsid w:val="00EA1677"/>
    <w:rsid w:val="00EA18CE"/>
    <w:rsid w:val="00EA1E1B"/>
    <w:rsid w:val="00EA2F39"/>
    <w:rsid w:val="00EA3AF7"/>
    <w:rsid w:val="00EA3B8F"/>
    <w:rsid w:val="00EA3BDE"/>
    <w:rsid w:val="00EA3E6B"/>
    <w:rsid w:val="00EA3E91"/>
    <w:rsid w:val="00EA4349"/>
    <w:rsid w:val="00EA4ED6"/>
    <w:rsid w:val="00EA6156"/>
    <w:rsid w:val="00EA6623"/>
    <w:rsid w:val="00EA6ADA"/>
    <w:rsid w:val="00EA79EA"/>
    <w:rsid w:val="00EA7F25"/>
    <w:rsid w:val="00EA7F5A"/>
    <w:rsid w:val="00EB00BB"/>
    <w:rsid w:val="00EB05E6"/>
    <w:rsid w:val="00EB0630"/>
    <w:rsid w:val="00EB0799"/>
    <w:rsid w:val="00EB0BEE"/>
    <w:rsid w:val="00EB1098"/>
    <w:rsid w:val="00EB159B"/>
    <w:rsid w:val="00EB1E14"/>
    <w:rsid w:val="00EB1F23"/>
    <w:rsid w:val="00EB1F80"/>
    <w:rsid w:val="00EB23A8"/>
    <w:rsid w:val="00EB23AF"/>
    <w:rsid w:val="00EB2A71"/>
    <w:rsid w:val="00EB2CF1"/>
    <w:rsid w:val="00EB2CF7"/>
    <w:rsid w:val="00EB2D6C"/>
    <w:rsid w:val="00EB2D96"/>
    <w:rsid w:val="00EB31B0"/>
    <w:rsid w:val="00EB36D9"/>
    <w:rsid w:val="00EB3BD4"/>
    <w:rsid w:val="00EB46ED"/>
    <w:rsid w:val="00EB4BD0"/>
    <w:rsid w:val="00EB4C3E"/>
    <w:rsid w:val="00EB4D43"/>
    <w:rsid w:val="00EB526E"/>
    <w:rsid w:val="00EB56B8"/>
    <w:rsid w:val="00EB5A01"/>
    <w:rsid w:val="00EB5CA3"/>
    <w:rsid w:val="00EB5EDD"/>
    <w:rsid w:val="00EB7181"/>
    <w:rsid w:val="00EB760E"/>
    <w:rsid w:val="00EB7673"/>
    <w:rsid w:val="00EC03E6"/>
    <w:rsid w:val="00EC041D"/>
    <w:rsid w:val="00EC0458"/>
    <w:rsid w:val="00EC08D0"/>
    <w:rsid w:val="00EC0BBE"/>
    <w:rsid w:val="00EC1D7F"/>
    <w:rsid w:val="00EC1E8F"/>
    <w:rsid w:val="00EC21C9"/>
    <w:rsid w:val="00EC25FC"/>
    <w:rsid w:val="00EC2CC4"/>
    <w:rsid w:val="00EC3ED6"/>
    <w:rsid w:val="00EC3F70"/>
    <w:rsid w:val="00EC444C"/>
    <w:rsid w:val="00EC4C45"/>
    <w:rsid w:val="00EC5818"/>
    <w:rsid w:val="00EC6B3D"/>
    <w:rsid w:val="00EC6E0B"/>
    <w:rsid w:val="00EC7C31"/>
    <w:rsid w:val="00ED0A10"/>
    <w:rsid w:val="00ED11BC"/>
    <w:rsid w:val="00ED1548"/>
    <w:rsid w:val="00ED1D17"/>
    <w:rsid w:val="00ED2021"/>
    <w:rsid w:val="00ED24A4"/>
    <w:rsid w:val="00ED33B0"/>
    <w:rsid w:val="00ED3570"/>
    <w:rsid w:val="00ED3E35"/>
    <w:rsid w:val="00ED3FC7"/>
    <w:rsid w:val="00ED4127"/>
    <w:rsid w:val="00ED43AC"/>
    <w:rsid w:val="00ED43DB"/>
    <w:rsid w:val="00ED45C2"/>
    <w:rsid w:val="00ED484A"/>
    <w:rsid w:val="00ED5005"/>
    <w:rsid w:val="00ED5421"/>
    <w:rsid w:val="00ED5537"/>
    <w:rsid w:val="00ED5713"/>
    <w:rsid w:val="00ED5BC9"/>
    <w:rsid w:val="00ED6A84"/>
    <w:rsid w:val="00EE0064"/>
    <w:rsid w:val="00EE0099"/>
    <w:rsid w:val="00EE0202"/>
    <w:rsid w:val="00EE04E6"/>
    <w:rsid w:val="00EE0738"/>
    <w:rsid w:val="00EE0784"/>
    <w:rsid w:val="00EE07B2"/>
    <w:rsid w:val="00EE0897"/>
    <w:rsid w:val="00EE0AE9"/>
    <w:rsid w:val="00EE0B5C"/>
    <w:rsid w:val="00EE1373"/>
    <w:rsid w:val="00EE1CEA"/>
    <w:rsid w:val="00EE1D67"/>
    <w:rsid w:val="00EE2AC1"/>
    <w:rsid w:val="00EE2E67"/>
    <w:rsid w:val="00EE3A13"/>
    <w:rsid w:val="00EE3AFD"/>
    <w:rsid w:val="00EE3CFC"/>
    <w:rsid w:val="00EE3F90"/>
    <w:rsid w:val="00EE526D"/>
    <w:rsid w:val="00EE5F51"/>
    <w:rsid w:val="00EE6599"/>
    <w:rsid w:val="00EE67EA"/>
    <w:rsid w:val="00EE6EF8"/>
    <w:rsid w:val="00EE6FEF"/>
    <w:rsid w:val="00EE7E86"/>
    <w:rsid w:val="00EF03F5"/>
    <w:rsid w:val="00EF0B86"/>
    <w:rsid w:val="00EF183B"/>
    <w:rsid w:val="00EF18CD"/>
    <w:rsid w:val="00EF1BB7"/>
    <w:rsid w:val="00EF20C6"/>
    <w:rsid w:val="00EF2230"/>
    <w:rsid w:val="00EF2536"/>
    <w:rsid w:val="00EF2C1F"/>
    <w:rsid w:val="00EF2CB9"/>
    <w:rsid w:val="00EF2F1D"/>
    <w:rsid w:val="00EF3005"/>
    <w:rsid w:val="00EF3A97"/>
    <w:rsid w:val="00EF454E"/>
    <w:rsid w:val="00EF590D"/>
    <w:rsid w:val="00EF5A12"/>
    <w:rsid w:val="00EF5E4E"/>
    <w:rsid w:val="00EF675E"/>
    <w:rsid w:val="00EF69A6"/>
    <w:rsid w:val="00EF6A28"/>
    <w:rsid w:val="00EF6BD6"/>
    <w:rsid w:val="00EF6C1A"/>
    <w:rsid w:val="00EF7D8C"/>
    <w:rsid w:val="00EF7E0F"/>
    <w:rsid w:val="00EF7F98"/>
    <w:rsid w:val="00EF7FC6"/>
    <w:rsid w:val="00EF7FDA"/>
    <w:rsid w:val="00F005C0"/>
    <w:rsid w:val="00F0083D"/>
    <w:rsid w:val="00F00853"/>
    <w:rsid w:val="00F01861"/>
    <w:rsid w:val="00F01895"/>
    <w:rsid w:val="00F01D1E"/>
    <w:rsid w:val="00F02250"/>
    <w:rsid w:val="00F022C5"/>
    <w:rsid w:val="00F027F8"/>
    <w:rsid w:val="00F028A8"/>
    <w:rsid w:val="00F028C9"/>
    <w:rsid w:val="00F02B71"/>
    <w:rsid w:val="00F033F2"/>
    <w:rsid w:val="00F0344A"/>
    <w:rsid w:val="00F03659"/>
    <w:rsid w:val="00F0451E"/>
    <w:rsid w:val="00F04585"/>
    <w:rsid w:val="00F04EA4"/>
    <w:rsid w:val="00F06173"/>
    <w:rsid w:val="00F0633F"/>
    <w:rsid w:val="00F07A2E"/>
    <w:rsid w:val="00F07DEE"/>
    <w:rsid w:val="00F07FEE"/>
    <w:rsid w:val="00F10E23"/>
    <w:rsid w:val="00F10FF0"/>
    <w:rsid w:val="00F11332"/>
    <w:rsid w:val="00F11BDF"/>
    <w:rsid w:val="00F11D7F"/>
    <w:rsid w:val="00F11E81"/>
    <w:rsid w:val="00F1285A"/>
    <w:rsid w:val="00F12E41"/>
    <w:rsid w:val="00F13824"/>
    <w:rsid w:val="00F13BB4"/>
    <w:rsid w:val="00F13DF5"/>
    <w:rsid w:val="00F13E1F"/>
    <w:rsid w:val="00F146F9"/>
    <w:rsid w:val="00F1473C"/>
    <w:rsid w:val="00F14ADC"/>
    <w:rsid w:val="00F159BA"/>
    <w:rsid w:val="00F159D2"/>
    <w:rsid w:val="00F160F3"/>
    <w:rsid w:val="00F16830"/>
    <w:rsid w:val="00F1692E"/>
    <w:rsid w:val="00F16EB4"/>
    <w:rsid w:val="00F16F07"/>
    <w:rsid w:val="00F17351"/>
    <w:rsid w:val="00F202FB"/>
    <w:rsid w:val="00F209D8"/>
    <w:rsid w:val="00F219AD"/>
    <w:rsid w:val="00F219DB"/>
    <w:rsid w:val="00F21B89"/>
    <w:rsid w:val="00F21FCA"/>
    <w:rsid w:val="00F221A7"/>
    <w:rsid w:val="00F2220B"/>
    <w:rsid w:val="00F22493"/>
    <w:rsid w:val="00F22536"/>
    <w:rsid w:val="00F22F94"/>
    <w:rsid w:val="00F23960"/>
    <w:rsid w:val="00F24397"/>
    <w:rsid w:val="00F243AF"/>
    <w:rsid w:val="00F24CCA"/>
    <w:rsid w:val="00F24DBE"/>
    <w:rsid w:val="00F24E0C"/>
    <w:rsid w:val="00F255C9"/>
    <w:rsid w:val="00F257E4"/>
    <w:rsid w:val="00F2606D"/>
    <w:rsid w:val="00F26302"/>
    <w:rsid w:val="00F26A97"/>
    <w:rsid w:val="00F26AFB"/>
    <w:rsid w:val="00F26E4D"/>
    <w:rsid w:val="00F26EFD"/>
    <w:rsid w:val="00F27386"/>
    <w:rsid w:val="00F278EE"/>
    <w:rsid w:val="00F27A1D"/>
    <w:rsid w:val="00F27A86"/>
    <w:rsid w:val="00F27C6C"/>
    <w:rsid w:val="00F307EA"/>
    <w:rsid w:val="00F31C76"/>
    <w:rsid w:val="00F322C7"/>
    <w:rsid w:val="00F323AF"/>
    <w:rsid w:val="00F32476"/>
    <w:rsid w:val="00F33081"/>
    <w:rsid w:val="00F33176"/>
    <w:rsid w:val="00F33467"/>
    <w:rsid w:val="00F33503"/>
    <w:rsid w:val="00F336D0"/>
    <w:rsid w:val="00F33E03"/>
    <w:rsid w:val="00F342FE"/>
    <w:rsid w:val="00F34672"/>
    <w:rsid w:val="00F353EE"/>
    <w:rsid w:val="00F3545C"/>
    <w:rsid w:val="00F35F7E"/>
    <w:rsid w:val="00F36113"/>
    <w:rsid w:val="00F364AD"/>
    <w:rsid w:val="00F36640"/>
    <w:rsid w:val="00F36713"/>
    <w:rsid w:val="00F36B71"/>
    <w:rsid w:val="00F371FC"/>
    <w:rsid w:val="00F37491"/>
    <w:rsid w:val="00F37727"/>
    <w:rsid w:val="00F37728"/>
    <w:rsid w:val="00F377B4"/>
    <w:rsid w:val="00F37B06"/>
    <w:rsid w:val="00F37F83"/>
    <w:rsid w:val="00F4016E"/>
    <w:rsid w:val="00F40435"/>
    <w:rsid w:val="00F406C1"/>
    <w:rsid w:val="00F40FC0"/>
    <w:rsid w:val="00F418CC"/>
    <w:rsid w:val="00F418E4"/>
    <w:rsid w:val="00F41AD9"/>
    <w:rsid w:val="00F426BB"/>
    <w:rsid w:val="00F42C47"/>
    <w:rsid w:val="00F42E9C"/>
    <w:rsid w:val="00F43461"/>
    <w:rsid w:val="00F43522"/>
    <w:rsid w:val="00F436AA"/>
    <w:rsid w:val="00F43B8B"/>
    <w:rsid w:val="00F43DE7"/>
    <w:rsid w:val="00F45048"/>
    <w:rsid w:val="00F45893"/>
    <w:rsid w:val="00F45EC1"/>
    <w:rsid w:val="00F460EA"/>
    <w:rsid w:val="00F4612C"/>
    <w:rsid w:val="00F465AE"/>
    <w:rsid w:val="00F4661C"/>
    <w:rsid w:val="00F46EDA"/>
    <w:rsid w:val="00F47485"/>
    <w:rsid w:val="00F4754A"/>
    <w:rsid w:val="00F4788B"/>
    <w:rsid w:val="00F505FF"/>
    <w:rsid w:val="00F50823"/>
    <w:rsid w:val="00F50917"/>
    <w:rsid w:val="00F509E1"/>
    <w:rsid w:val="00F5155F"/>
    <w:rsid w:val="00F5184B"/>
    <w:rsid w:val="00F52130"/>
    <w:rsid w:val="00F525F9"/>
    <w:rsid w:val="00F52A76"/>
    <w:rsid w:val="00F533F3"/>
    <w:rsid w:val="00F53415"/>
    <w:rsid w:val="00F53501"/>
    <w:rsid w:val="00F5411F"/>
    <w:rsid w:val="00F54E23"/>
    <w:rsid w:val="00F54EA3"/>
    <w:rsid w:val="00F5512C"/>
    <w:rsid w:val="00F5581E"/>
    <w:rsid w:val="00F564E5"/>
    <w:rsid w:val="00F56ACE"/>
    <w:rsid w:val="00F56BA3"/>
    <w:rsid w:val="00F570A7"/>
    <w:rsid w:val="00F57326"/>
    <w:rsid w:val="00F57B86"/>
    <w:rsid w:val="00F57CFC"/>
    <w:rsid w:val="00F57DD3"/>
    <w:rsid w:val="00F602CA"/>
    <w:rsid w:val="00F608F8"/>
    <w:rsid w:val="00F60A7B"/>
    <w:rsid w:val="00F60D85"/>
    <w:rsid w:val="00F61975"/>
    <w:rsid w:val="00F61F12"/>
    <w:rsid w:val="00F6232F"/>
    <w:rsid w:val="00F624DE"/>
    <w:rsid w:val="00F62715"/>
    <w:rsid w:val="00F6295E"/>
    <w:rsid w:val="00F63882"/>
    <w:rsid w:val="00F639FC"/>
    <w:rsid w:val="00F6517C"/>
    <w:rsid w:val="00F6571E"/>
    <w:rsid w:val="00F65F59"/>
    <w:rsid w:val="00F674E4"/>
    <w:rsid w:val="00F6799E"/>
    <w:rsid w:val="00F702F9"/>
    <w:rsid w:val="00F70720"/>
    <w:rsid w:val="00F70868"/>
    <w:rsid w:val="00F70897"/>
    <w:rsid w:val="00F70F39"/>
    <w:rsid w:val="00F710EE"/>
    <w:rsid w:val="00F71B72"/>
    <w:rsid w:val="00F720A8"/>
    <w:rsid w:val="00F72418"/>
    <w:rsid w:val="00F72565"/>
    <w:rsid w:val="00F72768"/>
    <w:rsid w:val="00F72BF5"/>
    <w:rsid w:val="00F72CA5"/>
    <w:rsid w:val="00F733D6"/>
    <w:rsid w:val="00F73764"/>
    <w:rsid w:val="00F740B9"/>
    <w:rsid w:val="00F744D7"/>
    <w:rsid w:val="00F745C2"/>
    <w:rsid w:val="00F74AB4"/>
    <w:rsid w:val="00F74AB8"/>
    <w:rsid w:val="00F74E5F"/>
    <w:rsid w:val="00F754BF"/>
    <w:rsid w:val="00F75A4E"/>
    <w:rsid w:val="00F75C20"/>
    <w:rsid w:val="00F75D71"/>
    <w:rsid w:val="00F761AA"/>
    <w:rsid w:val="00F7650C"/>
    <w:rsid w:val="00F767AE"/>
    <w:rsid w:val="00F76840"/>
    <w:rsid w:val="00F768B0"/>
    <w:rsid w:val="00F76FE1"/>
    <w:rsid w:val="00F77223"/>
    <w:rsid w:val="00F775C2"/>
    <w:rsid w:val="00F775D5"/>
    <w:rsid w:val="00F77679"/>
    <w:rsid w:val="00F776D0"/>
    <w:rsid w:val="00F7798D"/>
    <w:rsid w:val="00F80506"/>
    <w:rsid w:val="00F80669"/>
    <w:rsid w:val="00F808BF"/>
    <w:rsid w:val="00F81816"/>
    <w:rsid w:val="00F8184E"/>
    <w:rsid w:val="00F8188B"/>
    <w:rsid w:val="00F81C18"/>
    <w:rsid w:val="00F81ED5"/>
    <w:rsid w:val="00F81F26"/>
    <w:rsid w:val="00F825DC"/>
    <w:rsid w:val="00F82610"/>
    <w:rsid w:val="00F82CEF"/>
    <w:rsid w:val="00F82E76"/>
    <w:rsid w:val="00F8348B"/>
    <w:rsid w:val="00F838F3"/>
    <w:rsid w:val="00F84A8E"/>
    <w:rsid w:val="00F84EA4"/>
    <w:rsid w:val="00F84EDC"/>
    <w:rsid w:val="00F8528F"/>
    <w:rsid w:val="00F85429"/>
    <w:rsid w:val="00F8573F"/>
    <w:rsid w:val="00F85E0C"/>
    <w:rsid w:val="00F8613C"/>
    <w:rsid w:val="00F86C29"/>
    <w:rsid w:val="00F874E1"/>
    <w:rsid w:val="00F87523"/>
    <w:rsid w:val="00F87A70"/>
    <w:rsid w:val="00F90194"/>
    <w:rsid w:val="00F90945"/>
    <w:rsid w:val="00F90A8F"/>
    <w:rsid w:val="00F91425"/>
    <w:rsid w:val="00F915D1"/>
    <w:rsid w:val="00F918D7"/>
    <w:rsid w:val="00F926C8"/>
    <w:rsid w:val="00F926FD"/>
    <w:rsid w:val="00F92E3A"/>
    <w:rsid w:val="00F93347"/>
    <w:rsid w:val="00F9355C"/>
    <w:rsid w:val="00F936F5"/>
    <w:rsid w:val="00F93968"/>
    <w:rsid w:val="00F945B1"/>
    <w:rsid w:val="00F94EEA"/>
    <w:rsid w:val="00F95025"/>
    <w:rsid w:val="00F95AAB"/>
    <w:rsid w:val="00F965A5"/>
    <w:rsid w:val="00F96814"/>
    <w:rsid w:val="00F969B0"/>
    <w:rsid w:val="00F972AD"/>
    <w:rsid w:val="00F973D2"/>
    <w:rsid w:val="00F97635"/>
    <w:rsid w:val="00F97BF0"/>
    <w:rsid w:val="00F97E2F"/>
    <w:rsid w:val="00F97F1A"/>
    <w:rsid w:val="00F97F9D"/>
    <w:rsid w:val="00FA0523"/>
    <w:rsid w:val="00FA0B1A"/>
    <w:rsid w:val="00FA10ED"/>
    <w:rsid w:val="00FA17E5"/>
    <w:rsid w:val="00FA190C"/>
    <w:rsid w:val="00FA1C00"/>
    <w:rsid w:val="00FA1C8B"/>
    <w:rsid w:val="00FA210C"/>
    <w:rsid w:val="00FA2A5C"/>
    <w:rsid w:val="00FA315A"/>
    <w:rsid w:val="00FA3366"/>
    <w:rsid w:val="00FA3B8F"/>
    <w:rsid w:val="00FA4148"/>
    <w:rsid w:val="00FA4351"/>
    <w:rsid w:val="00FA462F"/>
    <w:rsid w:val="00FA4F29"/>
    <w:rsid w:val="00FA570C"/>
    <w:rsid w:val="00FA5BED"/>
    <w:rsid w:val="00FA5C08"/>
    <w:rsid w:val="00FA66F4"/>
    <w:rsid w:val="00FA686F"/>
    <w:rsid w:val="00FA69B2"/>
    <w:rsid w:val="00FA69DE"/>
    <w:rsid w:val="00FA6FEE"/>
    <w:rsid w:val="00FA75A1"/>
    <w:rsid w:val="00FA77D3"/>
    <w:rsid w:val="00FA7802"/>
    <w:rsid w:val="00FB021A"/>
    <w:rsid w:val="00FB0E2B"/>
    <w:rsid w:val="00FB1266"/>
    <w:rsid w:val="00FB167C"/>
    <w:rsid w:val="00FB1C58"/>
    <w:rsid w:val="00FB2017"/>
    <w:rsid w:val="00FB2409"/>
    <w:rsid w:val="00FB2E26"/>
    <w:rsid w:val="00FB3EB2"/>
    <w:rsid w:val="00FB3ECA"/>
    <w:rsid w:val="00FB3ED2"/>
    <w:rsid w:val="00FB40BC"/>
    <w:rsid w:val="00FB41B3"/>
    <w:rsid w:val="00FB4283"/>
    <w:rsid w:val="00FB4677"/>
    <w:rsid w:val="00FB49D5"/>
    <w:rsid w:val="00FB4AD6"/>
    <w:rsid w:val="00FB4C7C"/>
    <w:rsid w:val="00FB52BD"/>
    <w:rsid w:val="00FB5B4E"/>
    <w:rsid w:val="00FB5E3D"/>
    <w:rsid w:val="00FB5E8F"/>
    <w:rsid w:val="00FB5F89"/>
    <w:rsid w:val="00FB6350"/>
    <w:rsid w:val="00FB63E7"/>
    <w:rsid w:val="00FB6BE9"/>
    <w:rsid w:val="00FB75AF"/>
    <w:rsid w:val="00FB75DA"/>
    <w:rsid w:val="00FB7D18"/>
    <w:rsid w:val="00FB7EE1"/>
    <w:rsid w:val="00FC00D2"/>
    <w:rsid w:val="00FC02B1"/>
    <w:rsid w:val="00FC0D30"/>
    <w:rsid w:val="00FC0EDE"/>
    <w:rsid w:val="00FC14A3"/>
    <w:rsid w:val="00FC16CB"/>
    <w:rsid w:val="00FC1901"/>
    <w:rsid w:val="00FC1BF8"/>
    <w:rsid w:val="00FC1BFF"/>
    <w:rsid w:val="00FC206D"/>
    <w:rsid w:val="00FC22BC"/>
    <w:rsid w:val="00FC2304"/>
    <w:rsid w:val="00FC23F3"/>
    <w:rsid w:val="00FC29A7"/>
    <w:rsid w:val="00FC30FA"/>
    <w:rsid w:val="00FC3370"/>
    <w:rsid w:val="00FC382E"/>
    <w:rsid w:val="00FC3A51"/>
    <w:rsid w:val="00FC3DF8"/>
    <w:rsid w:val="00FC450A"/>
    <w:rsid w:val="00FC5012"/>
    <w:rsid w:val="00FC63D8"/>
    <w:rsid w:val="00FC6909"/>
    <w:rsid w:val="00FC6E4D"/>
    <w:rsid w:val="00FC6F8F"/>
    <w:rsid w:val="00FC715A"/>
    <w:rsid w:val="00FC785F"/>
    <w:rsid w:val="00FC7C19"/>
    <w:rsid w:val="00FD0192"/>
    <w:rsid w:val="00FD07CF"/>
    <w:rsid w:val="00FD18A1"/>
    <w:rsid w:val="00FD1904"/>
    <w:rsid w:val="00FD1A1C"/>
    <w:rsid w:val="00FD1C86"/>
    <w:rsid w:val="00FD2A90"/>
    <w:rsid w:val="00FD31EE"/>
    <w:rsid w:val="00FD4BC6"/>
    <w:rsid w:val="00FD5982"/>
    <w:rsid w:val="00FD5E4C"/>
    <w:rsid w:val="00FD731C"/>
    <w:rsid w:val="00FE02BA"/>
    <w:rsid w:val="00FE0A12"/>
    <w:rsid w:val="00FE0ADC"/>
    <w:rsid w:val="00FE0BC5"/>
    <w:rsid w:val="00FE0D1B"/>
    <w:rsid w:val="00FE1383"/>
    <w:rsid w:val="00FE1612"/>
    <w:rsid w:val="00FE1D44"/>
    <w:rsid w:val="00FE1DE7"/>
    <w:rsid w:val="00FE2116"/>
    <w:rsid w:val="00FE24E9"/>
    <w:rsid w:val="00FE2711"/>
    <w:rsid w:val="00FE2BEE"/>
    <w:rsid w:val="00FE2D64"/>
    <w:rsid w:val="00FE3295"/>
    <w:rsid w:val="00FE343C"/>
    <w:rsid w:val="00FE3696"/>
    <w:rsid w:val="00FE4763"/>
    <w:rsid w:val="00FE48E1"/>
    <w:rsid w:val="00FE4AF5"/>
    <w:rsid w:val="00FE4E7A"/>
    <w:rsid w:val="00FE574B"/>
    <w:rsid w:val="00FE5955"/>
    <w:rsid w:val="00FE5A12"/>
    <w:rsid w:val="00FE5B27"/>
    <w:rsid w:val="00FE5BC5"/>
    <w:rsid w:val="00FE6268"/>
    <w:rsid w:val="00FE6AA2"/>
    <w:rsid w:val="00FE6D73"/>
    <w:rsid w:val="00FE73C1"/>
    <w:rsid w:val="00FE7644"/>
    <w:rsid w:val="00FE77E7"/>
    <w:rsid w:val="00FE7BC0"/>
    <w:rsid w:val="00FE7DE5"/>
    <w:rsid w:val="00FE7F50"/>
    <w:rsid w:val="00FF04F2"/>
    <w:rsid w:val="00FF0612"/>
    <w:rsid w:val="00FF1C7E"/>
    <w:rsid w:val="00FF3D95"/>
    <w:rsid w:val="00FF3F44"/>
    <w:rsid w:val="00FF4350"/>
    <w:rsid w:val="00FF4E38"/>
    <w:rsid w:val="00FF5200"/>
    <w:rsid w:val="00FF6996"/>
    <w:rsid w:val="00FF6DB3"/>
    <w:rsid w:val="00FF795A"/>
    <w:rsid w:val="00FF79FD"/>
    <w:rsid w:val="00FF7F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154DC"/>
  <w15:docId w15:val="{0974CE27-5060-D54B-AB24-73E48C9B9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5CF4"/>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6F6239"/>
    <w:pPr>
      <w:keepNext/>
      <w:keepLines/>
      <w:shd w:val="clear" w:color="auto" w:fill="FFFFFF"/>
      <w:spacing w:after="0"/>
      <w:jc w:val="center"/>
      <w:outlineLvl w:val="0"/>
    </w:pPr>
    <w:rPr>
      <w:rFonts w:ascii="Arial" w:eastAsia="Times New Roman" w:hAnsi="Arial" w:cs="Arial"/>
      <w:bCs/>
      <w:noProof/>
      <w:szCs w:val="24"/>
    </w:rPr>
  </w:style>
  <w:style w:type="paragraph" w:styleId="Heading2">
    <w:name w:val="heading 2"/>
    <w:basedOn w:val="Normal"/>
    <w:next w:val="Normal"/>
    <w:link w:val="Heading2Char"/>
    <w:autoRedefine/>
    <w:uiPriority w:val="9"/>
    <w:unhideWhenUsed/>
    <w:qFormat/>
    <w:rsid w:val="00065530"/>
    <w:pPr>
      <w:keepNext/>
      <w:keepLines/>
      <w:shd w:val="clear" w:color="auto" w:fill="FFFFFF"/>
      <w:spacing w:after="0" w:line="276" w:lineRule="auto"/>
      <w:jc w:val="left"/>
      <w:textAlignment w:val="baseline"/>
      <w:outlineLvl w:val="1"/>
    </w:pPr>
    <w:rPr>
      <w:rFonts w:ascii="Arial" w:eastAsiaTheme="majorEastAsia" w:hAnsi="Arial" w:cs="Arial"/>
      <w:bCs/>
      <w:color w:val="273239"/>
      <w:spacing w:val="2"/>
      <w:sz w:val="28"/>
      <w:szCs w:val="28"/>
    </w:rPr>
  </w:style>
  <w:style w:type="paragraph" w:styleId="Heading3">
    <w:name w:val="heading 3"/>
    <w:basedOn w:val="Normal"/>
    <w:next w:val="Normal"/>
    <w:link w:val="Heading3Char"/>
    <w:autoRedefine/>
    <w:uiPriority w:val="9"/>
    <w:unhideWhenUsed/>
    <w:qFormat/>
    <w:rsid w:val="00E20CCB"/>
    <w:pPr>
      <w:keepNext/>
      <w:keepLines/>
      <w:numPr>
        <w:ilvl w:val="2"/>
        <w:numId w:val="13"/>
      </w:numPr>
      <w:spacing w:after="0" w:line="276" w:lineRule="auto"/>
      <w:contextualSpacing/>
      <w:jc w:val="left"/>
      <w:outlineLvl w:val="2"/>
    </w:pPr>
    <w:rPr>
      <w:rFonts w:eastAsiaTheme="majorEastAsia" w:cstheme="majorBidi"/>
      <w:b/>
      <w:bCs/>
      <w:sz w:val="32"/>
    </w:rPr>
  </w:style>
  <w:style w:type="paragraph" w:styleId="Heading4">
    <w:name w:val="heading 4"/>
    <w:basedOn w:val="Normal"/>
    <w:next w:val="Normal"/>
    <w:link w:val="Heading4Char"/>
    <w:uiPriority w:val="9"/>
    <w:semiHidden/>
    <w:unhideWhenUsed/>
    <w:qFormat/>
    <w:rsid w:val="00BF34DB"/>
    <w:pPr>
      <w:keepNext/>
      <w:keepLines/>
      <w:numPr>
        <w:ilvl w:val="3"/>
        <w:numId w:val="1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F34DB"/>
    <w:pPr>
      <w:keepNext/>
      <w:keepLines/>
      <w:numPr>
        <w:ilvl w:val="4"/>
        <w:numId w:val="1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F34DB"/>
    <w:pPr>
      <w:keepNext/>
      <w:keepLines/>
      <w:numPr>
        <w:ilvl w:val="5"/>
        <w:numId w:val="1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F34DB"/>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F34DB"/>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F34DB"/>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239"/>
    <w:rPr>
      <w:rFonts w:ascii="Arial" w:eastAsia="Times New Roman" w:hAnsi="Arial" w:cs="Arial"/>
      <w:bCs/>
      <w:noProof/>
      <w:sz w:val="24"/>
      <w:szCs w:val="24"/>
      <w:shd w:val="clear" w:color="auto" w:fill="FFFFFF"/>
    </w:rPr>
  </w:style>
  <w:style w:type="paragraph" w:styleId="ListParagraph">
    <w:name w:val="List Paragraph"/>
    <w:basedOn w:val="Normal"/>
    <w:uiPriority w:val="34"/>
    <w:qFormat/>
    <w:rsid w:val="004D5879"/>
    <w:pPr>
      <w:ind w:left="720"/>
      <w:contextualSpacing/>
    </w:pPr>
  </w:style>
  <w:style w:type="character" w:customStyle="1" w:styleId="Heading2Char">
    <w:name w:val="Heading 2 Char"/>
    <w:basedOn w:val="DefaultParagraphFont"/>
    <w:link w:val="Heading2"/>
    <w:uiPriority w:val="9"/>
    <w:rsid w:val="00065530"/>
    <w:rPr>
      <w:rFonts w:ascii="Arial" w:eastAsiaTheme="majorEastAsia" w:hAnsi="Arial" w:cs="Arial"/>
      <w:bCs/>
      <w:color w:val="273239"/>
      <w:spacing w:val="2"/>
      <w:sz w:val="28"/>
      <w:szCs w:val="28"/>
      <w:shd w:val="clear" w:color="auto" w:fill="FFFFFF"/>
    </w:rPr>
  </w:style>
  <w:style w:type="character" w:customStyle="1" w:styleId="Heading3Char">
    <w:name w:val="Heading 3 Char"/>
    <w:basedOn w:val="DefaultParagraphFont"/>
    <w:link w:val="Heading3"/>
    <w:uiPriority w:val="9"/>
    <w:rsid w:val="00E20CCB"/>
    <w:rPr>
      <w:rFonts w:ascii="Times New Roman" w:eastAsiaTheme="majorEastAsia" w:hAnsi="Times New Roman" w:cstheme="majorBidi"/>
      <w:b/>
      <w:bCs/>
      <w:sz w:val="32"/>
    </w:rPr>
  </w:style>
  <w:style w:type="character" w:customStyle="1" w:styleId="Heading4Char">
    <w:name w:val="Heading 4 Char"/>
    <w:basedOn w:val="DefaultParagraphFont"/>
    <w:link w:val="Heading4"/>
    <w:uiPriority w:val="9"/>
    <w:semiHidden/>
    <w:rsid w:val="00BF34DB"/>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BF34DB"/>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BF34DB"/>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BF34D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BF34D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F34DB"/>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0578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8A6"/>
    <w:rPr>
      <w:rFonts w:ascii="Times New Roman" w:hAnsi="Times New Roman"/>
      <w:sz w:val="24"/>
    </w:rPr>
  </w:style>
  <w:style w:type="paragraph" w:styleId="Footer">
    <w:name w:val="footer"/>
    <w:basedOn w:val="Normal"/>
    <w:link w:val="FooterChar"/>
    <w:uiPriority w:val="99"/>
    <w:unhideWhenUsed/>
    <w:rsid w:val="000578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8A6"/>
    <w:rPr>
      <w:rFonts w:ascii="Times New Roman" w:hAnsi="Times New Roman"/>
      <w:sz w:val="24"/>
    </w:rPr>
  </w:style>
  <w:style w:type="paragraph" w:styleId="BalloonText">
    <w:name w:val="Balloon Text"/>
    <w:basedOn w:val="Normal"/>
    <w:link w:val="BalloonTextChar"/>
    <w:uiPriority w:val="99"/>
    <w:semiHidden/>
    <w:unhideWhenUsed/>
    <w:rsid w:val="003D30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028"/>
    <w:rPr>
      <w:rFonts w:ascii="Tahoma" w:hAnsi="Tahoma" w:cs="Tahoma"/>
      <w:sz w:val="16"/>
      <w:szCs w:val="16"/>
    </w:rPr>
  </w:style>
  <w:style w:type="paragraph" w:styleId="Caption">
    <w:name w:val="caption"/>
    <w:basedOn w:val="Normal"/>
    <w:next w:val="Normal"/>
    <w:uiPriority w:val="35"/>
    <w:unhideWhenUsed/>
    <w:qFormat/>
    <w:rsid w:val="003D3028"/>
    <w:pPr>
      <w:spacing w:line="240" w:lineRule="auto"/>
    </w:pPr>
    <w:rPr>
      <w:b/>
      <w:bCs/>
      <w:color w:val="4F81BD" w:themeColor="accent1"/>
      <w:sz w:val="18"/>
      <w:szCs w:val="18"/>
    </w:rPr>
  </w:style>
  <w:style w:type="character" w:styleId="PlaceholderText">
    <w:name w:val="Placeholder Text"/>
    <w:basedOn w:val="DefaultParagraphFont"/>
    <w:uiPriority w:val="99"/>
    <w:semiHidden/>
    <w:rsid w:val="00B36F5D"/>
    <w:rPr>
      <w:color w:val="808080"/>
    </w:rPr>
  </w:style>
  <w:style w:type="table" w:styleId="TableGrid">
    <w:name w:val="Table Grid"/>
    <w:basedOn w:val="TableNormal"/>
    <w:uiPriority w:val="59"/>
    <w:rsid w:val="009B7B0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AB5160"/>
    <w:pPr>
      <w:spacing w:after="120"/>
    </w:pPr>
  </w:style>
  <w:style w:type="character" w:customStyle="1" w:styleId="BodyTextChar">
    <w:name w:val="Body Text Char"/>
    <w:basedOn w:val="DefaultParagraphFont"/>
    <w:link w:val="BodyText"/>
    <w:uiPriority w:val="99"/>
    <w:semiHidden/>
    <w:rsid w:val="00AB5160"/>
    <w:rPr>
      <w:rFonts w:ascii="Times New Roman" w:hAnsi="Times New Roman"/>
      <w:sz w:val="24"/>
    </w:rPr>
  </w:style>
  <w:style w:type="paragraph" w:styleId="TOC1">
    <w:name w:val="toc 1"/>
    <w:basedOn w:val="Normal"/>
    <w:next w:val="Normal"/>
    <w:autoRedefine/>
    <w:uiPriority w:val="39"/>
    <w:unhideWhenUsed/>
    <w:rsid w:val="00AB080C"/>
    <w:pPr>
      <w:tabs>
        <w:tab w:val="left" w:pos="180"/>
        <w:tab w:val="right" w:pos="8657"/>
      </w:tabs>
      <w:spacing w:after="100"/>
      <w:jc w:val="left"/>
    </w:pPr>
    <w:rPr>
      <w:b/>
      <w:noProof/>
    </w:rPr>
  </w:style>
  <w:style w:type="paragraph" w:styleId="TableofFigures">
    <w:name w:val="table of figures"/>
    <w:basedOn w:val="Normal"/>
    <w:next w:val="Normal"/>
    <w:uiPriority w:val="99"/>
    <w:unhideWhenUsed/>
    <w:rsid w:val="000C01FE"/>
    <w:pPr>
      <w:spacing w:after="0"/>
    </w:pPr>
  </w:style>
  <w:style w:type="paragraph" w:styleId="TOC2">
    <w:name w:val="toc 2"/>
    <w:basedOn w:val="Normal"/>
    <w:next w:val="Normal"/>
    <w:autoRedefine/>
    <w:uiPriority w:val="39"/>
    <w:unhideWhenUsed/>
    <w:rsid w:val="00776191"/>
    <w:pPr>
      <w:tabs>
        <w:tab w:val="left" w:pos="1170"/>
        <w:tab w:val="right" w:pos="8657"/>
      </w:tabs>
      <w:spacing w:after="0"/>
      <w:ind w:left="240" w:firstLine="300"/>
    </w:pPr>
  </w:style>
  <w:style w:type="paragraph" w:styleId="TOC3">
    <w:name w:val="toc 3"/>
    <w:basedOn w:val="Normal"/>
    <w:next w:val="Normal"/>
    <w:autoRedefine/>
    <w:uiPriority w:val="39"/>
    <w:unhideWhenUsed/>
    <w:rsid w:val="00D86D20"/>
    <w:pPr>
      <w:tabs>
        <w:tab w:val="left" w:pos="1530"/>
        <w:tab w:val="right" w:pos="8657"/>
      </w:tabs>
      <w:spacing w:after="0"/>
      <w:ind w:left="480" w:firstLine="330"/>
    </w:pPr>
  </w:style>
  <w:style w:type="paragraph" w:customStyle="1" w:styleId="ParaBody">
    <w:name w:val="Para_Body"/>
    <w:link w:val="ParaBodyChar"/>
    <w:qFormat/>
    <w:rsid w:val="000408F2"/>
    <w:pPr>
      <w:suppressAutoHyphens/>
      <w:autoSpaceDE w:val="0"/>
      <w:autoSpaceDN w:val="0"/>
      <w:adjustRightInd w:val="0"/>
      <w:spacing w:before="140" w:after="80" w:line="280" w:lineRule="atLeast"/>
    </w:pPr>
    <w:rPr>
      <w:rFonts w:ascii="Times" w:eastAsia="Times New Roman" w:hAnsi="Times" w:cs="Times"/>
      <w:color w:val="000000"/>
      <w:w w:val="0"/>
      <w:sz w:val="24"/>
      <w:szCs w:val="24"/>
    </w:rPr>
  </w:style>
  <w:style w:type="character" w:customStyle="1" w:styleId="ParaBodyChar">
    <w:name w:val="Para_Body Char"/>
    <w:basedOn w:val="DefaultParagraphFont"/>
    <w:link w:val="ParaBody"/>
    <w:rsid w:val="000408F2"/>
    <w:rPr>
      <w:rFonts w:ascii="Times" w:eastAsia="Times New Roman" w:hAnsi="Times" w:cs="Times"/>
      <w:color w:val="000000"/>
      <w:w w:val="0"/>
      <w:sz w:val="24"/>
      <w:szCs w:val="24"/>
    </w:rPr>
  </w:style>
  <w:style w:type="paragraph" w:styleId="TOCHeading">
    <w:name w:val="TOC Heading"/>
    <w:basedOn w:val="Heading1"/>
    <w:next w:val="Normal"/>
    <w:uiPriority w:val="39"/>
    <w:unhideWhenUsed/>
    <w:qFormat/>
    <w:rsid w:val="0073136B"/>
    <w:pPr>
      <w:spacing w:line="276" w:lineRule="auto"/>
      <w:jc w:val="left"/>
      <w:outlineLvl w:val="9"/>
    </w:pPr>
    <w:rPr>
      <w:rFonts w:asciiTheme="majorHAnsi" w:hAnsiTheme="majorHAnsi"/>
      <w:color w:val="365F91" w:themeColor="accent1" w:themeShade="BF"/>
    </w:rPr>
  </w:style>
  <w:style w:type="character" w:styleId="Hyperlink">
    <w:name w:val="Hyperlink"/>
    <w:basedOn w:val="DefaultParagraphFont"/>
    <w:uiPriority w:val="99"/>
    <w:unhideWhenUsed/>
    <w:rsid w:val="0073136B"/>
    <w:rPr>
      <w:color w:val="0000FF" w:themeColor="hyperlink"/>
      <w:u w:val="single"/>
    </w:rPr>
  </w:style>
  <w:style w:type="numbering" w:customStyle="1" w:styleId="Style1">
    <w:name w:val="Style1"/>
    <w:uiPriority w:val="99"/>
    <w:rsid w:val="005917D7"/>
    <w:pPr>
      <w:numPr>
        <w:numId w:val="8"/>
      </w:numPr>
    </w:pPr>
  </w:style>
  <w:style w:type="table" w:customStyle="1" w:styleId="TableGrid5">
    <w:name w:val="Table Grid5"/>
    <w:basedOn w:val="TableNormal"/>
    <w:next w:val="TableGrid"/>
    <w:uiPriority w:val="59"/>
    <w:rsid w:val="00F82CEF"/>
    <w:pPr>
      <w:spacing w:after="0" w:line="240" w:lineRule="auto"/>
    </w:pPr>
    <w:rPr>
      <w:rFonts w:ascii="Calibri" w:eastAsia="Times New Roman" w:hAnsi="Calibri"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3F505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
    <w:name w:val="Table Grid1"/>
    <w:basedOn w:val="TableNormal"/>
    <w:next w:val="TableGrid"/>
    <w:uiPriority w:val="1"/>
    <w:rsid w:val="002D4712"/>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1"/>
    <w:rsid w:val="00DD3278"/>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1"/>
    <w:rsid w:val="00DD3278"/>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D46C6"/>
    <w:rPr>
      <w:i/>
      <w:iCs/>
    </w:rPr>
  </w:style>
  <w:style w:type="character" w:customStyle="1" w:styleId="apple-converted-space">
    <w:name w:val="apple-converted-space"/>
    <w:basedOn w:val="DefaultParagraphFont"/>
    <w:rsid w:val="001D46C6"/>
  </w:style>
  <w:style w:type="paragraph" w:customStyle="1" w:styleId="references">
    <w:name w:val="references"/>
    <w:rsid w:val="0091223B"/>
    <w:pPr>
      <w:numPr>
        <w:numId w:val="10"/>
      </w:numPr>
      <w:spacing w:after="50" w:line="180" w:lineRule="exact"/>
      <w:jc w:val="both"/>
    </w:pPr>
    <w:rPr>
      <w:rFonts w:ascii="Times New Roman" w:eastAsia="MS Mincho" w:hAnsi="Times New Roman" w:cs="Times New Roman"/>
      <w:noProof/>
      <w:sz w:val="16"/>
      <w:szCs w:val="16"/>
    </w:rPr>
  </w:style>
  <w:style w:type="table" w:customStyle="1" w:styleId="TableGrid4">
    <w:name w:val="Table Grid4"/>
    <w:basedOn w:val="TableNormal"/>
    <w:next w:val="TableGrid"/>
    <w:uiPriority w:val="1"/>
    <w:rsid w:val="00216CA6"/>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306F7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06F70"/>
    <w:rPr>
      <w:rFonts w:ascii="Tahoma" w:hAnsi="Tahoma" w:cs="Tahoma"/>
      <w:sz w:val="16"/>
      <w:szCs w:val="16"/>
    </w:rPr>
  </w:style>
  <w:style w:type="character" w:customStyle="1" w:styleId="ng-scope">
    <w:name w:val="ng-scope"/>
    <w:basedOn w:val="DefaultParagraphFont"/>
    <w:rsid w:val="000A4FB2"/>
  </w:style>
  <w:style w:type="character" w:customStyle="1" w:styleId="ng-binding">
    <w:name w:val="ng-binding"/>
    <w:basedOn w:val="DefaultParagraphFont"/>
    <w:rsid w:val="000A4FB2"/>
  </w:style>
  <w:style w:type="paragraph" w:styleId="NoSpacing">
    <w:name w:val="No Spacing"/>
    <w:uiPriority w:val="1"/>
    <w:qFormat/>
    <w:rsid w:val="004751B3"/>
    <w:pPr>
      <w:spacing w:after="0" w:line="240" w:lineRule="auto"/>
      <w:jc w:val="both"/>
    </w:pPr>
    <w:rPr>
      <w:rFonts w:ascii="Times New Roman" w:hAnsi="Times New Roman"/>
      <w:sz w:val="24"/>
    </w:rPr>
  </w:style>
  <w:style w:type="paragraph" w:styleId="Title">
    <w:name w:val="Title"/>
    <w:basedOn w:val="Normal"/>
    <w:next w:val="Normal"/>
    <w:link w:val="TitleChar"/>
    <w:uiPriority w:val="10"/>
    <w:qFormat/>
    <w:rsid w:val="004751B3"/>
    <w:pPr>
      <w:pBdr>
        <w:bottom w:val="single" w:sz="8" w:space="4" w:color="4F81BD"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1B3"/>
    <w:rPr>
      <w:rFonts w:asciiTheme="majorHAnsi" w:eastAsiaTheme="majorEastAsia" w:hAnsiTheme="majorHAnsi" w:cstheme="majorBidi"/>
      <w:color w:val="000000" w:themeColor="text2" w:themeShade="BF"/>
      <w:spacing w:val="5"/>
      <w:kern w:val="28"/>
      <w:sz w:val="52"/>
      <w:szCs w:val="52"/>
    </w:rPr>
  </w:style>
  <w:style w:type="paragraph" w:customStyle="1" w:styleId="NoList1">
    <w:name w:val="No List1"/>
    <w:semiHidden/>
    <w:rsid w:val="00D904C7"/>
    <w:rPr>
      <w:rFonts w:eastAsiaTheme="minorHAnsi"/>
      <w:lang w:val="ru-RU"/>
    </w:rPr>
  </w:style>
  <w:style w:type="character" w:customStyle="1" w:styleId="fontstyle01">
    <w:name w:val="fontstyle01"/>
    <w:basedOn w:val="DefaultParagraphFont"/>
    <w:rsid w:val="00A34F68"/>
    <w:rPr>
      <w:rFonts w:ascii="Calibri" w:hAnsi="Calibri" w:cs="Calibri" w:hint="default"/>
      <w:b w:val="0"/>
      <w:bCs w:val="0"/>
      <w:i w:val="0"/>
      <w:iCs w:val="0"/>
      <w:color w:val="000000"/>
      <w:sz w:val="28"/>
      <w:szCs w:val="28"/>
    </w:rPr>
  </w:style>
  <w:style w:type="table" w:styleId="GridTable1Light">
    <w:name w:val="Grid Table 1 Light"/>
    <w:basedOn w:val="TableNormal"/>
    <w:uiPriority w:val="46"/>
    <w:rsid w:val="0016786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167869"/>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16786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6786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6786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16786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4D0430"/>
    <w:pPr>
      <w:spacing w:before="100" w:beforeAutospacing="1" w:after="100" w:afterAutospacing="1" w:line="240" w:lineRule="auto"/>
      <w:jc w:val="left"/>
    </w:pPr>
    <w:rPr>
      <w:rFonts w:eastAsia="Times New Roman" w:cs="Times New Roman"/>
      <w:szCs w:val="24"/>
      <w:lang w:val="en-IN" w:eastAsia="en-IN"/>
    </w:rPr>
  </w:style>
  <w:style w:type="character" w:styleId="Strong">
    <w:name w:val="Strong"/>
    <w:basedOn w:val="DefaultParagraphFont"/>
    <w:uiPriority w:val="22"/>
    <w:qFormat/>
    <w:rsid w:val="004D0430"/>
    <w:rPr>
      <w:b/>
      <w:bCs/>
    </w:rPr>
  </w:style>
  <w:style w:type="paragraph" w:styleId="HTMLPreformatted">
    <w:name w:val="HTML Preformatted"/>
    <w:basedOn w:val="Normal"/>
    <w:link w:val="HTMLPreformattedChar"/>
    <w:uiPriority w:val="99"/>
    <w:semiHidden/>
    <w:unhideWhenUsed/>
    <w:rsid w:val="00C24E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C24E70"/>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499079">
      <w:bodyDiv w:val="1"/>
      <w:marLeft w:val="0"/>
      <w:marRight w:val="0"/>
      <w:marTop w:val="0"/>
      <w:marBottom w:val="0"/>
      <w:divBdr>
        <w:top w:val="none" w:sz="0" w:space="0" w:color="auto"/>
        <w:left w:val="none" w:sz="0" w:space="0" w:color="auto"/>
        <w:bottom w:val="none" w:sz="0" w:space="0" w:color="auto"/>
        <w:right w:val="none" w:sz="0" w:space="0" w:color="auto"/>
      </w:divBdr>
    </w:div>
    <w:div w:id="263653773">
      <w:bodyDiv w:val="1"/>
      <w:marLeft w:val="0"/>
      <w:marRight w:val="0"/>
      <w:marTop w:val="0"/>
      <w:marBottom w:val="0"/>
      <w:divBdr>
        <w:top w:val="none" w:sz="0" w:space="0" w:color="auto"/>
        <w:left w:val="none" w:sz="0" w:space="0" w:color="auto"/>
        <w:bottom w:val="none" w:sz="0" w:space="0" w:color="auto"/>
        <w:right w:val="none" w:sz="0" w:space="0" w:color="auto"/>
      </w:divBdr>
      <w:divsChild>
        <w:div w:id="1371606614">
          <w:marLeft w:val="0"/>
          <w:marRight w:val="0"/>
          <w:marTop w:val="0"/>
          <w:marBottom w:val="0"/>
          <w:divBdr>
            <w:top w:val="none" w:sz="0" w:space="0" w:color="auto"/>
            <w:left w:val="none" w:sz="0" w:space="0" w:color="auto"/>
            <w:bottom w:val="none" w:sz="0" w:space="0" w:color="auto"/>
            <w:right w:val="none" w:sz="0" w:space="0" w:color="auto"/>
          </w:divBdr>
        </w:div>
        <w:div w:id="2135636523">
          <w:marLeft w:val="0"/>
          <w:marRight w:val="0"/>
          <w:marTop w:val="0"/>
          <w:marBottom w:val="0"/>
          <w:divBdr>
            <w:top w:val="none" w:sz="0" w:space="0" w:color="auto"/>
            <w:left w:val="none" w:sz="0" w:space="0" w:color="auto"/>
            <w:bottom w:val="none" w:sz="0" w:space="0" w:color="auto"/>
            <w:right w:val="none" w:sz="0" w:space="0" w:color="auto"/>
          </w:divBdr>
        </w:div>
      </w:divsChild>
    </w:div>
    <w:div w:id="376510869">
      <w:bodyDiv w:val="1"/>
      <w:marLeft w:val="0"/>
      <w:marRight w:val="0"/>
      <w:marTop w:val="0"/>
      <w:marBottom w:val="0"/>
      <w:divBdr>
        <w:top w:val="none" w:sz="0" w:space="0" w:color="auto"/>
        <w:left w:val="none" w:sz="0" w:space="0" w:color="auto"/>
        <w:bottom w:val="none" w:sz="0" w:space="0" w:color="auto"/>
        <w:right w:val="none" w:sz="0" w:space="0" w:color="auto"/>
      </w:divBdr>
    </w:div>
    <w:div w:id="378283484">
      <w:bodyDiv w:val="1"/>
      <w:marLeft w:val="0"/>
      <w:marRight w:val="0"/>
      <w:marTop w:val="0"/>
      <w:marBottom w:val="0"/>
      <w:divBdr>
        <w:top w:val="none" w:sz="0" w:space="0" w:color="auto"/>
        <w:left w:val="none" w:sz="0" w:space="0" w:color="auto"/>
        <w:bottom w:val="none" w:sz="0" w:space="0" w:color="auto"/>
        <w:right w:val="none" w:sz="0" w:space="0" w:color="auto"/>
      </w:divBdr>
      <w:divsChild>
        <w:div w:id="533084481">
          <w:marLeft w:val="0"/>
          <w:marRight w:val="0"/>
          <w:marTop w:val="0"/>
          <w:marBottom w:val="0"/>
          <w:divBdr>
            <w:top w:val="none" w:sz="0" w:space="0" w:color="auto"/>
            <w:left w:val="none" w:sz="0" w:space="0" w:color="auto"/>
            <w:bottom w:val="none" w:sz="0" w:space="0" w:color="auto"/>
            <w:right w:val="none" w:sz="0" w:space="0" w:color="auto"/>
          </w:divBdr>
        </w:div>
      </w:divsChild>
    </w:div>
    <w:div w:id="625702418">
      <w:bodyDiv w:val="1"/>
      <w:marLeft w:val="0"/>
      <w:marRight w:val="0"/>
      <w:marTop w:val="0"/>
      <w:marBottom w:val="0"/>
      <w:divBdr>
        <w:top w:val="none" w:sz="0" w:space="0" w:color="auto"/>
        <w:left w:val="none" w:sz="0" w:space="0" w:color="auto"/>
        <w:bottom w:val="none" w:sz="0" w:space="0" w:color="auto"/>
        <w:right w:val="none" w:sz="0" w:space="0" w:color="auto"/>
      </w:divBdr>
    </w:div>
    <w:div w:id="775951186">
      <w:bodyDiv w:val="1"/>
      <w:marLeft w:val="0"/>
      <w:marRight w:val="0"/>
      <w:marTop w:val="0"/>
      <w:marBottom w:val="0"/>
      <w:divBdr>
        <w:top w:val="none" w:sz="0" w:space="0" w:color="auto"/>
        <w:left w:val="none" w:sz="0" w:space="0" w:color="auto"/>
        <w:bottom w:val="none" w:sz="0" w:space="0" w:color="auto"/>
        <w:right w:val="none" w:sz="0" w:space="0" w:color="auto"/>
      </w:divBdr>
    </w:div>
    <w:div w:id="892155107">
      <w:bodyDiv w:val="1"/>
      <w:marLeft w:val="0"/>
      <w:marRight w:val="0"/>
      <w:marTop w:val="0"/>
      <w:marBottom w:val="0"/>
      <w:divBdr>
        <w:top w:val="none" w:sz="0" w:space="0" w:color="auto"/>
        <w:left w:val="none" w:sz="0" w:space="0" w:color="auto"/>
        <w:bottom w:val="none" w:sz="0" w:space="0" w:color="auto"/>
        <w:right w:val="none" w:sz="0" w:space="0" w:color="auto"/>
      </w:divBdr>
      <w:divsChild>
        <w:div w:id="789399975">
          <w:marLeft w:val="0"/>
          <w:marRight w:val="0"/>
          <w:marTop w:val="0"/>
          <w:marBottom w:val="0"/>
          <w:divBdr>
            <w:top w:val="none" w:sz="0" w:space="0" w:color="auto"/>
            <w:left w:val="none" w:sz="0" w:space="0" w:color="auto"/>
            <w:bottom w:val="none" w:sz="0" w:space="0" w:color="auto"/>
            <w:right w:val="none" w:sz="0" w:space="0" w:color="auto"/>
          </w:divBdr>
        </w:div>
        <w:div w:id="867108439">
          <w:marLeft w:val="0"/>
          <w:marRight w:val="0"/>
          <w:marTop w:val="0"/>
          <w:marBottom w:val="0"/>
          <w:divBdr>
            <w:top w:val="none" w:sz="0" w:space="0" w:color="auto"/>
            <w:left w:val="none" w:sz="0" w:space="0" w:color="auto"/>
            <w:bottom w:val="none" w:sz="0" w:space="0" w:color="auto"/>
            <w:right w:val="none" w:sz="0" w:space="0" w:color="auto"/>
          </w:divBdr>
        </w:div>
        <w:div w:id="1298299877">
          <w:marLeft w:val="0"/>
          <w:marRight w:val="0"/>
          <w:marTop w:val="0"/>
          <w:marBottom w:val="0"/>
          <w:divBdr>
            <w:top w:val="none" w:sz="0" w:space="0" w:color="auto"/>
            <w:left w:val="none" w:sz="0" w:space="0" w:color="auto"/>
            <w:bottom w:val="none" w:sz="0" w:space="0" w:color="auto"/>
            <w:right w:val="none" w:sz="0" w:space="0" w:color="auto"/>
          </w:divBdr>
        </w:div>
      </w:divsChild>
    </w:div>
    <w:div w:id="1003434922">
      <w:bodyDiv w:val="1"/>
      <w:marLeft w:val="0"/>
      <w:marRight w:val="0"/>
      <w:marTop w:val="0"/>
      <w:marBottom w:val="0"/>
      <w:divBdr>
        <w:top w:val="none" w:sz="0" w:space="0" w:color="auto"/>
        <w:left w:val="none" w:sz="0" w:space="0" w:color="auto"/>
        <w:bottom w:val="none" w:sz="0" w:space="0" w:color="auto"/>
        <w:right w:val="none" w:sz="0" w:space="0" w:color="auto"/>
      </w:divBdr>
    </w:div>
    <w:div w:id="1086271372">
      <w:bodyDiv w:val="1"/>
      <w:marLeft w:val="0"/>
      <w:marRight w:val="0"/>
      <w:marTop w:val="0"/>
      <w:marBottom w:val="0"/>
      <w:divBdr>
        <w:top w:val="none" w:sz="0" w:space="0" w:color="auto"/>
        <w:left w:val="none" w:sz="0" w:space="0" w:color="auto"/>
        <w:bottom w:val="none" w:sz="0" w:space="0" w:color="auto"/>
        <w:right w:val="none" w:sz="0" w:space="0" w:color="auto"/>
      </w:divBdr>
    </w:div>
    <w:div w:id="1092506805">
      <w:bodyDiv w:val="1"/>
      <w:marLeft w:val="0"/>
      <w:marRight w:val="0"/>
      <w:marTop w:val="0"/>
      <w:marBottom w:val="0"/>
      <w:divBdr>
        <w:top w:val="none" w:sz="0" w:space="0" w:color="auto"/>
        <w:left w:val="none" w:sz="0" w:space="0" w:color="auto"/>
        <w:bottom w:val="none" w:sz="0" w:space="0" w:color="auto"/>
        <w:right w:val="none" w:sz="0" w:space="0" w:color="auto"/>
      </w:divBdr>
    </w:div>
    <w:div w:id="1295021926">
      <w:bodyDiv w:val="1"/>
      <w:marLeft w:val="0"/>
      <w:marRight w:val="0"/>
      <w:marTop w:val="0"/>
      <w:marBottom w:val="0"/>
      <w:divBdr>
        <w:top w:val="none" w:sz="0" w:space="0" w:color="auto"/>
        <w:left w:val="none" w:sz="0" w:space="0" w:color="auto"/>
        <w:bottom w:val="none" w:sz="0" w:space="0" w:color="auto"/>
        <w:right w:val="none" w:sz="0" w:space="0" w:color="auto"/>
      </w:divBdr>
      <w:divsChild>
        <w:div w:id="478888533">
          <w:marLeft w:val="0"/>
          <w:marRight w:val="0"/>
          <w:marTop w:val="0"/>
          <w:marBottom w:val="0"/>
          <w:divBdr>
            <w:top w:val="none" w:sz="0" w:space="0" w:color="auto"/>
            <w:left w:val="none" w:sz="0" w:space="0" w:color="auto"/>
            <w:bottom w:val="none" w:sz="0" w:space="0" w:color="auto"/>
            <w:right w:val="none" w:sz="0" w:space="0" w:color="auto"/>
          </w:divBdr>
        </w:div>
        <w:div w:id="1297955316">
          <w:marLeft w:val="0"/>
          <w:marRight w:val="0"/>
          <w:marTop w:val="0"/>
          <w:marBottom w:val="0"/>
          <w:divBdr>
            <w:top w:val="none" w:sz="0" w:space="0" w:color="auto"/>
            <w:left w:val="none" w:sz="0" w:space="0" w:color="auto"/>
            <w:bottom w:val="none" w:sz="0" w:space="0" w:color="auto"/>
            <w:right w:val="none" w:sz="0" w:space="0" w:color="auto"/>
          </w:divBdr>
        </w:div>
      </w:divsChild>
    </w:div>
    <w:div w:id="1313749397">
      <w:bodyDiv w:val="1"/>
      <w:marLeft w:val="0"/>
      <w:marRight w:val="0"/>
      <w:marTop w:val="0"/>
      <w:marBottom w:val="0"/>
      <w:divBdr>
        <w:top w:val="none" w:sz="0" w:space="0" w:color="auto"/>
        <w:left w:val="none" w:sz="0" w:space="0" w:color="auto"/>
        <w:bottom w:val="none" w:sz="0" w:space="0" w:color="auto"/>
        <w:right w:val="none" w:sz="0" w:space="0" w:color="auto"/>
      </w:divBdr>
      <w:divsChild>
        <w:div w:id="821577399">
          <w:marLeft w:val="0"/>
          <w:marRight w:val="0"/>
          <w:marTop w:val="0"/>
          <w:marBottom w:val="0"/>
          <w:divBdr>
            <w:top w:val="none" w:sz="0" w:space="0" w:color="auto"/>
            <w:left w:val="none" w:sz="0" w:space="0" w:color="auto"/>
            <w:bottom w:val="none" w:sz="0" w:space="0" w:color="auto"/>
            <w:right w:val="none" w:sz="0" w:space="0" w:color="auto"/>
          </w:divBdr>
        </w:div>
        <w:div w:id="89788179">
          <w:marLeft w:val="0"/>
          <w:marRight w:val="0"/>
          <w:marTop w:val="0"/>
          <w:marBottom w:val="0"/>
          <w:divBdr>
            <w:top w:val="none" w:sz="0" w:space="0" w:color="auto"/>
            <w:left w:val="none" w:sz="0" w:space="0" w:color="auto"/>
            <w:bottom w:val="none" w:sz="0" w:space="0" w:color="auto"/>
            <w:right w:val="none" w:sz="0" w:space="0" w:color="auto"/>
          </w:divBdr>
        </w:div>
      </w:divsChild>
    </w:div>
    <w:div w:id="1390836345">
      <w:bodyDiv w:val="1"/>
      <w:marLeft w:val="0"/>
      <w:marRight w:val="0"/>
      <w:marTop w:val="0"/>
      <w:marBottom w:val="0"/>
      <w:divBdr>
        <w:top w:val="none" w:sz="0" w:space="0" w:color="auto"/>
        <w:left w:val="none" w:sz="0" w:space="0" w:color="auto"/>
        <w:bottom w:val="none" w:sz="0" w:space="0" w:color="auto"/>
        <w:right w:val="none" w:sz="0" w:space="0" w:color="auto"/>
      </w:divBdr>
      <w:divsChild>
        <w:div w:id="1917324257">
          <w:marLeft w:val="0"/>
          <w:marRight w:val="0"/>
          <w:marTop w:val="0"/>
          <w:marBottom w:val="0"/>
          <w:divBdr>
            <w:top w:val="none" w:sz="0" w:space="0" w:color="auto"/>
            <w:left w:val="none" w:sz="0" w:space="0" w:color="auto"/>
            <w:bottom w:val="none" w:sz="0" w:space="0" w:color="auto"/>
            <w:right w:val="none" w:sz="0" w:space="0" w:color="auto"/>
          </w:divBdr>
        </w:div>
      </w:divsChild>
    </w:div>
    <w:div w:id="1414207908">
      <w:bodyDiv w:val="1"/>
      <w:marLeft w:val="0"/>
      <w:marRight w:val="0"/>
      <w:marTop w:val="0"/>
      <w:marBottom w:val="0"/>
      <w:divBdr>
        <w:top w:val="none" w:sz="0" w:space="0" w:color="auto"/>
        <w:left w:val="none" w:sz="0" w:space="0" w:color="auto"/>
        <w:bottom w:val="none" w:sz="0" w:space="0" w:color="auto"/>
        <w:right w:val="none" w:sz="0" w:space="0" w:color="auto"/>
      </w:divBdr>
    </w:div>
    <w:div w:id="1431127244">
      <w:bodyDiv w:val="1"/>
      <w:marLeft w:val="0"/>
      <w:marRight w:val="0"/>
      <w:marTop w:val="0"/>
      <w:marBottom w:val="0"/>
      <w:divBdr>
        <w:top w:val="none" w:sz="0" w:space="0" w:color="auto"/>
        <w:left w:val="none" w:sz="0" w:space="0" w:color="auto"/>
        <w:bottom w:val="none" w:sz="0" w:space="0" w:color="auto"/>
        <w:right w:val="none" w:sz="0" w:space="0" w:color="auto"/>
      </w:divBdr>
    </w:div>
    <w:div w:id="1455176832">
      <w:bodyDiv w:val="1"/>
      <w:marLeft w:val="0"/>
      <w:marRight w:val="0"/>
      <w:marTop w:val="0"/>
      <w:marBottom w:val="0"/>
      <w:divBdr>
        <w:top w:val="none" w:sz="0" w:space="0" w:color="auto"/>
        <w:left w:val="none" w:sz="0" w:space="0" w:color="auto"/>
        <w:bottom w:val="none" w:sz="0" w:space="0" w:color="auto"/>
        <w:right w:val="none" w:sz="0" w:space="0" w:color="auto"/>
      </w:divBdr>
    </w:div>
    <w:div w:id="1484152612">
      <w:bodyDiv w:val="1"/>
      <w:marLeft w:val="0"/>
      <w:marRight w:val="0"/>
      <w:marTop w:val="0"/>
      <w:marBottom w:val="0"/>
      <w:divBdr>
        <w:top w:val="none" w:sz="0" w:space="0" w:color="auto"/>
        <w:left w:val="none" w:sz="0" w:space="0" w:color="auto"/>
        <w:bottom w:val="none" w:sz="0" w:space="0" w:color="auto"/>
        <w:right w:val="none" w:sz="0" w:space="0" w:color="auto"/>
      </w:divBdr>
      <w:divsChild>
        <w:div w:id="1561674589">
          <w:marLeft w:val="0"/>
          <w:marRight w:val="0"/>
          <w:marTop w:val="0"/>
          <w:marBottom w:val="0"/>
          <w:divBdr>
            <w:top w:val="none" w:sz="0" w:space="0" w:color="auto"/>
            <w:left w:val="none" w:sz="0" w:space="0" w:color="auto"/>
            <w:bottom w:val="none" w:sz="0" w:space="0" w:color="auto"/>
            <w:right w:val="none" w:sz="0" w:space="0" w:color="auto"/>
          </w:divBdr>
        </w:div>
      </w:divsChild>
    </w:div>
    <w:div w:id="1510833023">
      <w:bodyDiv w:val="1"/>
      <w:marLeft w:val="0"/>
      <w:marRight w:val="0"/>
      <w:marTop w:val="0"/>
      <w:marBottom w:val="0"/>
      <w:divBdr>
        <w:top w:val="none" w:sz="0" w:space="0" w:color="auto"/>
        <w:left w:val="none" w:sz="0" w:space="0" w:color="auto"/>
        <w:bottom w:val="none" w:sz="0" w:space="0" w:color="auto"/>
        <w:right w:val="none" w:sz="0" w:space="0" w:color="auto"/>
      </w:divBdr>
      <w:divsChild>
        <w:div w:id="1457484044">
          <w:marLeft w:val="0"/>
          <w:marRight w:val="0"/>
          <w:marTop w:val="0"/>
          <w:marBottom w:val="0"/>
          <w:divBdr>
            <w:top w:val="none" w:sz="0" w:space="0" w:color="auto"/>
            <w:left w:val="none" w:sz="0" w:space="0" w:color="auto"/>
            <w:bottom w:val="none" w:sz="0" w:space="0" w:color="auto"/>
            <w:right w:val="none" w:sz="0" w:space="0" w:color="auto"/>
          </w:divBdr>
        </w:div>
        <w:div w:id="1961915536">
          <w:marLeft w:val="0"/>
          <w:marRight w:val="0"/>
          <w:marTop w:val="0"/>
          <w:marBottom w:val="0"/>
          <w:divBdr>
            <w:top w:val="none" w:sz="0" w:space="0" w:color="auto"/>
            <w:left w:val="none" w:sz="0" w:space="0" w:color="auto"/>
            <w:bottom w:val="none" w:sz="0" w:space="0" w:color="auto"/>
            <w:right w:val="none" w:sz="0" w:space="0" w:color="auto"/>
          </w:divBdr>
        </w:div>
      </w:divsChild>
    </w:div>
    <w:div w:id="1554462589">
      <w:bodyDiv w:val="1"/>
      <w:marLeft w:val="0"/>
      <w:marRight w:val="0"/>
      <w:marTop w:val="0"/>
      <w:marBottom w:val="0"/>
      <w:divBdr>
        <w:top w:val="none" w:sz="0" w:space="0" w:color="auto"/>
        <w:left w:val="none" w:sz="0" w:space="0" w:color="auto"/>
        <w:bottom w:val="none" w:sz="0" w:space="0" w:color="auto"/>
        <w:right w:val="none" w:sz="0" w:space="0" w:color="auto"/>
      </w:divBdr>
    </w:div>
    <w:div w:id="1600064619">
      <w:bodyDiv w:val="1"/>
      <w:marLeft w:val="0"/>
      <w:marRight w:val="0"/>
      <w:marTop w:val="0"/>
      <w:marBottom w:val="0"/>
      <w:divBdr>
        <w:top w:val="none" w:sz="0" w:space="0" w:color="auto"/>
        <w:left w:val="none" w:sz="0" w:space="0" w:color="auto"/>
        <w:bottom w:val="none" w:sz="0" w:space="0" w:color="auto"/>
        <w:right w:val="none" w:sz="0" w:space="0" w:color="auto"/>
      </w:divBdr>
    </w:div>
    <w:div w:id="1743913407">
      <w:bodyDiv w:val="1"/>
      <w:marLeft w:val="0"/>
      <w:marRight w:val="0"/>
      <w:marTop w:val="0"/>
      <w:marBottom w:val="0"/>
      <w:divBdr>
        <w:top w:val="none" w:sz="0" w:space="0" w:color="auto"/>
        <w:left w:val="none" w:sz="0" w:space="0" w:color="auto"/>
        <w:bottom w:val="none" w:sz="0" w:space="0" w:color="auto"/>
        <w:right w:val="none" w:sz="0" w:space="0" w:color="auto"/>
      </w:divBdr>
    </w:div>
    <w:div w:id="1877038012">
      <w:bodyDiv w:val="1"/>
      <w:marLeft w:val="0"/>
      <w:marRight w:val="0"/>
      <w:marTop w:val="0"/>
      <w:marBottom w:val="0"/>
      <w:divBdr>
        <w:top w:val="none" w:sz="0" w:space="0" w:color="auto"/>
        <w:left w:val="none" w:sz="0" w:space="0" w:color="auto"/>
        <w:bottom w:val="none" w:sz="0" w:space="0" w:color="auto"/>
        <w:right w:val="none" w:sz="0" w:space="0" w:color="auto"/>
      </w:divBdr>
    </w:div>
    <w:div w:id="1986661438">
      <w:bodyDiv w:val="1"/>
      <w:marLeft w:val="0"/>
      <w:marRight w:val="0"/>
      <w:marTop w:val="0"/>
      <w:marBottom w:val="0"/>
      <w:divBdr>
        <w:top w:val="none" w:sz="0" w:space="0" w:color="auto"/>
        <w:left w:val="none" w:sz="0" w:space="0" w:color="auto"/>
        <w:bottom w:val="none" w:sz="0" w:space="0" w:color="auto"/>
        <w:right w:val="none" w:sz="0" w:space="0" w:color="auto"/>
      </w:divBdr>
      <w:divsChild>
        <w:div w:id="423454829">
          <w:marLeft w:val="0"/>
          <w:marRight w:val="0"/>
          <w:marTop w:val="0"/>
          <w:marBottom w:val="0"/>
          <w:divBdr>
            <w:top w:val="none" w:sz="0" w:space="0" w:color="auto"/>
            <w:left w:val="none" w:sz="0" w:space="0" w:color="auto"/>
            <w:bottom w:val="none" w:sz="0" w:space="0" w:color="auto"/>
            <w:right w:val="none" w:sz="0" w:space="0" w:color="auto"/>
          </w:divBdr>
        </w:div>
        <w:div w:id="966353677">
          <w:marLeft w:val="0"/>
          <w:marRight w:val="0"/>
          <w:marTop w:val="0"/>
          <w:marBottom w:val="0"/>
          <w:divBdr>
            <w:top w:val="none" w:sz="0" w:space="0" w:color="auto"/>
            <w:left w:val="none" w:sz="0" w:space="0" w:color="auto"/>
            <w:bottom w:val="none" w:sz="0" w:space="0" w:color="auto"/>
            <w:right w:val="none" w:sz="0" w:space="0" w:color="auto"/>
          </w:divBdr>
        </w:div>
        <w:div w:id="269168539">
          <w:marLeft w:val="0"/>
          <w:marRight w:val="0"/>
          <w:marTop w:val="0"/>
          <w:marBottom w:val="0"/>
          <w:divBdr>
            <w:top w:val="none" w:sz="0" w:space="0" w:color="auto"/>
            <w:left w:val="none" w:sz="0" w:space="0" w:color="auto"/>
            <w:bottom w:val="none" w:sz="0" w:space="0" w:color="auto"/>
            <w:right w:val="none" w:sz="0" w:space="0" w:color="auto"/>
          </w:divBdr>
        </w:div>
      </w:divsChild>
    </w:div>
    <w:div w:id="2056158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geeksforgeeks.org/mini-banking-application-in-java"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coderspacket.com/online-banking-application-in-java"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www.javatpoint.com/banking-application-in-java"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tutorialspoint.com/mysql/index.htm" TargetMode="Externa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tutorialspoint.com/jdbc/index.htm"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000000"/>
      </a:dk2>
      <a:lt2>
        <a:srgbClr val="EEECE1"/>
      </a:lt2>
      <a:accent1>
        <a:srgbClr val="4F81BD"/>
      </a:accent1>
      <a:accent2>
        <a:srgbClr val="000000"/>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5D68F-A793-4C91-938F-9C20A5E02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209</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oject Template</vt:lpstr>
    </vt:vector>
  </TitlesOfParts>
  <Company/>
  <LinksUpToDate>false</LinksUpToDate>
  <CharactersWithSpaces>8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dc:title>
  <dc:creator>electromotive club</dc:creator>
  <cp:lastModifiedBy>Windows User</cp:lastModifiedBy>
  <cp:revision>2</cp:revision>
  <cp:lastPrinted>2018-08-04T06:21:00Z</cp:lastPrinted>
  <dcterms:created xsi:type="dcterms:W3CDTF">2023-04-11T07:27:00Z</dcterms:created>
  <dcterms:modified xsi:type="dcterms:W3CDTF">2023-04-11T07:27:00Z</dcterms:modified>
</cp:coreProperties>
</file>